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3D29" w:rsidRPr="00023708" w:rsidRDefault="007824FA" w:rsidP="008517E4">
      <w:pPr>
        <w:jc w:val="center"/>
        <w:rPr>
          <w:rStyle w:val="Emphasis"/>
        </w:rPr>
      </w:pPr>
      <w:r>
        <w:rPr>
          <w:noProof/>
        </w:rPr>
        <w:drawing>
          <wp:inline distT="0" distB="0" distL="0" distR="0" wp14:anchorId="6A9585BA" wp14:editId="053830ED">
            <wp:extent cx="2694579" cy="1558455"/>
            <wp:effectExtent l="0" t="0" r="0" b="3810"/>
            <wp:docPr id="35" name="Picture 35" descr="C:\Users\cbarzu\Desktop\WR WORK\WORKFRONT\82122 - Brand Central Updating\Links\WIND-Logo-Red-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arzu\Desktop\WR WORK\WORKFRONT\82122 - Brand Central Updating\Links\WIND-Logo-Red-Prin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4579" cy="1558455"/>
                    </a:xfrm>
                    <a:prstGeom prst="rect">
                      <a:avLst/>
                    </a:prstGeom>
                    <a:noFill/>
                    <a:ln>
                      <a:noFill/>
                    </a:ln>
                  </pic:spPr>
                </pic:pic>
              </a:graphicData>
            </a:graphic>
          </wp:inline>
        </w:drawing>
      </w:r>
    </w:p>
    <w:p w:rsidR="008F5A51" w:rsidRDefault="001E0050" w:rsidP="007824FA">
      <w:pPr>
        <w:pStyle w:val="Title"/>
      </w:pPr>
      <w:r>
        <w:fldChar w:fldCharType="begin"/>
      </w:r>
      <w:r>
        <w:instrText xml:space="preserve"> DOCPROPERTY  Title  \* MERGEFORMAT </w:instrText>
      </w:r>
      <w:r>
        <w:fldChar w:fldCharType="separate"/>
      </w:r>
      <w:r w:rsidR="00DF2430">
        <w:t xml:space="preserve"> </w:t>
      </w:r>
      <w:r w:rsidR="008F5A51">
        <w:t xml:space="preserve">VxWorks and HVP </w:t>
      </w:r>
      <w:r w:rsidR="009C61F4">
        <w:t xml:space="preserve"> </w:t>
      </w:r>
    </w:p>
    <w:p w:rsidR="007824FA" w:rsidRDefault="002F11A0" w:rsidP="007824FA">
      <w:pPr>
        <w:pStyle w:val="Title"/>
      </w:pPr>
      <w:r>
        <w:t xml:space="preserve">Generic </w:t>
      </w:r>
      <w:r w:rsidR="00DF2430">
        <w:t>Roles and Responsibilities</w:t>
      </w:r>
      <w:r w:rsidR="001E0050">
        <w:fldChar w:fldCharType="end"/>
      </w:r>
      <w:r w:rsidR="007824FA" w:rsidRPr="007824FA">
        <w:t xml:space="preserve"> </w:t>
      </w:r>
      <w:r w:rsidR="00144466">
        <w:t>(RR)</w:t>
      </w:r>
    </w:p>
    <w:p w:rsidR="007824FA" w:rsidRDefault="007824FA" w:rsidP="007824FA">
      <w:pPr>
        <w:pStyle w:val="DefaultText"/>
        <w:widowControl/>
        <w:autoSpaceDE/>
        <w:autoSpaceDN/>
        <w:adjustRightInd/>
        <w:spacing w:after="480"/>
        <w:jc w:val="center"/>
        <w:rPr>
          <w:rFonts w:ascii="Arial" w:hAnsi="Arial"/>
          <w:b/>
          <w:color w:val="CC3300"/>
          <w:spacing w:val="-2"/>
          <w:sz w:val="48"/>
          <w:szCs w:val="20"/>
        </w:rPr>
      </w:pPr>
      <w:r>
        <w:rPr>
          <w:rFonts w:ascii="Arial" w:hAnsi="Arial"/>
          <w:b/>
          <w:color w:val="CC3300"/>
          <w:spacing w:val="-2"/>
          <w:sz w:val="48"/>
          <w:szCs w:val="20"/>
        </w:rPr>
        <w:t>PROPRIETARY</w:t>
      </w:r>
    </w:p>
    <w:p w:rsidR="007824FA" w:rsidRPr="00C9126F" w:rsidRDefault="007824FA" w:rsidP="008517E4"/>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2281"/>
        <w:gridCol w:w="3126"/>
        <w:gridCol w:w="4050"/>
      </w:tblGrid>
      <w:tr w:rsidR="00F67091" w:rsidTr="0066030E">
        <w:trPr>
          <w:trHeight w:val="720"/>
          <w:jc w:val="center"/>
        </w:trPr>
        <w:tc>
          <w:tcPr>
            <w:tcW w:w="2281" w:type="dxa"/>
            <w:tcBorders>
              <w:top w:val="double" w:sz="4" w:space="0" w:color="auto"/>
              <w:left w:val="double" w:sz="4" w:space="0" w:color="auto"/>
              <w:right w:val="single" w:sz="6" w:space="0" w:color="auto"/>
            </w:tcBorders>
            <w:hideMark/>
          </w:tcPr>
          <w:p w:rsidR="00F67091" w:rsidRDefault="008064DD" w:rsidP="00F67091">
            <w:pPr>
              <w:pStyle w:val="Table"/>
              <w:spacing w:before="60" w:after="60"/>
            </w:pPr>
            <w:r>
              <w:t xml:space="preserve">Prepared </w:t>
            </w:r>
            <w:r w:rsidR="00F67091">
              <w:t>by:</w:t>
            </w:r>
          </w:p>
        </w:tc>
        <w:tc>
          <w:tcPr>
            <w:tcW w:w="3126" w:type="dxa"/>
            <w:tcBorders>
              <w:top w:val="double" w:sz="4" w:space="0" w:color="auto"/>
              <w:left w:val="single" w:sz="6" w:space="0" w:color="auto"/>
              <w:bottom w:val="single" w:sz="4" w:space="0" w:color="auto"/>
              <w:right w:val="single" w:sz="6" w:space="0" w:color="auto"/>
            </w:tcBorders>
          </w:tcPr>
          <w:p w:rsidR="008176A3" w:rsidRPr="00AC020C" w:rsidRDefault="00A4151B" w:rsidP="008C2539">
            <w:pPr>
              <w:pStyle w:val="Table"/>
              <w:spacing w:before="60" w:after="60"/>
              <w:rPr>
                <w:rFonts w:cs="Arial"/>
              </w:rPr>
            </w:pPr>
            <w:r>
              <w:rPr>
                <w:rFonts w:cs="Arial"/>
              </w:rPr>
              <w:t>Shree Vidya Jayaraman</w:t>
            </w:r>
          </w:p>
        </w:tc>
        <w:tc>
          <w:tcPr>
            <w:tcW w:w="4050" w:type="dxa"/>
            <w:tcBorders>
              <w:top w:val="double" w:sz="4" w:space="0" w:color="auto"/>
              <w:left w:val="single" w:sz="6" w:space="0" w:color="auto"/>
              <w:bottom w:val="single" w:sz="4" w:space="0" w:color="auto"/>
              <w:right w:val="double" w:sz="4" w:space="0" w:color="auto"/>
            </w:tcBorders>
          </w:tcPr>
          <w:p w:rsidR="00F67091" w:rsidRDefault="008C2539" w:rsidP="00F67091">
            <w:pPr>
              <w:tabs>
                <w:tab w:val="left" w:pos="4950"/>
              </w:tabs>
              <w:spacing w:before="60" w:after="60"/>
              <w:ind w:left="-18"/>
              <w:rPr>
                <w:rFonts w:ascii="Arial" w:hAnsi="Arial"/>
                <w:bCs/>
                <w:sz w:val="20"/>
                <w:lang w:val="en-GB"/>
              </w:rPr>
            </w:pPr>
            <w:r>
              <w:rPr>
                <w:rFonts w:ascii="Arial" w:hAnsi="Arial"/>
                <w:bCs/>
                <w:sz w:val="20"/>
                <w:lang w:val="en-GB"/>
              </w:rPr>
              <w:t>SQA Lead</w:t>
            </w:r>
          </w:p>
        </w:tc>
      </w:tr>
      <w:tr w:rsidR="00F67091" w:rsidTr="0066030E">
        <w:trPr>
          <w:trHeight w:val="720"/>
          <w:jc w:val="center"/>
        </w:trPr>
        <w:tc>
          <w:tcPr>
            <w:tcW w:w="2281" w:type="dxa"/>
            <w:tcBorders>
              <w:left w:val="double" w:sz="4" w:space="0" w:color="auto"/>
              <w:bottom w:val="single" w:sz="6" w:space="0" w:color="auto"/>
              <w:right w:val="single" w:sz="6" w:space="0" w:color="auto"/>
            </w:tcBorders>
          </w:tcPr>
          <w:p w:rsidR="00F67091" w:rsidRDefault="008064DD" w:rsidP="00F67091">
            <w:pPr>
              <w:pStyle w:val="Table"/>
              <w:spacing w:before="60" w:after="60"/>
            </w:pPr>
            <w:r>
              <w:t xml:space="preserve">Checked </w:t>
            </w:r>
            <w:r w:rsidR="00F67091">
              <w:t>by:</w:t>
            </w:r>
          </w:p>
        </w:tc>
        <w:tc>
          <w:tcPr>
            <w:tcW w:w="3126" w:type="dxa"/>
            <w:tcBorders>
              <w:top w:val="single" w:sz="4" w:space="0" w:color="auto"/>
              <w:left w:val="single" w:sz="6" w:space="0" w:color="auto"/>
              <w:bottom w:val="single" w:sz="6" w:space="0" w:color="auto"/>
              <w:right w:val="single" w:sz="6" w:space="0" w:color="auto"/>
            </w:tcBorders>
          </w:tcPr>
          <w:p w:rsidR="00186955" w:rsidRDefault="00A4151B">
            <w:pPr>
              <w:tabs>
                <w:tab w:val="left" w:pos="4950"/>
              </w:tabs>
              <w:spacing w:before="60" w:after="60"/>
              <w:ind w:left="-18"/>
              <w:rPr>
                <w:rFonts w:ascii="Arial" w:hAnsi="Arial" w:cs="Arial"/>
                <w:bCs/>
                <w:sz w:val="20"/>
                <w:lang w:val="en-GB"/>
              </w:rPr>
            </w:pPr>
            <w:r>
              <w:rPr>
                <w:rFonts w:ascii="Arial" w:hAnsi="Arial" w:cs="Arial"/>
                <w:bCs/>
                <w:sz w:val="20"/>
                <w:lang w:val="en-GB"/>
              </w:rPr>
              <w:t>Doina Lepadatu</w:t>
            </w:r>
          </w:p>
          <w:p w:rsidR="00A4151B" w:rsidRPr="00AC020C" w:rsidRDefault="00A4151B">
            <w:pPr>
              <w:tabs>
                <w:tab w:val="left" w:pos="4950"/>
              </w:tabs>
              <w:spacing w:before="60" w:after="60"/>
              <w:ind w:left="-18"/>
              <w:rPr>
                <w:rFonts w:ascii="Arial" w:hAnsi="Arial" w:cs="Arial"/>
                <w:bCs/>
                <w:sz w:val="20"/>
                <w:lang w:val="en-GB"/>
              </w:rPr>
            </w:pPr>
            <w:r>
              <w:rPr>
                <w:rFonts w:ascii="Arial" w:hAnsi="Arial" w:cs="Arial"/>
                <w:bCs/>
                <w:sz w:val="20"/>
                <w:lang w:val="en-GB"/>
              </w:rPr>
              <w:t>Rodger Williams</w:t>
            </w:r>
          </w:p>
        </w:tc>
        <w:tc>
          <w:tcPr>
            <w:tcW w:w="4050" w:type="dxa"/>
            <w:tcBorders>
              <w:top w:val="single" w:sz="4" w:space="0" w:color="auto"/>
              <w:left w:val="single" w:sz="6" w:space="0" w:color="auto"/>
              <w:bottom w:val="single" w:sz="6" w:space="0" w:color="auto"/>
              <w:right w:val="double" w:sz="4" w:space="0" w:color="auto"/>
            </w:tcBorders>
          </w:tcPr>
          <w:p w:rsidR="00F67091" w:rsidRDefault="00A4151B" w:rsidP="00F67091">
            <w:pPr>
              <w:tabs>
                <w:tab w:val="left" w:pos="4950"/>
              </w:tabs>
              <w:spacing w:before="60" w:after="60"/>
              <w:ind w:left="-18"/>
              <w:rPr>
                <w:rFonts w:ascii="Arial" w:hAnsi="Arial"/>
                <w:bCs/>
                <w:sz w:val="20"/>
                <w:lang w:val="en-GB"/>
              </w:rPr>
            </w:pPr>
            <w:r>
              <w:rPr>
                <w:rFonts w:ascii="Arial" w:hAnsi="Arial"/>
                <w:bCs/>
                <w:sz w:val="20"/>
                <w:lang w:val="en-GB"/>
              </w:rPr>
              <w:t xml:space="preserve">VxWorks </w:t>
            </w:r>
            <w:r w:rsidR="008C2539">
              <w:rPr>
                <w:rFonts w:ascii="Arial" w:hAnsi="Arial"/>
                <w:bCs/>
                <w:sz w:val="20"/>
                <w:lang w:val="en-GB"/>
              </w:rPr>
              <w:t>Engineering Program Manager</w:t>
            </w:r>
          </w:p>
          <w:p w:rsidR="00A4151B" w:rsidRDefault="00A4151B" w:rsidP="00F67091">
            <w:pPr>
              <w:tabs>
                <w:tab w:val="left" w:pos="4950"/>
              </w:tabs>
              <w:spacing w:before="60" w:after="60"/>
              <w:ind w:left="-18"/>
              <w:rPr>
                <w:rFonts w:ascii="Arial" w:hAnsi="Arial"/>
                <w:bCs/>
                <w:sz w:val="20"/>
                <w:lang w:val="en-GB"/>
              </w:rPr>
            </w:pPr>
            <w:r>
              <w:rPr>
                <w:rFonts w:ascii="Arial" w:hAnsi="Arial"/>
                <w:bCs/>
                <w:sz w:val="20"/>
                <w:lang w:val="en-GB"/>
              </w:rPr>
              <w:t>HVP Engineering Program Manager</w:t>
            </w:r>
          </w:p>
        </w:tc>
      </w:tr>
      <w:tr w:rsidR="00A4151B" w:rsidTr="0066030E">
        <w:trPr>
          <w:trHeight w:val="720"/>
          <w:jc w:val="center"/>
        </w:trPr>
        <w:tc>
          <w:tcPr>
            <w:tcW w:w="2281" w:type="dxa"/>
            <w:tcBorders>
              <w:top w:val="single" w:sz="6" w:space="0" w:color="auto"/>
              <w:left w:val="double" w:sz="4" w:space="0" w:color="auto"/>
              <w:bottom w:val="double" w:sz="4" w:space="0" w:color="auto"/>
              <w:right w:val="single" w:sz="6" w:space="0" w:color="auto"/>
            </w:tcBorders>
            <w:hideMark/>
          </w:tcPr>
          <w:p w:rsidR="00A4151B" w:rsidRDefault="00A4151B" w:rsidP="00A4151B">
            <w:pPr>
              <w:pStyle w:val="Table"/>
              <w:spacing w:before="60" w:after="60"/>
            </w:pPr>
            <w:r>
              <w:t>Approved by:</w:t>
            </w:r>
          </w:p>
        </w:tc>
        <w:tc>
          <w:tcPr>
            <w:tcW w:w="3126" w:type="dxa"/>
            <w:tcBorders>
              <w:top w:val="single" w:sz="6" w:space="0" w:color="auto"/>
              <w:left w:val="single" w:sz="6" w:space="0" w:color="auto"/>
              <w:bottom w:val="double" w:sz="4" w:space="0" w:color="auto"/>
              <w:right w:val="single" w:sz="6" w:space="0" w:color="auto"/>
            </w:tcBorders>
            <w:hideMark/>
          </w:tcPr>
          <w:p w:rsidR="00A4151B" w:rsidRDefault="00A4151B" w:rsidP="00A4151B">
            <w:pPr>
              <w:tabs>
                <w:tab w:val="left" w:pos="4950"/>
              </w:tabs>
              <w:spacing w:before="60" w:after="60"/>
              <w:ind w:left="-18"/>
              <w:rPr>
                <w:rFonts w:ascii="Arial" w:hAnsi="Arial" w:cs="Arial"/>
                <w:bCs/>
                <w:sz w:val="20"/>
                <w:lang w:val="en-GB"/>
              </w:rPr>
            </w:pPr>
            <w:r>
              <w:rPr>
                <w:rFonts w:ascii="Arial" w:hAnsi="Arial" w:cs="Arial"/>
                <w:bCs/>
                <w:sz w:val="20"/>
                <w:lang w:val="en-GB"/>
              </w:rPr>
              <w:t>Martin Cote</w:t>
            </w:r>
          </w:p>
          <w:p w:rsidR="00A4151B" w:rsidRPr="00AC020C" w:rsidRDefault="00A4151B" w:rsidP="00A4151B">
            <w:pPr>
              <w:tabs>
                <w:tab w:val="left" w:pos="4950"/>
              </w:tabs>
              <w:spacing w:before="60" w:after="60"/>
              <w:ind w:left="-18"/>
              <w:rPr>
                <w:rFonts w:ascii="Arial" w:hAnsi="Arial" w:cs="Arial"/>
                <w:bCs/>
                <w:sz w:val="20"/>
                <w:lang w:val="en-GB"/>
              </w:rPr>
            </w:pPr>
            <w:r>
              <w:rPr>
                <w:rFonts w:ascii="Arial" w:hAnsi="Arial" w:cs="Arial"/>
                <w:bCs/>
                <w:sz w:val="20"/>
                <w:lang w:val="en-GB"/>
              </w:rPr>
              <w:t>Kitty Kong</w:t>
            </w:r>
          </w:p>
        </w:tc>
        <w:tc>
          <w:tcPr>
            <w:tcW w:w="4050" w:type="dxa"/>
            <w:tcBorders>
              <w:top w:val="single" w:sz="6" w:space="0" w:color="auto"/>
              <w:left w:val="single" w:sz="6" w:space="0" w:color="auto"/>
              <w:bottom w:val="double" w:sz="4" w:space="0" w:color="auto"/>
              <w:right w:val="double" w:sz="4" w:space="0" w:color="auto"/>
            </w:tcBorders>
          </w:tcPr>
          <w:p w:rsidR="00A4151B" w:rsidRDefault="00A4151B" w:rsidP="00A4151B">
            <w:pPr>
              <w:tabs>
                <w:tab w:val="left" w:pos="4950"/>
              </w:tabs>
              <w:spacing w:before="60" w:after="60"/>
              <w:ind w:left="-18"/>
              <w:rPr>
                <w:rFonts w:ascii="Arial" w:hAnsi="Arial"/>
                <w:bCs/>
                <w:sz w:val="20"/>
                <w:lang w:val="en-GB"/>
              </w:rPr>
            </w:pPr>
            <w:r>
              <w:rPr>
                <w:rFonts w:ascii="Arial" w:hAnsi="Arial"/>
                <w:bCs/>
                <w:sz w:val="20"/>
                <w:lang w:val="en-GB"/>
              </w:rPr>
              <w:t>Engineering Director, HVP</w:t>
            </w:r>
          </w:p>
          <w:p w:rsidR="00A4151B" w:rsidRDefault="00A4151B" w:rsidP="00A4151B">
            <w:pPr>
              <w:tabs>
                <w:tab w:val="left" w:pos="4950"/>
              </w:tabs>
              <w:spacing w:before="60" w:after="60"/>
              <w:ind w:left="-18"/>
              <w:rPr>
                <w:rFonts w:ascii="Arial" w:hAnsi="Arial"/>
                <w:bCs/>
                <w:sz w:val="20"/>
                <w:lang w:val="en-GB"/>
              </w:rPr>
            </w:pPr>
            <w:r>
              <w:rPr>
                <w:rFonts w:ascii="Arial" w:hAnsi="Arial"/>
                <w:bCs/>
                <w:sz w:val="20"/>
                <w:lang w:val="en-GB"/>
              </w:rPr>
              <w:t>Engineering Director, VxWorks</w:t>
            </w:r>
          </w:p>
        </w:tc>
      </w:tr>
    </w:tbl>
    <w:p w:rsidR="00F67091" w:rsidRDefault="00F67091" w:rsidP="006F222C"/>
    <w:tbl>
      <w:tblPr>
        <w:tblStyle w:val="TableGrid"/>
        <w:tblW w:w="5490" w:type="dxa"/>
        <w:tblInd w:w="34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9"/>
        <w:gridCol w:w="3761"/>
      </w:tblGrid>
      <w:tr w:rsidR="00AA50D4" w:rsidTr="00655C81">
        <w:tc>
          <w:tcPr>
            <w:tcW w:w="1729" w:type="dxa"/>
          </w:tcPr>
          <w:p w:rsidR="00AA50D4" w:rsidRDefault="00AA50D4" w:rsidP="00F8421A">
            <w:pPr>
              <w:pStyle w:val="Table"/>
            </w:pPr>
            <w:r>
              <w:t>Document ID:</w:t>
            </w:r>
          </w:p>
        </w:tc>
        <w:tc>
          <w:tcPr>
            <w:tcW w:w="3761" w:type="dxa"/>
          </w:tcPr>
          <w:p w:rsidR="00AA50D4" w:rsidRDefault="00E144D3" w:rsidP="00F8421A">
            <w:pPr>
              <w:pStyle w:val="Table"/>
            </w:pPr>
            <w:fldSimple w:instr=" DOCPROPERTY  Reference  \* MERGEFORMAT ">
              <w:r w:rsidR="00DF2430">
                <w:t>WR</w:t>
              </w:r>
              <w:r w:rsidR="002A6A78">
                <w:t>Generic</w:t>
              </w:r>
              <w:r w:rsidR="00DF2430">
                <w:t>_RR</w:t>
              </w:r>
            </w:fldSimple>
          </w:p>
        </w:tc>
      </w:tr>
      <w:tr w:rsidR="00B65493" w:rsidTr="00655C81">
        <w:tc>
          <w:tcPr>
            <w:tcW w:w="1729" w:type="dxa"/>
          </w:tcPr>
          <w:p w:rsidR="00B65493" w:rsidRDefault="00B65493" w:rsidP="00F8421A">
            <w:pPr>
              <w:pStyle w:val="Table"/>
            </w:pPr>
            <w:r>
              <w:t>Author:</w:t>
            </w:r>
          </w:p>
        </w:tc>
        <w:tc>
          <w:tcPr>
            <w:tcW w:w="3761" w:type="dxa"/>
          </w:tcPr>
          <w:p w:rsidR="00B65493" w:rsidRDefault="00A4151B" w:rsidP="00F8421A">
            <w:pPr>
              <w:pStyle w:val="Table"/>
            </w:pPr>
            <w:r>
              <w:t>Shree Vidya Jayaraman</w:t>
            </w:r>
          </w:p>
        </w:tc>
      </w:tr>
      <w:tr w:rsidR="00B65493" w:rsidTr="00655C81">
        <w:tc>
          <w:tcPr>
            <w:tcW w:w="1729" w:type="dxa"/>
          </w:tcPr>
          <w:p w:rsidR="00B65493" w:rsidRDefault="00B65493" w:rsidP="00F8421A">
            <w:pPr>
              <w:pStyle w:val="Table"/>
            </w:pPr>
            <w:r>
              <w:t>Version:</w:t>
            </w:r>
          </w:p>
        </w:tc>
        <w:tc>
          <w:tcPr>
            <w:tcW w:w="3761" w:type="dxa"/>
          </w:tcPr>
          <w:p w:rsidR="00B65493" w:rsidRDefault="00A4151B" w:rsidP="00F8421A">
            <w:pPr>
              <w:pStyle w:val="Table"/>
            </w:pPr>
            <w:r>
              <w:t>0.1</w:t>
            </w:r>
          </w:p>
        </w:tc>
      </w:tr>
      <w:tr w:rsidR="00B65493" w:rsidTr="00655C81">
        <w:tc>
          <w:tcPr>
            <w:tcW w:w="1729" w:type="dxa"/>
          </w:tcPr>
          <w:p w:rsidR="00B65493" w:rsidRDefault="00B65493" w:rsidP="00F8421A">
            <w:pPr>
              <w:pStyle w:val="Table"/>
            </w:pPr>
            <w:r>
              <w:t>Version Date:</w:t>
            </w:r>
          </w:p>
        </w:tc>
        <w:tc>
          <w:tcPr>
            <w:tcW w:w="3761" w:type="dxa"/>
          </w:tcPr>
          <w:p w:rsidR="00B65493" w:rsidRDefault="00A4151B" w:rsidP="00F8421A">
            <w:pPr>
              <w:pStyle w:val="Table"/>
            </w:pPr>
            <w:r>
              <w:t>05/29/2020</w:t>
            </w:r>
          </w:p>
        </w:tc>
      </w:tr>
      <w:tr w:rsidR="00B65493" w:rsidTr="00655C81">
        <w:tc>
          <w:tcPr>
            <w:tcW w:w="1729" w:type="dxa"/>
          </w:tcPr>
          <w:p w:rsidR="00B65493" w:rsidRDefault="00B65493" w:rsidP="00F8421A">
            <w:pPr>
              <w:pStyle w:val="Table"/>
            </w:pPr>
            <w:r>
              <w:t>Status:</w:t>
            </w:r>
          </w:p>
        </w:tc>
        <w:tc>
          <w:tcPr>
            <w:tcW w:w="3761" w:type="dxa"/>
          </w:tcPr>
          <w:p w:rsidR="00B65493" w:rsidRDefault="00A4151B" w:rsidP="00F8421A">
            <w:pPr>
              <w:pStyle w:val="Table"/>
            </w:pPr>
            <w:r>
              <w:t>Draft</w:t>
            </w:r>
          </w:p>
        </w:tc>
      </w:tr>
    </w:tbl>
    <w:p w:rsidR="00E55CC6" w:rsidRDefault="00E55CC6" w:rsidP="006F222C">
      <w:pPr>
        <w:sectPr w:rsidR="00E55CC6" w:rsidSect="00F82841">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lnNumType w:countBy="1" w:restart="continuous"/>
          <w:cols w:space="720"/>
          <w:docGrid w:linePitch="360"/>
        </w:sectPr>
      </w:pPr>
    </w:p>
    <w:p w:rsidR="00393ACB" w:rsidRDefault="00393ACB" w:rsidP="00393ACB">
      <w:pPr>
        <w:spacing w:before="0"/>
        <w:rPr>
          <w:lang w:val="en-GB"/>
        </w:rPr>
      </w:pPr>
    </w:p>
    <w:p w:rsidR="00393ACB" w:rsidRDefault="00393ACB" w:rsidP="00393ACB">
      <w:pPr>
        <w:spacing w:before="0"/>
        <w:rPr>
          <w:lang w:val="en-GB"/>
        </w:rPr>
      </w:pPr>
    </w:p>
    <w:p w:rsidR="00393ACB" w:rsidRDefault="00393ACB" w:rsidP="00393ACB">
      <w:pPr>
        <w:spacing w:before="0"/>
        <w:rPr>
          <w:lang w:val="en-GB"/>
        </w:rPr>
      </w:pPr>
    </w:p>
    <w:p w:rsidR="00A4151B" w:rsidRDefault="00A4151B">
      <w:pPr>
        <w:spacing w:before="0" w:after="200" w:line="276" w:lineRule="auto"/>
        <w:rPr>
          <w:rFonts w:eastAsiaTheme="minorHAnsi"/>
          <w:b/>
          <w:spacing w:val="0"/>
          <w:szCs w:val="24"/>
        </w:rPr>
      </w:pPr>
      <w:r>
        <w:rPr>
          <w:rFonts w:eastAsiaTheme="minorHAnsi"/>
          <w:b/>
          <w:spacing w:val="0"/>
          <w:szCs w:val="24"/>
        </w:rPr>
        <w:br w:type="page"/>
      </w:r>
    </w:p>
    <w:p w:rsidR="007824FA" w:rsidRPr="00F14484" w:rsidRDefault="007824FA" w:rsidP="007824FA">
      <w:pPr>
        <w:autoSpaceDE w:val="0"/>
        <w:autoSpaceDN w:val="0"/>
        <w:adjustRightInd w:val="0"/>
        <w:spacing w:before="0"/>
        <w:rPr>
          <w:rFonts w:eastAsiaTheme="minorHAnsi"/>
          <w:b/>
          <w:spacing w:val="0"/>
          <w:szCs w:val="24"/>
        </w:rPr>
      </w:pPr>
      <w:r w:rsidRPr="00F14484">
        <w:rPr>
          <w:rFonts w:eastAsiaTheme="minorHAnsi"/>
          <w:b/>
          <w:spacing w:val="0"/>
          <w:szCs w:val="24"/>
        </w:rPr>
        <w:lastRenderedPageBreak/>
        <w:t>Copyright Notice</w:t>
      </w:r>
    </w:p>
    <w:p w:rsidR="007824FA" w:rsidRPr="00F14484" w:rsidRDefault="007824FA" w:rsidP="007824FA">
      <w:pPr>
        <w:ind w:left="540"/>
      </w:pPr>
      <w:r w:rsidRPr="00F14484">
        <w:t xml:space="preserve">Copyright © </w:t>
      </w:r>
      <w:r w:rsidR="00A4151B">
        <w:t>2020</w:t>
      </w:r>
      <w:r w:rsidRPr="00F14484">
        <w:t xml:space="preserve"> Wind River Systems, Inc.</w:t>
      </w:r>
    </w:p>
    <w:p w:rsidR="007824FA" w:rsidRPr="00F14484" w:rsidRDefault="007824FA" w:rsidP="007824FA">
      <w:pPr>
        <w:ind w:left="540"/>
      </w:pPr>
      <w:r w:rsidRPr="00F14484">
        <w:t>All rights reserved. No part of this publication may be reproduced or transmitted in any form or by any means without the prior written permission of Wind River Systems, Inc.</w:t>
      </w:r>
    </w:p>
    <w:p w:rsidR="007824FA" w:rsidRPr="00F14484" w:rsidRDefault="007824FA" w:rsidP="007824FA">
      <w:pPr>
        <w:ind w:left="540"/>
      </w:pPr>
      <w:r w:rsidRPr="00F14484">
        <w:t>Wind River, Simics, Tornado, and VxWorks are registered trademarks of Wind River Systems, Inc. Helix, Pulsar, Rocket, Titanium Cloud, Titanium Control, Titanium Core, Titanium Edge, Titanium Edge SX, Titanium Server, and the Wind River logo are trademarks of Wind River Systems, Inc. Any third-party trademarks referenced are the property of their respective owners. For further information regarding Wind River trademarks, please see:</w:t>
      </w:r>
    </w:p>
    <w:p w:rsidR="007824FA" w:rsidRPr="00F14484" w:rsidRDefault="008149C6" w:rsidP="007824FA">
      <w:pPr>
        <w:ind w:left="540"/>
      </w:pPr>
      <w:hyperlink r:id="rId15" w:history="1">
        <w:r w:rsidR="007824FA" w:rsidRPr="00F14484">
          <w:t>www.windriver.com/company/terms/trademark.html</w:t>
        </w:r>
      </w:hyperlink>
      <w:r w:rsidR="007824FA">
        <w:t xml:space="preserve">  </w:t>
      </w:r>
    </w:p>
    <w:p w:rsidR="007824FA" w:rsidRPr="00F14484" w:rsidRDefault="007824FA" w:rsidP="007824FA">
      <w:pPr>
        <w:ind w:left="540"/>
      </w:pPr>
      <w:r w:rsidRPr="00F14484">
        <w:t>This product may include software licensed to Wind River by third parties. Relevant notices (if any) are provided for your product on the Wind River download and installation portal, Wind Share:</w:t>
      </w:r>
    </w:p>
    <w:p w:rsidR="007824FA" w:rsidRPr="00F14484" w:rsidRDefault="008149C6" w:rsidP="007824FA">
      <w:pPr>
        <w:ind w:left="540"/>
      </w:pPr>
      <w:hyperlink r:id="rId16" w:history="1">
        <w:r w:rsidR="007824FA" w:rsidRPr="00F14484">
          <w:t>http://windshare.windriver.com</w:t>
        </w:r>
      </w:hyperlink>
    </w:p>
    <w:p w:rsidR="007824FA" w:rsidRPr="00F14484" w:rsidRDefault="007824FA" w:rsidP="007824FA">
      <w:pPr>
        <w:ind w:left="540"/>
      </w:pPr>
      <w:r w:rsidRPr="00F14484">
        <w:t>Wind River may refer to third-party documentation by listing publications or providing links to</w:t>
      </w:r>
      <w:r>
        <w:t xml:space="preserve"> </w:t>
      </w:r>
      <w:r w:rsidRPr="00F14484">
        <w:t>third-party websites for informational purposes. Wind River accepts no responsibility for the information provided in such third-party documentation.</w:t>
      </w:r>
    </w:p>
    <w:p w:rsidR="007824FA" w:rsidRPr="00F14484" w:rsidRDefault="007824FA" w:rsidP="007824FA">
      <w:pPr>
        <w:ind w:left="540"/>
      </w:pPr>
    </w:p>
    <w:p w:rsidR="007824FA" w:rsidRPr="00F14484" w:rsidRDefault="007824FA" w:rsidP="007824FA">
      <w:pPr>
        <w:rPr>
          <w:b/>
        </w:rPr>
      </w:pPr>
      <w:r w:rsidRPr="00F14484">
        <w:rPr>
          <w:b/>
        </w:rPr>
        <w:t>Corporate Headquarters</w:t>
      </w:r>
    </w:p>
    <w:p w:rsidR="007824FA" w:rsidRPr="00F14484" w:rsidRDefault="007824FA" w:rsidP="007824FA">
      <w:pPr>
        <w:spacing w:before="0"/>
        <w:ind w:left="540"/>
      </w:pPr>
      <w:r w:rsidRPr="00F14484">
        <w:t>Wind River</w:t>
      </w:r>
    </w:p>
    <w:p w:rsidR="007824FA" w:rsidRPr="00F14484" w:rsidRDefault="007824FA" w:rsidP="007824FA">
      <w:pPr>
        <w:spacing w:before="0"/>
        <w:ind w:left="540"/>
      </w:pPr>
      <w:r w:rsidRPr="00F14484">
        <w:t>500 Wind River Way</w:t>
      </w:r>
    </w:p>
    <w:p w:rsidR="007824FA" w:rsidRPr="00F14484" w:rsidRDefault="007824FA" w:rsidP="007824FA">
      <w:pPr>
        <w:spacing w:before="0"/>
        <w:ind w:left="540"/>
      </w:pPr>
      <w:r w:rsidRPr="00F14484">
        <w:t>Alameda, CA 94501-1153</w:t>
      </w:r>
    </w:p>
    <w:p w:rsidR="007824FA" w:rsidRPr="00F14484" w:rsidRDefault="007824FA" w:rsidP="007824FA">
      <w:pPr>
        <w:spacing w:before="0"/>
        <w:ind w:left="540"/>
      </w:pPr>
      <w:r w:rsidRPr="00F14484">
        <w:t>U.S.A.</w:t>
      </w:r>
    </w:p>
    <w:p w:rsidR="007824FA" w:rsidRPr="00F14484" w:rsidRDefault="007824FA" w:rsidP="007824FA">
      <w:pPr>
        <w:spacing w:before="0"/>
        <w:ind w:left="540"/>
      </w:pPr>
      <w:r w:rsidRPr="00F14484">
        <w:t>Toll free (U.S.A.): +1-800-545-WIND</w:t>
      </w:r>
    </w:p>
    <w:p w:rsidR="007824FA" w:rsidRPr="00F14484" w:rsidRDefault="007824FA" w:rsidP="007824FA">
      <w:pPr>
        <w:spacing w:before="0"/>
        <w:ind w:left="540"/>
      </w:pPr>
      <w:r w:rsidRPr="00F14484">
        <w:t>Telephone: +1-510-748-4100</w:t>
      </w:r>
    </w:p>
    <w:p w:rsidR="007824FA" w:rsidRPr="00F14484" w:rsidRDefault="007824FA" w:rsidP="007824FA">
      <w:pPr>
        <w:spacing w:before="0"/>
        <w:ind w:left="540"/>
      </w:pPr>
      <w:r w:rsidRPr="00F14484">
        <w:t>Facsimile: +1-510-749-2010</w:t>
      </w:r>
    </w:p>
    <w:p w:rsidR="007824FA" w:rsidRPr="00F14484" w:rsidRDefault="007824FA" w:rsidP="007824FA">
      <w:pPr>
        <w:ind w:left="540"/>
      </w:pPr>
      <w:r w:rsidRPr="00F14484">
        <w:t>For additional contact information, see the Wind River website:</w:t>
      </w:r>
    </w:p>
    <w:p w:rsidR="007824FA" w:rsidRPr="00F14484" w:rsidRDefault="008149C6" w:rsidP="007824FA">
      <w:pPr>
        <w:ind w:left="540"/>
      </w:pPr>
      <w:hyperlink r:id="rId17" w:history="1">
        <w:r w:rsidR="007824FA" w:rsidRPr="00F14484">
          <w:t>www.windriver.com</w:t>
        </w:r>
      </w:hyperlink>
      <w:r w:rsidR="007824FA" w:rsidRPr="00F14484">
        <w:t xml:space="preserve"> </w:t>
      </w:r>
    </w:p>
    <w:p w:rsidR="007824FA" w:rsidRDefault="007824FA" w:rsidP="008517E4">
      <w:pPr>
        <w:ind w:left="540"/>
      </w:pPr>
      <w:r w:rsidRPr="00F14484">
        <w:t>For information on how to</w:t>
      </w:r>
      <w:r>
        <w:t xml:space="preserve"> contact Customer Support, see:</w:t>
      </w:r>
    </w:p>
    <w:p w:rsidR="002D61C1" w:rsidRPr="008517E4" w:rsidRDefault="008149C6" w:rsidP="008517E4">
      <w:pPr>
        <w:ind w:left="540"/>
      </w:pPr>
      <w:hyperlink r:id="rId18" w:history="1">
        <w:r w:rsidR="007824FA" w:rsidRPr="008517E4">
          <w:t>www.windriver.com/support</w:t>
        </w:r>
      </w:hyperlink>
      <w:r w:rsidR="007824FA" w:rsidRPr="008517E4">
        <w:t xml:space="preserve">   </w:t>
      </w:r>
      <w:r w:rsidR="002D61C1" w:rsidRPr="008517E4">
        <w:br w:type="page"/>
      </w:r>
    </w:p>
    <w:p w:rsidR="002D61C1" w:rsidRDefault="002D61C1" w:rsidP="00393ACB">
      <w:pPr>
        <w:pStyle w:val="InfoPagetext"/>
        <w:rPr>
          <w:rStyle w:val="Hyperlink"/>
          <w:szCs w:val="24"/>
        </w:rPr>
        <w:sectPr w:rsidR="002D61C1" w:rsidSect="00272D91">
          <w:headerReference w:type="default" r:id="rId19"/>
          <w:footerReference w:type="default" r:id="rId20"/>
          <w:headerReference w:type="first" r:id="rId21"/>
          <w:footerReference w:type="first" r:id="rId22"/>
          <w:type w:val="continuous"/>
          <w:pgSz w:w="12240" w:h="15840" w:code="1"/>
          <w:pgMar w:top="1440" w:right="1440" w:bottom="1440" w:left="1440" w:header="720" w:footer="720" w:gutter="0"/>
          <w:lnNumType w:countBy="1" w:restart="continuous"/>
          <w:pgNumType w:fmt="lowerRoman"/>
          <w:cols w:space="720"/>
          <w:vAlign w:val="bottom"/>
          <w:docGrid w:linePitch="326"/>
        </w:sectPr>
      </w:pPr>
    </w:p>
    <w:tbl>
      <w:tblPr>
        <w:tblW w:w="0" w:type="auto"/>
        <w:jc w:val="center"/>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1620"/>
        <w:gridCol w:w="990"/>
        <w:gridCol w:w="2070"/>
        <w:gridCol w:w="3870"/>
      </w:tblGrid>
      <w:tr w:rsidR="00773C1D" w:rsidTr="00C27216">
        <w:trPr>
          <w:trHeight w:val="280"/>
          <w:tblHeader/>
          <w:jc w:val="center"/>
        </w:trPr>
        <w:tc>
          <w:tcPr>
            <w:tcW w:w="8550" w:type="dxa"/>
            <w:gridSpan w:val="4"/>
            <w:tcBorders>
              <w:top w:val="single" w:sz="4" w:space="0" w:color="808080"/>
              <w:left w:val="single" w:sz="4" w:space="0" w:color="808080"/>
              <w:bottom w:val="nil"/>
              <w:right w:val="single" w:sz="4" w:space="0" w:color="808080"/>
            </w:tcBorders>
            <w:shd w:val="pct30" w:color="auto" w:fill="FFFFFF"/>
            <w:vAlign w:val="center"/>
          </w:tcPr>
          <w:p w:rsidR="00773C1D" w:rsidRPr="00F9120A" w:rsidRDefault="00E557F1" w:rsidP="00E557F1">
            <w:pPr>
              <w:pStyle w:val="TableTitle"/>
            </w:pPr>
            <w:r>
              <w:lastRenderedPageBreak/>
              <w:t>Revision History</w:t>
            </w:r>
          </w:p>
        </w:tc>
      </w:tr>
      <w:tr w:rsidR="00773C1D" w:rsidTr="00C27216">
        <w:trPr>
          <w:trHeight w:val="280"/>
          <w:tblHeader/>
          <w:jc w:val="center"/>
        </w:trPr>
        <w:tc>
          <w:tcPr>
            <w:tcW w:w="1620"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773C1D" w:rsidRPr="00186067" w:rsidRDefault="00773C1D" w:rsidP="00F8421A">
            <w:pPr>
              <w:pStyle w:val="TableLabel"/>
            </w:pPr>
            <w:r w:rsidRPr="00186067">
              <w:t>Date</w:t>
            </w:r>
          </w:p>
        </w:tc>
        <w:tc>
          <w:tcPr>
            <w:tcW w:w="990"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773C1D" w:rsidRPr="00186067" w:rsidRDefault="00773C1D" w:rsidP="00F8421A">
            <w:pPr>
              <w:pStyle w:val="TableLabel"/>
            </w:pPr>
            <w:r w:rsidRPr="00186067">
              <w:t>Version</w:t>
            </w:r>
          </w:p>
        </w:tc>
        <w:tc>
          <w:tcPr>
            <w:tcW w:w="2070"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773C1D" w:rsidRPr="00186067" w:rsidRDefault="00773C1D" w:rsidP="00F8421A">
            <w:pPr>
              <w:pStyle w:val="TableLabel"/>
            </w:pPr>
            <w:r w:rsidRPr="00186067">
              <w:t>By</w:t>
            </w:r>
          </w:p>
        </w:tc>
        <w:tc>
          <w:tcPr>
            <w:tcW w:w="3870"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773C1D" w:rsidRPr="00186067" w:rsidRDefault="00773C1D" w:rsidP="00F8421A">
            <w:pPr>
              <w:pStyle w:val="TableLabel"/>
            </w:pPr>
            <w:r w:rsidRPr="00186067">
              <w:t>Description of Change</w:t>
            </w:r>
          </w:p>
        </w:tc>
      </w:tr>
      <w:tr w:rsidR="00633B50" w:rsidTr="00C27216">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rsidR="00633B50" w:rsidRDefault="008F5A51" w:rsidP="0027791D">
            <w:pPr>
              <w:pStyle w:val="TableText"/>
              <w:tabs>
                <w:tab w:val="left" w:pos="2160"/>
              </w:tabs>
              <w:rPr>
                <w:lang w:val="en-GB" w:eastAsia="zh-CN"/>
              </w:rPr>
            </w:pPr>
            <w:r>
              <w:rPr>
                <w:lang w:val="en-GB" w:eastAsia="zh-CN"/>
              </w:rPr>
              <w:t>05/29/2020</w:t>
            </w:r>
          </w:p>
        </w:tc>
        <w:tc>
          <w:tcPr>
            <w:tcW w:w="990" w:type="dxa"/>
            <w:tcBorders>
              <w:top w:val="single" w:sz="4" w:space="0" w:color="808080"/>
              <w:left w:val="single" w:sz="4" w:space="0" w:color="808080"/>
              <w:bottom w:val="single" w:sz="4" w:space="0" w:color="808080"/>
              <w:right w:val="single" w:sz="4" w:space="0" w:color="808080"/>
            </w:tcBorders>
            <w:vAlign w:val="center"/>
          </w:tcPr>
          <w:p w:rsidR="00633B50" w:rsidRDefault="008F5A51" w:rsidP="00F67091">
            <w:pPr>
              <w:pStyle w:val="TableText"/>
              <w:tabs>
                <w:tab w:val="left" w:pos="2160"/>
              </w:tabs>
              <w:rPr>
                <w:lang w:val="en-GB"/>
              </w:rPr>
            </w:pPr>
            <w:r>
              <w:rPr>
                <w:lang w:val="en-GB"/>
              </w:rPr>
              <w:t>0.1</w:t>
            </w:r>
          </w:p>
        </w:tc>
        <w:tc>
          <w:tcPr>
            <w:tcW w:w="2070" w:type="dxa"/>
            <w:tcBorders>
              <w:top w:val="single" w:sz="4" w:space="0" w:color="808080"/>
              <w:left w:val="single" w:sz="4" w:space="0" w:color="808080"/>
              <w:bottom w:val="single" w:sz="4" w:space="0" w:color="808080"/>
              <w:right w:val="single" w:sz="4" w:space="0" w:color="808080"/>
            </w:tcBorders>
            <w:vAlign w:val="center"/>
          </w:tcPr>
          <w:p w:rsidR="00633B50" w:rsidRDefault="008F5A51" w:rsidP="00F67091">
            <w:pPr>
              <w:pStyle w:val="TableText"/>
              <w:tabs>
                <w:tab w:val="left" w:pos="2160"/>
              </w:tabs>
              <w:rPr>
                <w:lang w:val="en-GB" w:eastAsia="zh-CN"/>
              </w:rPr>
            </w:pPr>
            <w:r>
              <w:rPr>
                <w:lang w:val="en-GB" w:eastAsia="zh-CN"/>
              </w:rPr>
              <w:t>Shree Vidya Jayaraman</w:t>
            </w:r>
          </w:p>
        </w:tc>
        <w:tc>
          <w:tcPr>
            <w:tcW w:w="3870" w:type="dxa"/>
            <w:tcBorders>
              <w:top w:val="single" w:sz="4" w:space="0" w:color="808080"/>
              <w:left w:val="single" w:sz="4" w:space="0" w:color="808080"/>
              <w:bottom w:val="single" w:sz="4" w:space="0" w:color="808080"/>
              <w:right w:val="single" w:sz="4" w:space="0" w:color="808080"/>
            </w:tcBorders>
            <w:vAlign w:val="center"/>
          </w:tcPr>
          <w:p w:rsidR="00633B50" w:rsidRDefault="008F5A51" w:rsidP="0027791D">
            <w:pPr>
              <w:pStyle w:val="TableText"/>
              <w:tabs>
                <w:tab w:val="left" w:pos="1692"/>
                <w:tab w:val="left" w:pos="2160"/>
              </w:tabs>
              <w:ind w:left="0"/>
              <w:rPr>
                <w:color w:val="auto"/>
                <w:lang w:val="en-GB"/>
              </w:rPr>
            </w:pPr>
            <w:r>
              <w:rPr>
                <w:color w:val="auto"/>
                <w:lang w:val="en-GB"/>
              </w:rPr>
              <w:t>Initial Draft</w:t>
            </w:r>
          </w:p>
        </w:tc>
      </w:tr>
      <w:tr w:rsidR="00AF280E" w:rsidTr="00C27216">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eastAsia="zh-CN"/>
              </w:rPr>
            </w:pPr>
            <w:r>
              <w:rPr>
                <w:lang w:val="en-GB" w:eastAsia="zh-CN"/>
              </w:rPr>
              <w:t>06/11/2020</w:t>
            </w:r>
          </w:p>
        </w:tc>
        <w:tc>
          <w:tcPr>
            <w:tcW w:w="990" w:type="dxa"/>
            <w:tcBorders>
              <w:top w:val="single" w:sz="4" w:space="0" w:color="808080"/>
              <w:left w:val="single" w:sz="4" w:space="0" w:color="808080"/>
              <w:bottom w:val="single" w:sz="4" w:space="0" w:color="808080"/>
              <w:right w:val="single" w:sz="4" w:space="0" w:color="808080"/>
            </w:tcBorders>
            <w:vAlign w:val="center"/>
          </w:tcPr>
          <w:p w:rsidR="00AF280E" w:rsidRDefault="00AF280E" w:rsidP="00AF280E">
            <w:pPr>
              <w:pStyle w:val="TableText"/>
              <w:tabs>
                <w:tab w:val="left" w:pos="2160"/>
              </w:tabs>
              <w:rPr>
                <w:lang w:val="en-GB"/>
              </w:rPr>
            </w:pPr>
            <w:r>
              <w:rPr>
                <w:lang w:val="en-GB"/>
              </w:rPr>
              <w:t>0.2</w:t>
            </w:r>
          </w:p>
        </w:tc>
        <w:tc>
          <w:tcPr>
            <w:tcW w:w="2070" w:type="dxa"/>
            <w:tcBorders>
              <w:top w:val="single" w:sz="4" w:space="0" w:color="808080"/>
              <w:left w:val="single" w:sz="4" w:space="0" w:color="808080"/>
              <w:bottom w:val="single" w:sz="4" w:space="0" w:color="808080"/>
              <w:right w:val="single" w:sz="4" w:space="0" w:color="808080"/>
            </w:tcBorders>
            <w:vAlign w:val="center"/>
          </w:tcPr>
          <w:p w:rsidR="00AF280E" w:rsidRDefault="00AF280E" w:rsidP="00AF280E">
            <w:pPr>
              <w:pStyle w:val="TableText"/>
              <w:tabs>
                <w:tab w:val="left" w:pos="2160"/>
              </w:tabs>
              <w:rPr>
                <w:lang w:val="en-GB" w:eastAsia="zh-CN"/>
              </w:rPr>
            </w:pPr>
            <w:r>
              <w:rPr>
                <w:lang w:val="en-GB" w:eastAsia="zh-CN"/>
              </w:rPr>
              <w:t>Shree Vidya Jayaraman</w:t>
            </w:r>
          </w:p>
        </w:tc>
        <w:tc>
          <w:tcPr>
            <w:tcW w:w="3870" w:type="dxa"/>
            <w:tcBorders>
              <w:top w:val="single" w:sz="4" w:space="0" w:color="808080"/>
              <w:left w:val="single" w:sz="4" w:space="0" w:color="808080"/>
              <w:bottom w:val="single" w:sz="4" w:space="0" w:color="808080"/>
              <w:right w:val="single" w:sz="4" w:space="0" w:color="808080"/>
            </w:tcBorders>
            <w:vAlign w:val="center"/>
          </w:tcPr>
          <w:p w:rsidR="00AF280E" w:rsidRDefault="00AF280E" w:rsidP="00AF280E">
            <w:pPr>
              <w:pStyle w:val="TableText"/>
              <w:tabs>
                <w:tab w:val="left" w:pos="1692"/>
                <w:tab w:val="left" w:pos="2160"/>
              </w:tabs>
              <w:ind w:left="0"/>
              <w:rPr>
                <w:color w:val="auto"/>
                <w:lang w:val="en-GB"/>
              </w:rPr>
            </w:pPr>
            <w:r>
              <w:rPr>
                <w:color w:val="auto"/>
                <w:lang w:val="en-GB"/>
              </w:rPr>
              <w:t xml:space="preserve">Update based on Martin’s feedback </w:t>
            </w:r>
          </w:p>
        </w:tc>
      </w:tr>
      <w:tr w:rsidR="00AF280E" w:rsidTr="00C27216">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eastAsia="zh-CN"/>
              </w:rPr>
            </w:pPr>
          </w:p>
        </w:tc>
        <w:tc>
          <w:tcPr>
            <w:tcW w:w="387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tabs>
                <w:tab w:val="left" w:pos="1692"/>
              </w:tabs>
              <w:spacing w:before="0" w:after="0"/>
              <w:ind w:left="0"/>
              <w:rPr>
                <w:color w:val="auto"/>
                <w:lang w:val="en-GB"/>
              </w:rPr>
            </w:pPr>
          </w:p>
        </w:tc>
      </w:tr>
      <w:tr w:rsidR="00AF280E" w:rsidTr="00C27216">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eastAsia="zh-CN"/>
              </w:rPr>
            </w:pPr>
          </w:p>
        </w:tc>
        <w:tc>
          <w:tcPr>
            <w:tcW w:w="387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tabs>
                <w:tab w:val="left" w:pos="1692"/>
              </w:tabs>
              <w:spacing w:before="0" w:after="0"/>
              <w:rPr>
                <w:color w:val="auto"/>
                <w:lang w:val="en-GB"/>
              </w:rPr>
            </w:pPr>
          </w:p>
        </w:tc>
      </w:tr>
      <w:tr w:rsidR="00AF280E" w:rsidTr="00C27216">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eastAsia="zh-CN"/>
              </w:rPr>
            </w:pPr>
          </w:p>
        </w:tc>
        <w:tc>
          <w:tcPr>
            <w:tcW w:w="387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tabs>
                <w:tab w:val="left" w:pos="1692"/>
              </w:tabs>
              <w:spacing w:before="0" w:after="0"/>
              <w:ind w:left="0"/>
              <w:rPr>
                <w:color w:val="auto"/>
                <w:lang w:val="en-GB"/>
              </w:rPr>
            </w:pPr>
          </w:p>
        </w:tc>
      </w:tr>
      <w:tr w:rsidR="00AF280E" w:rsidTr="00C27216">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eastAsia="zh-CN"/>
              </w:rPr>
            </w:pPr>
          </w:p>
        </w:tc>
        <w:tc>
          <w:tcPr>
            <w:tcW w:w="387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tabs>
                <w:tab w:val="left" w:pos="1692"/>
              </w:tabs>
              <w:spacing w:before="0" w:after="0"/>
              <w:ind w:left="0"/>
              <w:rPr>
                <w:color w:val="auto"/>
                <w:lang w:val="en-GB"/>
              </w:rPr>
            </w:pPr>
          </w:p>
        </w:tc>
      </w:tr>
      <w:tr w:rsidR="00AF280E" w:rsidTr="00C27216">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spacing w:before="0" w:after="0"/>
              <w:rPr>
                <w:lang w:val="en-GB" w:eastAsia="zh-CN"/>
              </w:rPr>
            </w:pPr>
          </w:p>
        </w:tc>
        <w:tc>
          <w:tcPr>
            <w:tcW w:w="3870" w:type="dxa"/>
            <w:tcBorders>
              <w:top w:val="single" w:sz="4" w:space="0" w:color="808080"/>
              <w:left w:val="single" w:sz="4" w:space="0" w:color="808080"/>
              <w:bottom w:val="single" w:sz="4" w:space="0" w:color="808080"/>
              <w:right w:val="single" w:sz="4" w:space="0" w:color="808080"/>
            </w:tcBorders>
            <w:vAlign w:val="center"/>
          </w:tcPr>
          <w:p w:rsidR="00AF280E" w:rsidRPr="00614DD6" w:rsidRDefault="00AF280E" w:rsidP="00AF280E">
            <w:pPr>
              <w:pStyle w:val="TableText"/>
              <w:tabs>
                <w:tab w:val="left" w:pos="1692"/>
              </w:tabs>
              <w:spacing w:before="0" w:after="0"/>
              <w:ind w:left="0"/>
              <w:rPr>
                <w:color w:val="auto"/>
                <w:lang w:val="en-GB"/>
              </w:rPr>
            </w:pPr>
          </w:p>
        </w:tc>
      </w:tr>
    </w:tbl>
    <w:p w:rsidR="00186067" w:rsidRDefault="00186067" w:rsidP="00F8421A">
      <w:pPr>
        <w:pStyle w:val="TableLabel"/>
        <w:sectPr w:rsidR="00186067" w:rsidSect="00272D91">
          <w:headerReference w:type="default" r:id="rId23"/>
          <w:headerReference w:type="first" r:id="rId24"/>
          <w:type w:val="continuous"/>
          <w:pgSz w:w="12240" w:h="15840" w:code="1"/>
          <w:pgMar w:top="1440" w:right="1440" w:bottom="1440" w:left="1440" w:header="720" w:footer="720" w:gutter="0"/>
          <w:lnNumType w:countBy="1" w:restart="continuous"/>
          <w:pgNumType w:fmt="lowerRoman"/>
          <w:cols w:space="720"/>
          <w:docGrid w:linePitch="360"/>
        </w:sectPr>
      </w:pPr>
    </w:p>
    <w:sdt>
      <w:sdtPr>
        <w:rPr>
          <w:rFonts w:ascii="Times New Roman" w:eastAsia="SimSun" w:hAnsi="Times New Roman" w:cs="Times New Roman"/>
          <w:b w:val="0"/>
          <w:bCs w:val="0"/>
          <w:color w:val="000000"/>
          <w:spacing w:val="-2"/>
          <w:sz w:val="24"/>
          <w:szCs w:val="20"/>
          <w:lang w:eastAsia="en-US"/>
        </w:rPr>
        <w:id w:val="-2132392815"/>
        <w:docPartObj>
          <w:docPartGallery w:val="Table of Contents"/>
          <w:docPartUnique/>
        </w:docPartObj>
      </w:sdtPr>
      <w:sdtEndPr>
        <w:rPr>
          <w:noProof/>
        </w:rPr>
      </w:sdtEndPr>
      <w:sdtContent>
        <w:p w:rsidR="00E3386A" w:rsidRPr="00DF44E3" w:rsidRDefault="00E3386A" w:rsidP="00E3386A">
          <w:pPr>
            <w:pStyle w:val="TOCHeading"/>
            <w:jc w:val="center"/>
            <w:rPr>
              <w:rStyle w:val="ToCHeaderChar"/>
              <w:b/>
              <w:lang w:val="en-US"/>
            </w:rPr>
          </w:pPr>
          <w:r w:rsidRPr="00574FAC">
            <w:rPr>
              <w:rStyle w:val="ToCHeaderChar"/>
              <w:b/>
              <w:lang w:val="en-US"/>
            </w:rPr>
            <w:t>Table of</w:t>
          </w:r>
          <w:r w:rsidRPr="00DF44E3">
            <w:rPr>
              <w:rStyle w:val="ToCHeaderChar"/>
              <w:b/>
              <w:lang w:val="en-US"/>
            </w:rPr>
            <w:t xml:space="preserve"> Contents</w:t>
          </w:r>
        </w:p>
        <w:p w:rsidR="002441DA" w:rsidRDefault="004A72A6">
          <w:pPr>
            <w:pStyle w:val="TOC1"/>
            <w:rPr>
              <w:rFonts w:asciiTheme="minorHAnsi" w:hAnsiTheme="minorHAnsi" w:cstheme="minorBidi"/>
              <w:b w:val="0"/>
              <w:lang w:eastAsia="en-US"/>
            </w:rPr>
          </w:pPr>
          <w:r>
            <w:rPr>
              <w:b w:val="0"/>
            </w:rPr>
            <w:fldChar w:fldCharType="begin"/>
          </w:r>
          <w:r>
            <w:rPr>
              <w:b w:val="0"/>
            </w:rPr>
            <w:instrText xml:space="preserve"> TOC \o "1-3" \h \z \u </w:instrText>
          </w:r>
          <w:r>
            <w:rPr>
              <w:b w:val="0"/>
            </w:rPr>
            <w:fldChar w:fldCharType="separate"/>
          </w:r>
          <w:hyperlink w:anchor="_Toc42592607" w:history="1">
            <w:r w:rsidR="002441DA" w:rsidRPr="00BF706F">
              <w:rPr>
                <w:rStyle w:val="Hyperlink"/>
              </w:rPr>
              <w:t>1</w:t>
            </w:r>
            <w:r w:rsidR="002441DA">
              <w:rPr>
                <w:rFonts w:asciiTheme="minorHAnsi" w:hAnsiTheme="minorHAnsi" w:cstheme="minorBidi"/>
                <w:b w:val="0"/>
                <w:lang w:eastAsia="en-US"/>
              </w:rPr>
              <w:tab/>
            </w:r>
            <w:r w:rsidR="002441DA" w:rsidRPr="00BF706F">
              <w:rPr>
                <w:rStyle w:val="Hyperlink"/>
              </w:rPr>
              <w:t>Introduction</w:t>
            </w:r>
            <w:r w:rsidR="002441DA">
              <w:rPr>
                <w:webHidden/>
              </w:rPr>
              <w:tab/>
            </w:r>
            <w:r w:rsidR="002441DA">
              <w:rPr>
                <w:webHidden/>
              </w:rPr>
              <w:fldChar w:fldCharType="begin"/>
            </w:r>
            <w:r w:rsidR="002441DA">
              <w:rPr>
                <w:webHidden/>
              </w:rPr>
              <w:instrText xml:space="preserve"> PAGEREF _Toc42592607 \h </w:instrText>
            </w:r>
            <w:r w:rsidR="002441DA">
              <w:rPr>
                <w:webHidden/>
              </w:rPr>
            </w:r>
            <w:r w:rsidR="002441DA">
              <w:rPr>
                <w:webHidden/>
              </w:rPr>
              <w:fldChar w:fldCharType="separate"/>
            </w:r>
            <w:r w:rsidR="002441DA">
              <w:rPr>
                <w:webHidden/>
              </w:rPr>
              <w:t>6</w:t>
            </w:r>
            <w:r w:rsidR="002441DA">
              <w:rPr>
                <w:webHidden/>
              </w:rPr>
              <w:fldChar w:fldCharType="end"/>
            </w:r>
          </w:hyperlink>
        </w:p>
        <w:p w:rsidR="002441DA" w:rsidRDefault="008149C6">
          <w:pPr>
            <w:pStyle w:val="TOC2"/>
            <w:tabs>
              <w:tab w:val="right" w:leader="dot" w:pos="9350"/>
            </w:tabs>
            <w:rPr>
              <w:rFonts w:asciiTheme="minorHAnsi" w:hAnsiTheme="minorHAnsi"/>
              <w:noProof/>
              <w:lang w:eastAsia="en-US"/>
            </w:rPr>
          </w:pPr>
          <w:hyperlink w:anchor="_Toc42592608" w:history="1">
            <w:r w:rsidR="002441DA" w:rsidRPr="00BF706F">
              <w:rPr>
                <w:rStyle w:val="Hyperlink"/>
                <w:noProof/>
              </w:rPr>
              <w:t>1.1 Scope</w:t>
            </w:r>
            <w:r w:rsidR="002441DA">
              <w:rPr>
                <w:noProof/>
                <w:webHidden/>
              </w:rPr>
              <w:tab/>
            </w:r>
            <w:r w:rsidR="002441DA">
              <w:rPr>
                <w:noProof/>
                <w:webHidden/>
              </w:rPr>
              <w:fldChar w:fldCharType="begin"/>
            </w:r>
            <w:r w:rsidR="002441DA">
              <w:rPr>
                <w:noProof/>
                <w:webHidden/>
              </w:rPr>
              <w:instrText xml:space="preserve"> PAGEREF _Toc42592608 \h </w:instrText>
            </w:r>
            <w:r w:rsidR="002441DA">
              <w:rPr>
                <w:noProof/>
                <w:webHidden/>
              </w:rPr>
            </w:r>
            <w:r w:rsidR="002441DA">
              <w:rPr>
                <w:noProof/>
                <w:webHidden/>
              </w:rPr>
              <w:fldChar w:fldCharType="separate"/>
            </w:r>
            <w:r w:rsidR="002441DA">
              <w:rPr>
                <w:noProof/>
                <w:webHidden/>
              </w:rPr>
              <w:t>6</w:t>
            </w:r>
            <w:r w:rsidR="002441DA">
              <w:rPr>
                <w:noProof/>
                <w:webHidden/>
              </w:rPr>
              <w:fldChar w:fldCharType="end"/>
            </w:r>
          </w:hyperlink>
        </w:p>
        <w:p w:rsidR="002441DA" w:rsidRDefault="008149C6">
          <w:pPr>
            <w:pStyle w:val="TOC2"/>
            <w:tabs>
              <w:tab w:val="right" w:leader="dot" w:pos="9350"/>
            </w:tabs>
            <w:rPr>
              <w:rFonts w:asciiTheme="minorHAnsi" w:hAnsiTheme="minorHAnsi"/>
              <w:noProof/>
              <w:lang w:eastAsia="en-US"/>
            </w:rPr>
          </w:pPr>
          <w:hyperlink w:anchor="_Toc42592609" w:history="1">
            <w:r w:rsidR="002441DA" w:rsidRPr="00BF706F">
              <w:rPr>
                <w:rStyle w:val="Hyperlink"/>
                <w:noProof/>
              </w:rPr>
              <w:t>1.2 Relationship to Other Plan Documents</w:t>
            </w:r>
            <w:r w:rsidR="002441DA">
              <w:rPr>
                <w:noProof/>
                <w:webHidden/>
              </w:rPr>
              <w:tab/>
            </w:r>
            <w:r w:rsidR="002441DA">
              <w:rPr>
                <w:noProof/>
                <w:webHidden/>
              </w:rPr>
              <w:fldChar w:fldCharType="begin"/>
            </w:r>
            <w:r w:rsidR="002441DA">
              <w:rPr>
                <w:noProof/>
                <w:webHidden/>
              </w:rPr>
              <w:instrText xml:space="preserve"> PAGEREF _Toc42592609 \h </w:instrText>
            </w:r>
            <w:r w:rsidR="002441DA">
              <w:rPr>
                <w:noProof/>
                <w:webHidden/>
              </w:rPr>
            </w:r>
            <w:r w:rsidR="002441DA">
              <w:rPr>
                <w:noProof/>
                <w:webHidden/>
              </w:rPr>
              <w:fldChar w:fldCharType="separate"/>
            </w:r>
            <w:r w:rsidR="002441DA">
              <w:rPr>
                <w:noProof/>
                <w:webHidden/>
              </w:rPr>
              <w:t>6</w:t>
            </w:r>
            <w:r w:rsidR="002441DA">
              <w:rPr>
                <w:noProof/>
                <w:webHidden/>
              </w:rPr>
              <w:fldChar w:fldCharType="end"/>
            </w:r>
          </w:hyperlink>
        </w:p>
        <w:p w:rsidR="002441DA" w:rsidRDefault="008149C6">
          <w:pPr>
            <w:pStyle w:val="TOC2"/>
            <w:tabs>
              <w:tab w:val="right" w:leader="dot" w:pos="9350"/>
            </w:tabs>
            <w:rPr>
              <w:rFonts w:asciiTheme="minorHAnsi" w:hAnsiTheme="minorHAnsi"/>
              <w:noProof/>
              <w:lang w:eastAsia="en-US"/>
            </w:rPr>
          </w:pPr>
          <w:hyperlink w:anchor="_Toc42592610" w:history="1">
            <w:r w:rsidR="002441DA" w:rsidRPr="00BF706F">
              <w:rPr>
                <w:rStyle w:val="Hyperlink"/>
                <w:rFonts w:eastAsia="Times New Roman"/>
                <w:noProof/>
                <w:spacing w:val="-2"/>
              </w:rPr>
              <w:t>1.3</w:t>
            </w:r>
            <w:r w:rsidR="002441DA" w:rsidRPr="00BF706F">
              <w:rPr>
                <w:rStyle w:val="Hyperlink"/>
                <w:noProof/>
              </w:rPr>
              <w:t xml:space="preserve"> Applicable Documents</w:t>
            </w:r>
            <w:r w:rsidR="002441DA">
              <w:rPr>
                <w:noProof/>
                <w:webHidden/>
              </w:rPr>
              <w:tab/>
            </w:r>
            <w:r w:rsidR="002441DA">
              <w:rPr>
                <w:noProof/>
                <w:webHidden/>
              </w:rPr>
              <w:fldChar w:fldCharType="begin"/>
            </w:r>
            <w:r w:rsidR="002441DA">
              <w:rPr>
                <w:noProof/>
                <w:webHidden/>
              </w:rPr>
              <w:instrText xml:space="preserve"> PAGEREF _Toc42592610 \h </w:instrText>
            </w:r>
            <w:r w:rsidR="002441DA">
              <w:rPr>
                <w:noProof/>
                <w:webHidden/>
              </w:rPr>
            </w:r>
            <w:r w:rsidR="002441DA">
              <w:rPr>
                <w:noProof/>
                <w:webHidden/>
              </w:rPr>
              <w:fldChar w:fldCharType="separate"/>
            </w:r>
            <w:r w:rsidR="002441DA">
              <w:rPr>
                <w:noProof/>
                <w:webHidden/>
              </w:rPr>
              <w:t>7</w:t>
            </w:r>
            <w:r w:rsidR="002441DA">
              <w:rPr>
                <w:noProof/>
                <w:webHidden/>
              </w:rPr>
              <w:fldChar w:fldCharType="end"/>
            </w:r>
          </w:hyperlink>
        </w:p>
        <w:p w:rsidR="002441DA" w:rsidRDefault="008149C6">
          <w:pPr>
            <w:pStyle w:val="TOC2"/>
            <w:tabs>
              <w:tab w:val="right" w:leader="dot" w:pos="9350"/>
            </w:tabs>
            <w:rPr>
              <w:rFonts w:asciiTheme="minorHAnsi" w:hAnsiTheme="minorHAnsi"/>
              <w:noProof/>
              <w:lang w:eastAsia="en-US"/>
            </w:rPr>
          </w:pPr>
          <w:hyperlink w:anchor="_Toc42592611" w:history="1">
            <w:r w:rsidR="002441DA" w:rsidRPr="00BF706F">
              <w:rPr>
                <w:rStyle w:val="Hyperlink"/>
                <w:noProof/>
              </w:rPr>
              <w:t>1.4 Readership</w:t>
            </w:r>
            <w:r w:rsidR="002441DA">
              <w:rPr>
                <w:noProof/>
                <w:webHidden/>
              </w:rPr>
              <w:tab/>
            </w:r>
            <w:r w:rsidR="002441DA">
              <w:rPr>
                <w:noProof/>
                <w:webHidden/>
              </w:rPr>
              <w:fldChar w:fldCharType="begin"/>
            </w:r>
            <w:r w:rsidR="002441DA">
              <w:rPr>
                <w:noProof/>
                <w:webHidden/>
              </w:rPr>
              <w:instrText xml:space="preserve"> PAGEREF _Toc42592611 \h </w:instrText>
            </w:r>
            <w:r w:rsidR="002441DA">
              <w:rPr>
                <w:noProof/>
                <w:webHidden/>
              </w:rPr>
            </w:r>
            <w:r w:rsidR="002441DA">
              <w:rPr>
                <w:noProof/>
                <w:webHidden/>
              </w:rPr>
              <w:fldChar w:fldCharType="separate"/>
            </w:r>
            <w:r w:rsidR="002441DA">
              <w:rPr>
                <w:noProof/>
                <w:webHidden/>
              </w:rPr>
              <w:t>7</w:t>
            </w:r>
            <w:r w:rsidR="002441DA">
              <w:rPr>
                <w:noProof/>
                <w:webHidden/>
              </w:rPr>
              <w:fldChar w:fldCharType="end"/>
            </w:r>
          </w:hyperlink>
        </w:p>
        <w:p w:rsidR="002441DA" w:rsidRDefault="008149C6">
          <w:pPr>
            <w:pStyle w:val="TOC2"/>
            <w:tabs>
              <w:tab w:val="right" w:leader="dot" w:pos="9350"/>
            </w:tabs>
            <w:rPr>
              <w:rFonts w:asciiTheme="minorHAnsi" w:hAnsiTheme="minorHAnsi"/>
              <w:noProof/>
              <w:lang w:eastAsia="en-US"/>
            </w:rPr>
          </w:pPr>
          <w:hyperlink w:anchor="_Toc42592612" w:history="1">
            <w:r w:rsidR="002441DA" w:rsidRPr="00BF706F">
              <w:rPr>
                <w:rStyle w:val="Hyperlink"/>
                <w:noProof/>
              </w:rPr>
              <w:t>1.5 Glossary and Acronyms</w:t>
            </w:r>
            <w:r w:rsidR="002441DA">
              <w:rPr>
                <w:noProof/>
                <w:webHidden/>
              </w:rPr>
              <w:tab/>
            </w:r>
            <w:r w:rsidR="002441DA">
              <w:rPr>
                <w:noProof/>
                <w:webHidden/>
              </w:rPr>
              <w:fldChar w:fldCharType="begin"/>
            </w:r>
            <w:r w:rsidR="002441DA">
              <w:rPr>
                <w:noProof/>
                <w:webHidden/>
              </w:rPr>
              <w:instrText xml:space="preserve"> PAGEREF _Toc42592612 \h </w:instrText>
            </w:r>
            <w:r w:rsidR="002441DA">
              <w:rPr>
                <w:noProof/>
                <w:webHidden/>
              </w:rPr>
            </w:r>
            <w:r w:rsidR="002441DA">
              <w:rPr>
                <w:noProof/>
                <w:webHidden/>
              </w:rPr>
              <w:fldChar w:fldCharType="separate"/>
            </w:r>
            <w:r w:rsidR="002441DA">
              <w:rPr>
                <w:noProof/>
                <w:webHidden/>
              </w:rPr>
              <w:t>7</w:t>
            </w:r>
            <w:r w:rsidR="002441DA">
              <w:rPr>
                <w:noProof/>
                <w:webHidden/>
              </w:rPr>
              <w:fldChar w:fldCharType="end"/>
            </w:r>
          </w:hyperlink>
        </w:p>
        <w:p w:rsidR="002441DA" w:rsidRDefault="008149C6">
          <w:pPr>
            <w:pStyle w:val="TOC1"/>
            <w:rPr>
              <w:rFonts w:asciiTheme="minorHAnsi" w:hAnsiTheme="minorHAnsi" w:cstheme="minorBidi"/>
              <w:b w:val="0"/>
              <w:lang w:eastAsia="en-US"/>
            </w:rPr>
          </w:pPr>
          <w:hyperlink w:anchor="_Toc42592613" w:history="1">
            <w:r w:rsidR="002441DA" w:rsidRPr="00BF706F">
              <w:rPr>
                <w:rStyle w:val="Hyperlink"/>
              </w:rPr>
              <w:t>2</w:t>
            </w:r>
            <w:r w:rsidR="002441DA">
              <w:rPr>
                <w:rFonts w:asciiTheme="minorHAnsi" w:hAnsiTheme="minorHAnsi" w:cstheme="minorBidi"/>
                <w:b w:val="0"/>
                <w:lang w:eastAsia="en-US"/>
              </w:rPr>
              <w:tab/>
            </w:r>
            <w:r w:rsidR="002441DA" w:rsidRPr="00BF706F">
              <w:rPr>
                <w:rStyle w:val="Hyperlink"/>
              </w:rPr>
              <w:t>Roles and Responsibilities</w:t>
            </w:r>
            <w:r w:rsidR="002441DA">
              <w:rPr>
                <w:webHidden/>
              </w:rPr>
              <w:tab/>
            </w:r>
            <w:r w:rsidR="002441DA">
              <w:rPr>
                <w:webHidden/>
              </w:rPr>
              <w:fldChar w:fldCharType="begin"/>
            </w:r>
            <w:r w:rsidR="002441DA">
              <w:rPr>
                <w:webHidden/>
              </w:rPr>
              <w:instrText xml:space="preserve"> PAGEREF _Toc42592613 \h </w:instrText>
            </w:r>
            <w:r w:rsidR="002441DA">
              <w:rPr>
                <w:webHidden/>
              </w:rPr>
            </w:r>
            <w:r w:rsidR="002441DA">
              <w:rPr>
                <w:webHidden/>
              </w:rPr>
              <w:fldChar w:fldCharType="separate"/>
            </w:r>
            <w:r w:rsidR="002441DA">
              <w:rPr>
                <w:webHidden/>
              </w:rPr>
              <w:t>8</w:t>
            </w:r>
            <w:r w:rsidR="002441DA">
              <w:rPr>
                <w:webHidden/>
              </w:rPr>
              <w:fldChar w:fldCharType="end"/>
            </w:r>
          </w:hyperlink>
        </w:p>
        <w:p w:rsidR="002441DA" w:rsidRDefault="008149C6">
          <w:pPr>
            <w:pStyle w:val="TOC2"/>
            <w:tabs>
              <w:tab w:val="right" w:leader="dot" w:pos="9350"/>
            </w:tabs>
            <w:rPr>
              <w:rFonts w:asciiTheme="minorHAnsi" w:hAnsiTheme="minorHAnsi"/>
              <w:noProof/>
              <w:lang w:eastAsia="en-US"/>
            </w:rPr>
          </w:pPr>
          <w:hyperlink w:anchor="_Toc42592614" w:history="1">
            <w:r w:rsidR="002441DA" w:rsidRPr="00BF706F">
              <w:rPr>
                <w:rStyle w:val="Hyperlink"/>
                <w:noProof/>
              </w:rPr>
              <w:t>2.1 Project Team Roles</w:t>
            </w:r>
            <w:r w:rsidR="002441DA">
              <w:rPr>
                <w:noProof/>
                <w:webHidden/>
              </w:rPr>
              <w:tab/>
            </w:r>
            <w:r w:rsidR="002441DA">
              <w:rPr>
                <w:noProof/>
                <w:webHidden/>
              </w:rPr>
              <w:fldChar w:fldCharType="begin"/>
            </w:r>
            <w:r w:rsidR="002441DA">
              <w:rPr>
                <w:noProof/>
                <w:webHidden/>
              </w:rPr>
              <w:instrText xml:space="preserve"> PAGEREF _Toc42592614 \h </w:instrText>
            </w:r>
            <w:r w:rsidR="002441DA">
              <w:rPr>
                <w:noProof/>
                <w:webHidden/>
              </w:rPr>
            </w:r>
            <w:r w:rsidR="002441DA">
              <w:rPr>
                <w:noProof/>
                <w:webHidden/>
              </w:rPr>
              <w:fldChar w:fldCharType="separate"/>
            </w:r>
            <w:r w:rsidR="002441DA">
              <w:rPr>
                <w:noProof/>
                <w:webHidden/>
              </w:rPr>
              <w:t>8</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15" w:history="1">
            <w:r w:rsidR="002441DA" w:rsidRPr="00BF706F">
              <w:rPr>
                <w:rStyle w:val="Hyperlink"/>
                <w:noProof/>
              </w:rPr>
              <w:t>2.1.1</w:t>
            </w:r>
            <w:r w:rsidR="002441DA">
              <w:rPr>
                <w:rFonts w:asciiTheme="minorHAnsi" w:hAnsiTheme="minorHAnsi"/>
                <w:noProof/>
                <w:lang w:eastAsia="en-US"/>
              </w:rPr>
              <w:tab/>
            </w:r>
            <w:r w:rsidR="002441DA" w:rsidRPr="00BF706F">
              <w:rPr>
                <w:rStyle w:val="Hyperlink"/>
                <w:noProof/>
              </w:rPr>
              <w:t>Engineering Manager (Development, and Testing)</w:t>
            </w:r>
            <w:r w:rsidR="002441DA">
              <w:rPr>
                <w:noProof/>
                <w:webHidden/>
              </w:rPr>
              <w:tab/>
            </w:r>
            <w:r w:rsidR="002441DA">
              <w:rPr>
                <w:noProof/>
                <w:webHidden/>
              </w:rPr>
              <w:fldChar w:fldCharType="begin"/>
            </w:r>
            <w:r w:rsidR="002441DA">
              <w:rPr>
                <w:noProof/>
                <w:webHidden/>
              </w:rPr>
              <w:instrText xml:space="preserve"> PAGEREF _Toc42592615 \h </w:instrText>
            </w:r>
            <w:r w:rsidR="002441DA">
              <w:rPr>
                <w:noProof/>
                <w:webHidden/>
              </w:rPr>
            </w:r>
            <w:r w:rsidR="002441DA">
              <w:rPr>
                <w:noProof/>
                <w:webHidden/>
              </w:rPr>
              <w:fldChar w:fldCharType="separate"/>
            </w:r>
            <w:r w:rsidR="002441DA">
              <w:rPr>
                <w:noProof/>
                <w:webHidden/>
              </w:rPr>
              <w:t>8</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16" w:history="1">
            <w:r w:rsidR="002441DA" w:rsidRPr="00BF706F">
              <w:rPr>
                <w:rStyle w:val="Hyperlink"/>
                <w:noProof/>
              </w:rPr>
              <w:t>2.1.2</w:t>
            </w:r>
            <w:r w:rsidR="002441DA">
              <w:rPr>
                <w:rFonts w:asciiTheme="minorHAnsi" w:hAnsiTheme="minorHAnsi"/>
                <w:noProof/>
                <w:lang w:eastAsia="en-US"/>
              </w:rPr>
              <w:tab/>
            </w:r>
            <w:r w:rsidR="002441DA" w:rsidRPr="00BF706F">
              <w:rPr>
                <w:rStyle w:val="Hyperlink"/>
                <w:noProof/>
              </w:rPr>
              <w:t>Product Architect</w:t>
            </w:r>
            <w:r w:rsidR="002441DA">
              <w:rPr>
                <w:noProof/>
                <w:webHidden/>
              </w:rPr>
              <w:tab/>
            </w:r>
            <w:r w:rsidR="002441DA">
              <w:rPr>
                <w:noProof/>
                <w:webHidden/>
              </w:rPr>
              <w:fldChar w:fldCharType="begin"/>
            </w:r>
            <w:r w:rsidR="002441DA">
              <w:rPr>
                <w:noProof/>
                <w:webHidden/>
              </w:rPr>
              <w:instrText xml:space="preserve"> PAGEREF _Toc42592616 \h </w:instrText>
            </w:r>
            <w:r w:rsidR="002441DA">
              <w:rPr>
                <w:noProof/>
                <w:webHidden/>
              </w:rPr>
            </w:r>
            <w:r w:rsidR="002441DA">
              <w:rPr>
                <w:noProof/>
                <w:webHidden/>
              </w:rPr>
              <w:fldChar w:fldCharType="separate"/>
            </w:r>
            <w:r w:rsidR="002441DA">
              <w:rPr>
                <w:noProof/>
                <w:webHidden/>
              </w:rPr>
              <w:t>8</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17" w:history="1">
            <w:r w:rsidR="002441DA" w:rsidRPr="00BF706F">
              <w:rPr>
                <w:rStyle w:val="Hyperlink"/>
                <w:noProof/>
              </w:rPr>
              <w:t>2.1.3</w:t>
            </w:r>
            <w:r w:rsidR="002441DA">
              <w:rPr>
                <w:rFonts w:asciiTheme="minorHAnsi" w:hAnsiTheme="minorHAnsi"/>
                <w:noProof/>
                <w:lang w:eastAsia="en-US"/>
              </w:rPr>
              <w:tab/>
            </w:r>
            <w:r w:rsidR="002441DA" w:rsidRPr="00BF706F">
              <w:rPr>
                <w:rStyle w:val="Hyperlink"/>
                <w:noProof/>
              </w:rPr>
              <w:t>Security Architect</w:t>
            </w:r>
            <w:r w:rsidR="002441DA">
              <w:rPr>
                <w:noProof/>
                <w:webHidden/>
              </w:rPr>
              <w:tab/>
            </w:r>
            <w:r w:rsidR="002441DA">
              <w:rPr>
                <w:noProof/>
                <w:webHidden/>
              </w:rPr>
              <w:fldChar w:fldCharType="begin"/>
            </w:r>
            <w:r w:rsidR="002441DA">
              <w:rPr>
                <w:noProof/>
                <w:webHidden/>
              </w:rPr>
              <w:instrText xml:space="preserve"> PAGEREF _Toc42592617 \h </w:instrText>
            </w:r>
            <w:r w:rsidR="002441DA">
              <w:rPr>
                <w:noProof/>
                <w:webHidden/>
              </w:rPr>
            </w:r>
            <w:r w:rsidR="002441DA">
              <w:rPr>
                <w:noProof/>
                <w:webHidden/>
              </w:rPr>
              <w:fldChar w:fldCharType="separate"/>
            </w:r>
            <w:r w:rsidR="002441DA">
              <w:rPr>
                <w:noProof/>
                <w:webHidden/>
              </w:rPr>
              <w:t>9</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18" w:history="1">
            <w:r w:rsidR="002441DA" w:rsidRPr="00BF706F">
              <w:rPr>
                <w:rStyle w:val="Hyperlink"/>
                <w:noProof/>
              </w:rPr>
              <w:t>2.1.4</w:t>
            </w:r>
            <w:r w:rsidR="002441DA">
              <w:rPr>
                <w:rFonts w:asciiTheme="minorHAnsi" w:hAnsiTheme="minorHAnsi"/>
                <w:noProof/>
                <w:lang w:eastAsia="en-US"/>
              </w:rPr>
              <w:tab/>
            </w:r>
            <w:r w:rsidR="002441DA" w:rsidRPr="00BF706F">
              <w:rPr>
                <w:rStyle w:val="Hyperlink"/>
                <w:noProof/>
              </w:rPr>
              <w:t>Technical Feature Owner (Technical/Domain/Component Lead)</w:t>
            </w:r>
            <w:r w:rsidR="002441DA">
              <w:rPr>
                <w:noProof/>
                <w:webHidden/>
              </w:rPr>
              <w:tab/>
            </w:r>
            <w:r w:rsidR="002441DA">
              <w:rPr>
                <w:noProof/>
                <w:webHidden/>
              </w:rPr>
              <w:fldChar w:fldCharType="begin"/>
            </w:r>
            <w:r w:rsidR="002441DA">
              <w:rPr>
                <w:noProof/>
                <w:webHidden/>
              </w:rPr>
              <w:instrText xml:space="preserve"> PAGEREF _Toc42592618 \h </w:instrText>
            </w:r>
            <w:r w:rsidR="002441DA">
              <w:rPr>
                <w:noProof/>
                <w:webHidden/>
              </w:rPr>
            </w:r>
            <w:r w:rsidR="002441DA">
              <w:rPr>
                <w:noProof/>
                <w:webHidden/>
              </w:rPr>
              <w:fldChar w:fldCharType="separate"/>
            </w:r>
            <w:r w:rsidR="002441DA">
              <w:rPr>
                <w:noProof/>
                <w:webHidden/>
              </w:rPr>
              <w:t>10</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19" w:history="1">
            <w:r w:rsidR="002441DA" w:rsidRPr="00BF706F">
              <w:rPr>
                <w:rStyle w:val="Hyperlink"/>
                <w:noProof/>
              </w:rPr>
              <w:t>2.1.5</w:t>
            </w:r>
            <w:r w:rsidR="002441DA">
              <w:rPr>
                <w:rFonts w:asciiTheme="minorHAnsi" w:hAnsiTheme="minorHAnsi"/>
                <w:noProof/>
                <w:lang w:eastAsia="en-US"/>
              </w:rPr>
              <w:tab/>
            </w:r>
            <w:r w:rsidR="002441DA" w:rsidRPr="00BF706F">
              <w:rPr>
                <w:rStyle w:val="Hyperlink"/>
                <w:noProof/>
              </w:rPr>
              <w:t>Gate Keeper (Check with Kitty/Martin)</w:t>
            </w:r>
            <w:r w:rsidR="002441DA">
              <w:rPr>
                <w:noProof/>
                <w:webHidden/>
              </w:rPr>
              <w:tab/>
            </w:r>
            <w:r w:rsidR="002441DA">
              <w:rPr>
                <w:noProof/>
                <w:webHidden/>
              </w:rPr>
              <w:fldChar w:fldCharType="begin"/>
            </w:r>
            <w:r w:rsidR="002441DA">
              <w:rPr>
                <w:noProof/>
                <w:webHidden/>
              </w:rPr>
              <w:instrText xml:space="preserve"> PAGEREF _Toc42592619 \h </w:instrText>
            </w:r>
            <w:r w:rsidR="002441DA">
              <w:rPr>
                <w:noProof/>
                <w:webHidden/>
              </w:rPr>
            </w:r>
            <w:r w:rsidR="002441DA">
              <w:rPr>
                <w:noProof/>
                <w:webHidden/>
              </w:rPr>
              <w:fldChar w:fldCharType="separate"/>
            </w:r>
            <w:r w:rsidR="002441DA">
              <w:rPr>
                <w:noProof/>
                <w:webHidden/>
              </w:rPr>
              <w:t>10</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20" w:history="1">
            <w:r w:rsidR="002441DA" w:rsidRPr="00BF706F">
              <w:rPr>
                <w:rStyle w:val="Hyperlink"/>
                <w:noProof/>
              </w:rPr>
              <w:t>2.1.6</w:t>
            </w:r>
            <w:r w:rsidR="002441DA">
              <w:rPr>
                <w:rFonts w:asciiTheme="minorHAnsi" w:hAnsiTheme="minorHAnsi"/>
                <w:noProof/>
                <w:lang w:eastAsia="en-US"/>
              </w:rPr>
              <w:tab/>
            </w:r>
            <w:r w:rsidR="002441DA" w:rsidRPr="00BF706F">
              <w:rPr>
                <w:rStyle w:val="Hyperlink"/>
                <w:noProof/>
              </w:rPr>
              <w:t>Build Lead</w:t>
            </w:r>
            <w:r w:rsidR="002441DA">
              <w:rPr>
                <w:noProof/>
                <w:webHidden/>
              </w:rPr>
              <w:tab/>
            </w:r>
            <w:r w:rsidR="002441DA">
              <w:rPr>
                <w:noProof/>
                <w:webHidden/>
              </w:rPr>
              <w:fldChar w:fldCharType="begin"/>
            </w:r>
            <w:r w:rsidR="002441DA">
              <w:rPr>
                <w:noProof/>
                <w:webHidden/>
              </w:rPr>
              <w:instrText xml:space="preserve"> PAGEREF _Toc42592620 \h </w:instrText>
            </w:r>
            <w:r w:rsidR="002441DA">
              <w:rPr>
                <w:noProof/>
                <w:webHidden/>
              </w:rPr>
            </w:r>
            <w:r w:rsidR="002441DA">
              <w:rPr>
                <w:noProof/>
                <w:webHidden/>
              </w:rPr>
              <w:fldChar w:fldCharType="separate"/>
            </w:r>
            <w:r w:rsidR="002441DA">
              <w:rPr>
                <w:noProof/>
                <w:webHidden/>
              </w:rPr>
              <w:t>10</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21" w:history="1">
            <w:r w:rsidR="002441DA" w:rsidRPr="00BF706F">
              <w:rPr>
                <w:rStyle w:val="Hyperlink"/>
                <w:noProof/>
              </w:rPr>
              <w:t>2.1.7</w:t>
            </w:r>
            <w:r w:rsidR="002441DA">
              <w:rPr>
                <w:rFonts w:asciiTheme="minorHAnsi" w:hAnsiTheme="minorHAnsi"/>
                <w:noProof/>
                <w:lang w:eastAsia="en-US"/>
              </w:rPr>
              <w:tab/>
            </w:r>
            <w:r w:rsidR="002441DA" w:rsidRPr="00BF706F">
              <w:rPr>
                <w:rStyle w:val="Hyperlink"/>
                <w:noProof/>
              </w:rPr>
              <w:t>Developer (Development Engineer)</w:t>
            </w:r>
            <w:r w:rsidR="002441DA">
              <w:rPr>
                <w:noProof/>
                <w:webHidden/>
              </w:rPr>
              <w:tab/>
            </w:r>
            <w:r w:rsidR="002441DA">
              <w:rPr>
                <w:noProof/>
                <w:webHidden/>
              </w:rPr>
              <w:fldChar w:fldCharType="begin"/>
            </w:r>
            <w:r w:rsidR="002441DA">
              <w:rPr>
                <w:noProof/>
                <w:webHidden/>
              </w:rPr>
              <w:instrText xml:space="preserve"> PAGEREF _Toc42592621 \h </w:instrText>
            </w:r>
            <w:r w:rsidR="002441DA">
              <w:rPr>
                <w:noProof/>
                <w:webHidden/>
              </w:rPr>
            </w:r>
            <w:r w:rsidR="002441DA">
              <w:rPr>
                <w:noProof/>
                <w:webHidden/>
              </w:rPr>
              <w:fldChar w:fldCharType="separate"/>
            </w:r>
            <w:r w:rsidR="002441DA">
              <w:rPr>
                <w:noProof/>
                <w:webHidden/>
              </w:rPr>
              <w:t>11</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22" w:history="1">
            <w:r w:rsidR="002441DA" w:rsidRPr="00BF706F">
              <w:rPr>
                <w:rStyle w:val="Hyperlink"/>
                <w:noProof/>
              </w:rPr>
              <w:t>2.1.8</w:t>
            </w:r>
            <w:r w:rsidR="002441DA">
              <w:rPr>
                <w:rFonts w:asciiTheme="minorHAnsi" w:hAnsiTheme="minorHAnsi"/>
                <w:noProof/>
                <w:lang w:eastAsia="en-US"/>
              </w:rPr>
              <w:tab/>
            </w:r>
            <w:r w:rsidR="002441DA" w:rsidRPr="00BF706F">
              <w:rPr>
                <w:rStyle w:val="Hyperlink"/>
                <w:noProof/>
              </w:rPr>
              <w:t>Test Lead</w:t>
            </w:r>
            <w:r w:rsidR="002441DA">
              <w:rPr>
                <w:noProof/>
                <w:webHidden/>
              </w:rPr>
              <w:tab/>
            </w:r>
            <w:r w:rsidR="002441DA">
              <w:rPr>
                <w:noProof/>
                <w:webHidden/>
              </w:rPr>
              <w:fldChar w:fldCharType="begin"/>
            </w:r>
            <w:r w:rsidR="002441DA">
              <w:rPr>
                <w:noProof/>
                <w:webHidden/>
              </w:rPr>
              <w:instrText xml:space="preserve"> PAGEREF _Toc42592622 \h </w:instrText>
            </w:r>
            <w:r w:rsidR="002441DA">
              <w:rPr>
                <w:noProof/>
                <w:webHidden/>
              </w:rPr>
            </w:r>
            <w:r w:rsidR="002441DA">
              <w:rPr>
                <w:noProof/>
                <w:webHidden/>
              </w:rPr>
              <w:fldChar w:fldCharType="separate"/>
            </w:r>
            <w:r w:rsidR="002441DA">
              <w:rPr>
                <w:noProof/>
                <w:webHidden/>
              </w:rPr>
              <w:t>11</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23" w:history="1">
            <w:r w:rsidR="002441DA" w:rsidRPr="00BF706F">
              <w:rPr>
                <w:rStyle w:val="Hyperlink"/>
                <w:noProof/>
              </w:rPr>
              <w:t>2.1.9</w:t>
            </w:r>
            <w:r w:rsidR="002441DA">
              <w:rPr>
                <w:rFonts w:asciiTheme="minorHAnsi" w:hAnsiTheme="minorHAnsi"/>
                <w:noProof/>
                <w:lang w:eastAsia="en-US"/>
              </w:rPr>
              <w:tab/>
            </w:r>
            <w:r w:rsidR="002441DA" w:rsidRPr="00BF706F">
              <w:rPr>
                <w:rStyle w:val="Hyperlink"/>
                <w:noProof/>
              </w:rPr>
              <w:t>System Tester (System Test Engineer)</w:t>
            </w:r>
            <w:r w:rsidR="002441DA">
              <w:rPr>
                <w:noProof/>
                <w:webHidden/>
              </w:rPr>
              <w:tab/>
            </w:r>
            <w:r w:rsidR="002441DA">
              <w:rPr>
                <w:noProof/>
                <w:webHidden/>
              </w:rPr>
              <w:fldChar w:fldCharType="begin"/>
            </w:r>
            <w:r w:rsidR="002441DA">
              <w:rPr>
                <w:noProof/>
                <w:webHidden/>
              </w:rPr>
              <w:instrText xml:space="preserve"> PAGEREF _Toc42592623 \h </w:instrText>
            </w:r>
            <w:r w:rsidR="002441DA">
              <w:rPr>
                <w:noProof/>
                <w:webHidden/>
              </w:rPr>
            </w:r>
            <w:r w:rsidR="002441DA">
              <w:rPr>
                <w:noProof/>
                <w:webHidden/>
              </w:rPr>
              <w:fldChar w:fldCharType="separate"/>
            </w:r>
            <w:r w:rsidR="002441DA">
              <w:rPr>
                <w:noProof/>
                <w:webHidden/>
              </w:rPr>
              <w:t>12</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24" w:history="1">
            <w:r w:rsidR="002441DA" w:rsidRPr="00BF706F">
              <w:rPr>
                <w:rStyle w:val="Hyperlink"/>
                <w:noProof/>
              </w:rPr>
              <w:t>2.1.10</w:t>
            </w:r>
            <w:r w:rsidR="002441DA">
              <w:rPr>
                <w:rFonts w:asciiTheme="minorHAnsi" w:hAnsiTheme="minorHAnsi"/>
                <w:noProof/>
                <w:lang w:eastAsia="en-US"/>
              </w:rPr>
              <w:tab/>
            </w:r>
            <w:r w:rsidR="002441DA" w:rsidRPr="00BF706F">
              <w:rPr>
                <w:rStyle w:val="Hyperlink"/>
                <w:noProof/>
              </w:rPr>
              <w:t xml:space="preserve">Security Tester (Security Test Engineer) </w:t>
            </w:r>
            <w:r w:rsidR="002441DA" w:rsidRPr="00BF706F">
              <w:rPr>
                <w:rStyle w:val="Hyperlink"/>
                <w:noProof/>
                <w:highlight w:val="yellow"/>
              </w:rPr>
              <w:t>?? check with Rodger, Kitty</w:t>
            </w:r>
            <w:r w:rsidR="002441DA">
              <w:rPr>
                <w:noProof/>
                <w:webHidden/>
              </w:rPr>
              <w:tab/>
            </w:r>
            <w:r w:rsidR="002441DA">
              <w:rPr>
                <w:noProof/>
                <w:webHidden/>
              </w:rPr>
              <w:fldChar w:fldCharType="begin"/>
            </w:r>
            <w:r w:rsidR="002441DA">
              <w:rPr>
                <w:noProof/>
                <w:webHidden/>
              </w:rPr>
              <w:instrText xml:space="preserve"> PAGEREF _Toc42592624 \h </w:instrText>
            </w:r>
            <w:r w:rsidR="002441DA">
              <w:rPr>
                <w:noProof/>
                <w:webHidden/>
              </w:rPr>
            </w:r>
            <w:r w:rsidR="002441DA">
              <w:rPr>
                <w:noProof/>
                <w:webHidden/>
              </w:rPr>
              <w:fldChar w:fldCharType="separate"/>
            </w:r>
            <w:r w:rsidR="002441DA">
              <w:rPr>
                <w:noProof/>
                <w:webHidden/>
              </w:rPr>
              <w:t>12</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25" w:history="1">
            <w:r w:rsidR="002441DA" w:rsidRPr="00BF706F">
              <w:rPr>
                <w:rStyle w:val="Hyperlink"/>
                <w:noProof/>
              </w:rPr>
              <w:t>2.1.11</w:t>
            </w:r>
            <w:r w:rsidR="002441DA">
              <w:rPr>
                <w:rFonts w:asciiTheme="minorHAnsi" w:hAnsiTheme="minorHAnsi"/>
                <w:noProof/>
                <w:lang w:eastAsia="en-US"/>
              </w:rPr>
              <w:tab/>
            </w:r>
            <w:r w:rsidR="002441DA" w:rsidRPr="00BF706F">
              <w:rPr>
                <w:rStyle w:val="Hyperlink"/>
                <w:noProof/>
              </w:rPr>
              <w:t>Validator</w:t>
            </w:r>
            <w:r w:rsidR="002441DA">
              <w:rPr>
                <w:noProof/>
                <w:webHidden/>
              </w:rPr>
              <w:tab/>
            </w:r>
            <w:r w:rsidR="002441DA">
              <w:rPr>
                <w:noProof/>
                <w:webHidden/>
              </w:rPr>
              <w:fldChar w:fldCharType="begin"/>
            </w:r>
            <w:r w:rsidR="002441DA">
              <w:rPr>
                <w:noProof/>
                <w:webHidden/>
              </w:rPr>
              <w:instrText xml:space="preserve"> PAGEREF _Toc42592625 \h </w:instrText>
            </w:r>
            <w:r w:rsidR="002441DA">
              <w:rPr>
                <w:noProof/>
                <w:webHidden/>
              </w:rPr>
            </w:r>
            <w:r w:rsidR="002441DA">
              <w:rPr>
                <w:noProof/>
                <w:webHidden/>
              </w:rPr>
              <w:fldChar w:fldCharType="separate"/>
            </w:r>
            <w:r w:rsidR="002441DA">
              <w:rPr>
                <w:noProof/>
                <w:webHidden/>
              </w:rPr>
              <w:t>13</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26" w:history="1">
            <w:r w:rsidR="002441DA" w:rsidRPr="00BF706F">
              <w:rPr>
                <w:rStyle w:val="Hyperlink"/>
                <w:noProof/>
              </w:rPr>
              <w:t>2.1.12</w:t>
            </w:r>
            <w:r w:rsidR="002441DA">
              <w:rPr>
                <w:rFonts w:asciiTheme="minorHAnsi" w:hAnsiTheme="minorHAnsi"/>
                <w:noProof/>
                <w:lang w:eastAsia="en-US"/>
              </w:rPr>
              <w:tab/>
            </w:r>
            <w:r w:rsidR="002441DA" w:rsidRPr="00BF706F">
              <w:rPr>
                <w:rStyle w:val="Hyperlink"/>
                <w:noProof/>
              </w:rPr>
              <w:t>Product Manager</w:t>
            </w:r>
            <w:r w:rsidR="002441DA">
              <w:rPr>
                <w:noProof/>
                <w:webHidden/>
              </w:rPr>
              <w:tab/>
            </w:r>
            <w:r w:rsidR="002441DA">
              <w:rPr>
                <w:noProof/>
                <w:webHidden/>
              </w:rPr>
              <w:fldChar w:fldCharType="begin"/>
            </w:r>
            <w:r w:rsidR="002441DA">
              <w:rPr>
                <w:noProof/>
                <w:webHidden/>
              </w:rPr>
              <w:instrText xml:space="preserve"> PAGEREF _Toc42592626 \h </w:instrText>
            </w:r>
            <w:r w:rsidR="002441DA">
              <w:rPr>
                <w:noProof/>
                <w:webHidden/>
              </w:rPr>
            </w:r>
            <w:r w:rsidR="002441DA">
              <w:rPr>
                <w:noProof/>
                <w:webHidden/>
              </w:rPr>
              <w:fldChar w:fldCharType="separate"/>
            </w:r>
            <w:r w:rsidR="002441DA">
              <w:rPr>
                <w:noProof/>
                <w:webHidden/>
              </w:rPr>
              <w:t>14</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27" w:history="1">
            <w:r w:rsidR="002441DA" w:rsidRPr="00BF706F">
              <w:rPr>
                <w:rStyle w:val="Hyperlink"/>
                <w:noProof/>
              </w:rPr>
              <w:t>2.1.13</w:t>
            </w:r>
            <w:r w:rsidR="002441DA">
              <w:rPr>
                <w:rFonts w:asciiTheme="minorHAnsi" w:hAnsiTheme="minorHAnsi"/>
                <w:noProof/>
                <w:lang w:eastAsia="en-US"/>
              </w:rPr>
              <w:tab/>
            </w:r>
            <w:r w:rsidR="002441DA" w:rsidRPr="00BF706F">
              <w:rPr>
                <w:rStyle w:val="Hyperlink"/>
                <w:noProof/>
              </w:rPr>
              <w:t>Engineering Program Manager (EPM)</w:t>
            </w:r>
            <w:r w:rsidR="002441DA">
              <w:rPr>
                <w:noProof/>
                <w:webHidden/>
              </w:rPr>
              <w:tab/>
            </w:r>
            <w:r w:rsidR="002441DA">
              <w:rPr>
                <w:noProof/>
                <w:webHidden/>
              </w:rPr>
              <w:fldChar w:fldCharType="begin"/>
            </w:r>
            <w:r w:rsidR="002441DA">
              <w:rPr>
                <w:noProof/>
                <w:webHidden/>
              </w:rPr>
              <w:instrText xml:space="preserve"> PAGEREF _Toc42592627 \h </w:instrText>
            </w:r>
            <w:r w:rsidR="002441DA">
              <w:rPr>
                <w:noProof/>
                <w:webHidden/>
              </w:rPr>
            </w:r>
            <w:r w:rsidR="002441DA">
              <w:rPr>
                <w:noProof/>
                <w:webHidden/>
              </w:rPr>
              <w:fldChar w:fldCharType="separate"/>
            </w:r>
            <w:r w:rsidR="002441DA">
              <w:rPr>
                <w:noProof/>
                <w:webHidden/>
              </w:rPr>
              <w:t>14</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28" w:history="1">
            <w:r w:rsidR="002441DA" w:rsidRPr="00BF706F">
              <w:rPr>
                <w:rStyle w:val="Hyperlink"/>
                <w:noProof/>
              </w:rPr>
              <w:t>2.1.14</w:t>
            </w:r>
            <w:r w:rsidR="002441DA">
              <w:rPr>
                <w:rFonts w:asciiTheme="minorHAnsi" w:hAnsiTheme="minorHAnsi"/>
                <w:noProof/>
                <w:lang w:eastAsia="en-US"/>
              </w:rPr>
              <w:tab/>
            </w:r>
            <w:r w:rsidR="002441DA" w:rsidRPr="00BF706F">
              <w:rPr>
                <w:rStyle w:val="Hyperlink"/>
                <w:noProof/>
              </w:rPr>
              <w:t>Software Configuration Management Lead (AKA CM Lead)</w:t>
            </w:r>
            <w:r w:rsidR="002441DA">
              <w:rPr>
                <w:noProof/>
                <w:webHidden/>
              </w:rPr>
              <w:tab/>
            </w:r>
            <w:r w:rsidR="002441DA">
              <w:rPr>
                <w:noProof/>
                <w:webHidden/>
              </w:rPr>
              <w:fldChar w:fldCharType="begin"/>
            </w:r>
            <w:r w:rsidR="002441DA">
              <w:rPr>
                <w:noProof/>
                <w:webHidden/>
              </w:rPr>
              <w:instrText xml:space="preserve"> PAGEREF _Toc42592628 \h </w:instrText>
            </w:r>
            <w:r w:rsidR="002441DA">
              <w:rPr>
                <w:noProof/>
                <w:webHidden/>
              </w:rPr>
            </w:r>
            <w:r w:rsidR="002441DA">
              <w:rPr>
                <w:noProof/>
                <w:webHidden/>
              </w:rPr>
              <w:fldChar w:fldCharType="separate"/>
            </w:r>
            <w:r w:rsidR="002441DA">
              <w:rPr>
                <w:noProof/>
                <w:webHidden/>
              </w:rPr>
              <w:t>15</w:t>
            </w:r>
            <w:r w:rsidR="002441DA">
              <w:rPr>
                <w:noProof/>
                <w:webHidden/>
              </w:rPr>
              <w:fldChar w:fldCharType="end"/>
            </w:r>
          </w:hyperlink>
        </w:p>
        <w:p w:rsidR="002441DA" w:rsidRDefault="008149C6">
          <w:pPr>
            <w:pStyle w:val="TOC3"/>
            <w:tabs>
              <w:tab w:val="left" w:pos="1320"/>
              <w:tab w:val="right" w:leader="dot" w:pos="9350"/>
            </w:tabs>
            <w:rPr>
              <w:rFonts w:asciiTheme="minorHAnsi" w:hAnsiTheme="minorHAnsi"/>
              <w:noProof/>
              <w:lang w:eastAsia="en-US"/>
            </w:rPr>
          </w:pPr>
          <w:hyperlink w:anchor="_Toc42592629" w:history="1">
            <w:r w:rsidR="002441DA" w:rsidRPr="00BF706F">
              <w:rPr>
                <w:rStyle w:val="Hyperlink"/>
                <w:noProof/>
              </w:rPr>
              <w:t>2.1.15</w:t>
            </w:r>
            <w:r w:rsidR="002441DA">
              <w:rPr>
                <w:rFonts w:asciiTheme="minorHAnsi" w:hAnsiTheme="minorHAnsi"/>
                <w:noProof/>
                <w:lang w:eastAsia="en-US"/>
              </w:rPr>
              <w:tab/>
            </w:r>
            <w:r w:rsidR="002441DA" w:rsidRPr="00BF706F">
              <w:rPr>
                <w:rStyle w:val="Hyperlink"/>
                <w:noProof/>
              </w:rPr>
              <w:t>Software Quality Assurance Lead</w:t>
            </w:r>
            <w:r w:rsidR="002441DA">
              <w:rPr>
                <w:noProof/>
                <w:webHidden/>
              </w:rPr>
              <w:tab/>
            </w:r>
            <w:r w:rsidR="002441DA">
              <w:rPr>
                <w:noProof/>
                <w:webHidden/>
              </w:rPr>
              <w:fldChar w:fldCharType="begin"/>
            </w:r>
            <w:r w:rsidR="002441DA">
              <w:rPr>
                <w:noProof/>
                <w:webHidden/>
              </w:rPr>
              <w:instrText xml:space="preserve"> PAGEREF _Toc42592629 \h </w:instrText>
            </w:r>
            <w:r w:rsidR="002441DA">
              <w:rPr>
                <w:noProof/>
                <w:webHidden/>
              </w:rPr>
            </w:r>
            <w:r w:rsidR="002441DA">
              <w:rPr>
                <w:noProof/>
                <w:webHidden/>
              </w:rPr>
              <w:fldChar w:fldCharType="separate"/>
            </w:r>
            <w:r w:rsidR="002441DA">
              <w:rPr>
                <w:noProof/>
                <w:webHidden/>
              </w:rPr>
              <w:t>15</w:t>
            </w:r>
            <w:r w:rsidR="002441DA">
              <w:rPr>
                <w:noProof/>
                <w:webHidden/>
              </w:rPr>
              <w:fldChar w:fldCharType="end"/>
            </w:r>
          </w:hyperlink>
        </w:p>
        <w:p w:rsidR="002441DA" w:rsidRDefault="008149C6">
          <w:pPr>
            <w:pStyle w:val="TOC2"/>
            <w:tabs>
              <w:tab w:val="right" w:leader="dot" w:pos="9350"/>
            </w:tabs>
            <w:rPr>
              <w:rFonts w:asciiTheme="minorHAnsi" w:hAnsiTheme="minorHAnsi"/>
              <w:noProof/>
              <w:lang w:eastAsia="en-US"/>
            </w:rPr>
          </w:pPr>
          <w:hyperlink w:anchor="_Toc42592630" w:history="1">
            <w:r w:rsidR="002441DA" w:rsidRPr="00BF706F">
              <w:rPr>
                <w:rStyle w:val="Hyperlink"/>
                <w:noProof/>
              </w:rPr>
              <w:t>2.2 Independence of Roles</w:t>
            </w:r>
            <w:r w:rsidR="002441DA">
              <w:rPr>
                <w:noProof/>
                <w:webHidden/>
              </w:rPr>
              <w:tab/>
            </w:r>
            <w:r w:rsidR="002441DA">
              <w:rPr>
                <w:noProof/>
                <w:webHidden/>
              </w:rPr>
              <w:fldChar w:fldCharType="begin"/>
            </w:r>
            <w:r w:rsidR="002441DA">
              <w:rPr>
                <w:noProof/>
                <w:webHidden/>
              </w:rPr>
              <w:instrText xml:space="preserve"> PAGEREF _Toc42592630 \h </w:instrText>
            </w:r>
            <w:r w:rsidR="002441DA">
              <w:rPr>
                <w:noProof/>
                <w:webHidden/>
              </w:rPr>
            </w:r>
            <w:r w:rsidR="002441DA">
              <w:rPr>
                <w:noProof/>
                <w:webHidden/>
              </w:rPr>
              <w:fldChar w:fldCharType="separate"/>
            </w:r>
            <w:r w:rsidR="002441DA">
              <w:rPr>
                <w:noProof/>
                <w:webHidden/>
              </w:rPr>
              <w:t>16</w:t>
            </w:r>
            <w:r w:rsidR="002441DA">
              <w:rPr>
                <w:noProof/>
                <w:webHidden/>
              </w:rPr>
              <w:fldChar w:fldCharType="end"/>
            </w:r>
          </w:hyperlink>
        </w:p>
        <w:p w:rsidR="002441DA" w:rsidRDefault="008149C6">
          <w:pPr>
            <w:pStyle w:val="TOC2"/>
            <w:tabs>
              <w:tab w:val="right" w:leader="dot" w:pos="9350"/>
            </w:tabs>
            <w:rPr>
              <w:rFonts w:asciiTheme="minorHAnsi" w:hAnsiTheme="minorHAnsi"/>
              <w:noProof/>
              <w:lang w:eastAsia="en-US"/>
            </w:rPr>
          </w:pPr>
          <w:hyperlink w:anchor="_Toc42592631" w:history="1">
            <w:r w:rsidR="002441DA" w:rsidRPr="00BF706F">
              <w:rPr>
                <w:rStyle w:val="Hyperlink"/>
                <w:noProof/>
              </w:rPr>
              <w:t>2.3 Training Plan</w:t>
            </w:r>
            <w:r w:rsidR="002441DA">
              <w:rPr>
                <w:noProof/>
                <w:webHidden/>
              </w:rPr>
              <w:tab/>
            </w:r>
            <w:r w:rsidR="002441DA">
              <w:rPr>
                <w:noProof/>
                <w:webHidden/>
              </w:rPr>
              <w:fldChar w:fldCharType="begin"/>
            </w:r>
            <w:r w:rsidR="002441DA">
              <w:rPr>
                <w:noProof/>
                <w:webHidden/>
              </w:rPr>
              <w:instrText xml:space="preserve"> PAGEREF _Toc42592631 \h </w:instrText>
            </w:r>
            <w:r w:rsidR="002441DA">
              <w:rPr>
                <w:noProof/>
                <w:webHidden/>
              </w:rPr>
            </w:r>
            <w:r w:rsidR="002441DA">
              <w:rPr>
                <w:noProof/>
                <w:webHidden/>
              </w:rPr>
              <w:fldChar w:fldCharType="separate"/>
            </w:r>
            <w:r w:rsidR="002441DA">
              <w:rPr>
                <w:noProof/>
                <w:webHidden/>
              </w:rPr>
              <w:t>16</w:t>
            </w:r>
            <w:r w:rsidR="002441DA">
              <w:rPr>
                <w:noProof/>
                <w:webHidden/>
              </w:rPr>
              <w:fldChar w:fldCharType="end"/>
            </w:r>
          </w:hyperlink>
        </w:p>
        <w:p w:rsidR="002441DA" w:rsidRDefault="008149C6">
          <w:pPr>
            <w:pStyle w:val="TOC1"/>
            <w:rPr>
              <w:rFonts w:asciiTheme="minorHAnsi" w:hAnsiTheme="minorHAnsi" w:cstheme="minorBidi"/>
              <w:b w:val="0"/>
              <w:lang w:eastAsia="en-US"/>
            </w:rPr>
          </w:pPr>
          <w:hyperlink w:anchor="_Toc42592632" w:history="1">
            <w:r w:rsidR="002441DA" w:rsidRPr="00BF706F">
              <w:rPr>
                <w:rStyle w:val="Hyperlink"/>
              </w:rPr>
              <w:t>3</w:t>
            </w:r>
            <w:r w:rsidR="002441DA">
              <w:rPr>
                <w:rFonts w:asciiTheme="minorHAnsi" w:hAnsiTheme="minorHAnsi" w:cstheme="minorBidi"/>
                <w:b w:val="0"/>
                <w:lang w:eastAsia="en-US"/>
              </w:rPr>
              <w:tab/>
            </w:r>
            <w:r w:rsidR="002441DA" w:rsidRPr="00BF706F">
              <w:rPr>
                <w:rStyle w:val="Hyperlink"/>
              </w:rPr>
              <w:t>Plan Review and Approval</w:t>
            </w:r>
            <w:r w:rsidR="002441DA">
              <w:rPr>
                <w:webHidden/>
              </w:rPr>
              <w:tab/>
            </w:r>
            <w:r w:rsidR="002441DA">
              <w:rPr>
                <w:webHidden/>
              </w:rPr>
              <w:fldChar w:fldCharType="begin"/>
            </w:r>
            <w:r w:rsidR="002441DA">
              <w:rPr>
                <w:webHidden/>
              </w:rPr>
              <w:instrText xml:space="preserve"> PAGEREF _Toc42592632 \h </w:instrText>
            </w:r>
            <w:r w:rsidR="002441DA">
              <w:rPr>
                <w:webHidden/>
              </w:rPr>
            </w:r>
            <w:r w:rsidR="002441DA">
              <w:rPr>
                <w:webHidden/>
              </w:rPr>
              <w:fldChar w:fldCharType="separate"/>
            </w:r>
            <w:r w:rsidR="002441DA">
              <w:rPr>
                <w:webHidden/>
              </w:rPr>
              <w:t>17</w:t>
            </w:r>
            <w:r w:rsidR="002441DA">
              <w:rPr>
                <w:webHidden/>
              </w:rPr>
              <w:fldChar w:fldCharType="end"/>
            </w:r>
          </w:hyperlink>
        </w:p>
        <w:p w:rsidR="00E3386A" w:rsidRDefault="004A72A6">
          <w:r>
            <w:rPr>
              <w:rFonts w:eastAsiaTheme="minorEastAsia"/>
              <w:b/>
              <w:noProof/>
              <w:color w:val="auto"/>
              <w:spacing w:val="0"/>
              <w:sz w:val="22"/>
              <w:szCs w:val="22"/>
              <w:lang w:eastAsia="ja-JP"/>
            </w:rPr>
            <w:fldChar w:fldCharType="end"/>
          </w:r>
        </w:p>
      </w:sdtContent>
    </w:sdt>
    <w:p w:rsidR="00120A00" w:rsidRPr="004B00FD" w:rsidRDefault="00165949" w:rsidP="004B00FD">
      <w:pPr>
        <w:spacing w:before="0" w:after="200" w:line="276" w:lineRule="auto"/>
        <w:jc w:val="center"/>
        <w:rPr>
          <w:rFonts w:ascii="Arial" w:hAnsi="Arial" w:cs="Arial"/>
          <w:b/>
          <w:sz w:val="32"/>
          <w:szCs w:val="32"/>
        </w:rPr>
      </w:pPr>
      <w:r w:rsidRPr="004B00FD">
        <w:rPr>
          <w:rFonts w:ascii="Arial" w:hAnsi="Arial" w:cs="Arial"/>
          <w:b/>
          <w:sz w:val="32"/>
          <w:szCs w:val="32"/>
        </w:rPr>
        <w:t>List of Tables</w:t>
      </w:r>
    </w:p>
    <w:p w:rsidR="00DF2430" w:rsidRDefault="00862430">
      <w:pPr>
        <w:pStyle w:val="TableofFigures"/>
        <w:tabs>
          <w:tab w:val="right" w:leader="dot" w:pos="9350"/>
        </w:tabs>
        <w:rPr>
          <w:rFonts w:asciiTheme="minorHAnsi" w:eastAsiaTheme="minorEastAsia" w:hAnsiTheme="minorHAnsi" w:cstheme="minorBidi"/>
          <w:noProof/>
          <w:color w:val="auto"/>
          <w:spacing w:val="0"/>
          <w:szCs w:val="22"/>
        </w:rPr>
      </w:pPr>
      <w:r>
        <w:rPr>
          <w:sz w:val="24"/>
        </w:rPr>
        <w:fldChar w:fldCharType="begin"/>
      </w:r>
      <w:r>
        <w:instrText xml:space="preserve"> TOC \h \z \c "Table" </w:instrText>
      </w:r>
      <w:r>
        <w:rPr>
          <w:sz w:val="24"/>
        </w:rPr>
        <w:fldChar w:fldCharType="separate"/>
      </w:r>
      <w:hyperlink w:anchor="_Toc11311851" w:history="1">
        <w:r w:rsidR="00DF2430" w:rsidRPr="000A7BD9">
          <w:rPr>
            <w:rStyle w:val="Hyperlink"/>
            <w:noProof/>
          </w:rPr>
          <w:t>Table 1: Applicable Documents</w:t>
        </w:r>
        <w:r w:rsidR="00DF2430">
          <w:rPr>
            <w:noProof/>
            <w:webHidden/>
          </w:rPr>
          <w:tab/>
        </w:r>
        <w:r w:rsidR="00DF2430">
          <w:rPr>
            <w:noProof/>
            <w:webHidden/>
          </w:rPr>
          <w:fldChar w:fldCharType="begin"/>
        </w:r>
        <w:r w:rsidR="00DF2430">
          <w:rPr>
            <w:noProof/>
            <w:webHidden/>
          </w:rPr>
          <w:instrText xml:space="preserve"> PAGEREF _Toc11311851 \h </w:instrText>
        </w:r>
        <w:r w:rsidR="00DF2430">
          <w:rPr>
            <w:noProof/>
            <w:webHidden/>
          </w:rPr>
        </w:r>
        <w:r w:rsidR="00DF2430">
          <w:rPr>
            <w:noProof/>
            <w:webHidden/>
          </w:rPr>
          <w:fldChar w:fldCharType="separate"/>
        </w:r>
        <w:r w:rsidR="00DF2430">
          <w:rPr>
            <w:noProof/>
            <w:webHidden/>
          </w:rPr>
          <w:t>7</w:t>
        </w:r>
        <w:r w:rsidR="00DF2430">
          <w:rPr>
            <w:noProof/>
            <w:webHidden/>
          </w:rPr>
          <w:fldChar w:fldCharType="end"/>
        </w:r>
      </w:hyperlink>
    </w:p>
    <w:p w:rsidR="00165949" w:rsidRDefault="00862430" w:rsidP="00F8421A">
      <w:pPr>
        <w:pStyle w:val="TableLabel"/>
      </w:pPr>
      <w:r>
        <w:fldChar w:fldCharType="end"/>
      </w:r>
    </w:p>
    <w:p w:rsidR="00165949" w:rsidRDefault="00165949" w:rsidP="00F8421A">
      <w:pPr>
        <w:pStyle w:val="TableLabel"/>
      </w:pPr>
    </w:p>
    <w:p w:rsidR="00165949" w:rsidRDefault="00165949" w:rsidP="002A4876">
      <w:pPr>
        <w:pStyle w:val="TableLabel"/>
        <w:sectPr w:rsidR="00165949" w:rsidSect="00272D91">
          <w:headerReference w:type="default" r:id="rId25"/>
          <w:headerReference w:type="first" r:id="rId26"/>
          <w:pgSz w:w="12240" w:h="15840" w:code="1"/>
          <w:pgMar w:top="1440" w:right="1440" w:bottom="1440" w:left="1440" w:header="720" w:footer="720" w:gutter="0"/>
          <w:lnNumType w:countBy="1" w:restart="continuous"/>
          <w:pgNumType w:fmt="lowerRoman"/>
          <w:cols w:space="720"/>
          <w:docGrid w:linePitch="360"/>
        </w:sectPr>
      </w:pPr>
    </w:p>
    <w:p w:rsidR="0029437B" w:rsidRDefault="0029437B" w:rsidP="0029437B">
      <w:pPr>
        <w:pStyle w:val="Heading1"/>
        <w:numPr>
          <w:ilvl w:val="0"/>
          <w:numId w:val="1"/>
        </w:numPr>
        <w:ind w:left="0" w:firstLine="0"/>
      </w:pPr>
      <w:bookmarkStart w:id="0" w:name="_Ref265066359"/>
      <w:bookmarkStart w:id="1" w:name="_Toc392157607"/>
      <w:bookmarkStart w:id="2" w:name="_Toc392157709"/>
      <w:bookmarkStart w:id="3" w:name="_Toc42592607"/>
      <w:r>
        <w:lastRenderedPageBreak/>
        <w:t>Introduction</w:t>
      </w:r>
      <w:bookmarkEnd w:id="0"/>
      <w:bookmarkEnd w:id="1"/>
      <w:bookmarkEnd w:id="2"/>
      <w:bookmarkEnd w:id="3"/>
    </w:p>
    <w:p w:rsidR="009A0712" w:rsidRDefault="009A0712" w:rsidP="009A0712">
      <w:pPr>
        <w:pStyle w:val="Heading2"/>
        <w:ind w:left="576"/>
      </w:pPr>
      <w:bookmarkStart w:id="4" w:name="_Toc405468759"/>
      <w:bookmarkStart w:id="5" w:name="_Toc411244988"/>
      <w:bookmarkStart w:id="6" w:name="_Toc42592608"/>
      <w:r w:rsidRPr="00FB2AE1">
        <w:t>Scope</w:t>
      </w:r>
      <w:bookmarkEnd w:id="4"/>
      <w:bookmarkEnd w:id="5"/>
      <w:bookmarkEnd w:id="6"/>
    </w:p>
    <w:p w:rsidR="00B737BF" w:rsidRDefault="00B737BF" w:rsidP="00B737BF">
      <w:pPr>
        <w:tabs>
          <w:tab w:val="left" w:pos="2160"/>
        </w:tabs>
      </w:pPr>
      <w:r>
        <w:t xml:space="preserve">This document describes the </w:t>
      </w:r>
      <w:r w:rsidR="008F5A51">
        <w:t>program release</w:t>
      </w:r>
      <w:r w:rsidR="000D45A9">
        <w:t xml:space="preserve"> </w:t>
      </w:r>
      <w:r>
        <w:t xml:space="preserve">roles and responsibilities </w:t>
      </w:r>
      <w:r w:rsidR="000D45A9">
        <w:t xml:space="preserve">as </w:t>
      </w:r>
      <w:r w:rsidR="0035364E">
        <w:t xml:space="preserve">established </w:t>
      </w:r>
      <w:r w:rsidR="000D45A9">
        <w:t xml:space="preserve">by the </w:t>
      </w:r>
      <w:r w:rsidR="0035364E">
        <w:t xml:space="preserve">Wind River </w:t>
      </w:r>
      <w:r w:rsidR="00146979">
        <w:t xml:space="preserve">VxWorks and HVP </w:t>
      </w:r>
      <w:r w:rsidR="00C7543C">
        <w:t>Program</w:t>
      </w:r>
      <w:r w:rsidR="00146979">
        <w:t xml:space="preserve"> releases.</w:t>
      </w:r>
    </w:p>
    <w:p w:rsidR="009A0712" w:rsidRPr="00FB2AE1" w:rsidRDefault="009A0712" w:rsidP="009A0712">
      <w:pPr>
        <w:pStyle w:val="Heading2"/>
        <w:ind w:left="576"/>
      </w:pPr>
      <w:bookmarkStart w:id="7" w:name="_Toc405468761"/>
      <w:bookmarkStart w:id="8" w:name="_Toc411244990"/>
      <w:bookmarkStart w:id="9" w:name="_Toc42592609"/>
      <w:r w:rsidRPr="00FB2AE1">
        <w:t>Relationship to Other Plan Documents</w:t>
      </w:r>
      <w:bookmarkEnd w:id="7"/>
      <w:bookmarkEnd w:id="8"/>
      <w:bookmarkEnd w:id="9"/>
    </w:p>
    <w:p w:rsidR="005B6BA5" w:rsidRDefault="005B6BA5" w:rsidP="005B6BA5">
      <w:pPr>
        <w:tabs>
          <w:tab w:val="left" w:pos="2160"/>
        </w:tabs>
      </w:pPr>
      <w:r>
        <w:t xml:space="preserve">Other </w:t>
      </w:r>
      <w:r w:rsidR="00D5057D">
        <w:t xml:space="preserve">generic </w:t>
      </w:r>
      <w:r>
        <w:t>plan documents describe lifecycle activities that must be undertaken by certain roles having certain responsibilities. These roles and responsibilities are described in this document.</w:t>
      </w:r>
    </w:p>
    <w:p w:rsidR="005B6BA5" w:rsidRPr="00F808FA" w:rsidRDefault="005B6BA5" w:rsidP="005B6BA5">
      <w:r w:rsidRPr="00FB2AE1">
        <w:t>The</w:t>
      </w:r>
      <w:r>
        <w:t xml:space="preserve"> activities for the Wind River </w:t>
      </w:r>
      <w:r w:rsidR="00D5057D">
        <w:t xml:space="preserve">VxWorks and HVP program releases </w:t>
      </w:r>
      <w:r w:rsidRPr="00F808FA">
        <w:t>are described in the following documents:</w:t>
      </w:r>
    </w:p>
    <w:p w:rsidR="005B6BA5" w:rsidRDefault="005B6BA5" w:rsidP="005B6BA5">
      <w:pPr>
        <w:pStyle w:val="ListParagraph"/>
        <w:numPr>
          <w:ilvl w:val="0"/>
          <w:numId w:val="72"/>
        </w:numPr>
        <w:ind w:left="720"/>
      </w:pPr>
      <w:r>
        <w:t xml:space="preserve">Wind River </w:t>
      </w:r>
      <w:r w:rsidR="00D5057D">
        <w:t>VxWorks and HVP</w:t>
      </w:r>
      <w:r>
        <w:t xml:space="preserve"> </w:t>
      </w:r>
      <w:r w:rsidR="002F11A0">
        <w:t xml:space="preserve">Generic </w:t>
      </w:r>
      <w:r>
        <w:t>Software Development Plan</w:t>
      </w:r>
    </w:p>
    <w:p w:rsidR="00D5057D" w:rsidRDefault="00D5057D" w:rsidP="00D5057D">
      <w:pPr>
        <w:pStyle w:val="ListParagraph"/>
        <w:numPr>
          <w:ilvl w:val="0"/>
          <w:numId w:val="72"/>
        </w:numPr>
        <w:ind w:left="720"/>
      </w:pPr>
      <w:r>
        <w:t>Wind River VxWorks and HVP</w:t>
      </w:r>
      <w:r w:rsidRPr="00F808FA">
        <w:t xml:space="preserve"> </w:t>
      </w:r>
      <w:r w:rsidR="002F11A0">
        <w:t xml:space="preserve">Generic </w:t>
      </w:r>
      <w:r>
        <w:t xml:space="preserve">Software Configuration Management Plan </w:t>
      </w:r>
    </w:p>
    <w:p w:rsidR="005B6BA5" w:rsidRDefault="005B6BA5" w:rsidP="005B6BA5">
      <w:pPr>
        <w:pStyle w:val="ListParagraph"/>
        <w:numPr>
          <w:ilvl w:val="0"/>
          <w:numId w:val="72"/>
        </w:numPr>
        <w:ind w:left="720"/>
      </w:pPr>
      <w:r>
        <w:t xml:space="preserve">Wind River </w:t>
      </w:r>
      <w:r w:rsidR="00D5057D">
        <w:t xml:space="preserve">VxWorks and HVP </w:t>
      </w:r>
      <w:r w:rsidR="002F11A0">
        <w:t xml:space="preserve">Generic </w:t>
      </w:r>
      <w:r>
        <w:t xml:space="preserve">Software Quality Assurance Plan </w:t>
      </w:r>
    </w:p>
    <w:p w:rsidR="00D5057D" w:rsidRDefault="00D5057D" w:rsidP="00D5057D">
      <w:pPr>
        <w:pStyle w:val="ListParagraph"/>
        <w:numPr>
          <w:ilvl w:val="0"/>
          <w:numId w:val="72"/>
        </w:numPr>
        <w:ind w:left="720"/>
      </w:pPr>
      <w:r>
        <w:t>Wind River VxWorks and HVP</w:t>
      </w:r>
      <w:r w:rsidRPr="000B26C3">
        <w:t xml:space="preserve"> </w:t>
      </w:r>
      <w:r w:rsidR="00443C26">
        <w:t xml:space="preserve">Overall Product </w:t>
      </w:r>
      <w:r w:rsidRPr="000B26C3">
        <w:t>Test Strategy</w:t>
      </w:r>
      <w:r w:rsidR="00443C26">
        <w:t xml:space="preserve"> </w:t>
      </w:r>
      <w:r w:rsidRPr="00443C26">
        <w:rPr>
          <w:highlight w:val="yellow"/>
        </w:rPr>
        <w:t>??</w:t>
      </w:r>
      <w:r w:rsidR="00443C26" w:rsidRPr="00443C26">
        <w:rPr>
          <w:highlight w:val="yellow"/>
        </w:rPr>
        <w:t xml:space="preserve"> check with Kitty</w:t>
      </w:r>
    </w:p>
    <w:p w:rsidR="00D5057D" w:rsidRDefault="00D5057D" w:rsidP="00D5057D">
      <w:pPr>
        <w:pStyle w:val="ListParagraph"/>
        <w:numPr>
          <w:ilvl w:val="0"/>
          <w:numId w:val="72"/>
        </w:numPr>
        <w:ind w:left="720"/>
      </w:pPr>
      <w:r>
        <w:t>Wind River VxWorks and HVP</w:t>
      </w:r>
      <w:r w:rsidRPr="000B26C3">
        <w:t xml:space="preserve"> </w:t>
      </w:r>
      <w:r w:rsidR="002F11A0">
        <w:t xml:space="preserve">Generic </w:t>
      </w:r>
      <w:r w:rsidRPr="000B26C3">
        <w:t xml:space="preserve">Software </w:t>
      </w:r>
      <w:r>
        <w:t xml:space="preserve">Validation </w:t>
      </w:r>
      <w:r w:rsidRPr="000B26C3">
        <w:t>Plan</w:t>
      </w:r>
    </w:p>
    <w:p w:rsidR="00D5057D" w:rsidRDefault="00D5057D" w:rsidP="00D5057D">
      <w:pPr>
        <w:pStyle w:val="ListParagraph"/>
        <w:numPr>
          <w:ilvl w:val="0"/>
          <w:numId w:val="72"/>
        </w:numPr>
        <w:ind w:left="720"/>
      </w:pPr>
      <w:r>
        <w:t>Wind River VxWorks and HVP</w:t>
      </w:r>
      <w:r w:rsidRPr="000B26C3">
        <w:t xml:space="preserve"> </w:t>
      </w:r>
      <w:r w:rsidR="002F11A0">
        <w:t xml:space="preserve">Generic </w:t>
      </w:r>
      <w:r w:rsidRPr="000B26C3">
        <w:t xml:space="preserve">Software </w:t>
      </w:r>
      <w:r>
        <w:t xml:space="preserve">Training </w:t>
      </w:r>
      <w:r w:rsidRPr="000B26C3">
        <w:t>Plan</w:t>
      </w:r>
    </w:p>
    <w:p w:rsidR="00D5057D" w:rsidRDefault="00D5057D" w:rsidP="00D5057D">
      <w:pPr>
        <w:pStyle w:val="ListParagraph"/>
        <w:numPr>
          <w:ilvl w:val="0"/>
          <w:numId w:val="72"/>
        </w:numPr>
        <w:ind w:left="720"/>
      </w:pPr>
      <w:r>
        <w:t>Wind River VxWorks and HVP</w:t>
      </w:r>
      <w:r w:rsidRPr="000B26C3">
        <w:t xml:space="preserve"> </w:t>
      </w:r>
      <w:r w:rsidR="002F11A0">
        <w:t xml:space="preserve">Generic </w:t>
      </w:r>
      <w:r w:rsidRPr="000B26C3">
        <w:t xml:space="preserve">Software </w:t>
      </w:r>
      <w:r>
        <w:t xml:space="preserve">Documentation </w:t>
      </w:r>
      <w:r w:rsidRPr="000B26C3">
        <w:t>Plan</w:t>
      </w:r>
    </w:p>
    <w:p w:rsidR="005B6BA5" w:rsidRPr="00CE72C9" w:rsidRDefault="005B6BA5" w:rsidP="005B6BA5">
      <w:pPr>
        <w:pStyle w:val="ListParagraph"/>
      </w:pPr>
    </w:p>
    <w:p w:rsidR="005B6BA5" w:rsidRPr="00FB2AE1" w:rsidRDefault="005B6BA5" w:rsidP="005B6BA5">
      <w:pPr>
        <w:pStyle w:val="Default"/>
        <w:rPr>
          <w:bCs/>
        </w:rPr>
      </w:pPr>
      <w:r w:rsidRPr="00FB2AE1">
        <w:rPr>
          <w:bCs/>
        </w:rPr>
        <w:t>The Software Development Plan (SDP) describes the software development lifecycle activities</w:t>
      </w:r>
      <w:r>
        <w:rPr>
          <w:bCs/>
        </w:rPr>
        <w:t>.</w:t>
      </w:r>
    </w:p>
    <w:p w:rsidR="005B6BA5" w:rsidRPr="005B6BA5" w:rsidRDefault="005B6BA5" w:rsidP="005B6BA5">
      <w:pPr>
        <w:pStyle w:val="Default"/>
      </w:pPr>
    </w:p>
    <w:p w:rsidR="005B6BA5" w:rsidRPr="00691028" w:rsidRDefault="005B6BA5" w:rsidP="005B6BA5">
      <w:pPr>
        <w:pStyle w:val="Default"/>
      </w:pPr>
      <w:r>
        <w:t>The Software Quality Assurance Plan (SQAP) specifies the activities for quality assurance during the lifecycle of the program</w:t>
      </w:r>
      <w:r w:rsidR="009C61F4" w:rsidRPr="009C61F4">
        <w:rPr>
          <w:bCs/>
        </w:rPr>
        <w:t xml:space="preserve"> </w:t>
      </w:r>
      <w:r w:rsidR="009C61F4">
        <w:rPr>
          <w:bCs/>
        </w:rPr>
        <w:t>release</w:t>
      </w:r>
      <w:r>
        <w:t xml:space="preserve">. </w:t>
      </w:r>
    </w:p>
    <w:p w:rsidR="005B6BA5" w:rsidRDefault="005B6BA5" w:rsidP="005B6BA5">
      <w:pPr>
        <w:pStyle w:val="Default"/>
        <w:rPr>
          <w:bCs/>
        </w:rPr>
      </w:pPr>
    </w:p>
    <w:p w:rsidR="005B6BA5" w:rsidRDefault="005B6BA5" w:rsidP="005B6BA5">
      <w:pPr>
        <w:pStyle w:val="Default"/>
        <w:rPr>
          <w:bCs/>
        </w:rPr>
      </w:pPr>
      <w:r w:rsidRPr="00FB2AE1">
        <w:rPr>
          <w:bCs/>
        </w:rPr>
        <w:t xml:space="preserve">The </w:t>
      </w:r>
      <w:r>
        <w:rPr>
          <w:bCs/>
        </w:rPr>
        <w:t xml:space="preserve">Software Configuration Management Plan </w:t>
      </w:r>
      <w:r w:rsidRPr="00FB2AE1">
        <w:rPr>
          <w:bCs/>
        </w:rPr>
        <w:t>(</w:t>
      </w:r>
      <w:r>
        <w:rPr>
          <w:bCs/>
        </w:rPr>
        <w:t>SCMP</w:t>
      </w:r>
      <w:r w:rsidRPr="00FB2AE1">
        <w:rPr>
          <w:bCs/>
        </w:rPr>
        <w:t>) describes the processes that will be used to meet configuration management objectives of</w:t>
      </w:r>
      <w:r>
        <w:rPr>
          <w:bCs/>
        </w:rPr>
        <w:t xml:space="preserve"> the program</w:t>
      </w:r>
      <w:r w:rsidR="009C61F4">
        <w:rPr>
          <w:bCs/>
        </w:rPr>
        <w:t xml:space="preserve"> release</w:t>
      </w:r>
      <w:r>
        <w:rPr>
          <w:bCs/>
        </w:rPr>
        <w:t>.</w:t>
      </w:r>
    </w:p>
    <w:p w:rsidR="009C61F4" w:rsidRDefault="009C61F4" w:rsidP="005B6BA5">
      <w:pPr>
        <w:pStyle w:val="Default"/>
        <w:rPr>
          <w:bCs/>
        </w:rPr>
      </w:pPr>
    </w:p>
    <w:p w:rsidR="00DC1109" w:rsidRPr="00FB2AE1" w:rsidRDefault="00DC1109" w:rsidP="00DC1109">
      <w:pPr>
        <w:pStyle w:val="Default"/>
        <w:rPr>
          <w:bCs/>
        </w:rPr>
      </w:pPr>
      <w:r>
        <w:rPr>
          <w:bCs/>
        </w:rPr>
        <w:t xml:space="preserve">The Overall Product Test Strategy (PTS) describes the program release level test strategy, including the overall goals and activities of the product testing – including the interaction, coverage and integration of the team-specific development and test documents. </w:t>
      </w:r>
      <w:r w:rsidRPr="00443C26">
        <w:rPr>
          <w:highlight w:val="yellow"/>
        </w:rPr>
        <w:t>?? check with Kitty</w:t>
      </w:r>
    </w:p>
    <w:p w:rsidR="009C61F4" w:rsidRDefault="009C61F4" w:rsidP="009C61F4">
      <w:pPr>
        <w:pStyle w:val="Default"/>
        <w:rPr>
          <w:bCs/>
        </w:rPr>
      </w:pPr>
    </w:p>
    <w:p w:rsidR="009C61F4" w:rsidRDefault="009C61F4" w:rsidP="009C61F4">
      <w:pPr>
        <w:pStyle w:val="Default"/>
        <w:rPr>
          <w:bCs/>
        </w:rPr>
      </w:pPr>
      <w:r w:rsidRPr="00FB2AE1">
        <w:rPr>
          <w:bCs/>
        </w:rPr>
        <w:t xml:space="preserve">The </w:t>
      </w:r>
      <w:r>
        <w:rPr>
          <w:bCs/>
        </w:rPr>
        <w:t xml:space="preserve">Software Validation Plan </w:t>
      </w:r>
      <w:r w:rsidRPr="00FB2AE1">
        <w:rPr>
          <w:bCs/>
        </w:rPr>
        <w:t>(</w:t>
      </w:r>
      <w:r>
        <w:rPr>
          <w:bCs/>
        </w:rPr>
        <w:t>VP</w:t>
      </w:r>
      <w:r w:rsidRPr="00FB2AE1">
        <w:rPr>
          <w:bCs/>
        </w:rPr>
        <w:t xml:space="preserve">) describes the </w:t>
      </w:r>
      <w:r>
        <w:rPr>
          <w:bCs/>
        </w:rPr>
        <w:t>strategy</w:t>
      </w:r>
      <w:r w:rsidRPr="00FB2AE1">
        <w:rPr>
          <w:bCs/>
        </w:rPr>
        <w:t xml:space="preserve"> that will be used to meet </w:t>
      </w:r>
      <w:r>
        <w:rPr>
          <w:bCs/>
        </w:rPr>
        <w:t>validation objectives</w:t>
      </w:r>
      <w:r w:rsidRPr="00FB2AE1">
        <w:rPr>
          <w:bCs/>
        </w:rPr>
        <w:t xml:space="preserve"> of</w:t>
      </w:r>
      <w:r>
        <w:rPr>
          <w:bCs/>
        </w:rPr>
        <w:t xml:space="preserve"> the program release.</w:t>
      </w:r>
    </w:p>
    <w:p w:rsidR="009C61F4" w:rsidRDefault="009C61F4" w:rsidP="005B6BA5">
      <w:pPr>
        <w:pStyle w:val="Default"/>
        <w:rPr>
          <w:bCs/>
        </w:rPr>
      </w:pPr>
    </w:p>
    <w:p w:rsidR="009C61F4" w:rsidRDefault="009C61F4" w:rsidP="009C61F4">
      <w:pPr>
        <w:pStyle w:val="Default"/>
        <w:rPr>
          <w:bCs/>
        </w:rPr>
      </w:pPr>
      <w:r w:rsidRPr="00FB2AE1">
        <w:rPr>
          <w:bCs/>
        </w:rPr>
        <w:t xml:space="preserve">The </w:t>
      </w:r>
      <w:r>
        <w:rPr>
          <w:bCs/>
        </w:rPr>
        <w:t xml:space="preserve">Training Plan </w:t>
      </w:r>
      <w:r w:rsidRPr="00FB2AE1">
        <w:rPr>
          <w:bCs/>
        </w:rPr>
        <w:t>(</w:t>
      </w:r>
      <w:r>
        <w:rPr>
          <w:bCs/>
        </w:rPr>
        <w:t>TP</w:t>
      </w:r>
      <w:r w:rsidRPr="00FB2AE1">
        <w:rPr>
          <w:bCs/>
        </w:rPr>
        <w:t xml:space="preserve">) describes the </w:t>
      </w:r>
      <w:r>
        <w:rPr>
          <w:bCs/>
        </w:rPr>
        <w:t>strategy</w:t>
      </w:r>
      <w:r w:rsidRPr="00FB2AE1">
        <w:rPr>
          <w:bCs/>
        </w:rPr>
        <w:t xml:space="preserve"> that will be used to meet </w:t>
      </w:r>
      <w:r>
        <w:rPr>
          <w:bCs/>
        </w:rPr>
        <w:t>training</w:t>
      </w:r>
      <w:r w:rsidRPr="00FB2AE1">
        <w:rPr>
          <w:bCs/>
        </w:rPr>
        <w:t xml:space="preserve"> objectives of</w:t>
      </w:r>
      <w:r>
        <w:rPr>
          <w:bCs/>
        </w:rPr>
        <w:t xml:space="preserve"> the program release.</w:t>
      </w:r>
    </w:p>
    <w:p w:rsidR="009C61F4" w:rsidRDefault="009C61F4" w:rsidP="005B6BA5">
      <w:pPr>
        <w:pStyle w:val="Default"/>
        <w:rPr>
          <w:bCs/>
        </w:rPr>
      </w:pPr>
    </w:p>
    <w:p w:rsidR="009C61F4" w:rsidRDefault="009C61F4" w:rsidP="005B6BA5">
      <w:pPr>
        <w:pStyle w:val="Default"/>
        <w:rPr>
          <w:bCs/>
        </w:rPr>
      </w:pPr>
      <w:r w:rsidRPr="00FB2AE1">
        <w:rPr>
          <w:bCs/>
        </w:rPr>
        <w:t xml:space="preserve">The </w:t>
      </w:r>
      <w:r>
        <w:rPr>
          <w:bCs/>
        </w:rPr>
        <w:t xml:space="preserve">Documentation Plan </w:t>
      </w:r>
      <w:r w:rsidRPr="00FB2AE1">
        <w:rPr>
          <w:bCs/>
        </w:rPr>
        <w:t>(</w:t>
      </w:r>
      <w:r>
        <w:rPr>
          <w:bCs/>
        </w:rPr>
        <w:t>DP</w:t>
      </w:r>
      <w:r w:rsidRPr="00FB2AE1">
        <w:rPr>
          <w:bCs/>
        </w:rPr>
        <w:t xml:space="preserve">) describes the </w:t>
      </w:r>
      <w:r>
        <w:rPr>
          <w:bCs/>
        </w:rPr>
        <w:t>strategy</w:t>
      </w:r>
      <w:r w:rsidRPr="00FB2AE1">
        <w:rPr>
          <w:bCs/>
        </w:rPr>
        <w:t xml:space="preserve"> that will be used to meet </w:t>
      </w:r>
      <w:r>
        <w:rPr>
          <w:bCs/>
        </w:rPr>
        <w:t>documentation</w:t>
      </w:r>
      <w:r w:rsidRPr="00FB2AE1">
        <w:rPr>
          <w:bCs/>
        </w:rPr>
        <w:t xml:space="preserve"> objectives of</w:t>
      </w:r>
      <w:r>
        <w:rPr>
          <w:bCs/>
        </w:rPr>
        <w:t xml:space="preserve"> the program.</w:t>
      </w:r>
    </w:p>
    <w:p w:rsidR="003A540B" w:rsidRDefault="003A540B" w:rsidP="003A540B">
      <w:pPr>
        <w:pStyle w:val="Heading2"/>
        <w:tabs>
          <w:tab w:val="left" w:pos="2160"/>
        </w:tabs>
        <w:ind w:left="576"/>
        <w:rPr>
          <w:rFonts w:eastAsia="Times New Roman"/>
          <w:spacing w:val="-2"/>
        </w:rPr>
      </w:pPr>
      <w:bookmarkStart w:id="10" w:name="_Toc11233638"/>
      <w:bookmarkStart w:id="11" w:name="_Toc11311829"/>
      <w:bookmarkStart w:id="12" w:name="_Toc433204471"/>
      <w:bookmarkStart w:id="13" w:name="_Toc440558798"/>
      <w:bookmarkStart w:id="14" w:name="_Toc440558871"/>
      <w:bookmarkStart w:id="15" w:name="_Toc442869371"/>
      <w:bookmarkStart w:id="16" w:name="_Toc443468916"/>
      <w:bookmarkStart w:id="17" w:name="_Toc443479574"/>
      <w:bookmarkStart w:id="18" w:name="_Toc443486341"/>
      <w:bookmarkStart w:id="19" w:name="_Toc444689275"/>
      <w:bookmarkStart w:id="20" w:name="_Toc444787164"/>
      <w:bookmarkStart w:id="21" w:name="_Toc402786305"/>
      <w:bookmarkStart w:id="22" w:name="_Toc411259517"/>
      <w:bookmarkStart w:id="23" w:name="_Toc42592610"/>
      <w:bookmarkEnd w:id="10"/>
      <w:bookmarkEnd w:id="11"/>
      <w:bookmarkEnd w:id="12"/>
      <w:bookmarkEnd w:id="13"/>
      <w:bookmarkEnd w:id="14"/>
      <w:bookmarkEnd w:id="15"/>
      <w:bookmarkEnd w:id="16"/>
      <w:bookmarkEnd w:id="17"/>
      <w:bookmarkEnd w:id="18"/>
      <w:bookmarkEnd w:id="19"/>
      <w:bookmarkEnd w:id="20"/>
      <w:r>
        <w:t>Applicable Documents</w:t>
      </w:r>
      <w:bookmarkEnd w:id="21"/>
      <w:bookmarkEnd w:id="22"/>
      <w:bookmarkEnd w:id="23"/>
    </w:p>
    <w:p w:rsidR="003A540B" w:rsidRPr="00933ED9" w:rsidRDefault="007471E6" w:rsidP="003A540B">
      <w:pPr>
        <w:tabs>
          <w:tab w:val="left" w:pos="2160"/>
        </w:tabs>
        <w:spacing w:after="240"/>
        <w:rPr>
          <w:rStyle w:val="NeedsFollowupChar"/>
        </w:rPr>
      </w:pPr>
      <w:r>
        <w:fldChar w:fldCharType="begin"/>
      </w:r>
      <w:r>
        <w:instrText xml:space="preserve"> REF _Ref404263324 \h </w:instrText>
      </w:r>
      <w:r>
        <w:fldChar w:fldCharType="separate"/>
      </w:r>
      <w:r w:rsidR="00DF2430" w:rsidRPr="00FB2AE1">
        <w:t xml:space="preserve">Table </w:t>
      </w:r>
      <w:r w:rsidR="00DF2430">
        <w:rPr>
          <w:noProof/>
        </w:rPr>
        <w:t>1</w:t>
      </w:r>
      <w:r>
        <w:fldChar w:fldCharType="end"/>
      </w:r>
      <w:r w:rsidR="007440BD">
        <w:t xml:space="preserve"> </w:t>
      </w:r>
      <w:r w:rsidR="003A540B">
        <w:t xml:space="preserve">lists all documents referenced in this plan. </w:t>
      </w:r>
      <w:r w:rsidR="009C61F4">
        <w:t xml:space="preserve"> </w:t>
      </w:r>
    </w:p>
    <w:tbl>
      <w:tblPr>
        <w:tblW w:w="8810" w:type="dxa"/>
        <w:jc w:val="center"/>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1208"/>
        <w:gridCol w:w="7602"/>
      </w:tblGrid>
      <w:tr w:rsidR="009A0712" w:rsidRPr="00FB2AE1" w:rsidTr="002441DA">
        <w:trPr>
          <w:trHeight w:val="280"/>
          <w:tblHeader/>
          <w:jc w:val="center"/>
        </w:trPr>
        <w:tc>
          <w:tcPr>
            <w:tcW w:w="1208"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9A0712" w:rsidRPr="00FB2AE1" w:rsidRDefault="009A0712" w:rsidP="004B00FD">
            <w:pPr>
              <w:pStyle w:val="TableLabel"/>
            </w:pPr>
            <w:r w:rsidRPr="00FB2AE1">
              <w:t>Reference</w:t>
            </w:r>
          </w:p>
        </w:tc>
        <w:tc>
          <w:tcPr>
            <w:tcW w:w="7602"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9A0712" w:rsidRPr="00FB2AE1" w:rsidRDefault="009A0712" w:rsidP="004B00FD">
            <w:pPr>
              <w:pStyle w:val="TableLabel"/>
            </w:pPr>
            <w:r w:rsidRPr="00FB2AE1">
              <w:t>Title</w:t>
            </w:r>
          </w:p>
        </w:tc>
      </w:tr>
      <w:tr w:rsidR="003A540B" w:rsidRPr="00FB2AE1" w:rsidTr="002441DA">
        <w:trPr>
          <w:trHeight w:val="432"/>
          <w:jc w:val="center"/>
        </w:trPr>
        <w:tc>
          <w:tcPr>
            <w:tcW w:w="1208" w:type="dxa"/>
            <w:tcBorders>
              <w:top w:val="single" w:sz="4" w:space="0" w:color="808080"/>
              <w:left w:val="single" w:sz="4" w:space="0" w:color="808080"/>
              <w:bottom w:val="single" w:sz="4" w:space="0" w:color="808080"/>
              <w:right w:val="single" w:sz="4" w:space="0" w:color="808080"/>
            </w:tcBorders>
            <w:vAlign w:val="center"/>
          </w:tcPr>
          <w:p w:rsidR="003A540B" w:rsidRPr="00FB2AE1" w:rsidRDefault="003A540B" w:rsidP="008516BD">
            <w:pPr>
              <w:pStyle w:val="TableHead2"/>
              <w:numPr>
                <w:ilvl w:val="0"/>
                <w:numId w:val="4"/>
              </w:numPr>
              <w:spacing w:before="0" w:after="0"/>
              <w:rPr>
                <w:rFonts w:ascii="Arial" w:hAnsi="Arial" w:cs="Arial"/>
                <w:b w:val="0"/>
              </w:rPr>
            </w:pPr>
            <w:bookmarkStart w:id="24" w:name="_Ref404263141"/>
          </w:p>
        </w:tc>
        <w:bookmarkEnd w:id="24"/>
        <w:tc>
          <w:tcPr>
            <w:tcW w:w="7602" w:type="dxa"/>
            <w:tcBorders>
              <w:top w:val="single" w:sz="4" w:space="0" w:color="808080"/>
              <w:left w:val="single" w:sz="4" w:space="0" w:color="808080"/>
              <w:bottom w:val="single" w:sz="4" w:space="0" w:color="808080"/>
              <w:right w:val="single" w:sz="4" w:space="0" w:color="808080"/>
            </w:tcBorders>
            <w:vAlign w:val="center"/>
          </w:tcPr>
          <w:p w:rsidR="003A540B" w:rsidRPr="003A540B" w:rsidRDefault="0035364E" w:rsidP="003A540B">
            <w:pPr>
              <w:pStyle w:val="TableHead2"/>
              <w:tabs>
                <w:tab w:val="left" w:pos="2160"/>
              </w:tabs>
              <w:spacing w:before="0" w:after="0"/>
              <w:ind w:left="51"/>
              <w:jc w:val="left"/>
              <w:rPr>
                <w:rFonts w:ascii="Arial" w:hAnsi="Arial" w:cs="Arial"/>
                <w:b w:val="0"/>
                <w:bCs/>
                <w:iCs/>
              </w:rPr>
            </w:pPr>
            <w:r>
              <w:rPr>
                <w:rFonts w:ascii="Arial" w:hAnsi="Arial" w:cs="Arial"/>
                <w:b w:val="0"/>
              </w:rPr>
              <w:t xml:space="preserve">Wind River </w:t>
            </w:r>
            <w:r w:rsidR="009C61F4">
              <w:rPr>
                <w:rFonts w:ascii="Arial" w:hAnsi="Arial" w:cs="Arial"/>
                <w:b w:val="0"/>
              </w:rPr>
              <w:t xml:space="preserve">VxWorks and HVP </w:t>
            </w:r>
            <w:r w:rsidR="002441DA">
              <w:rPr>
                <w:rFonts w:ascii="Arial" w:hAnsi="Arial" w:cs="Arial"/>
                <w:b w:val="0"/>
              </w:rPr>
              <w:t xml:space="preserve">Generic </w:t>
            </w:r>
            <w:r w:rsidR="003A540B" w:rsidRPr="003A540B">
              <w:rPr>
                <w:rFonts w:ascii="Arial" w:hAnsi="Arial" w:cs="Arial"/>
                <w:b w:val="0"/>
                <w:bCs/>
                <w:iCs/>
              </w:rPr>
              <w:t>Software Quality Assurance Plan</w:t>
            </w:r>
          </w:p>
        </w:tc>
      </w:tr>
      <w:tr w:rsidR="003A540B" w:rsidRPr="00FB2AE1" w:rsidTr="002441DA">
        <w:trPr>
          <w:trHeight w:val="432"/>
          <w:jc w:val="center"/>
        </w:trPr>
        <w:tc>
          <w:tcPr>
            <w:tcW w:w="1208" w:type="dxa"/>
            <w:tcBorders>
              <w:top w:val="single" w:sz="4" w:space="0" w:color="808080"/>
              <w:left w:val="single" w:sz="4" w:space="0" w:color="808080"/>
              <w:bottom w:val="single" w:sz="4" w:space="0" w:color="808080"/>
              <w:right w:val="single" w:sz="4" w:space="0" w:color="808080"/>
            </w:tcBorders>
            <w:vAlign w:val="center"/>
          </w:tcPr>
          <w:p w:rsidR="003A540B" w:rsidRPr="00FB2AE1" w:rsidRDefault="003A540B" w:rsidP="008516BD">
            <w:pPr>
              <w:pStyle w:val="TableHead2"/>
              <w:numPr>
                <w:ilvl w:val="0"/>
                <w:numId w:val="4"/>
              </w:numPr>
              <w:spacing w:before="0" w:after="0"/>
              <w:rPr>
                <w:rFonts w:ascii="Arial" w:hAnsi="Arial" w:cs="Arial"/>
                <w:b w:val="0"/>
              </w:rPr>
            </w:pPr>
            <w:bookmarkStart w:id="25" w:name="_Ref405468652"/>
          </w:p>
        </w:tc>
        <w:bookmarkEnd w:id="25"/>
        <w:tc>
          <w:tcPr>
            <w:tcW w:w="7602" w:type="dxa"/>
            <w:tcBorders>
              <w:top w:val="single" w:sz="4" w:space="0" w:color="808080"/>
              <w:left w:val="single" w:sz="4" w:space="0" w:color="808080"/>
              <w:bottom w:val="single" w:sz="4" w:space="0" w:color="808080"/>
              <w:right w:val="single" w:sz="4" w:space="0" w:color="808080"/>
            </w:tcBorders>
            <w:vAlign w:val="center"/>
          </w:tcPr>
          <w:p w:rsidR="003A540B" w:rsidRPr="003A540B" w:rsidRDefault="0035364E" w:rsidP="00281609">
            <w:pPr>
              <w:pStyle w:val="TableHead2"/>
              <w:tabs>
                <w:tab w:val="left" w:pos="2160"/>
              </w:tabs>
              <w:spacing w:before="0" w:after="0"/>
              <w:ind w:left="51"/>
              <w:jc w:val="left"/>
              <w:rPr>
                <w:rFonts w:ascii="Arial" w:hAnsi="Arial" w:cs="Arial"/>
                <w:b w:val="0"/>
                <w:bCs/>
                <w:iCs/>
              </w:rPr>
            </w:pPr>
            <w:r>
              <w:rPr>
                <w:rFonts w:ascii="Arial" w:hAnsi="Arial" w:cs="Arial"/>
                <w:b w:val="0"/>
              </w:rPr>
              <w:t xml:space="preserve">Wind River </w:t>
            </w:r>
            <w:r w:rsidR="009C61F4">
              <w:rPr>
                <w:rFonts w:ascii="Arial" w:hAnsi="Arial" w:cs="Arial"/>
                <w:b w:val="0"/>
              </w:rPr>
              <w:t xml:space="preserve">VxWorks and HVP </w:t>
            </w:r>
            <w:r w:rsidR="002441DA">
              <w:rPr>
                <w:rFonts w:ascii="Arial" w:hAnsi="Arial" w:cs="Arial"/>
                <w:b w:val="0"/>
              </w:rPr>
              <w:t xml:space="preserve">Generic </w:t>
            </w:r>
            <w:r w:rsidR="003658E0">
              <w:rPr>
                <w:rFonts w:ascii="Arial" w:hAnsi="Arial" w:cs="Arial"/>
                <w:b w:val="0"/>
                <w:bCs/>
                <w:iCs/>
              </w:rPr>
              <w:t xml:space="preserve">Software </w:t>
            </w:r>
            <w:r w:rsidR="00281609">
              <w:rPr>
                <w:rFonts w:ascii="Arial" w:hAnsi="Arial" w:cs="Arial"/>
                <w:b w:val="0"/>
                <w:bCs/>
                <w:iCs/>
              </w:rPr>
              <w:t>Configuration Management Plan</w:t>
            </w:r>
          </w:p>
        </w:tc>
      </w:tr>
      <w:tr w:rsidR="003A540B" w:rsidRPr="00FB2AE1" w:rsidTr="002441DA">
        <w:trPr>
          <w:trHeight w:val="432"/>
          <w:jc w:val="center"/>
        </w:trPr>
        <w:tc>
          <w:tcPr>
            <w:tcW w:w="1208" w:type="dxa"/>
            <w:tcBorders>
              <w:top w:val="single" w:sz="4" w:space="0" w:color="808080"/>
              <w:left w:val="single" w:sz="4" w:space="0" w:color="808080"/>
              <w:bottom w:val="single" w:sz="4" w:space="0" w:color="808080"/>
              <w:right w:val="single" w:sz="4" w:space="0" w:color="808080"/>
            </w:tcBorders>
            <w:vAlign w:val="center"/>
          </w:tcPr>
          <w:p w:rsidR="003A540B" w:rsidRPr="00FB2AE1" w:rsidRDefault="003A540B" w:rsidP="008516BD">
            <w:pPr>
              <w:pStyle w:val="TableHead2"/>
              <w:numPr>
                <w:ilvl w:val="0"/>
                <w:numId w:val="4"/>
              </w:numPr>
              <w:spacing w:before="0" w:after="0"/>
              <w:rPr>
                <w:rFonts w:ascii="Arial" w:hAnsi="Arial" w:cs="Arial"/>
                <w:b w:val="0"/>
              </w:rPr>
            </w:pPr>
            <w:bookmarkStart w:id="26" w:name="_Ref404263401"/>
          </w:p>
        </w:tc>
        <w:bookmarkEnd w:id="26"/>
        <w:tc>
          <w:tcPr>
            <w:tcW w:w="7602" w:type="dxa"/>
            <w:tcBorders>
              <w:top w:val="single" w:sz="4" w:space="0" w:color="808080"/>
              <w:left w:val="single" w:sz="4" w:space="0" w:color="808080"/>
              <w:bottom w:val="single" w:sz="4" w:space="0" w:color="808080"/>
              <w:right w:val="single" w:sz="4" w:space="0" w:color="808080"/>
            </w:tcBorders>
            <w:vAlign w:val="center"/>
          </w:tcPr>
          <w:p w:rsidR="003A540B" w:rsidRPr="003A540B" w:rsidRDefault="0035364E" w:rsidP="003A540B">
            <w:pPr>
              <w:pStyle w:val="TableHead2"/>
              <w:tabs>
                <w:tab w:val="left" w:pos="2160"/>
              </w:tabs>
              <w:spacing w:before="0" w:after="0"/>
              <w:ind w:left="51"/>
              <w:jc w:val="left"/>
              <w:rPr>
                <w:rFonts w:ascii="Arial" w:hAnsi="Arial" w:cs="Arial"/>
                <w:b w:val="0"/>
              </w:rPr>
            </w:pPr>
            <w:r>
              <w:rPr>
                <w:rFonts w:ascii="Arial" w:hAnsi="Arial" w:cs="Arial"/>
                <w:b w:val="0"/>
              </w:rPr>
              <w:t xml:space="preserve">Wind River </w:t>
            </w:r>
            <w:r w:rsidR="009C61F4">
              <w:rPr>
                <w:rFonts w:ascii="Arial" w:hAnsi="Arial" w:cs="Arial"/>
                <w:b w:val="0"/>
              </w:rPr>
              <w:t xml:space="preserve">VxWorks and HVP </w:t>
            </w:r>
            <w:r w:rsidR="002441DA">
              <w:rPr>
                <w:rFonts w:ascii="Arial" w:hAnsi="Arial" w:cs="Arial"/>
                <w:b w:val="0"/>
              </w:rPr>
              <w:t xml:space="preserve">Generic </w:t>
            </w:r>
            <w:r w:rsidR="003A540B" w:rsidRPr="003A540B">
              <w:rPr>
                <w:rFonts w:ascii="Arial" w:hAnsi="Arial" w:cs="Arial"/>
                <w:b w:val="0"/>
                <w:bCs/>
                <w:iCs/>
              </w:rPr>
              <w:t>Glossary</w:t>
            </w:r>
          </w:p>
        </w:tc>
      </w:tr>
      <w:tr w:rsidR="00D72D3A" w:rsidRPr="00FB2AE1" w:rsidTr="002441DA">
        <w:trPr>
          <w:trHeight w:val="432"/>
          <w:jc w:val="center"/>
        </w:trPr>
        <w:tc>
          <w:tcPr>
            <w:tcW w:w="1208" w:type="dxa"/>
            <w:tcBorders>
              <w:top w:val="single" w:sz="4" w:space="0" w:color="808080"/>
              <w:left w:val="single" w:sz="4" w:space="0" w:color="808080"/>
              <w:bottom w:val="single" w:sz="4" w:space="0" w:color="808080"/>
              <w:right w:val="single" w:sz="4" w:space="0" w:color="808080"/>
            </w:tcBorders>
            <w:vAlign w:val="center"/>
          </w:tcPr>
          <w:p w:rsidR="00D72D3A" w:rsidRPr="00FB2AE1" w:rsidRDefault="00D72D3A" w:rsidP="008516BD">
            <w:pPr>
              <w:pStyle w:val="TableHead2"/>
              <w:numPr>
                <w:ilvl w:val="0"/>
                <w:numId w:val="4"/>
              </w:numPr>
              <w:spacing w:before="0" w:after="0"/>
              <w:rPr>
                <w:rFonts w:ascii="Arial" w:hAnsi="Arial" w:cs="Arial"/>
                <w:b w:val="0"/>
              </w:rPr>
            </w:pPr>
            <w:bookmarkStart w:id="27" w:name="_Ref442965976"/>
          </w:p>
        </w:tc>
        <w:bookmarkEnd w:id="27"/>
        <w:tc>
          <w:tcPr>
            <w:tcW w:w="7602" w:type="dxa"/>
            <w:tcBorders>
              <w:top w:val="single" w:sz="4" w:space="0" w:color="808080"/>
              <w:left w:val="single" w:sz="4" w:space="0" w:color="808080"/>
              <w:bottom w:val="single" w:sz="4" w:space="0" w:color="808080"/>
              <w:right w:val="single" w:sz="4" w:space="0" w:color="808080"/>
            </w:tcBorders>
            <w:vAlign w:val="center"/>
          </w:tcPr>
          <w:p w:rsidR="00D72D3A" w:rsidRDefault="00D72D3A" w:rsidP="0025233A">
            <w:pPr>
              <w:pStyle w:val="TableHead2"/>
              <w:tabs>
                <w:tab w:val="left" w:pos="2160"/>
              </w:tabs>
              <w:spacing w:before="0" w:after="0"/>
              <w:ind w:left="51"/>
              <w:jc w:val="left"/>
              <w:rPr>
                <w:rFonts w:ascii="Arial" w:hAnsi="Arial" w:cs="Arial"/>
                <w:b w:val="0"/>
              </w:rPr>
            </w:pPr>
            <w:r>
              <w:rPr>
                <w:rFonts w:ascii="Arial" w:hAnsi="Arial" w:cs="Arial"/>
                <w:b w:val="0"/>
              </w:rPr>
              <w:t xml:space="preserve">Wind River </w:t>
            </w:r>
            <w:r w:rsidR="009C61F4">
              <w:rPr>
                <w:rFonts w:ascii="Arial" w:hAnsi="Arial" w:cs="Arial"/>
                <w:b w:val="0"/>
              </w:rPr>
              <w:t xml:space="preserve">VxWorks and HVP </w:t>
            </w:r>
            <w:r w:rsidR="002441DA">
              <w:rPr>
                <w:rFonts w:ascii="Arial" w:hAnsi="Arial" w:cs="Arial"/>
                <w:b w:val="0"/>
              </w:rPr>
              <w:t xml:space="preserve">Generic </w:t>
            </w:r>
            <w:r w:rsidR="00327E4F">
              <w:rPr>
                <w:rFonts w:ascii="Arial" w:hAnsi="Arial" w:cs="Arial"/>
                <w:b w:val="0"/>
              </w:rPr>
              <w:t>Training Plan</w:t>
            </w:r>
          </w:p>
        </w:tc>
      </w:tr>
    </w:tbl>
    <w:p w:rsidR="009A0712" w:rsidRPr="00FB2AE1" w:rsidRDefault="009A0712" w:rsidP="009A0712">
      <w:pPr>
        <w:pStyle w:val="FigureTableLabel"/>
      </w:pPr>
      <w:r w:rsidRPr="00FB2AE1">
        <w:tab/>
      </w:r>
      <w:bookmarkStart w:id="28" w:name="_Ref404263324"/>
      <w:bookmarkStart w:id="29" w:name="_Toc405468797"/>
      <w:bookmarkStart w:id="30" w:name="_Toc411245027"/>
      <w:bookmarkStart w:id="31" w:name="_Ref411262795"/>
      <w:bookmarkStart w:id="32" w:name="_Toc11311851"/>
      <w:r w:rsidRPr="00FB2AE1">
        <w:t xml:space="preserve">Table </w:t>
      </w:r>
      <w:r w:rsidR="008149C6">
        <w:fldChar w:fldCharType="begin"/>
      </w:r>
      <w:r w:rsidR="008149C6">
        <w:instrText xml:space="preserve"> SEQ Table \* ARABIC </w:instrText>
      </w:r>
      <w:r w:rsidR="008149C6">
        <w:fldChar w:fldCharType="separate"/>
      </w:r>
      <w:r w:rsidR="00DF2430">
        <w:rPr>
          <w:noProof/>
        </w:rPr>
        <w:t>1</w:t>
      </w:r>
      <w:r w:rsidR="008149C6">
        <w:rPr>
          <w:noProof/>
        </w:rPr>
        <w:fldChar w:fldCharType="end"/>
      </w:r>
      <w:bookmarkEnd w:id="28"/>
      <w:r w:rsidRPr="00FB2AE1">
        <w:t xml:space="preserve">: </w:t>
      </w:r>
      <w:bookmarkStart w:id="33" w:name="_Ref404263313"/>
      <w:r w:rsidRPr="00FB2AE1">
        <w:t>Applicable Documents</w:t>
      </w:r>
      <w:bookmarkEnd w:id="29"/>
      <w:bookmarkEnd w:id="30"/>
      <w:bookmarkEnd w:id="31"/>
      <w:bookmarkEnd w:id="32"/>
      <w:bookmarkEnd w:id="33"/>
    </w:p>
    <w:p w:rsidR="009A0712" w:rsidRPr="00FB2AE1" w:rsidRDefault="009A0712" w:rsidP="009A0712">
      <w:pPr>
        <w:pStyle w:val="Heading2"/>
        <w:ind w:left="576"/>
      </w:pPr>
      <w:bookmarkStart w:id="34" w:name="_Toc405468765"/>
      <w:bookmarkStart w:id="35" w:name="_Toc411244994"/>
      <w:bookmarkStart w:id="36" w:name="_Toc42592611"/>
      <w:r w:rsidRPr="00FB2AE1">
        <w:t>Readership</w:t>
      </w:r>
      <w:bookmarkEnd w:id="34"/>
      <w:bookmarkEnd w:id="35"/>
      <w:bookmarkEnd w:id="36"/>
    </w:p>
    <w:p w:rsidR="003A540B" w:rsidRDefault="00D621A9" w:rsidP="003A540B">
      <w:pPr>
        <w:tabs>
          <w:tab w:val="left" w:pos="2160"/>
        </w:tabs>
      </w:pPr>
      <w:bookmarkStart w:id="37" w:name="_Toc405468766"/>
      <w:bookmarkStart w:id="38" w:name="_Toc411244995"/>
      <w:r>
        <w:t>This document is</w:t>
      </w:r>
      <w:r w:rsidR="003A540B">
        <w:t xml:space="preserve"> intended for use by the designees to </w:t>
      </w:r>
      <w:r w:rsidR="00CD6295">
        <w:t>review the competencies and organization needed to fulfill the roles for the program</w:t>
      </w:r>
      <w:r w:rsidR="003A540B">
        <w:t>.</w:t>
      </w:r>
      <w:r>
        <w:t xml:space="preserve">  Team members shall use the Roles and Responsibilities (this document) to obtain their roles and responsibilities during the </w:t>
      </w:r>
      <w:r w:rsidR="00B94522">
        <w:t>release</w:t>
      </w:r>
      <w:r>
        <w:t>.</w:t>
      </w:r>
    </w:p>
    <w:p w:rsidR="009A0712" w:rsidRPr="00FB2AE1" w:rsidRDefault="009A0712" w:rsidP="009A0712">
      <w:pPr>
        <w:pStyle w:val="Heading2"/>
        <w:ind w:left="576"/>
      </w:pPr>
      <w:bookmarkStart w:id="39" w:name="_Toc42592612"/>
      <w:r w:rsidRPr="00FB2AE1">
        <w:t>Glossary and Acronyms</w:t>
      </w:r>
      <w:bookmarkEnd w:id="37"/>
      <w:bookmarkEnd w:id="38"/>
      <w:bookmarkEnd w:id="39"/>
    </w:p>
    <w:p w:rsidR="003A540B" w:rsidRDefault="003A540B" w:rsidP="003A540B">
      <w:pPr>
        <w:tabs>
          <w:tab w:val="left" w:pos="2160"/>
        </w:tabs>
        <w:spacing w:after="240"/>
      </w:pPr>
      <w:r>
        <w:t xml:space="preserve">For a list of terms and acronyms used in this document, refer to the Glossary document </w:t>
      </w:r>
      <w:r w:rsidRPr="007F3420">
        <w:t>[</w:t>
      </w:r>
      <w:r w:rsidR="008C22A9">
        <w:fldChar w:fldCharType="begin"/>
      </w:r>
      <w:r w:rsidR="008C22A9">
        <w:instrText xml:space="preserve"> REF _Ref404263401 \r \h </w:instrText>
      </w:r>
      <w:r w:rsidR="008C22A9">
        <w:fldChar w:fldCharType="separate"/>
      </w:r>
      <w:r w:rsidR="00DF2430">
        <w:t>Ref.3</w:t>
      </w:r>
      <w:r w:rsidR="008C22A9">
        <w:fldChar w:fldCharType="end"/>
      </w:r>
      <w:r w:rsidRPr="002B6931">
        <w:t>].</w:t>
      </w:r>
    </w:p>
    <w:p w:rsidR="00186FE4" w:rsidRDefault="003A540B" w:rsidP="00186FE4">
      <w:pPr>
        <w:pStyle w:val="Heading1"/>
        <w:numPr>
          <w:ilvl w:val="0"/>
          <w:numId w:val="1"/>
        </w:numPr>
        <w:ind w:left="0" w:firstLine="0"/>
      </w:pPr>
      <w:bookmarkStart w:id="40" w:name="_Toc42592613"/>
      <w:r>
        <w:lastRenderedPageBreak/>
        <w:t>Roles and Responsibilities</w:t>
      </w:r>
      <w:bookmarkEnd w:id="40"/>
    </w:p>
    <w:p w:rsidR="003A540B" w:rsidRDefault="003A540B" w:rsidP="003A540B">
      <w:pPr>
        <w:pStyle w:val="Heading2"/>
        <w:tabs>
          <w:tab w:val="left" w:pos="2160"/>
        </w:tabs>
        <w:ind w:left="576"/>
      </w:pPr>
      <w:bookmarkStart w:id="41" w:name="_Toc402355841"/>
      <w:bookmarkStart w:id="42" w:name="_Toc411259521"/>
      <w:bookmarkStart w:id="43" w:name="_Toc42592614"/>
      <w:bookmarkStart w:id="44" w:name="_Toc285527608"/>
      <w:r>
        <w:t>Project Team Roles</w:t>
      </w:r>
      <w:bookmarkEnd w:id="41"/>
      <w:bookmarkEnd w:id="42"/>
      <w:bookmarkEnd w:id="43"/>
    </w:p>
    <w:p w:rsidR="003A540B" w:rsidRDefault="003A540B" w:rsidP="003A540B">
      <w:pPr>
        <w:tabs>
          <w:tab w:val="left" w:pos="2160"/>
        </w:tabs>
      </w:pPr>
      <w:r>
        <w:t>The following roles and responsibilities shall be defined within the project team.</w:t>
      </w:r>
    </w:p>
    <w:p w:rsidR="003A540B" w:rsidRDefault="003A540B" w:rsidP="003A540B">
      <w:pPr>
        <w:pStyle w:val="Heading3"/>
        <w:tabs>
          <w:tab w:val="left" w:pos="2160"/>
        </w:tabs>
      </w:pPr>
      <w:bookmarkStart w:id="45" w:name="_Toc433204478"/>
      <w:bookmarkStart w:id="46" w:name="_Toc440558805"/>
      <w:bookmarkStart w:id="47" w:name="_Toc440558878"/>
      <w:bookmarkStart w:id="48" w:name="_Toc442869378"/>
      <w:bookmarkStart w:id="49" w:name="_Toc443468923"/>
      <w:bookmarkStart w:id="50" w:name="_Toc443479581"/>
      <w:bookmarkStart w:id="51" w:name="_Toc443486348"/>
      <w:bookmarkStart w:id="52" w:name="_Toc444689282"/>
      <w:bookmarkStart w:id="53" w:name="_Toc444787171"/>
      <w:bookmarkStart w:id="54" w:name="_Toc402355843"/>
      <w:bookmarkStart w:id="55" w:name="_Toc411259523"/>
      <w:bookmarkStart w:id="56" w:name="_Toc42592615"/>
      <w:bookmarkStart w:id="57" w:name="_Toc213217093"/>
      <w:bookmarkStart w:id="58" w:name="_Toc236209830"/>
      <w:bookmarkStart w:id="59" w:name="_Toc311812111"/>
      <w:bookmarkEnd w:id="45"/>
      <w:bookmarkEnd w:id="46"/>
      <w:bookmarkEnd w:id="47"/>
      <w:bookmarkEnd w:id="48"/>
      <w:bookmarkEnd w:id="49"/>
      <w:bookmarkEnd w:id="50"/>
      <w:bookmarkEnd w:id="51"/>
      <w:bookmarkEnd w:id="52"/>
      <w:bookmarkEnd w:id="53"/>
      <w:r>
        <w:t>Engineering Manager</w:t>
      </w:r>
      <w:bookmarkEnd w:id="54"/>
      <w:bookmarkEnd w:id="55"/>
      <w:r w:rsidR="00424527">
        <w:t xml:space="preserve"> (Development, </w:t>
      </w:r>
      <w:r w:rsidR="006B2406">
        <w:t xml:space="preserve">and </w:t>
      </w:r>
      <w:r w:rsidR="004C7386">
        <w:t>Testing)</w:t>
      </w:r>
      <w:bookmarkEnd w:id="56"/>
    </w:p>
    <w:p w:rsidR="003A540B" w:rsidRDefault="003A540B" w:rsidP="003A540B">
      <w:pPr>
        <w:tabs>
          <w:tab w:val="left" w:pos="2160"/>
        </w:tabs>
      </w:pPr>
      <w:r>
        <w:t>The Engineering Manager shall be responsible for:</w:t>
      </w:r>
    </w:p>
    <w:p w:rsidR="003A540B" w:rsidRDefault="003A540B" w:rsidP="008F37A5">
      <w:pPr>
        <w:pStyle w:val="ListParagraph"/>
        <w:numPr>
          <w:ilvl w:val="0"/>
          <w:numId w:val="9"/>
        </w:numPr>
        <w:tabs>
          <w:tab w:val="left" w:pos="2160"/>
        </w:tabs>
      </w:pPr>
      <w:r>
        <w:t>Budgeting and acquiring project resources</w:t>
      </w:r>
    </w:p>
    <w:p w:rsidR="003A540B" w:rsidRDefault="003A3359" w:rsidP="008F37A5">
      <w:pPr>
        <w:pStyle w:val="ListParagraph"/>
        <w:numPr>
          <w:ilvl w:val="0"/>
          <w:numId w:val="9"/>
        </w:numPr>
        <w:tabs>
          <w:tab w:val="left" w:pos="2160"/>
        </w:tabs>
      </w:pPr>
      <w:r>
        <w:t>Managing</w:t>
      </w:r>
      <w:r w:rsidRPr="00AE6A91">
        <w:t xml:space="preserve"> </w:t>
      </w:r>
      <w:r w:rsidR="003A540B" w:rsidRPr="00AE6A91">
        <w:t>resources and schedules</w:t>
      </w:r>
    </w:p>
    <w:p w:rsidR="003A540B" w:rsidRPr="00AE6A91" w:rsidRDefault="003A540B" w:rsidP="008F37A5">
      <w:pPr>
        <w:pStyle w:val="ListParagraph"/>
        <w:numPr>
          <w:ilvl w:val="0"/>
          <w:numId w:val="9"/>
        </w:numPr>
        <w:tabs>
          <w:tab w:val="left" w:pos="2160"/>
        </w:tabs>
      </w:pPr>
      <w:r>
        <w:t>Deciding on training needs and acquiring resources for training</w:t>
      </w:r>
    </w:p>
    <w:p w:rsidR="003A540B" w:rsidRDefault="003A540B" w:rsidP="003A540B">
      <w:pPr>
        <w:tabs>
          <w:tab w:val="left" w:pos="2160"/>
        </w:tabs>
      </w:pPr>
      <w:r>
        <w:t>The Engineering Manager shall have the following competencies:</w:t>
      </w:r>
    </w:p>
    <w:p w:rsidR="003A540B" w:rsidRPr="00AE3098" w:rsidRDefault="003A540B" w:rsidP="008F37A5">
      <w:pPr>
        <w:pStyle w:val="ListParagraph"/>
        <w:numPr>
          <w:ilvl w:val="0"/>
          <w:numId w:val="10"/>
        </w:numPr>
        <w:tabs>
          <w:tab w:val="left" w:pos="2160"/>
        </w:tabs>
      </w:pPr>
      <w:r w:rsidRPr="00AE3098">
        <w:t>Shall understand the company budget and acquisition policies</w:t>
      </w:r>
    </w:p>
    <w:p w:rsidR="003A540B" w:rsidRPr="00AE3098" w:rsidRDefault="003A540B" w:rsidP="008F37A5">
      <w:pPr>
        <w:pStyle w:val="ListParagraph"/>
        <w:numPr>
          <w:ilvl w:val="0"/>
          <w:numId w:val="10"/>
        </w:numPr>
        <w:tabs>
          <w:tab w:val="left" w:pos="2160"/>
        </w:tabs>
      </w:pPr>
      <w:r w:rsidRPr="00AE3098">
        <w:t>Shall be able to communicate effectively</w:t>
      </w:r>
    </w:p>
    <w:p w:rsidR="003A540B" w:rsidRPr="00AE3098" w:rsidRDefault="003A540B" w:rsidP="008F37A5">
      <w:pPr>
        <w:pStyle w:val="ListParagraph"/>
        <w:numPr>
          <w:ilvl w:val="0"/>
          <w:numId w:val="10"/>
        </w:numPr>
        <w:tabs>
          <w:tab w:val="left" w:pos="2160"/>
        </w:tabs>
      </w:pPr>
      <w:r w:rsidRPr="00AE3098">
        <w:t>Shall be competent in managing resources efficiently</w:t>
      </w:r>
    </w:p>
    <w:p w:rsidR="003A540B" w:rsidRPr="00AE3098" w:rsidRDefault="003A540B" w:rsidP="008F37A5">
      <w:pPr>
        <w:pStyle w:val="ListParagraph"/>
        <w:numPr>
          <w:ilvl w:val="0"/>
          <w:numId w:val="10"/>
        </w:numPr>
        <w:tabs>
          <w:tab w:val="left" w:pos="2160"/>
        </w:tabs>
      </w:pPr>
      <w:r w:rsidRPr="00AE3098">
        <w:t>Shall understand the company project management process</w:t>
      </w:r>
    </w:p>
    <w:p w:rsidR="003A540B" w:rsidRPr="00AE3098" w:rsidRDefault="003A540B" w:rsidP="008F37A5">
      <w:pPr>
        <w:pStyle w:val="ListParagraph"/>
        <w:numPr>
          <w:ilvl w:val="0"/>
          <w:numId w:val="10"/>
        </w:numPr>
        <w:tabs>
          <w:tab w:val="left" w:pos="2160"/>
        </w:tabs>
      </w:pPr>
      <w:r w:rsidRPr="00AE3098">
        <w:t>Shall understand quality, competencies, organizational and management requirements of the applicable standards</w:t>
      </w:r>
    </w:p>
    <w:p w:rsidR="00052638" w:rsidRDefault="00052638" w:rsidP="00052638">
      <w:pPr>
        <w:pStyle w:val="Heading3"/>
        <w:tabs>
          <w:tab w:val="left" w:pos="2160"/>
        </w:tabs>
      </w:pPr>
      <w:bookmarkStart w:id="60" w:name="_Toc42592616"/>
      <w:bookmarkStart w:id="61" w:name="_Toc213217095"/>
      <w:bookmarkStart w:id="62" w:name="_Toc236209832"/>
      <w:bookmarkStart w:id="63" w:name="_Toc311812113"/>
      <w:bookmarkStart w:id="64" w:name="_Toc402355846"/>
      <w:bookmarkStart w:id="65" w:name="_Toc411259526"/>
      <w:bookmarkEnd w:id="57"/>
      <w:bookmarkEnd w:id="58"/>
      <w:bookmarkEnd w:id="59"/>
      <w:r>
        <w:rPr>
          <w:szCs w:val="24"/>
        </w:rPr>
        <w:t>Product Architect</w:t>
      </w:r>
      <w:bookmarkEnd w:id="60"/>
    </w:p>
    <w:p w:rsidR="00052638" w:rsidRDefault="00052638" w:rsidP="00052638">
      <w:pPr>
        <w:tabs>
          <w:tab w:val="left" w:pos="2160"/>
        </w:tabs>
        <w:rPr>
          <w:szCs w:val="24"/>
        </w:rPr>
      </w:pPr>
      <w:r>
        <w:rPr>
          <w:szCs w:val="24"/>
        </w:rPr>
        <w:t>The Product Architect shall be</w:t>
      </w:r>
      <w:r w:rsidRPr="00933ED9">
        <w:rPr>
          <w:szCs w:val="24"/>
        </w:rPr>
        <w:t xml:space="preserve"> responsible fo</w:t>
      </w:r>
      <w:r>
        <w:rPr>
          <w:szCs w:val="24"/>
        </w:rPr>
        <w:t xml:space="preserve">r the technical leadership of the software development lifecycle.  </w:t>
      </w:r>
    </w:p>
    <w:p w:rsidR="00052638" w:rsidRDefault="00052638" w:rsidP="00052638">
      <w:pPr>
        <w:tabs>
          <w:tab w:val="left" w:pos="2160"/>
        </w:tabs>
        <w:rPr>
          <w:szCs w:val="24"/>
        </w:rPr>
      </w:pPr>
      <w:r w:rsidRPr="00F06361">
        <w:rPr>
          <w:szCs w:val="24"/>
        </w:rPr>
        <w:t xml:space="preserve">The </w:t>
      </w:r>
      <w:r>
        <w:rPr>
          <w:szCs w:val="24"/>
        </w:rPr>
        <w:t>Product Architect</w:t>
      </w:r>
      <w:r w:rsidRPr="00420FD8">
        <w:rPr>
          <w:szCs w:val="24"/>
        </w:rPr>
        <w:t xml:space="preserve"> shall</w:t>
      </w:r>
      <w:r w:rsidRPr="00152D6E">
        <w:rPr>
          <w:szCs w:val="24"/>
        </w:rPr>
        <w:t>:</w:t>
      </w:r>
    </w:p>
    <w:p w:rsidR="00052638" w:rsidRPr="00420FD8" w:rsidRDefault="00052638" w:rsidP="00052638">
      <w:pPr>
        <w:pStyle w:val="ListParagraph"/>
        <w:numPr>
          <w:ilvl w:val="0"/>
          <w:numId w:val="59"/>
        </w:numPr>
        <w:tabs>
          <w:tab w:val="left" w:pos="2160"/>
        </w:tabs>
        <w:rPr>
          <w:szCs w:val="24"/>
        </w:rPr>
      </w:pPr>
      <w:r w:rsidRPr="00420FD8">
        <w:rPr>
          <w:szCs w:val="24"/>
        </w:rPr>
        <w:t xml:space="preserve">Design the </w:t>
      </w:r>
      <w:r w:rsidR="003C1297">
        <w:rPr>
          <w:szCs w:val="24"/>
        </w:rPr>
        <w:t xml:space="preserve">overall </w:t>
      </w:r>
      <w:r w:rsidRPr="00420FD8">
        <w:rPr>
          <w:szCs w:val="24"/>
        </w:rPr>
        <w:t>software architecture</w:t>
      </w:r>
    </w:p>
    <w:p w:rsidR="00052638" w:rsidRPr="00933ED9" w:rsidRDefault="00052638" w:rsidP="00052638">
      <w:pPr>
        <w:pStyle w:val="ListParagraph"/>
        <w:numPr>
          <w:ilvl w:val="0"/>
          <w:numId w:val="14"/>
        </w:numPr>
        <w:tabs>
          <w:tab w:val="left" w:pos="2160"/>
        </w:tabs>
        <w:rPr>
          <w:szCs w:val="24"/>
        </w:rPr>
      </w:pPr>
      <w:r>
        <w:rPr>
          <w:szCs w:val="24"/>
        </w:rPr>
        <w:t xml:space="preserve">Design </w:t>
      </w:r>
      <w:r w:rsidR="003C1297">
        <w:rPr>
          <w:szCs w:val="24"/>
        </w:rPr>
        <w:t>the adoption and integration with the product’s upstream source(s)</w:t>
      </w:r>
    </w:p>
    <w:p w:rsidR="00052638" w:rsidRPr="00933ED9" w:rsidRDefault="00052638" w:rsidP="00052638">
      <w:pPr>
        <w:pStyle w:val="ListParagraph"/>
        <w:numPr>
          <w:ilvl w:val="0"/>
          <w:numId w:val="14"/>
        </w:numPr>
        <w:tabs>
          <w:tab w:val="left" w:pos="2160"/>
        </w:tabs>
        <w:rPr>
          <w:szCs w:val="24"/>
        </w:rPr>
      </w:pPr>
      <w:r>
        <w:rPr>
          <w:szCs w:val="24"/>
        </w:rPr>
        <w:t>Derive</w:t>
      </w:r>
      <w:r w:rsidRPr="00933ED9">
        <w:rPr>
          <w:szCs w:val="24"/>
        </w:rPr>
        <w:t xml:space="preserve"> an</w:t>
      </w:r>
      <w:r w:rsidR="003C1297">
        <w:rPr>
          <w:szCs w:val="24"/>
        </w:rPr>
        <w:t xml:space="preserve">d document </w:t>
      </w:r>
      <w:r w:rsidR="00C9126F">
        <w:rPr>
          <w:szCs w:val="24"/>
        </w:rPr>
        <w:t>E</w:t>
      </w:r>
      <w:r w:rsidR="00761D87">
        <w:rPr>
          <w:szCs w:val="24"/>
        </w:rPr>
        <w:t>pics</w:t>
      </w:r>
      <w:r w:rsidR="003C1297">
        <w:rPr>
          <w:szCs w:val="24"/>
        </w:rPr>
        <w:t xml:space="preserve"> from requirements</w:t>
      </w:r>
    </w:p>
    <w:p w:rsidR="00052638" w:rsidRPr="004F3A41" w:rsidRDefault="00052638" w:rsidP="00052638">
      <w:pPr>
        <w:pStyle w:val="ListParagraph"/>
        <w:numPr>
          <w:ilvl w:val="0"/>
          <w:numId w:val="14"/>
        </w:numPr>
        <w:tabs>
          <w:tab w:val="left" w:pos="2160"/>
        </w:tabs>
        <w:rPr>
          <w:szCs w:val="24"/>
        </w:rPr>
      </w:pPr>
      <w:r>
        <w:rPr>
          <w:szCs w:val="24"/>
        </w:rPr>
        <w:t>O</w:t>
      </w:r>
      <w:r w:rsidRPr="004F3A41">
        <w:rPr>
          <w:szCs w:val="24"/>
        </w:rPr>
        <w:t xml:space="preserve">wn the </w:t>
      </w:r>
      <w:r w:rsidR="00B73998">
        <w:rPr>
          <w:szCs w:val="24"/>
        </w:rPr>
        <w:t>Requirements</w:t>
      </w:r>
    </w:p>
    <w:p w:rsidR="00052638" w:rsidRPr="004F3A41" w:rsidRDefault="00052638" w:rsidP="00052638">
      <w:pPr>
        <w:pStyle w:val="ListParagraph"/>
        <w:numPr>
          <w:ilvl w:val="0"/>
          <w:numId w:val="14"/>
        </w:numPr>
        <w:tabs>
          <w:tab w:val="left" w:pos="2160"/>
        </w:tabs>
        <w:rPr>
          <w:szCs w:val="24"/>
        </w:rPr>
      </w:pPr>
      <w:r>
        <w:rPr>
          <w:szCs w:val="24"/>
        </w:rPr>
        <w:t>E</w:t>
      </w:r>
      <w:r w:rsidRPr="004F3A41">
        <w:rPr>
          <w:szCs w:val="24"/>
        </w:rPr>
        <w:t>stablish and maintain traceability to and from system level requirements</w:t>
      </w:r>
    </w:p>
    <w:p w:rsidR="00052638" w:rsidRPr="004F3A41" w:rsidRDefault="00052638" w:rsidP="00052638">
      <w:pPr>
        <w:pStyle w:val="ListParagraph"/>
        <w:numPr>
          <w:ilvl w:val="0"/>
          <w:numId w:val="14"/>
        </w:numPr>
        <w:tabs>
          <w:tab w:val="left" w:pos="2160"/>
        </w:tabs>
        <w:rPr>
          <w:szCs w:val="24"/>
        </w:rPr>
      </w:pPr>
      <w:r>
        <w:rPr>
          <w:szCs w:val="24"/>
        </w:rPr>
        <w:t>E</w:t>
      </w:r>
      <w:r w:rsidRPr="004F3A41">
        <w:rPr>
          <w:szCs w:val="24"/>
        </w:rPr>
        <w:t xml:space="preserve">nsure the specifications and software requirements are under change and configuration management including state, version and </w:t>
      </w:r>
      <w:r w:rsidR="0085410F" w:rsidRPr="004F3A41">
        <w:rPr>
          <w:szCs w:val="24"/>
        </w:rPr>
        <w:t>authorization</w:t>
      </w:r>
      <w:r w:rsidRPr="004F3A41">
        <w:rPr>
          <w:szCs w:val="24"/>
        </w:rPr>
        <w:t xml:space="preserve"> status</w:t>
      </w:r>
    </w:p>
    <w:p w:rsidR="00052638" w:rsidRPr="004F3A41" w:rsidRDefault="00052638" w:rsidP="00052638">
      <w:pPr>
        <w:pStyle w:val="ListParagraph"/>
        <w:numPr>
          <w:ilvl w:val="0"/>
          <w:numId w:val="14"/>
        </w:numPr>
        <w:tabs>
          <w:tab w:val="left" w:pos="2160"/>
        </w:tabs>
        <w:rPr>
          <w:szCs w:val="24"/>
        </w:rPr>
      </w:pPr>
      <w:r>
        <w:rPr>
          <w:szCs w:val="24"/>
        </w:rPr>
        <w:t>E</w:t>
      </w:r>
      <w:r w:rsidRPr="004F3A41">
        <w:rPr>
          <w:szCs w:val="24"/>
        </w:rPr>
        <w:t xml:space="preserve">nsure consistency and completeness in the Software Requirements with reference to user requirements and final environment of </w:t>
      </w:r>
      <w:r w:rsidR="003C1297">
        <w:rPr>
          <w:szCs w:val="24"/>
        </w:rPr>
        <w:t>the product</w:t>
      </w:r>
    </w:p>
    <w:p w:rsidR="00052638" w:rsidRDefault="00052638" w:rsidP="00052638">
      <w:pPr>
        <w:pStyle w:val="ListParagraph"/>
        <w:numPr>
          <w:ilvl w:val="0"/>
          <w:numId w:val="14"/>
        </w:numPr>
        <w:tabs>
          <w:tab w:val="left" w:pos="2160"/>
        </w:tabs>
        <w:rPr>
          <w:szCs w:val="24"/>
        </w:rPr>
      </w:pPr>
      <w:r>
        <w:rPr>
          <w:szCs w:val="24"/>
        </w:rPr>
        <w:t>D</w:t>
      </w:r>
      <w:r w:rsidRPr="004F3A41">
        <w:rPr>
          <w:szCs w:val="24"/>
        </w:rPr>
        <w:t>evelop and maintain the software requirement documents</w:t>
      </w:r>
    </w:p>
    <w:p w:rsidR="00052638" w:rsidRPr="00933ED9" w:rsidRDefault="00052638" w:rsidP="00052638">
      <w:pPr>
        <w:pStyle w:val="ListParagraph"/>
        <w:numPr>
          <w:ilvl w:val="0"/>
          <w:numId w:val="14"/>
        </w:numPr>
        <w:tabs>
          <w:tab w:val="left" w:pos="2160"/>
        </w:tabs>
        <w:rPr>
          <w:szCs w:val="24"/>
        </w:rPr>
      </w:pPr>
      <w:r w:rsidRPr="00933ED9">
        <w:rPr>
          <w:szCs w:val="24"/>
        </w:rPr>
        <w:t>Verif</w:t>
      </w:r>
      <w:r>
        <w:rPr>
          <w:szCs w:val="24"/>
        </w:rPr>
        <w:t xml:space="preserve">y the test approach </w:t>
      </w:r>
      <w:r w:rsidRPr="00933ED9">
        <w:rPr>
          <w:szCs w:val="24"/>
        </w:rPr>
        <w:t xml:space="preserve">written by </w:t>
      </w:r>
      <w:r>
        <w:rPr>
          <w:szCs w:val="24"/>
        </w:rPr>
        <w:t>the Test Lead</w:t>
      </w:r>
    </w:p>
    <w:p w:rsidR="00052638" w:rsidRPr="00933ED9" w:rsidRDefault="00052638" w:rsidP="00052638">
      <w:pPr>
        <w:pStyle w:val="ListParagraph"/>
        <w:numPr>
          <w:ilvl w:val="0"/>
          <w:numId w:val="14"/>
        </w:numPr>
        <w:tabs>
          <w:tab w:val="left" w:pos="2160"/>
        </w:tabs>
        <w:rPr>
          <w:szCs w:val="24"/>
        </w:rPr>
      </w:pPr>
      <w:r w:rsidRPr="00933ED9">
        <w:rPr>
          <w:szCs w:val="24"/>
        </w:rPr>
        <w:t>Specif</w:t>
      </w:r>
      <w:r>
        <w:rPr>
          <w:szCs w:val="24"/>
        </w:rPr>
        <w:t>y and document</w:t>
      </w:r>
      <w:r w:rsidRPr="00933ED9">
        <w:rPr>
          <w:szCs w:val="24"/>
        </w:rPr>
        <w:t xml:space="preserve"> test obje</w:t>
      </w:r>
      <w:r w:rsidR="003C1297">
        <w:rPr>
          <w:szCs w:val="24"/>
        </w:rPr>
        <w:t>cts</w:t>
      </w:r>
    </w:p>
    <w:p w:rsidR="00052638" w:rsidRPr="00933ED9" w:rsidRDefault="00052638" w:rsidP="00052638">
      <w:pPr>
        <w:tabs>
          <w:tab w:val="left" w:pos="2160"/>
        </w:tabs>
        <w:rPr>
          <w:szCs w:val="24"/>
        </w:rPr>
      </w:pPr>
      <w:r>
        <w:rPr>
          <w:szCs w:val="24"/>
        </w:rPr>
        <w:lastRenderedPageBreak/>
        <w:t>The Product Architect</w:t>
      </w:r>
      <w:r w:rsidRPr="00933ED9">
        <w:rPr>
          <w:szCs w:val="24"/>
        </w:rPr>
        <w:t xml:space="preserve"> shall have the following competencies:</w:t>
      </w:r>
    </w:p>
    <w:p w:rsidR="00052638" w:rsidRPr="00933ED9" w:rsidRDefault="00052638" w:rsidP="00052638">
      <w:pPr>
        <w:pStyle w:val="ListParagraph"/>
        <w:numPr>
          <w:ilvl w:val="0"/>
          <w:numId w:val="15"/>
        </w:numPr>
        <w:tabs>
          <w:tab w:val="left" w:pos="2160"/>
        </w:tabs>
        <w:rPr>
          <w:szCs w:val="24"/>
        </w:rPr>
      </w:pPr>
      <w:r w:rsidRPr="00933ED9">
        <w:rPr>
          <w:szCs w:val="24"/>
        </w:rPr>
        <w:t xml:space="preserve">Shall be experienced in </w:t>
      </w:r>
      <w:r>
        <w:rPr>
          <w:szCs w:val="24"/>
        </w:rPr>
        <w:t xml:space="preserve">the </w:t>
      </w:r>
      <w:r w:rsidRPr="00933ED9">
        <w:rPr>
          <w:szCs w:val="24"/>
        </w:rPr>
        <w:t>application’s domain</w:t>
      </w:r>
    </w:p>
    <w:p w:rsidR="00052638" w:rsidRPr="00933ED9" w:rsidRDefault="00052638" w:rsidP="00052638">
      <w:pPr>
        <w:pStyle w:val="ListParagraph"/>
        <w:numPr>
          <w:ilvl w:val="0"/>
          <w:numId w:val="15"/>
        </w:numPr>
        <w:tabs>
          <w:tab w:val="left" w:pos="2160"/>
        </w:tabs>
        <w:rPr>
          <w:szCs w:val="24"/>
        </w:rPr>
      </w:pPr>
      <w:r w:rsidRPr="00933ED9">
        <w:rPr>
          <w:szCs w:val="24"/>
        </w:rPr>
        <w:t xml:space="preserve">Shall understand the overall role of the </w:t>
      </w:r>
      <w:r w:rsidR="003C1297">
        <w:rPr>
          <w:szCs w:val="24"/>
        </w:rPr>
        <w:t>system and the environment of the product</w:t>
      </w:r>
    </w:p>
    <w:p w:rsidR="00052638" w:rsidRPr="00933ED9" w:rsidRDefault="00052638" w:rsidP="00052638">
      <w:pPr>
        <w:pStyle w:val="ListParagraph"/>
        <w:numPr>
          <w:ilvl w:val="0"/>
          <w:numId w:val="15"/>
        </w:numPr>
        <w:tabs>
          <w:tab w:val="left" w:pos="2160"/>
        </w:tabs>
        <w:rPr>
          <w:szCs w:val="24"/>
        </w:rPr>
      </w:pPr>
      <w:r w:rsidRPr="00933ED9">
        <w:rPr>
          <w:szCs w:val="24"/>
        </w:rPr>
        <w:t>Shall be competent in requirements engineering</w:t>
      </w:r>
    </w:p>
    <w:p w:rsidR="00052638" w:rsidRPr="00933ED9" w:rsidRDefault="00052638" w:rsidP="00052638">
      <w:pPr>
        <w:pStyle w:val="ListParagraph"/>
        <w:numPr>
          <w:ilvl w:val="0"/>
          <w:numId w:val="15"/>
        </w:numPr>
        <w:tabs>
          <w:tab w:val="left" w:pos="2160"/>
        </w:tabs>
        <w:rPr>
          <w:szCs w:val="24"/>
        </w:rPr>
      </w:pPr>
      <w:r w:rsidRPr="00933ED9">
        <w:rPr>
          <w:szCs w:val="24"/>
        </w:rPr>
        <w:t>Shall understand analytical techniques and outcomes</w:t>
      </w:r>
    </w:p>
    <w:p w:rsidR="00052638" w:rsidRPr="00933ED9" w:rsidRDefault="00052638" w:rsidP="00052638">
      <w:pPr>
        <w:pStyle w:val="ListParagraph"/>
        <w:numPr>
          <w:ilvl w:val="0"/>
          <w:numId w:val="15"/>
        </w:numPr>
        <w:tabs>
          <w:tab w:val="left" w:pos="2160"/>
        </w:tabs>
        <w:rPr>
          <w:szCs w:val="24"/>
        </w:rPr>
      </w:pPr>
      <w:r w:rsidRPr="00933ED9">
        <w:rPr>
          <w:szCs w:val="24"/>
        </w:rPr>
        <w:t>Shall understand all the constraints imposed by the hardware platform, the operating system and the interfacing systems</w:t>
      </w:r>
    </w:p>
    <w:p w:rsidR="00052638" w:rsidRPr="00933ED9" w:rsidRDefault="00052638" w:rsidP="00052638">
      <w:pPr>
        <w:pStyle w:val="ListParagraph"/>
        <w:numPr>
          <w:ilvl w:val="0"/>
          <w:numId w:val="15"/>
        </w:numPr>
        <w:tabs>
          <w:tab w:val="left" w:pos="2160"/>
        </w:tabs>
        <w:rPr>
          <w:szCs w:val="24"/>
        </w:rPr>
      </w:pPr>
      <w:r w:rsidRPr="00933ED9">
        <w:rPr>
          <w:szCs w:val="24"/>
        </w:rPr>
        <w:t xml:space="preserve">Shall be competent in engineering appropriate to the </w:t>
      </w:r>
      <w:r w:rsidR="003C1297">
        <w:rPr>
          <w:szCs w:val="24"/>
        </w:rPr>
        <w:t>product</w:t>
      </w:r>
    </w:p>
    <w:p w:rsidR="00052638" w:rsidRPr="00933ED9" w:rsidRDefault="00052638" w:rsidP="00052638">
      <w:pPr>
        <w:pStyle w:val="ListParagraph"/>
        <w:numPr>
          <w:ilvl w:val="0"/>
          <w:numId w:val="15"/>
        </w:numPr>
        <w:tabs>
          <w:tab w:val="left" w:pos="2160"/>
        </w:tabs>
        <w:rPr>
          <w:szCs w:val="24"/>
        </w:rPr>
      </w:pPr>
      <w:r w:rsidRPr="00933ED9">
        <w:rPr>
          <w:szCs w:val="24"/>
        </w:rPr>
        <w:t>Shall be competent in the implementation language and supporting tools</w:t>
      </w:r>
    </w:p>
    <w:p w:rsidR="00052638" w:rsidRPr="00933ED9" w:rsidRDefault="00052638" w:rsidP="00052638">
      <w:pPr>
        <w:pStyle w:val="ListParagraph"/>
        <w:numPr>
          <w:ilvl w:val="0"/>
          <w:numId w:val="15"/>
        </w:numPr>
        <w:tabs>
          <w:tab w:val="left" w:pos="2160"/>
        </w:tabs>
        <w:rPr>
          <w:szCs w:val="24"/>
        </w:rPr>
      </w:pPr>
      <w:r w:rsidRPr="00933ED9">
        <w:rPr>
          <w:szCs w:val="24"/>
        </w:rPr>
        <w:t>Shall u</w:t>
      </w:r>
      <w:r>
        <w:rPr>
          <w:szCs w:val="24"/>
        </w:rPr>
        <w:t>nderstand the relevant parts of the appropriate standards</w:t>
      </w:r>
    </w:p>
    <w:p w:rsidR="00EC4CAD" w:rsidRDefault="00EC4CAD" w:rsidP="003A540B">
      <w:pPr>
        <w:pStyle w:val="Heading3"/>
        <w:tabs>
          <w:tab w:val="left" w:pos="2160"/>
        </w:tabs>
      </w:pPr>
      <w:bookmarkStart w:id="66" w:name="_Toc42592617"/>
      <w:r>
        <w:t>Security Architect</w:t>
      </w:r>
      <w:bookmarkEnd w:id="66"/>
    </w:p>
    <w:p w:rsidR="00EC4CAD" w:rsidRDefault="00D5698C" w:rsidP="00EC4CAD">
      <w:pPr>
        <w:tabs>
          <w:tab w:val="left" w:pos="2160"/>
        </w:tabs>
        <w:rPr>
          <w:szCs w:val="24"/>
        </w:rPr>
      </w:pPr>
      <w:r w:rsidRPr="00D5698C">
        <w:rPr>
          <w:szCs w:val="24"/>
        </w:rPr>
        <w:t xml:space="preserve">The Product Security </w:t>
      </w:r>
      <w:r w:rsidR="002F1364">
        <w:rPr>
          <w:szCs w:val="24"/>
        </w:rPr>
        <w:t>Architect</w:t>
      </w:r>
      <w:r w:rsidRPr="00D5698C">
        <w:rPr>
          <w:szCs w:val="24"/>
        </w:rPr>
        <w:t xml:space="preserve"> is the security expert with in-depth knowledge of the product architecture and a central contact person for all the product security related questions. </w:t>
      </w:r>
      <w:r w:rsidR="002F1364">
        <w:rPr>
          <w:szCs w:val="24"/>
        </w:rPr>
        <w:t xml:space="preserve"> </w:t>
      </w:r>
      <w:r w:rsidRPr="00D5698C">
        <w:rPr>
          <w:szCs w:val="24"/>
        </w:rPr>
        <w:t xml:space="preserve">The Security Lead role could be performed by a </w:t>
      </w:r>
      <w:r w:rsidR="002F1364">
        <w:rPr>
          <w:szCs w:val="24"/>
        </w:rPr>
        <w:t>Product</w:t>
      </w:r>
      <w:r w:rsidRPr="00D5698C">
        <w:rPr>
          <w:szCs w:val="24"/>
        </w:rPr>
        <w:t xml:space="preserve"> Architect or Principal Technologist.</w:t>
      </w:r>
    </w:p>
    <w:p w:rsidR="00EC4CAD" w:rsidRDefault="00EC4CAD" w:rsidP="00EC4CAD">
      <w:pPr>
        <w:tabs>
          <w:tab w:val="left" w:pos="2160"/>
        </w:tabs>
        <w:rPr>
          <w:szCs w:val="24"/>
        </w:rPr>
      </w:pPr>
      <w:r w:rsidRPr="00F06361">
        <w:rPr>
          <w:szCs w:val="24"/>
        </w:rPr>
        <w:t xml:space="preserve">The </w:t>
      </w:r>
      <w:r w:rsidR="009604FA" w:rsidRPr="00D5698C">
        <w:rPr>
          <w:szCs w:val="24"/>
        </w:rPr>
        <w:t>Security</w:t>
      </w:r>
      <w:r w:rsidR="009604FA">
        <w:rPr>
          <w:szCs w:val="24"/>
        </w:rPr>
        <w:t xml:space="preserve"> </w:t>
      </w:r>
      <w:r>
        <w:rPr>
          <w:szCs w:val="24"/>
        </w:rPr>
        <w:t>Architect</w:t>
      </w:r>
      <w:r w:rsidRPr="00420FD8">
        <w:rPr>
          <w:szCs w:val="24"/>
        </w:rPr>
        <w:t xml:space="preserve"> shall</w:t>
      </w:r>
      <w:r w:rsidRPr="00152D6E">
        <w:rPr>
          <w:szCs w:val="24"/>
        </w:rPr>
        <w:t>:</w:t>
      </w:r>
    </w:p>
    <w:p w:rsidR="002F1364" w:rsidRDefault="002F1364" w:rsidP="00443C26">
      <w:pPr>
        <w:pStyle w:val="ListParagraph"/>
        <w:numPr>
          <w:ilvl w:val="0"/>
          <w:numId w:val="15"/>
        </w:numPr>
        <w:tabs>
          <w:tab w:val="left" w:pos="2160"/>
        </w:tabs>
        <w:rPr>
          <w:szCs w:val="24"/>
        </w:rPr>
      </w:pPr>
      <w:r w:rsidRPr="002F1364">
        <w:rPr>
          <w:szCs w:val="24"/>
        </w:rPr>
        <w:t>Lead the team through the execution of the security practices and managing the product’s security needs.</w:t>
      </w:r>
    </w:p>
    <w:p w:rsidR="002F1364" w:rsidRDefault="002F1364" w:rsidP="00443C26">
      <w:pPr>
        <w:pStyle w:val="ListParagraph"/>
        <w:numPr>
          <w:ilvl w:val="0"/>
          <w:numId w:val="15"/>
        </w:numPr>
        <w:tabs>
          <w:tab w:val="left" w:pos="2160"/>
        </w:tabs>
        <w:rPr>
          <w:szCs w:val="24"/>
        </w:rPr>
      </w:pPr>
      <w:r w:rsidRPr="002F1364">
        <w:rPr>
          <w:szCs w:val="24"/>
        </w:rPr>
        <w:t>Ensur</w:t>
      </w:r>
      <w:r>
        <w:rPr>
          <w:szCs w:val="24"/>
        </w:rPr>
        <w:t>e</w:t>
      </w:r>
      <w:r w:rsidRPr="002F1364">
        <w:rPr>
          <w:szCs w:val="24"/>
        </w:rPr>
        <w:t xml:space="preserve"> the security strategy is aligned with the product objectives</w:t>
      </w:r>
    </w:p>
    <w:p w:rsidR="002F1364" w:rsidRDefault="002F1364" w:rsidP="002F1364">
      <w:pPr>
        <w:pStyle w:val="ListParagraph"/>
        <w:numPr>
          <w:ilvl w:val="0"/>
          <w:numId w:val="15"/>
        </w:numPr>
        <w:tabs>
          <w:tab w:val="left" w:pos="2160"/>
        </w:tabs>
        <w:rPr>
          <w:szCs w:val="24"/>
        </w:rPr>
      </w:pPr>
      <w:r w:rsidRPr="002F1364">
        <w:rPr>
          <w:szCs w:val="24"/>
        </w:rPr>
        <w:t>Participat</w:t>
      </w:r>
      <w:r>
        <w:rPr>
          <w:szCs w:val="24"/>
        </w:rPr>
        <w:t>e</w:t>
      </w:r>
      <w:r w:rsidRPr="002F1364">
        <w:rPr>
          <w:szCs w:val="24"/>
        </w:rPr>
        <w:t xml:space="preserve"> in Threat Analysis and other security related activities e.g., defect root analysis, resolution of security defects</w:t>
      </w:r>
    </w:p>
    <w:p w:rsidR="002F1364" w:rsidRDefault="002F1364" w:rsidP="002F1364">
      <w:pPr>
        <w:pStyle w:val="ListParagraph"/>
        <w:numPr>
          <w:ilvl w:val="0"/>
          <w:numId w:val="15"/>
        </w:numPr>
        <w:tabs>
          <w:tab w:val="left" w:pos="2160"/>
        </w:tabs>
        <w:rPr>
          <w:szCs w:val="24"/>
        </w:rPr>
      </w:pPr>
      <w:r w:rsidRPr="002F1364">
        <w:rPr>
          <w:szCs w:val="24"/>
        </w:rPr>
        <w:t>Establish</w:t>
      </w:r>
      <w:r>
        <w:rPr>
          <w:szCs w:val="24"/>
        </w:rPr>
        <w:t xml:space="preserve"> s</w:t>
      </w:r>
      <w:r w:rsidRPr="002F1364">
        <w:rPr>
          <w:szCs w:val="24"/>
        </w:rPr>
        <w:t>ecurity practices within the produc</w:t>
      </w:r>
      <w:r>
        <w:rPr>
          <w:szCs w:val="24"/>
        </w:rPr>
        <w:t>t</w:t>
      </w:r>
    </w:p>
    <w:p w:rsidR="002F1364" w:rsidRDefault="002F1364" w:rsidP="002F1364">
      <w:pPr>
        <w:pStyle w:val="ListParagraph"/>
        <w:numPr>
          <w:ilvl w:val="0"/>
          <w:numId w:val="15"/>
        </w:numPr>
        <w:tabs>
          <w:tab w:val="left" w:pos="2160"/>
        </w:tabs>
        <w:rPr>
          <w:szCs w:val="24"/>
        </w:rPr>
      </w:pPr>
      <w:r w:rsidRPr="002F1364">
        <w:rPr>
          <w:szCs w:val="24"/>
        </w:rPr>
        <w:t>Ensur</w:t>
      </w:r>
      <w:r>
        <w:rPr>
          <w:szCs w:val="24"/>
        </w:rPr>
        <w:t>e</w:t>
      </w:r>
      <w:r w:rsidRPr="002F1364">
        <w:rPr>
          <w:szCs w:val="24"/>
        </w:rPr>
        <w:t xml:space="preserve"> Secure Coding and Development Standards are followed</w:t>
      </w:r>
    </w:p>
    <w:p w:rsidR="002F1364" w:rsidRDefault="002F1364" w:rsidP="00443C26">
      <w:pPr>
        <w:pStyle w:val="ListParagraph"/>
        <w:numPr>
          <w:ilvl w:val="0"/>
          <w:numId w:val="15"/>
        </w:numPr>
        <w:tabs>
          <w:tab w:val="left" w:pos="2160"/>
        </w:tabs>
        <w:rPr>
          <w:szCs w:val="24"/>
        </w:rPr>
      </w:pPr>
      <w:r w:rsidRPr="002F1364">
        <w:rPr>
          <w:szCs w:val="24"/>
        </w:rPr>
        <w:t>Ensur</w:t>
      </w:r>
      <w:r>
        <w:rPr>
          <w:szCs w:val="24"/>
        </w:rPr>
        <w:t>e</w:t>
      </w:r>
      <w:r w:rsidRPr="002F1364">
        <w:rPr>
          <w:szCs w:val="24"/>
        </w:rPr>
        <w:t xml:space="preserve"> high - quality standards for security</w:t>
      </w:r>
    </w:p>
    <w:p w:rsidR="002F1364" w:rsidRDefault="002F1364" w:rsidP="00443C26">
      <w:pPr>
        <w:pStyle w:val="ListParagraph"/>
        <w:numPr>
          <w:ilvl w:val="0"/>
          <w:numId w:val="15"/>
        </w:numPr>
        <w:tabs>
          <w:tab w:val="left" w:pos="2160"/>
        </w:tabs>
        <w:rPr>
          <w:szCs w:val="24"/>
        </w:rPr>
      </w:pPr>
      <w:r w:rsidRPr="002F1364">
        <w:rPr>
          <w:szCs w:val="24"/>
        </w:rPr>
        <w:t>Help guide security objectives and requirements (architecture and implementation) for product features</w:t>
      </w:r>
    </w:p>
    <w:p w:rsidR="002F1364" w:rsidRDefault="002F1364" w:rsidP="00443C26">
      <w:pPr>
        <w:pStyle w:val="ListParagraph"/>
        <w:numPr>
          <w:ilvl w:val="0"/>
          <w:numId w:val="15"/>
        </w:numPr>
        <w:tabs>
          <w:tab w:val="left" w:pos="2160"/>
        </w:tabs>
        <w:rPr>
          <w:szCs w:val="24"/>
        </w:rPr>
      </w:pPr>
      <w:r>
        <w:rPr>
          <w:szCs w:val="24"/>
        </w:rPr>
        <w:t xml:space="preserve">Ensure the vulnerability </w:t>
      </w:r>
      <w:r w:rsidR="009604FA">
        <w:rPr>
          <w:szCs w:val="24"/>
        </w:rPr>
        <w:t xml:space="preserve">management </w:t>
      </w:r>
      <w:r>
        <w:rPr>
          <w:szCs w:val="24"/>
        </w:rPr>
        <w:t>plan is in place</w:t>
      </w:r>
    </w:p>
    <w:p w:rsidR="00EC4CAD" w:rsidRPr="00933ED9" w:rsidRDefault="00EC4CAD" w:rsidP="002F1364">
      <w:pPr>
        <w:tabs>
          <w:tab w:val="left" w:pos="2160"/>
        </w:tabs>
        <w:rPr>
          <w:szCs w:val="24"/>
        </w:rPr>
      </w:pPr>
      <w:r>
        <w:rPr>
          <w:szCs w:val="24"/>
        </w:rPr>
        <w:t xml:space="preserve">The </w:t>
      </w:r>
      <w:r w:rsidR="009604FA" w:rsidRPr="00D5698C">
        <w:rPr>
          <w:szCs w:val="24"/>
        </w:rPr>
        <w:t>Security</w:t>
      </w:r>
      <w:r w:rsidR="009604FA">
        <w:rPr>
          <w:szCs w:val="24"/>
        </w:rPr>
        <w:t xml:space="preserve"> </w:t>
      </w:r>
      <w:r>
        <w:rPr>
          <w:szCs w:val="24"/>
        </w:rPr>
        <w:t>Architect</w:t>
      </w:r>
      <w:r w:rsidRPr="00933ED9">
        <w:rPr>
          <w:szCs w:val="24"/>
        </w:rPr>
        <w:t xml:space="preserve"> shall have the following competencies:</w:t>
      </w:r>
    </w:p>
    <w:p w:rsidR="009604FA" w:rsidRPr="00933ED9" w:rsidRDefault="009604FA" w:rsidP="009604FA">
      <w:pPr>
        <w:pStyle w:val="ListParagraph"/>
        <w:numPr>
          <w:ilvl w:val="0"/>
          <w:numId w:val="15"/>
        </w:numPr>
        <w:tabs>
          <w:tab w:val="left" w:pos="2160"/>
        </w:tabs>
        <w:rPr>
          <w:szCs w:val="24"/>
        </w:rPr>
      </w:pPr>
      <w:r w:rsidRPr="00933ED9">
        <w:rPr>
          <w:szCs w:val="24"/>
        </w:rPr>
        <w:t xml:space="preserve">Shall be experienced in </w:t>
      </w:r>
      <w:r>
        <w:rPr>
          <w:szCs w:val="24"/>
        </w:rPr>
        <w:t xml:space="preserve">the security </w:t>
      </w:r>
      <w:r w:rsidRPr="00933ED9">
        <w:rPr>
          <w:szCs w:val="24"/>
        </w:rPr>
        <w:t>domain</w:t>
      </w:r>
    </w:p>
    <w:p w:rsidR="009604FA" w:rsidRPr="00933ED9" w:rsidRDefault="009604FA" w:rsidP="009604FA">
      <w:pPr>
        <w:pStyle w:val="ListParagraph"/>
        <w:numPr>
          <w:ilvl w:val="0"/>
          <w:numId w:val="15"/>
        </w:numPr>
        <w:tabs>
          <w:tab w:val="left" w:pos="2160"/>
        </w:tabs>
        <w:rPr>
          <w:szCs w:val="24"/>
        </w:rPr>
      </w:pPr>
      <w:r w:rsidRPr="00933ED9">
        <w:rPr>
          <w:szCs w:val="24"/>
        </w:rPr>
        <w:t xml:space="preserve">Shall understand the overall role of the </w:t>
      </w:r>
      <w:r>
        <w:rPr>
          <w:szCs w:val="24"/>
        </w:rPr>
        <w:t>system and the environment of the product</w:t>
      </w:r>
    </w:p>
    <w:p w:rsidR="009604FA" w:rsidRPr="00933ED9" w:rsidRDefault="009604FA" w:rsidP="009604FA">
      <w:pPr>
        <w:pStyle w:val="ListParagraph"/>
        <w:numPr>
          <w:ilvl w:val="0"/>
          <w:numId w:val="15"/>
        </w:numPr>
        <w:tabs>
          <w:tab w:val="left" w:pos="2160"/>
        </w:tabs>
        <w:rPr>
          <w:szCs w:val="24"/>
        </w:rPr>
      </w:pPr>
      <w:r w:rsidRPr="00933ED9">
        <w:rPr>
          <w:szCs w:val="24"/>
        </w:rPr>
        <w:t xml:space="preserve">Shall be competent in </w:t>
      </w:r>
      <w:r>
        <w:rPr>
          <w:szCs w:val="24"/>
        </w:rPr>
        <w:t xml:space="preserve">security </w:t>
      </w:r>
      <w:r w:rsidRPr="00933ED9">
        <w:rPr>
          <w:szCs w:val="24"/>
        </w:rPr>
        <w:t>requirements engineering</w:t>
      </w:r>
    </w:p>
    <w:p w:rsidR="009604FA" w:rsidRPr="00933ED9" w:rsidRDefault="009604FA" w:rsidP="009604FA">
      <w:pPr>
        <w:pStyle w:val="ListParagraph"/>
        <w:numPr>
          <w:ilvl w:val="0"/>
          <w:numId w:val="15"/>
        </w:numPr>
        <w:tabs>
          <w:tab w:val="left" w:pos="2160"/>
        </w:tabs>
        <w:rPr>
          <w:szCs w:val="24"/>
        </w:rPr>
      </w:pPr>
      <w:r w:rsidRPr="00933ED9">
        <w:rPr>
          <w:szCs w:val="24"/>
        </w:rPr>
        <w:t>Shall understand analytical techniques and outcomes</w:t>
      </w:r>
    </w:p>
    <w:p w:rsidR="009604FA" w:rsidRPr="00933ED9" w:rsidRDefault="009604FA" w:rsidP="009604FA">
      <w:pPr>
        <w:pStyle w:val="ListParagraph"/>
        <w:numPr>
          <w:ilvl w:val="0"/>
          <w:numId w:val="15"/>
        </w:numPr>
        <w:tabs>
          <w:tab w:val="left" w:pos="2160"/>
        </w:tabs>
        <w:rPr>
          <w:szCs w:val="24"/>
        </w:rPr>
      </w:pPr>
      <w:r w:rsidRPr="00933ED9">
        <w:rPr>
          <w:szCs w:val="24"/>
        </w:rPr>
        <w:t>Shall understand all the constraints imposed by the hardware platform, the operating system and the interfacing systems</w:t>
      </w:r>
    </w:p>
    <w:p w:rsidR="009604FA" w:rsidRPr="00933ED9" w:rsidRDefault="009604FA" w:rsidP="009604FA">
      <w:pPr>
        <w:pStyle w:val="ListParagraph"/>
        <w:numPr>
          <w:ilvl w:val="0"/>
          <w:numId w:val="15"/>
        </w:numPr>
        <w:tabs>
          <w:tab w:val="left" w:pos="2160"/>
        </w:tabs>
        <w:rPr>
          <w:szCs w:val="24"/>
        </w:rPr>
      </w:pPr>
      <w:r w:rsidRPr="00933ED9">
        <w:rPr>
          <w:szCs w:val="24"/>
        </w:rPr>
        <w:t>Shall be competent in the implementation language</w:t>
      </w:r>
      <w:r>
        <w:rPr>
          <w:szCs w:val="24"/>
        </w:rPr>
        <w:t xml:space="preserve">, security testing </w:t>
      </w:r>
      <w:r w:rsidRPr="00933ED9">
        <w:rPr>
          <w:szCs w:val="24"/>
        </w:rPr>
        <w:t>and supporting tools</w:t>
      </w:r>
    </w:p>
    <w:p w:rsidR="009604FA" w:rsidRPr="00933ED9" w:rsidRDefault="009604FA" w:rsidP="009604FA">
      <w:pPr>
        <w:pStyle w:val="ListParagraph"/>
        <w:numPr>
          <w:ilvl w:val="0"/>
          <w:numId w:val="15"/>
        </w:numPr>
        <w:tabs>
          <w:tab w:val="left" w:pos="2160"/>
        </w:tabs>
        <w:rPr>
          <w:szCs w:val="24"/>
        </w:rPr>
      </w:pPr>
      <w:r w:rsidRPr="00933ED9">
        <w:rPr>
          <w:szCs w:val="24"/>
        </w:rPr>
        <w:t>Shall u</w:t>
      </w:r>
      <w:r>
        <w:rPr>
          <w:szCs w:val="24"/>
        </w:rPr>
        <w:t>nderstand the relevant parts of the appropriate standards e.g., IEC 62443</w:t>
      </w:r>
    </w:p>
    <w:p w:rsidR="003A540B" w:rsidRDefault="009604FA" w:rsidP="003A540B">
      <w:pPr>
        <w:pStyle w:val="Heading3"/>
        <w:tabs>
          <w:tab w:val="left" w:pos="2160"/>
        </w:tabs>
      </w:pPr>
      <w:bookmarkStart w:id="67" w:name="_Toc42592618"/>
      <w:bookmarkEnd w:id="61"/>
      <w:bookmarkEnd w:id="62"/>
      <w:r>
        <w:rPr>
          <w:szCs w:val="24"/>
        </w:rPr>
        <w:lastRenderedPageBreak/>
        <w:t>Technical Feature Owner</w:t>
      </w:r>
      <w:r w:rsidR="003A540B">
        <w:t xml:space="preserve"> </w:t>
      </w:r>
      <w:bookmarkEnd w:id="63"/>
      <w:bookmarkEnd w:id="64"/>
      <w:bookmarkEnd w:id="65"/>
      <w:r w:rsidR="009F474F">
        <w:t>(</w:t>
      </w:r>
      <w:r>
        <w:t>Technical/</w:t>
      </w:r>
      <w:r w:rsidR="007D6901">
        <w:t>Domain</w:t>
      </w:r>
      <w:r w:rsidR="009F474F">
        <w:t>/Component Lead)</w:t>
      </w:r>
      <w:bookmarkEnd w:id="67"/>
    </w:p>
    <w:p w:rsidR="003A540B" w:rsidRDefault="003A540B" w:rsidP="003A540B">
      <w:pPr>
        <w:tabs>
          <w:tab w:val="left" w:pos="2160"/>
        </w:tabs>
        <w:rPr>
          <w:szCs w:val="24"/>
        </w:rPr>
      </w:pPr>
      <w:r>
        <w:rPr>
          <w:szCs w:val="24"/>
        </w:rPr>
        <w:t xml:space="preserve">The </w:t>
      </w:r>
      <w:r w:rsidR="009604FA">
        <w:rPr>
          <w:szCs w:val="24"/>
        </w:rPr>
        <w:t>Technical Feature Owner</w:t>
      </w:r>
      <w:r>
        <w:rPr>
          <w:szCs w:val="24"/>
        </w:rPr>
        <w:t xml:space="preserve"> shall be</w:t>
      </w:r>
      <w:r w:rsidRPr="00933ED9">
        <w:rPr>
          <w:szCs w:val="24"/>
        </w:rPr>
        <w:t xml:space="preserve"> responsible fo</w:t>
      </w:r>
      <w:r>
        <w:rPr>
          <w:szCs w:val="24"/>
        </w:rPr>
        <w:t xml:space="preserve">r the technical aspects of the software development lifecycle.  </w:t>
      </w:r>
    </w:p>
    <w:p w:rsidR="00F06361" w:rsidRDefault="003A540B" w:rsidP="00231EA1">
      <w:pPr>
        <w:tabs>
          <w:tab w:val="left" w:pos="2160"/>
        </w:tabs>
        <w:rPr>
          <w:szCs w:val="24"/>
        </w:rPr>
      </w:pPr>
      <w:r w:rsidRPr="00F06361">
        <w:rPr>
          <w:szCs w:val="24"/>
        </w:rPr>
        <w:t xml:space="preserve">The </w:t>
      </w:r>
      <w:r w:rsidR="009604FA">
        <w:rPr>
          <w:szCs w:val="24"/>
        </w:rPr>
        <w:t xml:space="preserve">Technical Feature Owner </w:t>
      </w:r>
      <w:r w:rsidRPr="00420FD8">
        <w:rPr>
          <w:szCs w:val="24"/>
        </w:rPr>
        <w:t>shall</w:t>
      </w:r>
      <w:r w:rsidR="003843B8">
        <w:rPr>
          <w:szCs w:val="24"/>
        </w:rPr>
        <w:t xml:space="preserve"> do the following for their respective feature group</w:t>
      </w:r>
      <w:r w:rsidRPr="00152D6E">
        <w:rPr>
          <w:szCs w:val="24"/>
        </w:rPr>
        <w:t>:</w:t>
      </w:r>
    </w:p>
    <w:p w:rsidR="006C6378" w:rsidRPr="00420FD8" w:rsidRDefault="006C6378" w:rsidP="00231EA1">
      <w:pPr>
        <w:pStyle w:val="ListParagraph"/>
        <w:numPr>
          <w:ilvl w:val="0"/>
          <w:numId w:val="59"/>
        </w:numPr>
        <w:tabs>
          <w:tab w:val="left" w:pos="2160"/>
        </w:tabs>
        <w:rPr>
          <w:szCs w:val="24"/>
        </w:rPr>
      </w:pPr>
      <w:r w:rsidRPr="00420FD8">
        <w:rPr>
          <w:szCs w:val="24"/>
        </w:rPr>
        <w:t xml:space="preserve">Design the </w:t>
      </w:r>
      <w:r w:rsidR="00E54EE7">
        <w:rPr>
          <w:szCs w:val="24"/>
        </w:rPr>
        <w:t xml:space="preserve">respective </w:t>
      </w:r>
      <w:r w:rsidRPr="00420FD8">
        <w:rPr>
          <w:szCs w:val="24"/>
        </w:rPr>
        <w:t>software architecture</w:t>
      </w:r>
      <w:r w:rsidR="003843B8">
        <w:rPr>
          <w:szCs w:val="24"/>
        </w:rPr>
        <w:t xml:space="preserve"> and required HLDs</w:t>
      </w:r>
    </w:p>
    <w:p w:rsidR="006C6378" w:rsidRPr="00933ED9" w:rsidRDefault="00582293" w:rsidP="006C6378">
      <w:pPr>
        <w:pStyle w:val="ListParagraph"/>
        <w:numPr>
          <w:ilvl w:val="0"/>
          <w:numId w:val="14"/>
        </w:numPr>
        <w:tabs>
          <w:tab w:val="left" w:pos="2160"/>
        </w:tabs>
        <w:rPr>
          <w:szCs w:val="24"/>
        </w:rPr>
      </w:pPr>
      <w:r>
        <w:rPr>
          <w:szCs w:val="24"/>
        </w:rPr>
        <w:t>E</w:t>
      </w:r>
      <w:r w:rsidR="003843B8">
        <w:rPr>
          <w:szCs w:val="24"/>
        </w:rPr>
        <w:t xml:space="preserve">nsure the implementation and documentation of the </w:t>
      </w:r>
      <w:r w:rsidR="009604FA">
        <w:rPr>
          <w:szCs w:val="24"/>
        </w:rPr>
        <w:t xml:space="preserve">Epic/feature group’s </w:t>
      </w:r>
      <w:r w:rsidR="003843B8">
        <w:rPr>
          <w:szCs w:val="24"/>
        </w:rPr>
        <w:t>stories</w:t>
      </w:r>
    </w:p>
    <w:p w:rsidR="004F3A41" w:rsidRPr="00933ED9" w:rsidRDefault="004F3A41" w:rsidP="004F3A41">
      <w:pPr>
        <w:pStyle w:val="ListParagraph"/>
        <w:numPr>
          <w:ilvl w:val="0"/>
          <w:numId w:val="14"/>
        </w:numPr>
        <w:tabs>
          <w:tab w:val="left" w:pos="2160"/>
        </w:tabs>
        <w:rPr>
          <w:szCs w:val="24"/>
        </w:rPr>
      </w:pPr>
      <w:r>
        <w:rPr>
          <w:szCs w:val="24"/>
        </w:rPr>
        <w:t>Derive</w:t>
      </w:r>
      <w:r w:rsidRPr="00933ED9">
        <w:rPr>
          <w:szCs w:val="24"/>
        </w:rPr>
        <w:t xml:space="preserve"> </w:t>
      </w:r>
      <w:r w:rsidR="000357BE">
        <w:rPr>
          <w:szCs w:val="24"/>
        </w:rPr>
        <w:t>sprint-</w:t>
      </w:r>
      <w:r w:rsidR="003843B8">
        <w:rPr>
          <w:szCs w:val="24"/>
        </w:rPr>
        <w:t>level stories</w:t>
      </w:r>
    </w:p>
    <w:p w:rsidR="00E54EE7" w:rsidRDefault="004F3A41" w:rsidP="00717407">
      <w:pPr>
        <w:pStyle w:val="ListParagraph"/>
        <w:numPr>
          <w:ilvl w:val="0"/>
          <w:numId w:val="14"/>
        </w:numPr>
        <w:tabs>
          <w:tab w:val="left" w:pos="2160"/>
        </w:tabs>
        <w:rPr>
          <w:szCs w:val="24"/>
        </w:rPr>
      </w:pPr>
      <w:r w:rsidRPr="00982FA1">
        <w:rPr>
          <w:szCs w:val="24"/>
        </w:rPr>
        <w:t>Ensure the</w:t>
      </w:r>
      <w:r w:rsidR="00E54EE7" w:rsidRPr="00717407">
        <w:rPr>
          <w:szCs w:val="24"/>
        </w:rPr>
        <w:t xml:space="preserve"> feature group’s work is </w:t>
      </w:r>
      <w:r w:rsidRPr="00717407">
        <w:rPr>
          <w:szCs w:val="24"/>
        </w:rPr>
        <w:t xml:space="preserve">under change and configuration management </w:t>
      </w:r>
    </w:p>
    <w:p w:rsidR="004F3455" w:rsidRDefault="004F3455" w:rsidP="00717407">
      <w:pPr>
        <w:pStyle w:val="ListParagraph"/>
        <w:numPr>
          <w:ilvl w:val="0"/>
          <w:numId w:val="14"/>
        </w:numPr>
        <w:tabs>
          <w:tab w:val="left" w:pos="2160"/>
        </w:tabs>
        <w:rPr>
          <w:szCs w:val="24"/>
        </w:rPr>
      </w:pPr>
      <w:r>
        <w:rPr>
          <w:szCs w:val="24"/>
        </w:rPr>
        <w:t>Own the Feature Test Plan for the assigned Feature</w:t>
      </w:r>
    </w:p>
    <w:p w:rsidR="003A540B" w:rsidRDefault="003A540B" w:rsidP="004F3A41">
      <w:pPr>
        <w:pStyle w:val="ListParagraph"/>
        <w:numPr>
          <w:ilvl w:val="0"/>
          <w:numId w:val="14"/>
        </w:numPr>
        <w:tabs>
          <w:tab w:val="left" w:pos="2160"/>
        </w:tabs>
        <w:rPr>
          <w:szCs w:val="24"/>
        </w:rPr>
      </w:pPr>
      <w:r w:rsidRPr="00933ED9">
        <w:rPr>
          <w:szCs w:val="24"/>
        </w:rPr>
        <w:t>Verif</w:t>
      </w:r>
      <w:r>
        <w:rPr>
          <w:szCs w:val="24"/>
        </w:rPr>
        <w:t xml:space="preserve">y the test approach </w:t>
      </w:r>
      <w:r w:rsidR="00E54EE7">
        <w:rPr>
          <w:szCs w:val="24"/>
        </w:rPr>
        <w:t xml:space="preserve">for the </w:t>
      </w:r>
      <w:r w:rsidR="009604FA">
        <w:rPr>
          <w:szCs w:val="24"/>
        </w:rPr>
        <w:t>Epic/</w:t>
      </w:r>
      <w:r w:rsidR="00E54EE7">
        <w:rPr>
          <w:szCs w:val="24"/>
        </w:rPr>
        <w:t xml:space="preserve">feature group’s user stories </w:t>
      </w:r>
      <w:r w:rsidRPr="00933ED9">
        <w:rPr>
          <w:szCs w:val="24"/>
        </w:rPr>
        <w:t xml:space="preserve">written by </w:t>
      </w:r>
      <w:r w:rsidR="00897FBA">
        <w:rPr>
          <w:szCs w:val="24"/>
        </w:rPr>
        <w:t>the Test L</w:t>
      </w:r>
      <w:r>
        <w:rPr>
          <w:szCs w:val="24"/>
        </w:rPr>
        <w:t>ead</w:t>
      </w:r>
    </w:p>
    <w:p w:rsidR="004F3455" w:rsidRDefault="004F3455" w:rsidP="004F3455">
      <w:pPr>
        <w:pStyle w:val="ListParagraph"/>
        <w:numPr>
          <w:ilvl w:val="0"/>
          <w:numId w:val="14"/>
        </w:numPr>
        <w:tabs>
          <w:tab w:val="left" w:pos="2160"/>
        </w:tabs>
        <w:rPr>
          <w:szCs w:val="24"/>
        </w:rPr>
      </w:pPr>
      <w:r>
        <w:rPr>
          <w:szCs w:val="24"/>
        </w:rPr>
        <w:t>Ensure that IP and Encryption review process has been followed</w:t>
      </w:r>
    </w:p>
    <w:p w:rsidR="004F1C6D" w:rsidRDefault="003A540B" w:rsidP="003A540B">
      <w:pPr>
        <w:tabs>
          <w:tab w:val="left" w:pos="2160"/>
        </w:tabs>
        <w:rPr>
          <w:szCs w:val="24"/>
        </w:rPr>
      </w:pPr>
      <w:r>
        <w:rPr>
          <w:szCs w:val="24"/>
        </w:rPr>
        <w:t xml:space="preserve">The </w:t>
      </w:r>
      <w:r w:rsidR="00F06361">
        <w:rPr>
          <w:szCs w:val="24"/>
        </w:rPr>
        <w:t>Feature/</w:t>
      </w:r>
      <w:r>
        <w:rPr>
          <w:szCs w:val="24"/>
        </w:rPr>
        <w:t>Technical L</w:t>
      </w:r>
      <w:r w:rsidRPr="00933ED9">
        <w:rPr>
          <w:szCs w:val="24"/>
        </w:rPr>
        <w:t>ead shall have the following competencies:</w:t>
      </w:r>
    </w:p>
    <w:p w:rsidR="006C6378" w:rsidRPr="00933ED9" w:rsidRDefault="006C6378" w:rsidP="006C6378">
      <w:pPr>
        <w:pStyle w:val="ListParagraph"/>
        <w:numPr>
          <w:ilvl w:val="0"/>
          <w:numId w:val="15"/>
        </w:numPr>
        <w:tabs>
          <w:tab w:val="left" w:pos="2160"/>
        </w:tabs>
        <w:rPr>
          <w:szCs w:val="24"/>
        </w:rPr>
      </w:pPr>
      <w:r w:rsidRPr="00933ED9">
        <w:rPr>
          <w:szCs w:val="24"/>
        </w:rPr>
        <w:t>Shall be competent in requirements engineering</w:t>
      </w:r>
    </w:p>
    <w:p w:rsidR="003A540B" w:rsidRPr="00933ED9" w:rsidRDefault="003A540B" w:rsidP="008F37A5">
      <w:pPr>
        <w:pStyle w:val="ListParagraph"/>
        <w:numPr>
          <w:ilvl w:val="0"/>
          <w:numId w:val="15"/>
        </w:numPr>
        <w:tabs>
          <w:tab w:val="left" w:pos="2160"/>
        </w:tabs>
        <w:rPr>
          <w:szCs w:val="24"/>
        </w:rPr>
      </w:pPr>
      <w:r w:rsidRPr="00933ED9">
        <w:rPr>
          <w:szCs w:val="24"/>
        </w:rPr>
        <w:t>Shall understand analytical techniques and outcomes</w:t>
      </w:r>
    </w:p>
    <w:p w:rsidR="003A540B" w:rsidRPr="00933ED9" w:rsidRDefault="003A540B" w:rsidP="008F37A5">
      <w:pPr>
        <w:pStyle w:val="ListParagraph"/>
        <w:numPr>
          <w:ilvl w:val="0"/>
          <w:numId w:val="15"/>
        </w:numPr>
        <w:tabs>
          <w:tab w:val="left" w:pos="2160"/>
        </w:tabs>
        <w:rPr>
          <w:szCs w:val="24"/>
        </w:rPr>
      </w:pPr>
      <w:r w:rsidRPr="00933ED9">
        <w:rPr>
          <w:szCs w:val="24"/>
        </w:rPr>
        <w:t>Shall understand all the constraints imposed by the hardware platform, the operating system and the interfacing systems</w:t>
      </w:r>
    </w:p>
    <w:p w:rsidR="003A540B" w:rsidRPr="00933ED9" w:rsidRDefault="003A540B" w:rsidP="008F37A5">
      <w:pPr>
        <w:pStyle w:val="ListParagraph"/>
        <w:numPr>
          <w:ilvl w:val="0"/>
          <w:numId w:val="15"/>
        </w:numPr>
        <w:tabs>
          <w:tab w:val="left" w:pos="2160"/>
        </w:tabs>
        <w:rPr>
          <w:szCs w:val="24"/>
        </w:rPr>
      </w:pPr>
      <w:r w:rsidRPr="00933ED9">
        <w:rPr>
          <w:szCs w:val="24"/>
        </w:rPr>
        <w:t xml:space="preserve">Shall be competent in engineering appropriate to the </w:t>
      </w:r>
      <w:r w:rsidR="00982FA1">
        <w:rPr>
          <w:szCs w:val="24"/>
        </w:rPr>
        <w:t>product domain</w:t>
      </w:r>
    </w:p>
    <w:p w:rsidR="003A540B" w:rsidRPr="00933ED9" w:rsidRDefault="003A540B" w:rsidP="008F37A5">
      <w:pPr>
        <w:pStyle w:val="ListParagraph"/>
        <w:numPr>
          <w:ilvl w:val="0"/>
          <w:numId w:val="15"/>
        </w:numPr>
        <w:tabs>
          <w:tab w:val="left" w:pos="2160"/>
        </w:tabs>
        <w:rPr>
          <w:szCs w:val="24"/>
        </w:rPr>
      </w:pPr>
      <w:r w:rsidRPr="00933ED9">
        <w:rPr>
          <w:szCs w:val="24"/>
        </w:rPr>
        <w:t>Shall be competent in the implementation language and supporting tools</w:t>
      </w:r>
    </w:p>
    <w:p w:rsidR="003A540B" w:rsidRPr="00933ED9" w:rsidRDefault="003A540B" w:rsidP="008F37A5">
      <w:pPr>
        <w:pStyle w:val="ListParagraph"/>
        <w:numPr>
          <w:ilvl w:val="0"/>
          <w:numId w:val="15"/>
        </w:numPr>
        <w:tabs>
          <w:tab w:val="left" w:pos="2160"/>
        </w:tabs>
        <w:rPr>
          <w:szCs w:val="24"/>
        </w:rPr>
      </w:pPr>
      <w:r w:rsidRPr="00933ED9">
        <w:rPr>
          <w:szCs w:val="24"/>
        </w:rPr>
        <w:t>Shall u</w:t>
      </w:r>
      <w:r>
        <w:rPr>
          <w:szCs w:val="24"/>
        </w:rPr>
        <w:t xml:space="preserve">nderstand the relevant parts of </w:t>
      </w:r>
      <w:r w:rsidR="00755B95">
        <w:rPr>
          <w:szCs w:val="24"/>
        </w:rPr>
        <w:t>the appropriate standards</w:t>
      </w:r>
    </w:p>
    <w:p w:rsidR="004F1C6D" w:rsidRDefault="004F1C6D" w:rsidP="003A540B">
      <w:pPr>
        <w:pStyle w:val="Heading3"/>
        <w:tabs>
          <w:tab w:val="left" w:pos="2160"/>
        </w:tabs>
      </w:pPr>
      <w:bookmarkStart w:id="68" w:name="_Toc387756895"/>
      <w:bookmarkStart w:id="69" w:name="_Toc387775799"/>
      <w:bookmarkStart w:id="70" w:name="_Toc387833592"/>
      <w:bookmarkStart w:id="71" w:name="_Toc387756896"/>
      <w:bookmarkStart w:id="72" w:name="_Toc387775800"/>
      <w:bookmarkStart w:id="73" w:name="_Toc387833593"/>
      <w:bookmarkStart w:id="74" w:name="_Toc387756897"/>
      <w:bookmarkStart w:id="75" w:name="_Toc387775801"/>
      <w:bookmarkStart w:id="76" w:name="_Toc387833594"/>
      <w:bookmarkStart w:id="77" w:name="_Toc387756898"/>
      <w:bookmarkStart w:id="78" w:name="_Toc387775802"/>
      <w:bookmarkStart w:id="79" w:name="_Toc387833595"/>
      <w:bookmarkStart w:id="80" w:name="_Toc387756899"/>
      <w:bookmarkStart w:id="81" w:name="_Toc387775803"/>
      <w:bookmarkStart w:id="82" w:name="_Toc387833596"/>
      <w:bookmarkStart w:id="83" w:name="_Toc387756900"/>
      <w:bookmarkStart w:id="84" w:name="_Toc387775804"/>
      <w:bookmarkStart w:id="85" w:name="_Toc387833597"/>
      <w:bookmarkStart w:id="86" w:name="_Toc387756901"/>
      <w:bookmarkStart w:id="87" w:name="_Toc387775805"/>
      <w:bookmarkStart w:id="88" w:name="_Toc387833598"/>
      <w:bookmarkStart w:id="89" w:name="_Toc387756902"/>
      <w:bookmarkStart w:id="90" w:name="_Toc387775806"/>
      <w:bookmarkStart w:id="91" w:name="_Toc387833599"/>
      <w:bookmarkStart w:id="92" w:name="_Toc387756903"/>
      <w:bookmarkStart w:id="93" w:name="_Toc387775807"/>
      <w:bookmarkStart w:id="94" w:name="_Toc387833600"/>
      <w:bookmarkStart w:id="95" w:name="_Toc387756904"/>
      <w:bookmarkStart w:id="96" w:name="_Toc387775808"/>
      <w:bookmarkStart w:id="97" w:name="_Toc387833601"/>
      <w:bookmarkStart w:id="98" w:name="_Toc387756905"/>
      <w:bookmarkStart w:id="99" w:name="_Toc387775809"/>
      <w:bookmarkStart w:id="100" w:name="_Toc387833602"/>
      <w:bookmarkStart w:id="101" w:name="_Toc387756906"/>
      <w:bookmarkStart w:id="102" w:name="_Toc387775810"/>
      <w:bookmarkStart w:id="103" w:name="_Toc387833603"/>
      <w:bookmarkStart w:id="104" w:name="_Toc387756907"/>
      <w:bookmarkStart w:id="105" w:name="_Toc387775811"/>
      <w:bookmarkStart w:id="106" w:name="_Toc387833604"/>
      <w:bookmarkStart w:id="107" w:name="_Toc387756908"/>
      <w:bookmarkStart w:id="108" w:name="_Toc387775812"/>
      <w:bookmarkStart w:id="109" w:name="_Toc387833605"/>
      <w:bookmarkStart w:id="110" w:name="_Toc387756909"/>
      <w:bookmarkStart w:id="111" w:name="_Toc387775813"/>
      <w:bookmarkStart w:id="112" w:name="_Toc387833606"/>
      <w:bookmarkStart w:id="113" w:name="_Toc387756910"/>
      <w:bookmarkStart w:id="114" w:name="_Toc387775814"/>
      <w:bookmarkStart w:id="115" w:name="_Toc387833607"/>
      <w:bookmarkStart w:id="116" w:name="_Toc387756911"/>
      <w:bookmarkStart w:id="117" w:name="_Toc387775815"/>
      <w:bookmarkStart w:id="118" w:name="_Toc387833608"/>
      <w:bookmarkStart w:id="119" w:name="_Toc387756912"/>
      <w:bookmarkStart w:id="120" w:name="_Toc387775816"/>
      <w:bookmarkStart w:id="121" w:name="_Toc387833609"/>
      <w:bookmarkStart w:id="122" w:name="_Toc387756913"/>
      <w:bookmarkStart w:id="123" w:name="_Toc387775817"/>
      <w:bookmarkStart w:id="124" w:name="_Toc387833610"/>
      <w:bookmarkStart w:id="125" w:name="_Toc387756914"/>
      <w:bookmarkStart w:id="126" w:name="_Toc387775818"/>
      <w:bookmarkStart w:id="127" w:name="_Toc387833611"/>
      <w:bookmarkStart w:id="128" w:name="_Toc387756915"/>
      <w:bookmarkStart w:id="129" w:name="_Toc387775819"/>
      <w:bookmarkStart w:id="130" w:name="_Toc387833612"/>
      <w:bookmarkStart w:id="131" w:name="_Toc387756916"/>
      <w:bookmarkStart w:id="132" w:name="_Toc387775820"/>
      <w:bookmarkStart w:id="133" w:name="_Toc387833613"/>
      <w:bookmarkStart w:id="134" w:name="_Toc387756917"/>
      <w:bookmarkStart w:id="135" w:name="_Toc387775821"/>
      <w:bookmarkStart w:id="136" w:name="_Toc387833614"/>
      <w:bookmarkStart w:id="137" w:name="_Toc387756918"/>
      <w:bookmarkStart w:id="138" w:name="_Toc387775822"/>
      <w:bookmarkStart w:id="139" w:name="_Toc387833615"/>
      <w:bookmarkStart w:id="140" w:name="_Toc387756919"/>
      <w:bookmarkStart w:id="141" w:name="_Toc387775823"/>
      <w:bookmarkStart w:id="142" w:name="_Toc387833616"/>
      <w:bookmarkStart w:id="143" w:name="_Toc387756920"/>
      <w:bookmarkStart w:id="144" w:name="_Toc387775824"/>
      <w:bookmarkStart w:id="145" w:name="_Toc387833617"/>
      <w:bookmarkStart w:id="146" w:name="_Toc387756921"/>
      <w:bookmarkStart w:id="147" w:name="_Toc387775825"/>
      <w:bookmarkStart w:id="148" w:name="_Toc387833618"/>
      <w:bookmarkStart w:id="149" w:name="_Toc387756922"/>
      <w:bookmarkStart w:id="150" w:name="_Toc387775826"/>
      <w:bookmarkStart w:id="151" w:name="_Toc387833619"/>
      <w:bookmarkStart w:id="152" w:name="_Toc387756923"/>
      <w:bookmarkStart w:id="153" w:name="_Toc387775827"/>
      <w:bookmarkStart w:id="154" w:name="_Toc387833620"/>
      <w:bookmarkStart w:id="155" w:name="_Toc387756924"/>
      <w:bookmarkStart w:id="156" w:name="_Toc387775828"/>
      <w:bookmarkStart w:id="157" w:name="_Toc387833621"/>
      <w:bookmarkStart w:id="158" w:name="_Toc387756925"/>
      <w:bookmarkStart w:id="159" w:name="_Toc387775829"/>
      <w:bookmarkStart w:id="160" w:name="_Toc387833622"/>
      <w:bookmarkStart w:id="161" w:name="_Toc387756927"/>
      <w:bookmarkStart w:id="162" w:name="_Toc387775831"/>
      <w:bookmarkStart w:id="163" w:name="_Toc387833624"/>
      <w:bookmarkStart w:id="164" w:name="_Toc387756928"/>
      <w:bookmarkStart w:id="165" w:name="_Toc387775832"/>
      <w:bookmarkStart w:id="166" w:name="_Toc387833625"/>
      <w:bookmarkStart w:id="167" w:name="_Toc387756929"/>
      <w:bookmarkStart w:id="168" w:name="_Toc387775833"/>
      <w:bookmarkStart w:id="169" w:name="_Toc387833626"/>
      <w:bookmarkStart w:id="170" w:name="_Toc387756930"/>
      <w:bookmarkStart w:id="171" w:name="_Toc387775834"/>
      <w:bookmarkStart w:id="172" w:name="_Toc387833627"/>
      <w:bookmarkStart w:id="173" w:name="_Toc387756931"/>
      <w:bookmarkStart w:id="174" w:name="_Toc387775835"/>
      <w:bookmarkStart w:id="175" w:name="_Toc387833628"/>
      <w:bookmarkStart w:id="176" w:name="_Toc387756932"/>
      <w:bookmarkStart w:id="177" w:name="_Toc387775836"/>
      <w:bookmarkStart w:id="178" w:name="_Toc387833629"/>
      <w:bookmarkStart w:id="179" w:name="_Toc387756933"/>
      <w:bookmarkStart w:id="180" w:name="_Toc387775837"/>
      <w:bookmarkStart w:id="181" w:name="_Toc387833630"/>
      <w:bookmarkStart w:id="182" w:name="_Toc387756934"/>
      <w:bookmarkStart w:id="183" w:name="_Toc387775838"/>
      <w:bookmarkStart w:id="184" w:name="_Toc387833631"/>
      <w:bookmarkStart w:id="185" w:name="_Toc387756935"/>
      <w:bookmarkStart w:id="186" w:name="_Toc387775839"/>
      <w:bookmarkStart w:id="187" w:name="_Toc387833632"/>
      <w:bookmarkStart w:id="188" w:name="_Toc387756936"/>
      <w:bookmarkStart w:id="189" w:name="_Toc387775840"/>
      <w:bookmarkStart w:id="190" w:name="_Toc387833633"/>
      <w:bookmarkStart w:id="191" w:name="_Toc387756937"/>
      <w:bookmarkStart w:id="192" w:name="_Toc387775841"/>
      <w:bookmarkStart w:id="193" w:name="_Toc387833634"/>
      <w:bookmarkStart w:id="194" w:name="_Toc387756938"/>
      <w:bookmarkStart w:id="195" w:name="_Toc387775842"/>
      <w:bookmarkStart w:id="196" w:name="_Toc387833635"/>
      <w:bookmarkStart w:id="197" w:name="_Toc387756939"/>
      <w:bookmarkStart w:id="198" w:name="_Toc387775843"/>
      <w:bookmarkStart w:id="199" w:name="_Toc387833636"/>
      <w:bookmarkStart w:id="200" w:name="_Toc387756940"/>
      <w:bookmarkStart w:id="201" w:name="_Toc387775844"/>
      <w:bookmarkStart w:id="202" w:name="_Toc387833637"/>
      <w:bookmarkStart w:id="203" w:name="_Toc387756941"/>
      <w:bookmarkStart w:id="204" w:name="_Toc387775845"/>
      <w:bookmarkStart w:id="205" w:name="_Toc387833638"/>
      <w:bookmarkStart w:id="206" w:name="_Toc387756942"/>
      <w:bookmarkStart w:id="207" w:name="_Toc387775846"/>
      <w:bookmarkStart w:id="208" w:name="_Toc387833639"/>
      <w:bookmarkStart w:id="209" w:name="_Toc387756943"/>
      <w:bookmarkStart w:id="210" w:name="_Toc387775847"/>
      <w:bookmarkStart w:id="211" w:name="_Toc387833640"/>
      <w:bookmarkStart w:id="212" w:name="_Toc387756944"/>
      <w:bookmarkStart w:id="213" w:name="_Toc387775848"/>
      <w:bookmarkStart w:id="214" w:name="_Toc387833641"/>
      <w:bookmarkStart w:id="215" w:name="_Toc387756945"/>
      <w:bookmarkStart w:id="216" w:name="_Toc387775849"/>
      <w:bookmarkStart w:id="217" w:name="_Toc387833642"/>
      <w:bookmarkStart w:id="218" w:name="_Toc387756946"/>
      <w:bookmarkStart w:id="219" w:name="_Toc387775850"/>
      <w:bookmarkStart w:id="220" w:name="_Toc387833643"/>
      <w:bookmarkStart w:id="221" w:name="_Toc387756947"/>
      <w:bookmarkStart w:id="222" w:name="_Toc387775851"/>
      <w:bookmarkStart w:id="223" w:name="_Toc387833644"/>
      <w:bookmarkStart w:id="224" w:name="_Toc387756948"/>
      <w:bookmarkStart w:id="225" w:name="_Toc387775852"/>
      <w:bookmarkStart w:id="226" w:name="_Toc387833645"/>
      <w:bookmarkStart w:id="227" w:name="_Toc387651917"/>
      <w:bookmarkStart w:id="228" w:name="_Toc387756949"/>
      <w:bookmarkStart w:id="229" w:name="_Toc387775853"/>
      <w:bookmarkStart w:id="230" w:name="_Toc387833646"/>
      <w:bookmarkStart w:id="231" w:name="_Toc42592619"/>
      <w:bookmarkStart w:id="232" w:name="_Toc311812114"/>
      <w:bookmarkStart w:id="233" w:name="_Toc402355848"/>
      <w:bookmarkStart w:id="234" w:name="_Toc411259528"/>
      <w:bookmarkStart w:id="235" w:name="_Toc213217096"/>
      <w:bookmarkStart w:id="236" w:name="_Toc236209833"/>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r>
        <w:t>Gate Keeper</w:t>
      </w:r>
      <w:r w:rsidR="004F3455">
        <w:t xml:space="preserve"> (Domain Lead)</w:t>
      </w:r>
      <w:r w:rsidR="00C96E5C">
        <w:t xml:space="preserve"> </w:t>
      </w:r>
      <w:r w:rsidR="002554CC" w:rsidRPr="004F3455">
        <w:rPr>
          <w:highlight w:val="yellow"/>
        </w:rPr>
        <w:t>(Check with Kitty/Martin)</w:t>
      </w:r>
      <w:bookmarkEnd w:id="231"/>
    </w:p>
    <w:p w:rsidR="004F1C6D" w:rsidRDefault="004F1C6D" w:rsidP="004F1C6D">
      <w:pPr>
        <w:tabs>
          <w:tab w:val="left" w:pos="2160"/>
        </w:tabs>
        <w:rPr>
          <w:szCs w:val="24"/>
        </w:rPr>
      </w:pPr>
      <w:r>
        <w:rPr>
          <w:szCs w:val="24"/>
        </w:rPr>
        <w:t xml:space="preserve">The Gatekeeper shall be responsible for monitoring </w:t>
      </w:r>
      <w:r w:rsidR="009D58EC">
        <w:rPr>
          <w:szCs w:val="24"/>
        </w:rPr>
        <w:t>c</w:t>
      </w:r>
      <w:bookmarkStart w:id="237" w:name="_GoBack"/>
      <w:bookmarkEnd w:id="237"/>
      <w:r w:rsidR="009D58EC">
        <w:rPr>
          <w:szCs w:val="24"/>
        </w:rPr>
        <w:t>ode reviews</w:t>
      </w:r>
      <w:r>
        <w:rPr>
          <w:szCs w:val="24"/>
        </w:rPr>
        <w:t xml:space="preserve">.  A Gatekeeper is nominated into a role by agreement between the </w:t>
      </w:r>
      <w:r w:rsidR="002554CC">
        <w:rPr>
          <w:szCs w:val="24"/>
        </w:rPr>
        <w:t>Technical Feature owner</w:t>
      </w:r>
      <w:r>
        <w:rPr>
          <w:szCs w:val="24"/>
        </w:rPr>
        <w:t>(s) and Architect after having shown good judgment in development, technical reviewing and technical contributions.</w:t>
      </w:r>
    </w:p>
    <w:p w:rsidR="004F1C6D" w:rsidRDefault="004F1C6D" w:rsidP="004F1C6D">
      <w:pPr>
        <w:tabs>
          <w:tab w:val="left" w:pos="2160"/>
        </w:tabs>
        <w:rPr>
          <w:szCs w:val="24"/>
        </w:rPr>
      </w:pPr>
      <w:r>
        <w:rPr>
          <w:szCs w:val="24"/>
        </w:rPr>
        <w:t xml:space="preserve">The Gatekeeper shall do the following to monitor </w:t>
      </w:r>
      <w:r w:rsidR="0059636B">
        <w:rPr>
          <w:szCs w:val="24"/>
        </w:rPr>
        <w:t>code inspection/review</w:t>
      </w:r>
      <w:r>
        <w:rPr>
          <w:szCs w:val="24"/>
        </w:rPr>
        <w:t>:</w:t>
      </w:r>
    </w:p>
    <w:p w:rsidR="004F1C6D" w:rsidRPr="0059636B" w:rsidRDefault="0059636B" w:rsidP="00443C26">
      <w:pPr>
        <w:pStyle w:val="ListParagraph"/>
        <w:numPr>
          <w:ilvl w:val="0"/>
          <w:numId w:val="65"/>
        </w:numPr>
        <w:tabs>
          <w:tab w:val="left" w:pos="2160"/>
        </w:tabs>
        <w:rPr>
          <w:szCs w:val="24"/>
        </w:rPr>
      </w:pPr>
      <w:r w:rsidRPr="0059636B">
        <w:rPr>
          <w:szCs w:val="24"/>
        </w:rPr>
        <w:t>Ensure the code is reviewed and that</w:t>
      </w:r>
      <w:r w:rsidR="004F1C6D" w:rsidRPr="0059636B">
        <w:rPr>
          <w:szCs w:val="24"/>
        </w:rPr>
        <w:t xml:space="preserve"> adequate testing has been done</w:t>
      </w:r>
    </w:p>
    <w:p w:rsidR="004F1C6D" w:rsidRDefault="004F1C6D" w:rsidP="004F1C6D">
      <w:pPr>
        <w:pStyle w:val="ListParagraph"/>
        <w:numPr>
          <w:ilvl w:val="0"/>
          <w:numId w:val="66"/>
        </w:numPr>
        <w:tabs>
          <w:tab w:val="left" w:pos="2160"/>
        </w:tabs>
        <w:rPr>
          <w:szCs w:val="24"/>
        </w:rPr>
      </w:pPr>
      <w:r>
        <w:rPr>
          <w:szCs w:val="24"/>
        </w:rPr>
        <w:t>Assess appropriateness of the change in the project realm (component/subsystem)</w:t>
      </w:r>
    </w:p>
    <w:p w:rsidR="004F1C6D" w:rsidRDefault="004F1C6D" w:rsidP="004F1C6D">
      <w:pPr>
        <w:pStyle w:val="ListParagraph"/>
        <w:numPr>
          <w:ilvl w:val="0"/>
          <w:numId w:val="66"/>
        </w:numPr>
        <w:tabs>
          <w:tab w:val="left" w:pos="2160"/>
        </w:tabs>
        <w:rPr>
          <w:szCs w:val="24"/>
        </w:rPr>
      </w:pPr>
      <w:r>
        <w:rPr>
          <w:szCs w:val="24"/>
        </w:rPr>
        <w:t>Assess the risk to existing project stability and functionality</w:t>
      </w:r>
    </w:p>
    <w:p w:rsidR="004F1C6D" w:rsidRDefault="004F1C6D" w:rsidP="004F1C6D">
      <w:pPr>
        <w:tabs>
          <w:tab w:val="left" w:pos="2160"/>
        </w:tabs>
        <w:rPr>
          <w:szCs w:val="24"/>
        </w:rPr>
      </w:pPr>
      <w:r>
        <w:rPr>
          <w:szCs w:val="24"/>
        </w:rPr>
        <w:t>The Gatekeeper shall have the following competencies:</w:t>
      </w:r>
    </w:p>
    <w:p w:rsidR="004F1C6D" w:rsidRDefault="004F1C6D" w:rsidP="004F1C6D">
      <w:pPr>
        <w:pStyle w:val="ListParagraph"/>
        <w:numPr>
          <w:ilvl w:val="0"/>
          <w:numId w:val="67"/>
        </w:numPr>
        <w:tabs>
          <w:tab w:val="left" w:pos="2160"/>
        </w:tabs>
        <w:rPr>
          <w:szCs w:val="24"/>
        </w:rPr>
      </w:pPr>
      <w:r>
        <w:rPr>
          <w:szCs w:val="24"/>
        </w:rPr>
        <w:t>Shall be competent in the skills of a developer</w:t>
      </w:r>
    </w:p>
    <w:p w:rsidR="004F1C6D" w:rsidRPr="004F1C6D" w:rsidRDefault="004F1C6D" w:rsidP="00602C3D">
      <w:pPr>
        <w:pStyle w:val="ListParagraph"/>
        <w:numPr>
          <w:ilvl w:val="0"/>
          <w:numId w:val="67"/>
        </w:numPr>
        <w:tabs>
          <w:tab w:val="left" w:pos="2160"/>
        </w:tabs>
        <w:rPr>
          <w:szCs w:val="24"/>
        </w:rPr>
      </w:pPr>
      <w:r>
        <w:rPr>
          <w:szCs w:val="24"/>
        </w:rPr>
        <w:t>Shall be competent in the components of the system for which they have been nominated as Gatekeeper</w:t>
      </w:r>
    </w:p>
    <w:p w:rsidR="00463580" w:rsidRDefault="00463580" w:rsidP="003A540B">
      <w:pPr>
        <w:pStyle w:val="Heading3"/>
        <w:tabs>
          <w:tab w:val="left" w:pos="2160"/>
        </w:tabs>
      </w:pPr>
      <w:bookmarkStart w:id="238" w:name="_Toc42592620"/>
      <w:r>
        <w:t>Build Lead</w:t>
      </w:r>
      <w:bookmarkEnd w:id="238"/>
    </w:p>
    <w:p w:rsidR="00463580" w:rsidRDefault="00463580" w:rsidP="00463580">
      <w:pPr>
        <w:tabs>
          <w:tab w:val="left" w:pos="2160"/>
        </w:tabs>
        <w:rPr>
          <w:szCs w:val="24"/>
        </w:rPr>
      </w:pPr>
      <w:r>
        <w:rPr>
          <w:szCs w:val="24"/>
        </w:rPr>
        <w:t>The Build Lead shall be</w:t>
      </w:r>
      <w:r w:rsidRPr="00933ED9">
        <w:rPr>
          <w:szCs w:val="24"/>
        </w:rPr>
        <w:t xml:space="preserve"> </w:t>
      </w:r>
      <w:r>
        <w:rPr>
          <w:szCs w:val="24"/>
        </w:rPr>
        <w:t>responsible for:</w:t>
      </w:r>
    </w:p>
    <w:p w:rsidR="00463580" w:rsidRDefault="00463580" w:rsidP="00463580">
      <w:pPr>
        <w:pStyle w:val="ListParagraph"/>
        <w:numPr>
          <w:ilvl w:val="0"/>
          <w:numId w:val="68"/>
        </w:numPr>
        <w:tabs>
          <w:tab w:val="left" w:pos="2160"/>
        </w:tabs>
        <w:rPr>
          <w:szCs w:val="24"/>
        </w:rPr>
      </w:pPr>
      <w:r>
        <w:rPr>
          <w:szCs w:val="24"/>
        </w:rPr>
        <w:lastRenderedPageBreak/>
        <w:t xml:space="preserve">Coordinating Release Build schedules with the </w:t>
      </w:r>
      <w:r w:rsidR="00184878">
        <w:rPr>
          <w:szCs w:val="24"/>
        </w:rPr>
        <w:t>Engineering Program Manager</w:t>
      </w:r>
      <w:r>
        <w:rPr>
          <w:szCs w:val="24"/>
        </w:rPr>
        <w:t xml:space="preserve"> as well as the Development, Information Development and Test teams</w:t>
      </w:r>
    </w:p>
    <w:p w:rsidR="00463580" w:rsidRDefault="00463580" w:rsidP="00463580">
      <w:pPr>
        <w:pStyle w:val="ListParagraph"/>
        <w:numPr>
          <w:ilvl w:val="0"/>
          <w:numId w:val="68"/>
        </w:numPr>
        <w:tabs>
          <w:tab w:val="left" w:pos="2160"/>
        </w:tabs>
        <w:rPr>
          <w:szCs w:val="24"/>
        </w:rPr>
      </w:pPr>
      <w:r>
        <w:rPr>
          <w:szCs w:val="24"/>
        </w:rPr>
        <w:t>Day-to-day coordination of Release Builds with Release Engineering</w:t>
      </w:r>
    </w:p>
    <w:p w:rsidR="00463580" w:rsidRPr="00602C3D" w:rsidRDefault="00463580" w:rsidP="00602C3D">
      <w:pPr>
        <w:pStyle w:val="ListParagraph"/>
        <w:numPr>
          <w:ilvl w:val="0"/>
          <w:numId w:val="68"/>
        </w:numPr>
        <w:tabs>
          <w:tab w:val="left" w:pos="2160"/>
        </w:tabs>
        <w:rPr>
          <w:szCs w:val="24"/>
        </w:rPr>
      </w:pPr>
      <w:r>
        <w:rPr>
          <w:szCs w:val="24"/>
        </w:rPr>
        <w:t>Initiating and monitoring of Release Builds following the Release Build Process</w:t>
      </w:r>
    </w:p>
    <w:p w:rsidR="00463580" w:rsidRPr="00933ED9" w:rsidRDefault="00463580" w:rsidP="00463580">
      <w:pPr>
        <w:tabs>
          <w:tab w:val="left" w:pos="2160"/>
        </w:tabs>
        <w:rPr>
          <w:szCs w:val="24"/>
        </w:rPr>
      </w:pPr>
      <w:r>
        <w:rPr>
          <w:szCs w:val="24"/>
        </w:rPr>
        <w:t xml:space="preserve">The Build Lead </w:t>
      </w:r>
      <w:r w:rsidRPr="00933ED9">
        <w:rPr>
          <w:szCs w:val="24"/>
        </w:rPr>
        <w:t>shall have the following competencies:</w:t>
      </w:r>
    </w:p>
    <w:p w:rsidR="00463580" w:rsidRDefault="00463580" w:rsidP="00463580">
      <w:pPr>
        <w:pStyle w:val="ListParagraph"/>
        <w:numPr>
          <w:ilvl w:val="0"/>
          <w:numId w:val="15"/>
        </w:numPr>
        <w:tabs>
          <w:tab w:val="left" w:pos="2160"/>
        </w:tabs>
        <w:rPr>
          <w:szCs w:val="24"/>
        </w:rPr>
      </w:pPr>
      <w:r>
        <w:rPr>
          <w:szCs w:val="24"/>
        </w:rPr>
        <w:t>Shall be competent in with the CM system (Git)</w:t>
      </w:r>
    </w:p>
    <w:p w:rsidR="00463580" w:rsidRPr="00463580" w:rsidRDefault="00463580" w:rsidP="00602C3D">
      <w:pPr>
        <w:pStyle w:val="ListParagraph"/>
        <w:numPr>
          <w:ilvl w:val="0"/>
          <w:numId w:val="15"/>
        </w:numPr>
        <w:tabs>
          <w:tab w:val="left" w:pos="2160"/>
        </w:tabs>
        <w:rPr>
          <w:szCs w:val="24"/>
        </w:rPr>
      </w:pPr>
      <w:r>
        <w:rPr>
          <w:szCs w:val="24"/>
        </w:rPr>
        <w:t>Shall be fluent in the scripting languages and tools used by the Release Build process</w:t>
      </w:r>
    </w:p>
    <w:p w:rsidR="003A540B" w:rsidRDefault="003A540B" w:rsidP="003A540B">
      <w:pPr>
        <w:pStyle w:val="Heading3"/>
        <w:tabs>
          <w:tab w:val="left" w:pos="2160"/>
        </w:tabs>
      </w:pPr>
      <w:bookmarkStart w:id="239" w:name="_Toc42592621"/>
      <w:r>
        <w:t xml:space="preserve">Developer </w:t>
      </w:r>
      <w:bookmarkEnd w:id="232"/>
      <w:bookmarkEnd w:id="233"/>
      <w:bookmarkEnd w:id="234"/>
      <w:r w:rsidR="006109AC">
        <w:t>(Development Engineer)</w:t>
      </w:r>
      <w:bookmarkEnd w:id="239"/>
    </w:p>
    <w:p w:rsidR="003A540B" w:rsidRDefault="003A540B" w:rsidP="003A540B">
      <w:pPr>
        <w:tabs>
          <w:tab w:val="left" w:pos="2160"/>
        </w:tabs>
      </w:pPr>
      <w:r>
        <w:t>The Developer shall:</w:t>
      </w:r>
    </w:p>
    <w:p w:rsidR="003A540B" w:rsidRDefault="003A540B" w:rsidP="008F37A5">
      <w:pPr>
        <w:pStyle w:val="ListParagraph"/>
        <w:numPr>
          <w:ilvl w:val="0"/>
          <w:numId w:val="18"/>
        </w:numPr>
        <w:tabs>
          <w:tab w:val="left" w:pos="2160"/>
        </w:tabs>
      </w:pPr>
      <w:r>
        <w:t xml:space="preserve">Design and document software </w:t>
      </w:r>
    </w:p>
    <w:p w:rsidR="003A540B" w:rsidRDefault="003A540B" w:rsidP="008F37A5">
      <w:pPr>
        <w:pStyle w:val="ListParagraph"/>
        <w:numPr>
          <w:ilvl w:val="0"/>
          <w:numId w:val="18"/>
        </w:numPr>
        <w:tabs>
          <w:tab w:val="left" w:pos="2160"/>
        </w:tabs>
      </w:pPr>
      <w:r>
        <w:t>Implement and document the source code</w:t>
      </w:r>
    </w:p>
    <w:p w:rsidR="003A540B" w:rsidRDefault="003A540B" w:rsidP="008F37A5">
      <w:pPr>
        <w:pStyle w:val="ListParagraph"/>
        <w:numPr>
          <w:ilvl w:val="0"/>
          <w:numId w:val="18"/>
        </w:numPr>
        <w:tabs>
          <w:tab w:val="left" w:pos="2160"/>
        </w:tabs>
      </w:pPr>
      <w:r>
        <w:t>Specify and document test objects</w:t>
      </w:r>
    </w:p>
    <w:p w:rsidR="00982FA1" w:rsidRDefault="006109AC" w:rsidP="008F37A5">
      <w:pPr>
        <w:pStyle w:val="ListParagraph"/>
        <w:numPr>
          <w:ilvl w:val="0"/>
          <w:numId w:val="18"/>
        </w:numPr>
        <w:tabs>
          <w:tab w:val="left" w:pos="2160"/>
        </w:tabs>
      </w:pPr>
      <w:r>
        <w:t xml:space="preserve">Integrate code </w:t>
      </w:r>
      <w:r w:rsidR="00982FA1">
        <w:t>as required</w:t>
      </w:r>
    </w:p>
    <w:p w:rsidR="00E144D3" w:rsidRDefault="00E144D3" w:rsidP="008F37A5">
      <w:pPr>
        <w:pStyle w:val="ListParagraph"/>
        <w:numPr>
          <w:ilvl w:val="0"/>
          <w:numId w:val="18"/>
        </w:numPr>
        <w:tabs>
          <w:tab w:val="left" w:pos="2160"/>
        </w:tabs>
      </w:pPr>
      <w:r>
        <w:t>Execute the Feature Test Plan (i.e., implementing, executing, reporting, fixing, and automating test cases)</w:t>
      </w:r>
    </w:p>
    <w:p w:rsidR="003A540B" w:rsidRDefault="003A540B" w:rsidP="003A540B">
      <w:pPr>
        <w:tabs>
          <w:tab w:val="left" w:pos="2160"/>
        </w:tabs>
      </w:pPr>
      <w:r>
        <w:t>A Developer shall have the following competencies:</w:t>
      </w:r>
    </w:p>
    <w:p w:rsidR="003A540B" w:rsidRPr="00AE3098" w:rsidRDefault="003A540B" w:rsidP="008F37A5">
      <w:pPr>
        <w:pStyle w:val="ListParagraph"/>
        <w:numPr>
          <w:ilvl w:val="0"/>
          <w:numId w:val="19"/>
        </w:numPr>
        <w:tabs>
          <w:tab w:val="left" w:pos="2160"/>
        </w:tabs>
      </w:pPr>
      <w:bookmarkStart w:id="240" w:name="_Toc387833648"/>
      <w:bookmarkStart w:id="241" w:name="_Toc311812115"/>
      <w:bookmarkEnd w:id="240"/>
      <w:r w:rsidRPr="00AE3098">
        <w:t xml:space="preserve">Shall be competent in engineering appropriate to the </w:t>
      </w:r>
      <w:r w:rsidR="00982FA1">
        <w:t>product domain</w:t>
      </w:r>
    </w:p>
    <w:p w:rsidR="003A540B" w:rsidRPr="00AE3098" w:rsidRDefault="003A540B" w:rsidP="008F37A5">
      <w:pPr>
        <w:pStyle w:val="ListParagraph"/>
        <w:numPr>
          <w:ilvl w:val="0"/>
          <w:numId w:val="19"/>
        </w:numPr>
        <w:tabs>
          <w:tab w:val="left" w:pos="2160"/>
        </w:tabs>
      </w:pPr>
      <w:r w:rsidRPr="00AE3098">
        <w:t>Shall be competent in design principles</w:t>
      </w:r>
    </w:p>
    <w:p w:rsidR="003A540B" w:rsidRPr="00AE3098" w:rsidRDefault="003A540B" w:rsidP="008F37A5">
      <w:pPr>
        <w:pStyle w:val="ListParagraph"/>
        <w:numPr>
          <w:ilvl w:val="0"/>
          <w:numId w:val="19"/>
        </w:numPr>
        <w:tabs>
          <w:tab w:val="left" w:pos="2160"/>
        </w:tabs>
      </w:pPr>
      <w:r w:rsidRPr="00AE3098">
        <w:t>Shall b</w:t>
      </w:r>
      <w:r>
        <w:t>e competent in design analysis and</w:t>
      </w:r>
      <w:r w:rsidRPr="00AE3098">
        <w:t xml:space="preserve"> design test methodologies</w:t>
      </w:r>
    </w:p>
    <w:p w:rsidR="003A540B" w:rsidRPr="00AE3098" w:rsidRDefault="003A540B" w:rsidP="008F37A5">
      <w:pPr>
        <w:pStyle w:val="ListParagraph"/>
        <w:numPr>
          <w:ilvl w:val="0"/>
          <w:numId w:val="19"/>
        </w:numPr>
        <w:tabs>
          <w:tab w:val="left" w:pos="2160"/>
        </w:tabs>
      </w:pPr>
      <w:r w:rsidRPr="00AE3098">
        <w:t>Shall understand all the constraints imposed by the hardware platform, the operating system and the interfacing systems</w:t>
      </w:r>
    </w:p>
    <w:p w:rsidR="003A540B" w:rsidRPr="00AE3098" w:rsidRDefault="003A540B" w:rsidP="008F37A5">
      <w:pPr>
        <w:pStyle w:val="ListParagraph"/>
        <w:numPr>
          <w:ilvl w:val="0"/>
          <w:numId w:val="19"/>
        </w:numPr>
        <w:tabs>
          <w:tab w:val="left" w:pos="2160"/>
        </w:tabs>
      </w:pPr>
      <w:r w:rsidRPr="00AE3098">
        <w:t>Shall be competent in the implementation language and supporting tools</w:t>
      </w:r>
    </w:p>
    <w:p w:rsidR="003A540B" w:rsidRDefault="003A540B" w:rsidP="003A540B">
      <w:pPr>
        <w:pStyle w:val="Heading3"/>
        <w:tabs>
          <w:tab w:val="left" w:pos="2160"/>
        </w:tabs>
      </w:pPr>
      <w:bookmarkStart w:id="242" w:name="_Toc433204522"/>
      <w:bookmarkStart w:id="243" w:name="_Toc440558849"/>
      <w:bookmarkStart w:id="244" w:name="_Toc440558922"/>
      <w:bookmarkStart w:id="245" w:name="_Toc442869422"/>
      <w:bookmarkStart w:id="246" w:name="_Toc443468967"/>
      <w:bookmarkStart w:id="247" w:name="_Toc443479625"/>
      <w:bookmarkStart w:id="248" w:name="_Toc443486392"/>
      <w:bookmarkStart w:id="249" w:name="_Toc444689326"/>
      <w:bookmarkStart w:id="250" w:name="_Toc444787215"/>
      <w:bookmarkStart w:id="251" w:name="_Toc433204523"/>
      <w:bookmarkStart w:id="252" w:name="_Toc440558850"/>
      <w:bookmarkStart w:id="253" w:name="_Toc440558923"/>
      <w:bookmarkStart w:id="254" w:name="_Toc442869423"/>
      <w:bookmarkStart w:id="255" w:name="_Toc443468968"/>
      <w:bookmarkStart w:id="256" w:name="_Toc443479626"/>
      <w:bookmarkStart w:id="257" w:name="_Toc443486393"/>
      <w:bookmarkStart w:id="258" w:name="_Toc444689327"/>
      <w:bookmarkStart w:id="259" w:name="_Toc444787216"/>
      <w:bookmarkStart w:id="260" w:name="_Toc433204524"/>
      <w:bookmarkStart w:id="261" w:name="_Toc440558851"/>
      <w:bookmarkStart w:id="262" w:name="_Toc440558924"/>
      <w:bookmarkStart w:id="263" w:name="_Toc442869424"/>
      <w:bookmarkStart w:id="264" w:name="_Toc443468969"/>
      <w:bookmarkStart w:id="265" w:name="_Toc443479627"/>
      <w:bookmarkStart w:id="266" w:name="_Toc443486394"/>
      <w:bookmarkStart w:id="267" w:name="_Toc444689328"/>
      <w:bookmarkStart w:id="268" w:name="_Toc444787217"/>
      <w:bookmarkStart w:id="269" w:name="_Toc433204525"/>
      <w:bookmarkStart w:id="270" w:name="_Toc440558852"/>
      <w:bookmarkStart w:id="271" w:name="_Toc440558925"/>
      <w:bookmarkStart w:id="272" w:name="_Toc442869425"/>
      <w:bookmarkStart w:id="273" w:name="_Toc443468970"/>
      <w:bookmarkStart w:id="274" w:name="_Toc443479628"/>
      <w:bookmarkStart w:id="275" w:name="_Toc443486395"/>
      <w:bookmarkStart w:id="276" w:name="_Toc444689329"/>
      <w:bookmarkStart w:id="277" w:name="_Toc444787218"/>
      <w:bookmarkStart w:id="278" w:name="_Toc433204526"/>
      <w:bookmarkStart w:id="279" w:name="_Toc440558853"/>
      <w:bookmarkStart w:id="280" w:name="_Toc440558926"/>
      <w:bookmarkStart w:id="281" w:name="_Toc442869426"/>
      <w:bookmarkStart w:id="282" w:name="_Toc443468971"/>
      <w:bookmarkStart w:id="283" w:name="_Toc443479629"/>
      <w:bookmarkStart w:id="284" w:name="_Toc443486396"/>
      <w:bookmarkStart w:id="285" w:name="_Toc444689330"/>
      <w:bookmarkStart w:id="286" w:name="_Toc444787219"/>
      <w:bookmarkStart w:id="287" w:name="_Toc433204527"/>
      <w:bookmarkStart w:id="288" w:name="_Toc440558854"/>
      <w:bookmarkStart w:id="289" w:name="_Toc440558927"/>
      <w:bookmarkStart w:id="290" w:name="_Toc442869427"/>
      <w:bookmarkStart w:id="291" w:name="_Toc443468972"/>
      <w:bookmarkStart w:id="292" w:name="_Toc443479630"/>
      <w:bookmarkStart w:id="293" w:name="_Toc443486397"/>
      <w:bookmarkStart w:id="294" w:name="_Toc444689331"/>
      <w:bookmarkStart w:id="295" w:name="_Toc444787220"/>
      <w:bookmarkStart w:id="296" w:name="_Toc433204528"/>
      <w:bookmarkStart w:id="297" w:name="_Toc440558855"/>
      <w:bookmarkStart w:id="298" w:name="_Toc440558928"/>
      <w:bookmarkStart w:id="299" w:name="_Toc442869428"/>
      <w:bookmarkStart w:id="300" w:name="_Toc443468973"/>
      <w:bookmarkStart w:id="301" w:name="_Toc443479631"/>
      <w:bookmarkStart w:id="302" w:name="_Toc443486398"/>
      <w:bookmarkStart w:id="303" w:name="_Toc444689332"/>
      <w:bookmarkStart w:id="304" w:name="_Toc444787221"/>
      <w:bookmarkStart w:id="305" w:name="_Toc433204529"/>
      <w:bookmarkStart w:id="306" w:name="_Toc440558856"/>
      <w:bookmarkStart w:id="307" w:name="_Toc440558929"/>
      <w:bookmarkStart w:id="308" w:name="_Toc442869429"/>
      <w:bookmarkStart w:id="309" w:name="_Toc443468974"/>
      <w:bookmarkStart w:id="310" w:name="_Toc443479632"/>
      <w:bookmarkStart w:id="311" w:name="_Toc443486399"/>
      <w:bookmarkStart w:id="312" w:name="_Toc444689333"/>
      <w:bookmarkStart w:id="313" w:name="_Toc444787222"/>
      <w:bookmarkStart w:id="314" w:name="_Toc433204530"/>
      <w:bookmarkStart w:id="315" w:name="_Toc440558857"/>
      <w:bookmarkStart w:id="316" w:name="_Toc440558930"/>
      <w:bookmarkStart w:id="317" w:name="_Toc442869430"/>
      <w:bookmarkStart w:id="318" w:name="_Toc443468975"/>
      <w:bookmarkStart w:id="319" w:name="_Toc443479633"/>
      <w:bookmarkStart w:id="320" w:name="_Toc443486400"/>
      <w:bookmarkStart w:id="321" w:name="_Toc444689334"/>
      <w:bookmarkStart w:id="322" w:name="_Toc444787223"/>
      <w:bookmarkStart w:id="323" w:name="_Toc433204531"/>
      <w:bookmarkStart w:id="324" w:name="_Toc440558858"/>
      <w:bookmarkStart w:id="325" w:name="_Toc440558931"/>
      <w:bookmarkStart w:id="326" w:name="_Toc442869431"/>
      <w:bookmarkStart w:id="327" w:name="_Toc443468976"/>
      <w:bookmarkStart w:id="328" w:name="_Toc443479634"/>
      <w:bookmarkStart w:id="329" w:name="_Toc443486401"/>
      <w:bookmarkStart w:id="330" w:name="_Toc444689335"/>
      <w:bookmarkStart w:id="331" w:name="_Toc444787224"/>
      <w:bookmarkStart w:id="332" w:name="_Toc402355850"/>
      <w:bookmarkStart w:id="333" w:name="_Toc411259530"/>
      <w:bookmarkStart w:id="334" w:name="_Toc42592622"/>
      <w:bookmarkEnd w:id="235"/>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r>
        <w:t>Test Lead</w:t>
      </w:r>
      <w:bookmarkEnd w:id="236"/>
      <w:bookmarkEnd w:id="332"/>
      <w:bookmarkEnd w:id="333"/>
      <w:bookmarkEnd w:id="334"/>
      <w:r>
        <w:t xml:space="preserve">  </w:t>
      </w:r>
    </w:p>
    <w:bookmarkEnd w:id="241"/>
    <w:p w:rsidR="003A540B" w:rsidRDefault="003A540B" w:rsidP="003A540B">
      <w:pPr>
        <w:tabs>
          <w:tab w:val="left" w:pos="2160"/>
        </w:tabs>
      </w:pPr>
      <w:r>
        <w:t xml:space="preserve">The Test Lead shall provide expertise for verifying and testing the software. The Test Lead also provides expertise in setting up the test harness and tools.   </w:t>
      </w:r>
    </w:p>
    <w:p w:rsidR="003A540B" w:rsidRDefault="003A540B" w:rsidP="003A540B">
      <w:pPr>
        <w:tabs>
          <w:tab w:val="left" w:pos="2160"/>
        </w:tabs>
      </w:pPr>
      <w:r>
        <w:t xml:space="preserve">The Test Lead shall: </w:t>
      </w:r>
    </w:p>
    <w:p w:rsidR="006D5132" w:rsidRDefault="006D5132" w:rsidP="00B318DB">
      <w:pPr>
        <w:pStyle w:val="ListParagraph"/>
        <w:numPr>
          <w:ilvl w:val="0"/>
          <w:numId w:val="21"/>
        </w:numPr>
        <w:tabs>
          <w:tab w:val="left" w:pos="2160"/>
        </w:tabs>
      </w:pPr>
      <w:r>
        <w:t xml:space="preserve">Prepare the Overall Product Test </w:t>
      </w:r>
      <w:r w:rsidR="00E144D3">
        <w:t>Strategy</w:t>
      </w:r>
      <w:r w:rsidR="00E144D3" w:rsidRPr="00E144D3">
        <w:rPr>
          <w:highlight w:val="yellow"/>
        </w:rPr>
        <w:t>??</w:t>
      </w:r>
      <w:r w:rsidR="00443C26" w:rsidRPr="00443C26">
        <w:rPr>
          <w:highlight w:val="yellow"/>
        </w:rPr>
        <w:t xml:space="preserve"> Check with Kitty</w:t>
      </w:r>
    </w:p>
    <w:p w:rsidR="003A540B" w:rsidRDefault="003A540B" w:rsidP="00443C26">
      <w:pPr>
        <w:pStyle w:val="ListParagraph"/>
        <w:numPr>
          <w:ilvl w:val="0"/>
          <w:numId w:val="21"/>
        </w:numPr>
        <w:tabs>
          <w:tab w:val="left" w:pos="2160"/>
        </w:tabs>
      </w:pPr>
      <w:r>
        <w:t>Specify and document the approach and methods used for verification and testing</w:t>
      </w:r>
    </w:p>
    <w:p w:rsidR="003A540B" w:rsidRDefault="003A540B" w:rsidP="008F37A5">
      <w:pPr>
        <w:pStyle w:val="ListParagraph"/>
        <w:numPr>
          <w:ilvl w:val="0"/>
          <w:numId w:val="21"/>
        </w:numPr>
        <w:tabs>
          <w:tab w:val="left" w:pos="2160"/>
        </w:tabs>
      </w:pPr>
      <w:r>
        <w:t>Specify and document the verification and testing tools</w:t>
      </w:r>
    </w:p>
    <w:p w:rsidR="003A540B" w:rsidRDefault="003A540B" w:rsidP="008F37A5">
      <w:pPr>
        <w:pStyle w:val="ListParagraph"/>
        <w:numPr>
          <w:ilvl w:val="0"/>
          <w:numId w:val="21"/>
        </w:numPr>
        <w:tabs>
          <w:tab w:val="left" w:pos="2160"/>
        </w:tabs>
      </w:pPr>
      <w:r>
        <w:t>Specify and document the configurations and the scope of testing</w:t>
      </w:r>
    </w:p>
    <w:p w:rsidR="003A540B" w:rsidRDefault="003A540B" w:rsidP="008F37A5">
      <w:pPr>
        <w:pStyle w:val="ListParagraph"/>
        <w:numPr>
          <w:ilvl w:val="0"/>
          <w:numId w:val="21"/>
        </w:numPr>
        <w:tabs>
          <w:tab w:val="left" w:pos="2160"/>
        </w:tabs>
      </w:pPr>
      <w:r>
        <w:t>Specify and document the product regression testing strategy</w:t>
      </w:r>
    </w:p>
    <w:p w:rsidR="003A540B" w:rsidRDefault="003A540B" w:rsidP="00B318DB">
      <w:pPr>
        <w:pStyle w:val="ListParagraph"/>
        <w:numPr>
          <w:ilvl w:val="0"/>
          <w:numId w:val="21"/>
        </w:numPr>
        <w:tabs>
          <w:tab w:val="left" w:pos="2160"/>
        </w:tabs>
      </w:pPr>
      <w:r>
        <w:t>Oversee the</w:t>
      </w:r>
      <w:r w:rsidR="00582293">
        <w:t xml:space="preserve"> </w:t>
      </w:r>
      <w:r>
        <w:t xml:space="preserve">testing activities defined in the </w:t>
      </w:r>
      <w:r w:rsidR="00E144D3">
        <w:t>Feature T</w:t>
      </w:r>
      <w:r w:rsidR="00B318DB" w:rsidRPr="00B318DB">
        <w:t>est (Verification) Plan/</w:t>
      </w:r>
      <w:r w:rsidR="00E144D3">
        <w:t xml:space="preserve">Release </w:t>
      </w:r>
      <w:r w:rsidR="00B318DB" w:rsidRPr="00B318DB">
        <w:t>Test Strategy</w:t>
      </w:r>
      <w:r w:rsidR="006D5132">
        <w:t xml:space="preserve"> documents</w:t>
      </w:r>
      <w:r>
        <w:t xml:space="preserve">, including </w:t>
      </w:r>
      <w:r w:rsidR="003C3380">
        <w:t>verification</w:t>
      </w:r>
      <w:r w:rsidR="00F11A06">
        <w:t xml:space="preserve"> </w:t>
      </w:r>
      <w:r w:rsidR="003C3380">
        <w:t>testing</w:t>
      </w:r>
      <w:r w:rsidR="00E144D3">
        <w:t xml:space="preserve"> for issues raised by the test team</w:t>
      </w:r>
      <w:r w:rsidR="00E144D3" w:rsidRPr="00E144D3">
        <w:rPr>
          <w:highlight w:val="yellow"/>
        </w:rPr>
        <w:t>??</w:t>
      </w:r>
      <w:r w:rsidR="00E144D3" w:rsidRPr="00443C26">
        <w:rPr>
          <w:highlight w:val="yellow"/>
        </w:rPr>
        <w:t xml:space="preserve"> Check with Kitty</w:t>
      </w:r>
    </w:p>
    <w:p w:rsidR="003A540B" w:rsidRDefault="003A540B" w:rsidP="008F37A5">
      <w:pPr>
        <w:pStyle w:val="ListParagraph"/>
        <w:numPr>
          <w:ilvl w:val="0"/>
          <w:numId w:val="21"/>
        </w:numPr>
        <w:tabs>
          <w:tab w:val="left" w:pos="2160"/>
        </w:tabs>
      </w:pPr>
      <w:r>
        <w:lastRenderedPageBreak/>
        <w:t>Oversee product regression testing</w:t>
      </w:r>
    </w:p>
    <w:p w:rsidR="003A540B" w:rsidRDefault="003A540B" w:rsidP="008F37A5">
      <w:pPr>
        <w:pStyle w:val="ListParagraph"/>
        <w:numPr>
          <w:ilvl w:val="0"/>
          <w:numId w:val="21"/>
        </w:numPr>
        <w:tabs>
          <w:tab w:val="left" w:pos="2160"/>
        </w:tabs>
      </w:pPr>
      <w:r>
        <w:t>Review verification results, including test results and code coverage data</w:t>
      </w:r>
    </w:p>
    <w:p w:rsidR="003A540B" w:rsidRDefault="003A540B" w:rsidP="008F37A5">
      <w:pPr>
        <w:pStyle w:val="ListParagraph"/>
        <w:numPr>
          <w:ilvl w:val="0"/>
          <w:numId w:val="21"/>
        </w:numPr>
        <w:tabs>
          <w:tab w:val="left" w:pos="2160"/>
        </w:tabs>
      </w:pPr>
      <w:r>
        <w:t xml:space="preserve">Prepare the Test </w:t>
      </w:r>
      <w:r w:rsidR="00E144D3">
        <w:t>Report (</w:t>
      </w:r>
      <w:r w:rsidR="003C3380">
        <w:t>verification testing)</w:t>
      </w:r>
      <w:r w:rsidR="00A9544D">
        <w:t xml:space="preserve"> </w:t>
      </w:r>
    </w:p>
    <w:p w:rsidR="003A540B" w:rsidRDefault="003A540B" w:rsidP="003A540B">
      <w:pPr>
        <w:tabs>
          <w:tab w:val="left" w:pos="2160"/>
        </w:tabs>
      </w:pPr>
      <w:r>
        <w:t>The Test Lead shall have the following competencies:</w:t>
      </w:r>
    </w:p>
    <w:p w:rsidR="003A540B" w:rsidRPr="00AE3098" w:rsidRDefault="003A540B" w:rsidP="008F37A5">
      <w:pPr>
        <w:pStyle w:val="ListParagraph"/>
        <w:numPr>
          <w:ilvl w:val="0"/>
          <w:numId w:val="22"/>
        </w:numPr>
        <w:tabs>
          <w:tab w:val="left" w:pos="2160"/>
        </w:tabs>
      </w:pPr>
      <w:bookmarkStart w:id="335" w:name="_Toc311812116"/>
      <w:r w:rsidRPr="00AE3098">
        <w:t>Shall be comp</w:t>
      </w:r>
      <w:r>
        <w:t xml:space="preserve">etent in software requirements and </w:t>
      </w:r>
      <w:r w:rsidRPr="00AE3098">
        <w:t>code verification</w:t>
      </w:r>
    </w:p>
    <w:p w:rsidR="003A540B" w:rsidRPr="00AE3098" w:rsidRDefault="003A540B" w:rsidP="008F37A5">
      <w:pPr>
        <w:pStyle w:val="ListParagraph"/>
        <w:numPr>
          <w:ilvl w:val="0"/>
          <w:numId w:val="22"/>
        </w:numPr>
        <w:tabs>
          <w:tab w:val="left" w:pos="2160"/>
        </w:tabs>
      </w:pPr>
      <w:r w:rsidRPr="00AE3098">
        <w:t xml:space="preserve">Shall be competent in </w:t>
      </w:r>
      <w:r>
        <w:t>the use of the verification tools</w:t>
      </w:r>
    </w:p>
    <w:p w:rsidR="003A540B" w:rsidRPr="00AE3098" w:rsidRDefault="003A540B" w:rsidP="008F37A5">
      <w:pPr>
        <w:pStyle w:val="ListParagraph"/>
        <w:numPr>
          <w:ilvl w:val="0"/>
          <w:numId w:val="22"/>
        </w:numPr>
        <w:tabs>
          <w:tab w:val="left" w:pos="2160"/>
        </w:tabs>
      </w:pPr>
      <w:r w:rsidRPr="00AE3098">
        <w:t xml:space="preserve">Shall be competent in </w:t>
      </w:r>
      <w:r>
        <w:t>various verification approaches/</w:t>
      </w:r>
      <w:r w:rsidRPr="00AE3098">
        <w:t>methodologies and be able to identify the most suitable method or combination of methods in the given project context</w:t>
      </w:r>
      <w:r w:rsidR="004F1C6D">
        <w:t xml:space="preserve"> </w:t>
      </w:r>
    </w:p>
    <w:p w:rsidR="003A540B" w:rsidRPr="00AE3098" w:rsidRDefault="003A540B" w:rsidP="008F37A5">
      <w:pPr>
        <w:pStyle w:val="ListParagraph"/>
        <w:numPr>
          <w:ilvl w:val="0"/>
          <w:numId w:val="22"/>
        </w:numPr>
        <w:tabs>
          <w:tab w:val="left" w:pos="2160"/>
        </w:tabs>
      </w:pPr>
      <w:r w:rsidRPr="00AE3098">
        <w:t>Shall have analytical thinking ability and good observation skills</w:t>
      </w:r>
    </w:p>
    <w:p w:rsidR="003A540B" w:rsidRPr="00AE3098" w:rsidRDefault="003A540B" w:rsidP="008F37A5">
      <w:pPr>
        <w:pStyle w:val="ListParagraph"/>
        <w:numPr>
          <w:ilvl w:val="0"/>
          <w:numId w:val="22"/>
        </w:numPr>
        <w:tabs>
          <w:tab w:val="left" w:pos="2160"/>
        </w:tabs>
      </w:pPr>
      <w:r w:rsidRPr="00AE3098">
        <w:t xml:space="preserve">Shall understand the relevant parts of </w:t>
      </w:r>
      <w:r w:rsidR="00DE18B1">
        <w:t>the appropriate standards</w:t>
      </w:r>
    </w:p>
    <w:p w:rsidR="003A540B" w:rsidRDefault="00FF1647" w:rsidP="003A540B">
      <w:pPr>
        <w:pStyle w:val="Heading3"/>
        <w:tabs>
          <w:tab w:val="left" w:pos="2160"/>
        </w:tabs>
      </w:pPr>
      <w:bookmarkStart w:id="336" w:name="_Toc402355851"/>
      <w:bookmarkStart w:id="337" w:name="_Toc411259531"/>
      <w:bookmarkStart w:id="338" w:name="_Toc42592623"/>
      <w:r>
        <w:t xml:space="preserve">System </w:t>
      </w:r>
      <w:r w:rsidR="003A540B">
        <w:t>Tester</w:t>
      </w:r>
      <w:bookmarkEnd w:id="336"/>
      <w:bookmarkEnd w:id="337"/>
      <w:r w:rsidR="00443C26">
        <w:t xml:space="preserve"> (</w:t>
      </w:r>
      <w:r>
        <w:t xml:space="preserve">System </w:t>
      </w:r>
      <w:r w:rsidR="00443C26">
        <w:t>Test Engineer)</w:t>
      </w:r>
      <w:bookmarkEnd w:id="338"/>
    </w:p>
    <w:p w:rsidR="003A540B" w:rsidRDefault="003A540B" w:rsidP="003A540B">
      <w:pPr>
        <w:tabs>
          <w:tab w:val="left" w:pos="2160"/>
        </w:tabs>
      </w:pPr>
      <w:r>
        <w:t xml:space="preserve">The Tester shall perform the testing part of the verification </w:t>
      </w:r>
      <w:r w:rsidR="002443AE">
        <w:t xml:space="preserve">testing </w:t>
      </w:r>
      <w:r>
        <w:t xml:space="preserve">activities as described in the </w:t>
      </w:r>
      <w:r w:rsidR="00443C26">
        <w:t xml:space="preserve">Release </w:t>
      </w:r>
      <w:r w:rsidR="00B318DB" w:rsidRPr="00B318DB">
        <w:t>Test Strategy</w:t>
      </w:r>
      <w:r>
        <w:t xml:space="preserve">. </w:t>
      </w:r>
    </w:p>
    <w:p w:rsidR="003A540B" w:rsidRDefault="003A540B" w:rsidP="003A540B">
      <w:pPr>
        <w:tabs>
          <w:tab w:val="left" w:pos="2160"/>
        </w:tabs>
      </w:pPr>
      <w:r>
        <w:t>The Tester shall:</w:t>
      </w:r>
    </w:p>
    <w:p w:rsidR="003A540B" w:rsidRDefault="003A540B" w:rsidP="008F37A5">
      <w:pPr>
        <w:pStyle w:val="ListParagraph"/>
        <w:numPr>
          <w:ilvl w:val="0"/>
          <w:numId w:val="23"/>
        </w:numPr>
        <w:tabs>
          <w:tab w:val="left" w:pos="2160"/>
        </w:tabs>
      </w:pPr>
      <w:r>
        <w:t xml:space="preserve">Define and run test cases according to methods defined by the </w:t>
      </w:r>
      <w:r w:rsidR="009811B7">
        <w:t>Release Test Plan</w:t>
      </w:r>
    </w:p>
    <w:p w:rsidR="003A540B" w:rsidRDefault="003A540B" w:rsidP="008F37A5">
      <w:pPr>
        <w:pStyle w:val="ListParagraph"/>
        <w:numPr>
          <w:ilvl w:val="0"/>
          <w:numId w:val="23"/>
        </w:numPr>
        <w:tabs>
          <w:tab w:val="left" w:pos="2160"/>
        </w:tabs>
      </w:pPr>
      <w:r>
        <w:t xml:space="preserve">Report detected errors </w:t>
      </w:r>
      <w:r w:rsidR="009811B7">
        <w:t>in the Defect Management system (e.g., Jira)</w:t>
      </w:r>
    </w:p>
    <w:p w:rsidR="003A540B" w:rsidRDefault="003A540B" w:rsidP="00B318DB">
      <w:pPr>
        <w:pStyle w:val="ListParagraph"/>
        <w:numPr>
          <w:ilvl w:val="0"/>
          <w:numId w:val="23"/>
        </w:numPr>
        <w:tabs>
          <w:tab w:val="left" w:pos="2160"/>
        </w:tabs>
      </w:pPr>
      <w:r>
        <w:t xml:space="preserve">Specify and document contents of test cases in the </w:t>
      </w:r>
      <w:r w:rsidR="00B318DB" w:rsidRPr="00B318DB">
        <w:t>Software Test (Verification) Plan/Test Strategy</w:t>
      </w:r>
    </w:p>
    <w:p w:rsidR="003A540B" w:rsidRDefault="003A540B" w:rsidP="008F37A5">
      <w:pPr>
        <w:pStyle w:val="ListParagraph"/>
        <w:numPr>
          <w:ilvl w:val="0"/>
          <w:numId w:val="23"/>
        </w:numPr>
        <w:tabs>
          <w:tab w:val="left" w:pos="2160"/>
        </w:tabs>
      </w:pPr>
      <w:r>
        <w:t>Specify and document methods for test vector specification</w:t>
      </w:r>
    </w:p>
    <w:p w:rsidR="00AB308C" w:rsidRDefault="00AB308C" w:rsidP="00AB308C">
      <w:pPr>
        <w:pStyle w:val="ListParagraph"/>
        <w:numPr>
          <w:ilvl w:val="0"/>
          <w:numId w:val="23"/>
        </w:numPr>
        <w:tabs>
          <w:tab w:val="left" w:pos="2160"/>
        </w:tabs>
      </w:pPr>
      <w:r>
        <w:t>Ensure traceability of test objectives against the specified software requirements and of test cases against the specified test objectives</w:t>
      </w:r>
    </w:p>
    <w:p w:rsidR="00AB308C" w:rsidRDefault="00AB308C" w:rsidP="00AB308C">
      <w:pPr>
        <w:pStyle w:val="ListParagraph"/>
        <w:numPr>
          <w:ilvl w:val="0"/>
          <w:numId w:val="23"/>
        </w:numPr>
        <w:tabs>
          <w:tab w:val="left" w:pos="2160"/>
        </w:tabs>
      </w:pPr>
      <w:r>
        <w:t>Ensure that the planned tests are implemented</w:t>
      </w:r>
      <w:r w:rsidR="007547C3">
        <w:t>,</w:t>
      </w:r>
      <w:r>
        <w:t xml:space="preserve"> and specified tests are carried out</w:t>
      </w:r>
    </w:p>
    <w:p w:rsidR="00AB308C" w:rsidRDefault="00AB308C" w:rsidP="00AB308C">
      <w:pPr>
        <w:pStyle w:val="ListParagraph"/>
        <w:numPr>
          <w:ilvl w:val="0"/>
          <w:numId w:val="23"/>
        </w:numPr>
        <w:tabs>
          <w:tab w:val="left" w:pos="2160"/>
        </w:tabs>
      </w:pPr>
      <w:r>
        <w:t>Identify deviations from expected results and record them in test reports</w:t>
      </w:r>
    </w:p>
    <w:p w:rsidR="00AB308C" w:rsidRDefault="00AB308C" w:rsidP="00AB308C">
      <w:pPr>
        <w:pStyle w:val="ListParagraph"/>
        <w:numPr>
          <w:ilvl w:val="0"/>
          <w:numId w:val="23"/>
        </w:numPr>
        <w:tabs>
          <w:tab w:val="left" w:pos="2160"/>
        </w:tabs>
      </w:pPr>
      <w:r>
        <w:t>Communicate deviations with relevant change management body for evaluation and decision</w:t>
      </w:r>
    </w:p>
    <w:p w:rsidR="003A540B" w:rsidRDefault="003A540B" w:rsidP="008F37A5">
      <w:pPr>
        <w:pStyle w:val="ListParagraph"/>
        <w:numPr>
          <w:ilvl w:val="0"/>
          <w:numId w:val="23"/>
        </w:numPr>
        <w:tabs>
          <w:tab w:val="left" w:pos="2160"/>
        </w:tabs>
      </w:pPr>
      <w:r>
        <w:t xml:space="preserve">Prepare the Software Test Report </w:t>
      </w:r>
    </w:p>
    <w:p w:rsidR="003A540B" w:rsidRDefault="003A540B" w:rsidP="003A540B">
      <w:pPr>
        <w:tabs>
          <w:tab w:val="left" w:pos="2160"/>
        </w:tabs>
      </w:pPr>
      <w:r>
        <w:t>A Tester should have the following competencies:</w:t>
      </w:r>
    </w:p>
    <w:p w:rsidR="003A540B" w:rsidRPr="00AE3098" w:rsidRDefault="003A540B" w:rsidP="008F37A5">
      <w:pPr>
        <w:pStyle w:val="ListParagraph"/>
        <w:numPr>
          <w:ilvl w:val="0"/>
          <w:numId w:val="24"/>
        </w:numPr>
        <w:tabs>
          <w:tab w:val="left" w:pos="2160"/>
        </w:tabs>
      </w:pPr>
      <w:r w:rsidRPr="00AE3098">
        <w:t>Shall be comp</w:t>
      </w:r>
      <w:r>
        <w:t xml:space="preserve">etent in software requirements and </w:t>
      </w:r>
      <w:r w:rsidRPr="00AE3098">
        <w:t>code verification</w:t>
      </w:r>
    </w:p>
    <w:p w:rsidR="003A540B" w:rsidRPr="00AE3098" w:rsidRDefault="003A540B" w:rsidP="008F37A5">
      <w:pPr>
        <w:pStyle w:val="ListParagraph"/>
        <w:numPr>
          <w:ilvl w:val="0"/>
          <w:numId w:val="24"/>
        </w:numPr>
        <w:tabs>
          <w:tab w:val="left" w:pos="2160"/>
        </w:tabs>
      </w:pPr>
      <w:r w:rsidRPr="00AE3098">
        <w:t xml:space="preserve">Shall be competent in </w:t>
      </w:r>
      <w:r>
        <w:t>the use of the verification tools</w:t>
      </w:r>
    </w:p>
    <w:p w:rsidR="003A540B" w:rsidRPr="00AE3098" w:rsidRDefault="003A540B" w:rsidP="008F37A5">
      <w:pPr>
        <w:pStyle w:val="ListParagraph"/>
        <w:numPr>
          <w:ilvl w:val="0"/>
          <w:numId w:val="24"/>
        </w:numPr>
        <w:tabs>
          <w:tab w:val="left" w:pos="2160"/>
        </w:tabs>
      </w:pPr>
      <w:r w:rsidRPr="00AE3098">
        <w:t>Shall have analytical thinking ability and good observation skills</w:t>
      </w:r>
    </w:p>
    <w:p w:rsidR="003A540B" w:rsidRPr="00AE3098" w:rsidRDefault="003A540B" w:rsidP="008F37A5">
      <w:pPr>
        <w:pStyle w:val="ListParagraph"/>
        <w:numPr>
          <w:ilvl w:val="0"/>
          <w:numId w:val="24"/>
        </w:numPr>
        <w:tabs>
          <w:tab w:val="left" w:pos="2160"/>
        </w:tabs>
      </w:pPr>
      <w:r w:rsidRPr="00AE3098">
        <w:t xml:space="preserve">Shall understand </w:t>
      </w:r>
      <w:r>
        <w:t xml:space="preserve">the relevant parts of </w:t>
      </w:r>
      <w:r w:rsidR="00C07FE0">
        <w:t>applicable standards</w:t>
      </w:r>
    </w:p>
    <w:p w:rsidR="00FF1647" w:rsidRDefault="00FF1647" w:rsidP="00FF1647">
      <w:pPr>
        <w:pStyle w:val="Heading3"/>
        <w:tabs>
          <w:tab w:val="left" w:pos="2160"/>
        </w:tabs>
      </w:pPr>
      <w:bookmarkStart w:id="339" w:name="_Toc42592624"/>
      <w:bookmarkStart w:id="340" w:name="_Toc402355852"/>
      <w:bookmarkStart w:id="341" w:name="_Toc411259532"/>
      <w:r>
        <w:t>Security Tester (Security Test Engineer)</w:t>
      </w:r>
      <w:r w:rsidR="00436D19">
        <w:t xml:space="preserve"> </w:t>
      </w:r>
      <w:r w:rsidR="00436D19" w:rsidRPr="00FF1647">
        <w:rPr>
          <w:highlight w:val="yellow"/>
        </w:rPr>
        <w:t xml:space="preserve">?? check with Roger, </w:t>
      </w:r>
      <w:r w:rsidR="009811B7">
        <w:rPr>
          <w:highlight w:val="yellow"/>
        </w:rPr>
        <w:t xml:space="preserve">Martin and </w:t>
      </w:r>
      <w:r w:rsidR="00436D19" w:rsidRPr="00FF1647">
        <w:rPr>
          <w:highlight w:val="yellow"/>
        </w:rPr>
        <w:t>Kitty</w:t>
      </w:r>
      <w:bookmarkEnd w:id="339"/>
    </w:p>
    <w:p w:rsidR="00FF1647" w:rsidRDefault="00FF1647" w:rsidP="00FF1647">
      <w:pPr>
        <w:tabs>
          <w:tab w:val="left" w:pos="2160"/>
        </w:tabs>
      </w:pPr>
      <w:r w:rsidRPr="00FF1647">
        <w:t xml:space="preserve">The Security </w:t>
      </w:r>
      <w:r>
        <w:t xml:space="preserve">Tester (also </w:t>
      </w:r>
      <w:r w:rsidRPr="00FF1647">
        <w:t xml:space="preserve">known as Security </w:t>
      </w:r>
      <w:r>
        <w:t>Validator</w:t>
      </w:r>
      <w:r w:rsidRPr="00FF1647">
        <w:t xml:space="preserve">) is a </w:t>
      </w:r>
      <w:r>
        <w:t xml:space="preserve">Security </w:t>
      </w:r>
      <w:r w:rsidRPr="00FF1647">
        <w:t xml:space="preserve">Test Lead / Engineer for validating the product and demonstrating that the product meets the security objectives and </w:t>
      </w:r>
      <w:r w:rsidRPr="00FF1647">
        <w:lastRenderedPageBreak/>
        <w:t>implements the defined security requirements. This role could be filled by a Test Manager or Test Lead.</w:t>
      </w:r>
    </w:p>
    <w:p w:rsidR="00FF1647" w:rsidRDefault="00FF1647" w:rsidP="00FF1647">
      <w:pPr>
        <w:tabs>
          <w:tab w:val="left" w:pos="2160"/>
        </w:tabs>
      </w:pPr>
      <w:r>
        <w:t>The Security Tester shall:</w:t>
      </w:r>
    </w:p>
    <w:p w:rsidR="00FF1647" w:rsidRPr="00FF1647" w:rsidRDefault="00FF1647" w:rsidP="00FF1647">
      <w:pPr>
        <w:pStyle w:val="ListParagraph"/>
        <w:numPr>
          <w:ilvl w:val="0"/>
          <w:numId w:val="23"/>
        </w:numPr>
        <w:tabs>
          <w:tab w:val="left" w:pos="2160"/>
        </w:tabs>
        <w:rPr>
          <w:highlight w:val="yellow"/>
        </w:rPr>
      </w:pPr>
      <w:r w:rsidRPr="00FF1647">
        <w:t xml:space="preserve">Drives performance of any internal security testing (e.g.  Fuzz, Penetration) based on the </w:t>
      </w:r>
      <w:r>
        <w:t>security requirements.</w:t>
      </w:r>
      <w:r w:rsidRPr="00FF1647">
        <w:rPr>
          <w:highlight w:val="yellow"/>
        </w:rPr>
        <w:t xml:space="preserve"> ?? check with Roger, </w:t>
      </w:r>
      <w:r w:rsidR="009811B7">
        <w:rPr>
          <w:highlight w:val="yellow"/>
        </w:rPr>
        <w:t xml:space="preserve">Martin and </w:t>
      </w:r>
      <w:r w:rsidRPr="00FF1647">
        <w:rPr>
          <w:highlight w:val="yellow"/>
        </w:rPr>
        <w:t>Kitty</w:t>
      </w:r>
    </w:p>
    <w:p w:rsidR="00FF1647" w:rsidRPr="00FF1647" w:rsidRDefault="00FF1647" w:rsidP="00FF1647">
      <w:pPr>
        <w:pStyle w:val="ListParagraph"/>
        <w:numPr>
          <w:ilvl w:val="0"/>
          <w:numId w:val="23"/>
        </w:numPr>
        <w:tabs>
          <w:tab w:val="left" w:pos="2160"/>
        </w:tabs>
        <w:rPr>
          <w:highlight w:val="yellow"/>
        </w:rPr>
      </w:pPr>
      <w:r>
        <w:t xml:space="preserve">Specify and document contents of test cases in the Security Test Plan </w:t>
      </w:r>
      <w:r w:rsidR="009811B7" w:rsidRPr="00FF1647">
        <w:rPr>
          <w:highlight w:val="yellow"/>
        </w:rPr>
        <w:t xml:space="preserve">?? check with Roger, </w:t>
      </w:r>
      <w:r w:rsidR="009811B7">
        <w:rPr>
          <w:highlight w:val="yellow"/>
        </w:rPr>
        <w:t xml:space="preserve">Martin and </w:t>
      </w:r>
      <w:r w:rsidR="009811B7" w:rsidRPr="00FF1647">
        <w:rPr>
          <w:highlight w:val="yellow"/>
        </w:rPr>
        <w:t>Kitty</w:t>
      </w:r>
    </w:p>
    <w:p w:rsidR="00FF1647" w:rsidRDefault="00FF1647" w:rsidP="00FF1647">
      <w:pPr>
        <w:pStyle w:val="ListParagraph"/>
        <w:numPr>
          <w:ilvl w:val="0"/>
          <w:numId w:val="23"/>
        </w:numPr>
        <w:tabs>
          <w:tab w:val="left" w:pos="2160"/>
        </w:tabs>
      </w:pPr>
      <w:r>
        <w:t>Define and run test cases according to methods defined by the Security Test Lead</w:t>
      </w:r>
    </w:p>
    <w:p w:rsidR="00FF1647" w:rsidRDefault="00FF1647" w:rsidP="00FF1647">
      <w:pPr>
        <w:pStyle w:val="ListParagraph"/>
        <w:numPr>
          <w:ilvl w:val="0"/>
          <w:numId w:val="23"/>
        </w:numPr>
        <w:tabs>
          <w:tab w:val="left" w:pos="2160"/>
        </w:tabs>
      </w:pPr>
      <w:r>
        <w:t>Report detected errors to the Security Test Lead</w:t>
      </w:r>
    </w:p>
    <w:p w:rsidR="00FF1647" w:rsidRDefault="00FF1647" w:rsidP="00FF1647">
      <w:pPr>
        <w:pStyle w:val="ListParagraph"/>
        <w:numPr>
          <w:ilvl w:val="0"/>
          <w:numId w:val="23"/>
        </w:numPr>
        <w:tabs>
          <w:tab w:val="left" w:pos="2160"/>
        </w:tabs>
      </w:pPr>
      <w:r>
        <w:t>Ensure traceability of security test objectives against the specified security related requirements and of test cases against the specified security test objectives</w:t>
      </w:r>
    </w:p>
    <w:p w:rsidR="00FF1647" w:rsidRDefault="00FF1647" w:rsidP="00FF1647">
      <w:pPr>
        <w:pStyle w:val="ListParagraph"/>
        <w:numPr>
          <w:ilvl w:val="0"/>
          <w:numId w:val="23"/>
        </w:numPr>
        <w:tabs>
          <w:tab w:val="left" w:pos="2160"/>
        </w:tabs>
      </w:pPr>
      <w:r>
        <w:t>Ensure that the planned security tests are implemented, and specified tests are carried out</w:t>
      </w:r>
    </w:p>
    <w:p w:rsidR="00FF1647" w:rsidRDefault="00FF1647" w:rsidP="00FF1647">
      <w:pPr>
        <w:pStyle w:val="ListParagraph"/>
        <w:numPr>
          <w:ilvl w:val="0"/>
          <w:numId w:val="23"/>
        </w:numPr>
        <w:tabs>
          <w:tab w:val="left" w:pos="2160"/>
        </w:tabs>
      </w:pPr>
      <w:r>
        <w:t>Identify deviations from expected results and record them in test reports</w:t>
      </w:r>
    </w:p>
    <w:p w:rsidR="00FF1647" w:rsidRDefault="00FF1647" w:rsidP="00FF1647">
      <w:pPr>
        <w:pStyle w:val="ListParagraph"/>
        <w:numPr>
          <w:ilvl w:val="0"/>
          <w:numId w:val="23"/>
        </w:numPr>
        <w:tabs>
          <w:tab w:val="left" w:pos="2160"/>
        </w:tabs>
      </w:pPr>
      <w:r>
        <w:t>Communicate deviations with relevant change management body for evaluation and decision</w:t>
      </w:r>
    </w:p>
    <w:p w:rsidR="00FF1647" w:rsidRDefault="00FF1647" w:rsidP="00FF1647">
      <w:pPr>
        <w:pStyle w:val="ListParagraph"/>
        <w:numPr>
          <w:ilvl w:val="0"/>
          <w:numId w:val="23"/>
        </w:numPr>
        <w:tabs>
          <w:tab w:val="left" w:pos="2160"/>
        </w:tabs>
      </w:pPr>
      <w:r>
        <w:t xml:space="preserve">Prepare the Security Test Report </w:t>
      </w:r>
    </w:p>
    <w:p w:rsidR="00FF1647" w:rsidRDefault="00FF1647" w:rsidP="00FF1647">
      <w:pPr>
        <w:tabs>
          <w:tab w:val="left" w:pos="2160"/>
        </w:tabs>
      </w:pPr>
      <w:r>
        <w:t>A Tester should have the following competencies:</w:t>
      </w:r>
    </w:p>
    <w:p w:rsidR="00FF1647" w:rsidRPr="00AE3098" w:rsidRDefault="00FF1647" w:rsidP="00FF1647">
      <w:pPr>
        <w:pStyle w:val="ListParagraph"/>
        <w:numPr>
          <w:ilvl w:val="0"/>
          <w:numId w:val="24"/>
        </w:numPr>
        <w:tabs>
          <w:tab w:val="left" w:pos="2160"/>
        </w:tabs>
      </w:pPr>
      <w:r w:rsidRPr="00AE3098">
        <w:t>Shall</w:t>
      </w:r>
      <w:r>
        <w:t xml:space="preserve"> be competent in security requirements and </w:t>
      </w:r>
      <w:r w:rsidRPr="00AE3098">
        <w:t>code verification</w:t>
      </w:r>
    </w:p>
    <w:p w:rsidR="00FF1647" w:rsidRPr="00AE3098" w:rsidRDefault="00FF1647" w:rsidP="00FF1647">
      <w:pPr>
        <w:pStyle w:val="ListParagraph"/>
        <w:numPr>
          <w:ilvl w:val="0"/>
          <w:numId w:val="24"/>
        </w:numPr>
        <w:tabs>
          <w:tab w:val="left" w:pos="2160"/>
        </w:tabs>
      </w:pPr>
      <w:r w:rsidRPr="00AE3098">
        <w:t xml:space="preserve">Shall be competent in </w:t>
      </w:r>
      <w:r>
        <w:t>the use of the security test tools</w:t>
      </w:r>
    </w:p>
    <w:p w:rsidR="00FF1647" w:rsidRPr="00AE3098" w:rsidRDefault="00FF1647" w:rsidP="00FF1647">
      <w:pPr>
        <w:pStyle w:val="ListParagraph"/>
        <w:numPr>
          <w:ilvl w:val="0"/>
          <w:numId w:val="24"/>
        </w:numPr>
        <w:tabs>
          <w:tab w:val="left" w:pos="2160"/>
        </w:tabs>
      </w:pPr>
      <w:r w:rsidRPr="00AE3098">
        <w:t>Shall have analytical thinking ability and good observation skills</w:t>
      </w:r>
    </w:p>
    <w:p w:rsidR="00FF1647" w:rsidRPr="00AE3098" w:rsidRDefault="00FF1647" w:rsidP="00FF1647">
      <w:pPr>
        <w:pStyle w:val="ListParagraph"/>
        <w:numPr>
          <w:ilvl w:val="0"/>
          <w:numId w:val="24"/>
        </w:numPr>
        <w:tabs>
          <w:tab w:val="left" w:pos="2160"/>
        </w:tabs>
      </w:pPr>
      <w:r w:rsidRPr="00AE3098">
        <w:t xml:space="preserve">Shall understand </w:t>
      </w:r>
      <w:r>
        <w:t>the relevant parts of applicable standards (e.g., IEC 62443)</w:t>
      </w:r>
    </w:p>
    <w:p w:rsidR="003A540B" w:rsidRDefault="003A540B" w:rsidP="003A540B">
      <w:pPr>
        <w:pStyle w:val="Heading3"/>
        <w:tabs>
          <w:tab w:val="left" w:pos="2160"/>
        </w:tabs>
      </w:pPr>
      <w:bookmarkStart w:id="342" w:name="_Toc42592625"/>
      <w:r>
        <w:t>Validator</w:t>
      </w:r>
      <w:bookmarkEnd w:id="335"/>
      <w:bookmarkEnd w:id="340"/>
      <w:bookmarkEnd w:id="341"/>
      <w:bookmarkEnd w:id="342"/>
      <w:r w:rsidR="005C2C1D">
        <w:t xml:space="preserve"> </w:t>
      </w:r>
      <w:r w:rsidR="00FF1647">
        <w:t xml:space="preserve"> </w:t>
      </w:r>
    </w:p>
    <w:p w:rsidR="005C2C1D" w:rsidRDefault="005C2C1D" w:rsidP="005C2C1D">
      <w:r>
        <w:t xml:space="preserve">The Validator shall have the knowledge to demonstrate that the product meets the requirements and the customer needs.  The validation could be performed by the </w:t>
      </w:r>
      <w:r w:rsidR="00443C26">
        <w:t xml:space="preserve">Technical Feature Owner </w:t>
      </w:r>
      <w:r>
        <w:t>or Product Architect for the program</w:t>
      </w:r>
      <w:r w:rsidR="00443C26">
        <w:t xml:space="preserve"> release</w:t>
      </w:r>
      <w:r>
        <w:t>.</w:t>
      </w:r>
    </w:p>
    <w:p w:rsidR="009811B7" w:rsidRDefault="009811B7" w:rsidP="009811B7">
      <w:pPr>
        <w:pStyle w:val="CommentText"/>
        <w:rPr>
          <w:sz w:val="24"/>
        </w:rPr>
      </w:pPr>
      <w:r>
        <w:rPr>
          <w:sz w:val="24"/>
        </w:rPr>
        <w:t>The Technical Feature Owner shall:</w:t>
      </w:r>
    </w:p>
    <w:p w:rsidR="009811B7" w:rsidRPr="009811B7" w:rsidRDefault="009811B7" w:rsidP="009811B7">
      <w:pPr>
        <w:pStyle w:val="CommentText"/>
        <w:rPr>
          <w:sz w:val="24"/>
        </w:rPr>
      </w:pPr>
      <w:r w:rsidRPr="009811B7">
        <w:rPr>
          <w:sz w:val="24"/>
        </w:rPr>
        <w:t>Prepare and perform a Feature level validation to stakeholders (i.e. demo) as a condition of Feature Acceptance</w:t>
      </w:r>
    </w:p>
    <w:p w:rsidR="009811B7" w:rsidRDefault="009811B7" w:rsidP="009811B7">
      <w:r>
        <w:t>The Product Architect shall prepare and perform a Product level validation to stakeholders (i.e. PRT) as a condition of Release Acceptance</w:t>
      </w:r>
    </w:p>
    <w:p w:rsidR="009811B7" w:rsidRDefault="009811B7" w:rsidP="009811B7">
      <w:r w:rsidRPr="009811B7">
        <w:rPr>
          <w:highlight w:val="yellow"/>
        </w:rPr>
        <w:t>Check with Martin and Kitty</w:t>
      </w:r>
    </w:p>
    <w:p w:rsidR="003A540B" w:rsidRPr="009811B7" w:rsidRDefault="003A540B" w:rsidP="003A540B">
      <w:pPr>
        <w:tabs>
          <w:tab w:val="left" w:pos="2160"/>
        </w:tabs>
        <w:rPr>
          <w:highlight w:val="yellow"/>
        </w:rPr>
      </w:pPr>
      <w:r w:rsidRPr="009811B7">
        <w:rPr>
          <w:highlight w:val="yellow"/>
        </w:rPr>
        <w:t>The Validator shall:</w:t>
      </w:r>
      <w:r w:rsidR="009811B7">
        <w:rPr>
          <w:highlight w:val="yellow"/>
        </w:rPr>
        <w:t xml:space="preserve"> </w:t>
      </w:r>
    </w:p>
    <w:p w:rsidR="005C2C1D" w:rsidRPr="009811B7" w:rsidRDefault="005C2C1D" w:rsidP="007822F5">
      <w:pPr>
        <w:pStyle w:val="ListParagraph"/>
        <w:numPr>
          <w:ilvl w:val="0"/>
          <w:numId w:val="63"/>
        </w:numPr>
        <w:rPr>
          <w:highlight w:val="yellow"/>
        </w:rPr>
      </w:pPr>
      <w:r w:rsidRPr="009811B7">
        <w:rPr>
          <w:highlight w:val="yellow"/>
        </w:rPr>
        <w:t xml:space="preserve">Prepare the Validation Plan </w:t>
      </w:r>
    </w:p>
    <w:p w:rsidR="005C2C1D" w:rsidRPr="009811B7" w:rsidRDefault="005C2C1D" w:rsidP="007822F5">
      <w:pPr>
        <w:pStyle w:val="ListParagraph"/>
        <w:numPr>
          <w:ilvl w:val="0"/>
          <w:numId w:val="63"/>
        </w:numPr>
        <w:rPr>
          <w:highlight w:val="yellow"/>
        </w:rPr>
      </w:pPr>
      <w:r w:rsidRPr="009811B7">
        <w:rPr>
          <w:highlight w:val="yellow"/>
        </w:rPr>
        <w:t>Specify and document the configuration and the scope of the validation</w:t>
      </w:r>
    </w:p>
    <w:p w:rsidR="005C2C1D" w:rsidRPr="009811B7" w:rsidRDefault="005C2C1D" w:rsidP="007822F5">
      <w:pPr>
        <w:pStyle w:val="ListParagraph"/>
        <w:numPr>
          <w:ilvl w:val="0"/>
          <w:numId w:val="63"/>
        </w:numPr>
        <w:rPr>
          <w:highlight w:val="yellow"/>
        </w:rPr>
      </w:pPr>
      <w:r w:rsidRPr="009811B7">
        <w:rPr>
          <w:highlight w:val="yellow"/>
        </w:rPr>
        <w:lastRenderedPageBreak/>
        <w:t>Specify and document the validation strategy</w:t>
      </w:r>
    </w:p>
    <w:p w:rsidR="005C2C1D" w:rsidRPr="009811B7" w:rsidRDefault="005C2C1D" w:rsidP="007822F5">
      <w:pPr>
        <w:pStyle w:val="ListParagraph"/>
        <w:numPr>
          <w:ilvl w:val="0"/>
          <w:numId w:val="63"/>
        </w:numPr>
        <w:rPr>
          <w:highlight w:val="yellow"/>
        </w:rPr>
      </w:pPr>
      <w:r w:rsidRPr="009811B7">
        <w:rPr>
          <w:highlight w:val="yellow"/>
        </w:rPr>
        <w:t>Verify the software requirements against the intended environment/use</w:t>
      </w:r>
    </w:p>
    <w:p w:rsidR="005C2C1D" w:rsidRPr="009811B7" w:rsidRDefault="005C2C1D" w:rsidP="007822F5">
      <w:pPr>
        <w:pStyle w:val="ListParagraph"/>
        <w:numPr>
          <w:ilvl w:val="0"/>
          <w:numId w:val="63"/>
        </w:numPr>
        <w:rPr>
          <w:highlight w:val="yellow"/>
        </w:rPr>
      </w:pPr>
      <w:r w:rsidRPr="009811B7">
        <w:rPr>
          <w:highlight w:val="yellow"/>
        </w:rPr>
        <w:t>Capture deviations from the Validation Plan</w:t>
      </w:r>
    </w:p>
    <w:p w:rsidR="005C2C1D" w:rsidRPr="009811B7" w:rsidRDefault="005C2C1D" w:rsidP="008517E4">
      <w:pPr>
        <w:pStyle w:val="ListParagraph"/>
        <w:numPr>
          <w:ilvl w:val="0"/>
          <w:numId w:val="63"/>
        </w:numPr>
        <w:rPr>
          <w:highlight w:val="yellow"/>
        </w:rPr>
      </w:pPr>
      <w:r w:rsidRPr="009811B7">
        <w:rPr>
          <w:highlight w:val="yellow"/>
        </w:rPr>
        <w:t>Prepare the Validation Report</w:t>
      </w:r>
    </w:p>
    <w:p w:rsidR="003A540B" w:rsidRPr="009811B7" w:rsidRDefault="003A540B" w:rsidP="003A540B">
      <w:pPr>
        <w:tabs>
          <w:tab w:val="left" w:pos="2160"/>
        </w:tabs>
        <w:rPr>
          <w:highlight w:val="yellow"/>
        </w:rPr>
      </w:pPr>
      <w:r w:rsidRPr="009811B7">
        <w:rPr>
          <w:highlight w:val="yellow"/>
        </w:rPr>
        <w:t>The Validator shall have the following competencies:</w:t>
      </w:r>
    </w:p>
    <w:p w:rsidR="00AE73D8" w:rsidRPr="009811B7" w:rsidRDefault="00AE73D8" w:rsidP="007822F5">
      <w:pPr>
        <w:pStyle w:val="ListParagraph"/>
        <w:numPr>
          <w:ilvl w:val="0"/>
          <w:numId w:val="63"/>
        </w:numPr>
        <w:rPr>
          <w:highlight w:val="yellow"/>
        </w:rPr>
      </w:pPr>
      <w:r w:rsidRPr="009811B7">
        <w:rPr>
          <w:highlight w:val="yellow"/>
        </w:rPr>
        <w:t xml:space="preserve">Shall be competent in various validation approaches/methodologies and be able to identify the most suitable method or combination of methods in the context of the project </w:t>
      </w:r>
    </w:p>
    <w:p w:rsidR="005C2C1D" w:rsidRPr="009811B7" w:rsidRDefault="00AE73D8" w:rsidP="007822F5">
      <w:pPr>
        <w:pStyle w:val="ListParagraph"/>
        <w:numPr>
          <w:ilvl w:val="0"/>
          <w:numId w:val="63"/>
        </w:numPr>
        <w:rPr>
          <w:highlight w:val="yellow"/>
        </w:rPr>
      </w:pPr>
      <w:r w:rsidRPr="009811B7">
        <w:rPr>
          <w:highlight w:val="yellow"/>
        </w:rPr>
        <w:t>Shall be capable of deriving the types of validation evidence required from the given specifications as applicable</w:t>
      </w:r>
    </w:p>
    <w:p w:rsidR="005C2C1D" w:rsidRPr="009811B7" w:rsidRDefault="005C2C1D" w:rsidP="007822F5">
      <w:pPr>
        <w:pStyle w:val="ListParagraph"/>
        <w:numPr>
          <w:ilvl w:val="0"/>
          <w:numId w:val="63"/>
        </w:numPr>
        <w:rPr>
          <w:highlight w:val="yellow"/>
        </w:rPr>
      </w:pPr>
      <w:r w:rsidRPr="009811B7">
        <w:rPr>
          <w:highlight w:val="yellow"/>
        </w:rPr>
        <w:t>Shall have analytical thinking ability and good observation skills</w:t>
      </w:r>
    </w:p>
    <w:p w:rsidR="005C2C1D" w:rsidRPr="009811B7" w:rsidRDefault="005C2C1D" w:rsidP="007822F5">
      <w:pPr>
        <w:pStyle w:val="ListParagraph"/>
        <w:numPr>
          <w:ilvl w:val="0"/>
          <w:numId w:val="63"/>
        </w:numPr>
        <w:rPr>
          <w:highlight w:val="yellow"/>
        </w:rPr>
      </w:pPr>
      <w:r w:rsidRPr="009811B7">
        <w:rPr>
          <w:highlight w:val="yellow"/>
        </w:rPr>
        <w:t>Shall have overall software understanding and perspective including the understanding of the project environment</w:t>
      </w:r>
    </w:p>
    <w:p w:rsidR="002E0A2E" w:rsidRDefault="002E0A2E" w:rsidP="002E0A2E">
      <w:pPr>
        <w:pStyle w:val="Heading3"/>
        <w:tabs>
          <w:tab w:val="left" w:pos="2160"/>
        </w:tabs>
      </w:pPr>
      <w:bookmarkStart w:id="343" w:name="_Toc42592626"/>
      <w:r>
        <w:t>Product Manager</w:t>
      </w:r>
      <w:bookmarkEnd w:id="343"/>
      <w:r>
        <w:t xml:space="preserve"> </w:t>
      </w:r>
    </w:p>
    <w:p w:rsidR="002E0A2E" w:rsidRDefault="002E0A2E" w:rsidP="00974FC4">
      <w:r>
        <w:t>The Product Manager</w:t>
      </w:r>
      <w:r w:rsidR="00443C26">
        <w:t xml:space="preserve"> (PM)</w:t>
      </w:r>
      <w:r>
        <w:t xml:space="preserve"> shall be responsible for managing the entire product line life cycle from strategic planning to tactical activities.  PM provides cross-functional leadership and bridges organizational gaps between different functional groups, most often between engineering, marketing, sales, and support.</w:t>
      </w:r>
    </w:p>
    <w:p w:rsidR="002E0A2E" w:rsidRPr="00974FC4" w:rsidRDefault="002E0A2E" w:rsidP="00974FC4">
      <w:r w:rsidRPr="00974FC4">
        <w:t>The Product Line Manager shall:</w:t>
      </w:r>
    </w:p>
    <w:p w:rsidR="002E0A2E" w:rsidRDefault="002E0A2E" w:rsidP="00974FC4">
      <w:pPr>
        <w:pStyle w:val="ListParagraph"/>
        <w:numPr>
          <w:ilvl w:val="0"/>
          <w:numId w:val="69"/>
        </w:numPr>
        <w:ind w:left="720"/>
      </w:pPr>
      <w:r>
        <w:t>Lead product vision and be responsible for product definition and specifications</w:t>
      </w:r>
    </w:p>
    <w:p w:rsidR="002E0A2E" w:rsidRDefault="002E0A2E" w:rsidP="00974FC4">
      <w:pPr>
        <w:pStyle w:val="ListParagraph"/>
        <w:numPr>
          <w:ilvl w:val="0"/>
          <w:numId w:val="69"/>
        </w:numPr>
        <w:ind w:left="720"/>
      </w:pPr>
      <w:r>
        <w:t>Manage the product under PDLC (</w:t>
      </w:r>
      <w:r w:rsidR="00052127">
        <w:t>P</w:t>
      </w:r>
      <w:r>
        <w:t>roduct Development Life Cycle)</w:t>
      </w:r>
    </w:p>
    <w:p w:rsidR="002E0A2E" w:rsidRDefault="002E0A2E" w:rsidP="00974FC4">
      <w:pPr>
        <w:pStyle w:val="ListParagraph"/>
        <w:numPr>
          <w:ilvl w:val="0"/>
          <w:numId w:val="69"/>
        </w:numPr>
        <w:ind w:left="720"/>
      </w:pPr>
      <w:r>
        <w:t>Be responsible for product roadmap</w:t>
      </w:r>
    </w:p>
    <w:p w:rsidR="002E0A2E" w:rsidRDefault="002E0A2E" w:rsidP="00974FC4">
      <w:pPr>
        <w:pStyle w:val="ListParagraph"/>
        <w:numPr>
          <w:ilvl w:val="0"/>
          <w:numId w:val="69"/>
        </w:numPr>
        <w:ind w:left="720"/>
      </w:pPr>
      <w:r>
        <w:t>Manage product backlog and perform backlog grooming with engineering</w:t>
      </w:r>
    </w:p>
    <w:p w:rsidR="002E0A2E" w:rsidRDefault="002E0A2E" w:rsidP="00974FC4">
      <w:pPr>
        <w:pStyle w:val="ListParagraph"/>
        <w:numPr>
          <w:ilvl w:val="0"/>
          <w:numId w:val="69"/>
        </w:numPr>
        <w:ind w:left="720"/>
      </w:pPr>
      <w:r>
        <w:t>Prioritize items in product backlog to achieve product line goals</w:t>
      </w:r>
    </w:p>
    <w:p w:rsidR="002E0A2E" w:rsidRDefault="002E0A2E" w:rsidP="00974FC4">
      <w:pPr>
        <w:pStyle w:val="ListParagraph"/>
        <w:numPr>
          <w:ilvl w:val="0"/>
          <w:numId w:val="69"/>
        </w:numPr>
        <w:ind w:left="720"/>
      </w:pPr>
      <w:r>
        <w:t>Review and ensure product deliverables meet requirements and quality</w:t>
      </w:r>
    </w:p>
    <w:p w:rsidR="002E0A2E" w:rsidRDefault="002E0A2E" w:rsidP="00974FC4">
      <w:pPr>
        <w:pStyle w:val="ListParagraph"/>
        <w:numPr>
          <w:ilvl w:val="0"/>
          <w:numId w:val="69"/>
        </w:numPr>
        <w:ind w:left="720"/>
      </w:pPr>
      <w:r>
        <w:t>Be the interface with partners (technical perspective) and open source communities</w:t>
      </w:r>
    </w:p>
    <w:p w:rsidR="002E0A2E" w:rsidRDefault="002E0A2E" w:rsidP="00974FC4">
      <w:pPr>
        <w:pStyle w:val="ListParagraph"/>
        <w:numPr>
          <w:ilvl w:val="0"/>
          <w:numId w:val="69"/>
        </w:numPr>
        <w:ind w:left="720"/>
      </w:pPr>
      <w:r>
        <w:t>Create presentation material to be leverage for internal communications and external  product briefings</w:t>
      </w:r>
    </w:p>
    <w:p w:rsidR="002E0A2E" w:rsidRPr="002E0A2E" w:rsidRDefault="002E0A2E" w:rsidP="00974FC4">
      <w:r w:rsidRPr="00974FC4">
        <w:t>The Product Manager shall have the following competencies:</w:t>
      </w:r>
    </w:p>
    <w:p w:rsidR="002E0A2E" w:rsidRDefault="002E0A2E" w:rsidP="00974FC4">
      <w:pPr>
        <w:pStyle w:val="ListParagraph"/>
        <w:numPr>
          <w:ilvl w:val="0"/>
          <w:numId w:val="70"/>
        </w:numPr>
        <w:ind w:left="720"/>
      </w:pPr>
      <w:r>
        <w:t>Shall prove good management and understanding of a successful product throughout its lifecycle</w:t>
      </w:r>
    </w:p>
    <w:p w:rsidR="002E0A2E" w:rsidRDefault="002E0A2E" w:rsidP="00974FC4">
      <w:pPr>
        <w:pStyle w:val="ListParagraph"/>
        <w:numPr>
          <w:ilvl w:val="0"/>
          <w:numId w:val="70"/>
        </w:numPr>
        <w:ind w:left="720"/>
      </w:pPr>
      <w:r>
        <w:t>Shall have a solid technical background with understanding and/or hands-on experience</w:t>
      </w:r>
    </w:p>
    <w:p w:rsidR="002E0A2E" w:rsidRDefault="002E0A2E" w:rsidP="00974FC4">
      <w:pPr>
        <w:pStyle w:val="ListParagraph"/>
        <w:numPr>
          <w:ilvl w:val="0"/>
          <w:numId w:val="70"/>
        </w:numPr>
        <w:ind w:left="720"/>
      </w:pPr>
      <w:r>
        <w:t xml:space="preserve">Shall prove strong problem solving, communication and management skills </w:t>
      </w:r>
    </w:p>
    <w:p w:rsidR="002E0A2E" w:rsidRDefault="002E0A2E" w:rsidP="00974FC4">
      <w:pPr>
        <w:pStyle w:val="ListParagraph"/>
        <w:numPr>
          <w:ilvl w:val="0"/>
          <w:numId w:val="70"/>
        </w:numPr>
        <w:ind w:left="720"/>
      </w:pPr>
      <w:r>
        <w:t>Shall be skilled at working effectively with cross functional teams</w:t>
      </w:r>
    </w:p>
    <w:p w:rsidR="00EC4CAD" w:rsidRDefault="00EC4CAD" w:rsidP="00EC4CAD">
      <w:pPr>
        <w:pStyle w:val="Heading3"/>
        <w:tabs>
          <w:tab w:val="left" w:pos="2160"/>
        </w:tabs>
      </w:pPr>
      <w:bookmarkStart w:id="344" w:name="_Toc42592627"/>
      <w:r>
        <w:lastRenderedPageBreak/>
        <w:t>Engineering Program Manager (EPM)</w:t>
      </w:r>
      <w:bookmarkEnd w:id="344"/>
    </w:p>
    <w:p w:rsidR="00EC4CAD" w:rsidRDefault="00EC4CAD" w:rsidP="00EC4CAD">
      <w:pPr>
        <w:tabs>
          <w:tab w:val="left" w:pos="2160"/>
        </w:tabs>
      </w:pPr>
      <w:r w:rsidRPr="00AE6A91">
        <w:t>The</w:t>
      </w:r>
      <w:r>
        <w:t xml:space="preserve"> Program (Release) Manager shall be </w:t>
      </w:r>
      <w:r w:rsidRPr="00AE6A91">
        <w:t xml:space="preserve">responsible for planning and managing project activities. The </w:t>
      </w:r>
      <w:r>
        <w:t xml:space="preserve">Program (Release) Manager </w:t>
      </w:r>
      <w:r w:rsidRPr="00AE6A91">
        <w:t xml:space="preserve">directs and supervises </w:t>
      </w:r>
      <w:r>
        <w:t xml:space="preserve">the </w:t>
      </w:r>
      <w:r w:rsidRPr="00AE6A91">
        <w:t xml:space="preserve">project team. The </w:t>
      </w:r>
      <w:r>
        <w:t xml:space="preserve">Program (Release) Manager </w:t>
      </w:r>
      <w:r w:rsidRPr="00AE6A91">
        <w:t>tracks performance against plan, and reviews project deliverables.</w:t>
      </w:r>
      <w:r>
        <w:t xml:space="preserve"> </w:t>
      </w:r>
    </w:p>
    <w:p w:rsidR="00EC4CAD" w:rsidRDefault="00EC4CAD" w:rsidP="00EC4CAD">
      <w:pPr>
        <w:tabs>
          <w:tab w:val="left" w:pos="2160"/>
        </w:tabs>
      </w:pPr>
      <w:r>
        <w:t>The Program (Release) Manager shall have the following competencies:</w:t>
      </w:r>
    </w:p>
    <w:p w:rsidR="00EC4CAD" w:rsidRPr="00980476" w:rsidRDefault="00EC4CAD" w:rsidP="00EC4CAD">
      <w:pPr>
        <w:pStyle w:val="ListParagraph"/>
        <w:numPr>
          <w:ilvl w:val="0"/>
          <w:numId w:val="11"/>
        </w:numPr>
        <w:tabs>
          <w:tab w:val="left" w:pos="2160"/>
        </w:tabs>
        <w:rPr>
          <w:color w:val="auto"/>
        </w:rPr>
      </w:pPr>
      <w:bookmarkStart w:id="345" w:name="_Toc213217094"/>
      <w:bookmarkStart w:id="346" w:name="_Toc236209831"/>
      <w:bookmarkStart w:id="347" w:name="_Toc311812112"/>
      <w:r w:rsidRPr="00980476">
        <w:rPr>
          <w:color w:val="auto"/>
        </w:rPr>
        <w:t>Shall be competent in p</w:t>
      </w:r>
      <w:r>
        <w:rPr>
          <w:color w:val="auto"/>
        </w:rPr>
        <w:t>rogram</w:t>
      </w:r>
      <w:r w:rsidRPr="00980476">
        <w:rPr>
          <w:color w:val="auto"/>
        </w:rPr>
        <w:t xml:space="preserve"> management tools</w:t>
      </w:r>
    </w:p>
    <w:p w:rsidR="00EC4CAD" w:rsidRPr="00980476" w:rsidRDefault="00EC4CAD" w:rsidP="00EC4CAD">
      <w:pPr>
        <w:pStyle w:val="ListParagraph"/>
        <w:numPr>
          <w:ilvl w:val="0"/>
          <w:numId w:val="11"/>
        </w:numPr>
        <w:tabs>
          <w:tab w:val="left" w:pos="2160"/>
        </w:tabs>
        <w:rPr>
          <w:color w:val="auto"/>
        </w:rPr>
      </w:pPr>
      <w:r w:rsidRPr="00980476">
        <w:rPr>
          <w:color w:val="auto"/>
        </w:rPr>
        <w:t>Shall be competent in maintaining an efficient customer interface</w:t>
      </w:r>
    </w:p>
    <w:p w:rsidR="00EC4CAD" w:rsidRPr="00980476" w:rsidRDefault="00EC4CAD" w:rsidP="00EC4CAD">
      <w:pPr>
        <w:pStyle w:val="ListParagraph"/>
        <w:numPr>
          <w:ilvl w:val="0"/>
          <w:numId w:val="11"/>
        </w:numPr>
        <w:tabs>
          <w:tab w:val="left" w:pos="2160"/>
        </w:tabs>
        <w:rPr>
          <w:color w:val="auto"/>
        </w:rPr>
      </w:pPr>
      <w:r w:rsidRPr="00980476">
        <w:rPr>
          <w:color w:val="auto"/>
        </w:rPr>
        <w:t>Shall be able to communicate effectively</w:t>
      </w:r>
    </w:p>
    <w:p w:rsidR="00EC4CAD" w:rsidRPr="00980476" w:rsidRDefault="00EC4CAD" w:rsidP="00EC4CAD">
      <w:pPr>
        <w:pStyle w:val="ListParagraph"/>
        <w:numPr>
          <w:ilvl w:val="0"/>
          <w:numId w:val="11"/>
        </w:numPr>
        <w:tabs>
          <w:tab w:val="left" w:pos="2160"/>
        </w:tabs>
        <w:rPr>
          <w:color w:val="auto"/>
        </w:rPr>
      </w:pPr>
      <w:r w:rsidRPr="00980476">
        <w:rPr>
          <w:color w:val="auto"/>
        </w:rPr>
        <w:t xml:space="preserve">Shall understand </w:t>
      </w:r>
      <w:r>
        <w:rPr>
          <w:color w:val="auto"/>
        </w:rPr>
        <w:t xml:space="preserve">release </w:t>
      </w:r>
      <w:r w:rsidRPr="00980476">
        <w:rPr>
          <w:color w:val="auto"/>
        </w:rPr>
        <w:t>tracking and control</w:t>
      </w:r>
    </w:p>
    <w:p w:rsidR="00EC4CAD" w:rsidRPr="00980476" w:rsidRDefault="00EC4CAD" w:rsidP="00EC4CAD">
      <w:pPr>
        <w:pStyle w:val="ListParagraph"/>
        <w:numPr>
          <w:ilvl w:val="0"/>
          <w:numId w:val="11"/>
        </w:numPr>
        <w:tabs>
          <w:tab w:val="left" w:pos="2160"/>
        </w:tabs>
        <w:rPr>
          <w:color w:val="auto"/>
        </w:rPr>
      </w:pPr>
      <w:r w:rsidRPr="00980476">
        <w:rPr>
          <w:color w:val="auto"/>
        </w:rPr>
        <w:t xml:space="preserve">Shall understand </w:t>
      </w:r>
      <w:r>
        <w:rPr>
          <w:color w:val="auto"/>
        </w:rPr>
        <w:t>program release</w:t>
      </w:r>
      <w:r w:rsidRPr="00980476">
        <w:rPr>
          <w:color w:val="auto"/>
        </w:rPr>
        <w:t xml:space="preserve"> management processes</w:t>
      </w:r>
    </w:p>
    <w:p w:rsidR="00EC4CAD" w:rsidRPr="00980476" w:rsidRDefault="00EC4CAD" w:rsidP="00EC4CAD">
      <w:pPr>
        <w:pStyle w:val="ListParagraph"/>
        <w:numPr>
          <w:ilvl w:val="0"/>
          <w:numId w:val="11"/>
        </w:numPr>
        <w:tabs>
          <w:tab w:val="left" w:pos="2160"/>
        </w:tabs>
        <w:rPr>
          <w:color w:val="auto"/>
        </w:rPr>
      </w:pPr>
      <w:r w:rsidRPr="00980476">
        <w:rPr>
          <w:color w:val="auto"/>
        </w:rPr>
        <w:t>Shall understand analytical techniques and outcomes</w:t>
      </w:r>
    </w:p>
    <w:p w:rsidR="00EC4CAD" w:rsidRPr="00980476" w:rsidRDefault="00EC4CAD" w:rsidP="00EC4CAD">
      <w:pPr>
        <w:pStyle w:val="ListParagraph"/>
        <w:numPr>
          <w:ilvl w:val="0"/>
          <w:numId w:val="11"/>
        </w:numPr>
        <w:tabs>
          <w:tab w:val="left" w:pos="2160"/>
        </w:tabs>
        <w:rPr>
          <w:color w:val="auto"/>
        </w:rPr>
      </w:pPr>
      <w:r w:rsidRPr="00980476">
        <w:rPr>
          <w:color w:val="auto"/>
        </w:rPr>
        <w:t>Shall understand the overall role of the system and the environment of application</w:t>
      </w:r>
    </w:p>
    <w:p w:rsidR="00EC4CAD" w:rsidRDefault="00EC4CAD" w:rsidP="00EC4CAD">
      <w:pPr>
        <w:pStyle w:val="Heading3"/>
        <w:tabs>
          <w:tab w:val="left" w:pos="2160"/>
        </w:tabs>
      </w:pPr>
      <w:bookmarkStart w:id="348" w:name="_Toc433204481"/>
      <w:bookmarkStart w:id="349" w:name="_Toc440558808"/>
      <w:bookmarkStart w:id="350" w:name="_Toc440558881"/>
      <w:bookmarkStart w:id="351" w:name="_Toc442869381"/>
      <w:bookmarkStart w:id="352" w:name="_Toc443468926"/>
      <w:bookmarkStart w:id="353" w:name="_Toc443479584"/>
      <w:bookmarkStart w:id="354" w:name="_Toc443486351"/>
      <w:bookmarkStart w:id="355" w:name="_Toc444689285"/>
      <w:bookmarkStart w:id="356" w:name="_Toc444787174"/>
      <w:bookmarkStart w:id="357" w:name="_Toc433204482"/>
      <w:bookmarkStart w:id="358" w:name="_Toc440558809"/>
      <w:bookmarkStart w:id="359" w:name="_Toc440558882"/>
      <w:bookmarkStart w:id="360" w:name="_Toc442869382"/>
      <w:bookmarkStart w:id="361" w:name="_Toc443468927"/>
      <w:bookmarkStart w:id="362" w:name="_Toc443479585"/>
      <w:bookmarkStart w:id="363" w:name="_Toc443486352"/>
      <w:bookmarkStart w:id="364" w:name="_Toc444689286"/>
      <w:bookmarkStart w:id="365" w:name="_Toc444787175"/>
      <w:bookmarkStart w:id="366" w:name="_Toc433204483"/>
      <w:bookmarkStart w:id="367" w:name="_Toc440558810"/>
      <w:bookmarkStart w:id="368" w:name="_Toc440558883"/>
      <w:bookmarkStart w:id="369" w:name="_Toc442869383"/>
      <w:bookmarkStart w:id="370" w:name="_Toc443468928"/>
      <w:bookmarkStart w:id="371" w:name="_Toc443479586"/>
      <w:bookmarkStart w:id="372" w:name="_Toc443486353"/>
      <w:bookmarkStart w:id="373" w:name="_Toc444689287"/>
      <w:bookmarkStart w:id="374" w:name="_Toc444787176"/>
      <w:bookmarkStart w:id="375" w:name="_Toc433204484"/>
      <w:bookmarkStart w:id="376" w:name="_Toc440558811"/>
      <w:bookmarkStart w:id="377" w:name="_Toc440558884"/>
      <w:bookmarkStart w:id="378" w:name="_Toc442869384"/>
      <w:bookmarkStart w:id="379" w:name="_Toc443468929"/>
      <w:bookmarkStart w:id="380" w:name="_Toc443479587"/>
      <w:bookmarkStart w:id="381" w:name="_Toc443486354"/>
      <w:bookmarkStart w:id="382" w:name="_Toc444689288"/>
      <w:bookmarkStart w:id="383" w:name="_Toc444787177"/>
      <w:bookmarkStart w:id="384" w:name="_Toc433204485"/>
      <w:bookmarkStart w:id="385" w:name="_Toc440558812"/>
      <w:bookmarkStart w:id="386" w:name="_Toc440558885"/>
      <w:bookmarkStart w:id="387" w:name="_Toc442869385"/>
      <w:bookmarkStart w:id="388" w:name="_Toc443468930"/>
      <w:bookmarkStart w:id="389" w:name="_Toc443479588"/>
      <w:bookmarkStart w:id="390" w:name="_Toc443486355"/>
      <w:bookmarkStart w:id="391" w:name="_Toc444689289"/>
      <w:bookmarkStart w:id="392" w:name="_Toc444787178"/>
      <w:bookmarkStart w:id="393" w:name="_Toc433204486"/>
      <w:bookmarkStart w:id="394" w:name="_Toc440558813"/>
      <w:bookmarkStart w:id="395" w:name="_Toc440558886"/>
      <w:bookmarkStart w:id="396" w:name="_Toc442869386"/>
      <w:bookmarkStart w:id="397" w:name="_Toc443468931"/>
      <w:bookmarkStart w:id="398" w:name="_Toc443479589"/>
      <w:bookmarkStart w:id="399" w:name="_Toc443486356"/>
      <w:bookmarkStart w:id="400" w:name="_Toc444689290"/>
      <w:bookmarkStart w:id="401" w:name="_Toc444787179"/>
      <w:bookmarkStart w:id="402" w:name="_Toc433204487"/>
      <w:bookmarkStart w:id="403" w:name="_Toc440558814"/>
      <w:bookmarkStart w:id="404" w:name="_Toc440558887"/>
      <w:bookmarkStart w:id="405" w:name="_Toc442869387"/>
      <w:bookmarkStart w:id="406" w:name="_Toc443468932"/>
      <w:bookmarkStart w:id="407" w:name="_Toc443479590"/>
      <w:bookmarkStart w:id="408" w:name="_Toc443486357"/>
      <w:bookmarkStart w:id="409" w:name="_Toc444689291"/>
      <w:bookmarkStart w:id="410" w:name="_Toc444787180"/>
      <w:bookmarkStart w:id="411" w:name="_Toc433204488"/>
      <w:bookmarkStart w:id="412" w:name="_Toc440558815"/>
      <w:bookmarkStart w:id="413" w:name="_Toc440558888"/>
      <w:bookmarkStart w:id="414" w:name="_Toc442869388"/>
      <w:bookmarkStart w:id="415" w:name="_Toc443468933"/>
      <w:bookmarkStart w:id="416" w:name="_Toc443479591"/>
      <w:bookmarkStart w:id="417" w:name="_Toc443486358"/>
      <w:bookmarkStart w:id="418" w:name="_Toc444689292"/>
      <w:bookmarkStart w:id="419" w:name="_Toc444787181"/>
      <w:bookmarkStart w:id="420" w:name="_Toc433204489"/>
      <w:bookmarkStart w:id="421" w:name="_Toc440558816"/>
      <w:bookmarkStart w:id="422" w:name="_Toc440558889"/>
      <w:bookmarkStart w:id="423" w:name="_Toc442869389"/>
      <w:bookmarkStart w:id="424" w:name="_Toc443468934"/>
      <w:bookmarkStart w:id="425" w:name="_Toc443479592"/>
      <w:bookmarkStart w:id="426" w:name="_Toc443486359"/>
      <w:bookmarkStart w:id="427" w:name="_Toc444689293"/>
      <w:bookmarkStart w:id="428" w:name="_Toc444787182"/>
      <w:bookmarkStart w:id="429" w:name="_Toc433204490"/>
      <w:bookmarkStart w:id="430" w:name="_Toc440558817"/>
      <w:bookmarkStart w:id="431" w:name="_Toc440558890"/>
      <w:bookmarkStart w:id="432" w:name="_Toc442869390"/>
      <w:bookmarkStart w:id="433" w:name="_Toc443468935"/>
      <w:bookmarkStart w:id="434" w:name="_Toc443479593"/>
      <w:bookmarkStart w:id="435" w:name="_Toc443486360"/>
      <w:bookmarkStart w:id="436" w:name="_Toc444689294"/>
      <w:bookmarkStart w:id="437" w:name="_Toc444787183"/>
      <w:bookmarkStart w:id="438" w:name="_Toc433204491"/>
      <w:bookmarkStart w:id="439" w:name="_Toc440558818"/>
      <w:bookmarkStart w:id="440" w:name="_Toc440558891"/>
      <w:bookmarkStart w:id="441" w:name="_Toc442869391"/>
      <w:bookmarkStart w:id="442" w:name="_Toc443468936"/>
      <w:bookmarkStart w:id="443" w:name="_Toc443479594"/>
      <w:bookmarkStart w:id="444" w:name="_Toc443486361"/>
      <w:bookmarkStart w:id="445" w:name="_Toc444689295"/>
      <w:bookmarkStart w:id="446" w:name="_Toc444787184"/>
      <w:bookmarkStart w:id="447" w:name="_Toc433204492"/>
      <w:bookmarkStart w:id="448" w:name="_Toc440558819"/>
      <w:bookmarkStart w:id="449" w:name="_Toc440558892"/>
      <w:bookmarkStart w:id="450" w:name="_Toc442869392"/>
      <w:bookmarkStart w:id="451" w:name="_Toc443468937"/>
      <w:bookmarkStart w:id="452" w:name="_Toc443479595"/>
      <w:bookmarkStart w:id="453" w:name="_Toc443486362"/>
      <w:bookmarkStart w:id="454" w:name="_Toc444689296"/>
      <w:bookmarkStart w:id="455" w:name="_Toc444787185"/>
      <w:bookmarkStart w:id="456" w:name="_Toc433204493"/>
      <w:bookmarkStart w:id="457" w:name="_Toc440558820"/>
      <w:bookmarkStart w:id="458" w:name="_Toc440558893"/>
      <w:bookmarkStart w:id="459" w:name="_Toc442869393"/>
      <w:bookmarkStart w:id="460" w:name="_Toc443468938"/>
      <w:bookmarkStart w:id="461" w:name="_Toc443479596"/>
      <w:bookmarkStart w:id="462" w:name="_Toc443486363"/>
      <w:bookmarkStart w:id="463" w:name="_Toc444689297"/>
      <w:bookmarkStart w:id="464" w:name="_Toc444787186"/>
      <w:bookmarkStart w:id="465" w:name="_Toc433204494"/>
      <w:bookmarkStart w:id="466" w:name="_Toc440558821"/>
      <w:bookmarkStart w:id="467" w:name="_Toc440558894"/>
      <w:bookmarkStart w:id="468" w:name="_Toc442869394"/>
      <w:bookmarkStart w:id="469" w:name="_Toc443468939"/>
      <w:bookmarkStart w:id="470" w:name="_Toc443479597"/>
      <w:bookmarkStart w:id="471" w:name="_Toc443486364"/>
      <w:bookmarkStart w:id="472" w:name="_Toc444689298"/>
      <w:bookmarkStart w:id="473" w:name="_Toc444787187"/>
      <w:bookmarkStart w:id="474" w:name="_Toc433204495"/>
      <w:bookmarkStart w:id="475" w:name="_Toc440558822"/>
      <w:bookmarkStart w:id="476" w:name="_Toc440558895"/>
      <w:bookmarkStart w:id="477" w:name="_Toc442869395"/>
      <w:bookmarkStart w:id="478" w:name="_Toc443468940"/>
      <w:bookmarkStart w:id="479" w:name="_Toc443479598"/>
      <w:bookmarkStart w:id="480" w:name="_Toc443486365"/>
      <w:bookmarkStart w:id="481" w:name="_Toc444689299"/>
      <w:bookmarkStart w:id="482" w:name="_Toc444787188"/>
      <w:bookmarkStart w:id="483" w:name="_Toc433204496"/>
      <w:bookmarkStart w:id="484" w:name="_Toc440558823"/>
      <w:bookmarkStart w:id="485" w:name="_Toc440558896"/>
      <w:bookmarkStart w:id="486" w:name="_Toc442869396"/>
      <w:bookmarkStart w:id="487" w:name="_Toc443468941"/>
      <w:bookmarkStart w:id="488" w:name="_Toc443479599"/>
      <w:bookmarkStart w:id="489" w:name="_Toc443486366"/>
      <w:bookmarkStart w:id="490" w:name="_Toc444689300"/>
      <w:bookmarkStart w:id="491" w:name="_Toc444787189"/>
      <w:bookmarkStart w:id="492" w:name="_Toc433204497"/>
      <w:bookmarkStart w:id="493" w:name="_Toc440558824"/>
      <w:bookmarkStart w:id="494" w:name="_Toc440558897"/>
      <w:bookmarkStart w:id="495" w:name="_Toc442869397"/>
      <w:bookmarkStart w:id="496" w:name="_Toc443468942"/>
      <w:bookmarkStart w:id="497" w:name="_Toc443479600"/>
      <w:bookmarkStart w:id="498" w:name="_Toc443486367"/>
      <w:bookmarkStart w:id="499" w:name="_Toc444689301"/>
      <w:bookmarkStart w:id="500" w:name="_Toc444787190"/>
      <w:bookmarkStart w:id="501" w:name="_Toc433204498"/>
      <w:bookmarkStart w:id="502" w:name="_Toc440558825"/>
      <w:bookmarkStart w:id="503" w:name="_Toc440558898"/>
      <w:bookmarkStart w:id="504" w:name="_Toc442869398"/>
      <w:bookmarkStart w:id="505" w:name="_Toc443468943"/>
      <w:bookmarkStart w:id="506" w:name="_Toc443479601"/>
      <w:bookmarkStart w:id="507" w:name="_Toc443486368"/>
      <w:bookmarkStart w:id="508" w:name="_Toc444689302"/>
      <w:bookmarkStart w:id="509" w:name="_Toc444787191"/>
      <w:bookmarkStart w:id="510" w:name="_Toc433204499"/>
      <w:bookmarkStart w:id="511" w:name="_Toc440558826"/>
      <w:bookmarkStart w:id="512" w:name="_Toc440558899"/>
      <w:bookmarkStart w:id="513" w:name="_Toc442869399"/>
      <w:bookmarkStart w:id="514" w:name="_Toc443468944"/>
      <w:bookmarkStart w:id="515" w:name="_Toc443479602"/>
      <w:bookmarkStart w:id="516" w:name="_Toc443486369"/>
      <w:bookmarkStart w:id="517" w:name="_Toc444689303"/>
      <w:bookmarkStart w:id="518" w:name="_Toc444787192"/>
      <w:bookmarkStart w:id="519" w:name="_Toc433204500"/>
      <w:bookmarkStart w:id="520" w:name="_Toc440558827"/>
      <w:bookmarkStart w:id="521" w:name="_Toc440558900"/>
      <w:bookmarkStart w:id="522" w:name="_Toc442869400"/>
      <w:bookmarkStart w:id="523" w:name="_Toc443468945"/>
      <w:bookmarkStart w:id="524" w:name="_Toc443479603"/>
      <w:bookmarkStart w:id="525" w:name="_Toc443486370"/>
      <w:bookmarkStart w:id="526" w:name="_Toc444689304"/>
      <w:bookmarkStart w:id="527" w:name="_Toc444787193"/>
      <w:bookmarkStart w:id="528" w:name="_Toc433204501"/>
      <w:bookmarkStart w:id="529" w:name="_Toc440558828"/>
      <w:bookmarkStart w:id="530" w:name="_Toc440558901"/>
      <w:bookmarkStart w:id="531" w:name="_Toc442869401"/>
      <w:bookmarkStart w:id="532" w:name="_Toc443468946"/>
      <w:bookmarkStart w:id="533" w:name="_Toc443479604"/>
      <w:bookmarkStart w:id="534" w:name="_Toc443486371"/>
      <w:bookmarkStart w:id="535" w:name="_Toc444689305"/>
      <w:bookmarkStart w:id="536" w:name="_Toc444787194"/>
      <w:bookmarkStart w:id="537" w:name="_Toc433204502"/>
      <w:bookmarkStart w:id="538" w:name="_Toc440558829"/>
      <w:bookmarkStart w:id="539" w:name="_Toc440558902"/>
      <w:bookmarkStart w:id="540" w:name="_Toc442869402"/>
      <w:bookmarkStart w:id="541" w:name="_Toc443468947"/>
      <w:bookmarkStart w:id="542" w:name="_Toc443479605"/>
      <w:bookmarkStart w:id="543" w:name="_Toc443486372"/>
      <w:bookmarkStart w:id="544" w:name="_Toc444689306"/>
      <w:bookmarkStart w:id="545" w:name="_Toc444787195"/>
      <w:bookmarkStart w:id="546" w:name="_Toc433204503"/>
      <w:bookmarkStart w:id="547" w:name="_Toc440558830"/>
      <w:bookmarkStart w:id="548" w:name="_Toc440558903"/>
      <w:bookmarkStart w:id="549" w:name="_Toc442869403"/>
      <w:bookmarkStart w:id="550" w:name="_Toc443468948"/>
      <w:bookmarkStart w:id="551" w:name="_Toc443479606"/>
      <w:bookmarkStart w:id="552" w:name="_Toc443486373"/>
      <w:bookmarkStart w:id="553" w:name="_Toc444689307"/>
      <w:bookmarkStart w:id="554" w:name="_Toc444787196"/>
      <w:bookmarkStart w:id="555" w:name="_Toc433204504"/>
      <w:bookmarkStart w:id="556" w:name="_Toc440558831"/>
      <w:bookmarkStart w:id="557" w:name="_Toc440558904"/>
      <w:bookmarkStart w:id="558" w:name="_Toc442869404"/>
      <w:bookmarkStart w:id="559" w:name="_Toc443468949"/>
      <w:bookmarkStart w:id="560" w:name="_Toc443479607"/>
      <w:bookmarkStart w:id="561" w:name="_Toc443486374"/>
      <w:bookmarkStart w:id="562" w:name="_Toc444689308"/>
      <w:bookmarkStart w:id="563" w:name="_Toc444787197"/>
      <w:bookmarkStart w:id="564" w:name="_Toc433204505"/>
      <w:bookmarkStart w:id="565" w:name="_Toc440558832"/>
      <w:bookmarkStart w:id="566" w:name="_Toc440558905"/>
      <w:bookmarkStart w:id="567" w:name="_Toc442869405"/>
      <w:bookmarkStart w:id="568" w:name="_Toc443468950"/>
      <w:bookmarkStart w:id="569" w:name="_Toc443479608"/>
      <w:bookmarkStart w:id="570" w:name="_Toc443486375"/>
      <w:bookmarkStart w:id="571" w:name="_Toc444689309"/>
      <w:bookmarkStart w:id="572" w:name="_Toc444787198"/>
      <w:bookmarkStart w:id="573" w:name="_Toc433204506"/>
      <w:bookmarkStart w:id="574" w:name="_Toc440558833"/>
      <w:bookmarkStart w:id="575" w:name="_Toc440558906"/>
      <w:bookmarkStart w:id="576" w:name="_Toc442869406"/>
      <w:bookmarkStart w:id="577" w:name="_Toc443468951"/>
      <w:bookmarkStart w:id="578" w:name="_Toc443479609"/>
      <w:bookmarkStart w:id="579" w:name="_Toc443486376"/>
      <w:bookmarkStart w:id="580" w:name="_Toc444689310"/>
      <w:bookmarkStart w:id="581" w:name="_Toc444787199"/>
      <w:bookmarkStart w:id="582" w:name="_Toc433204507"/>
      <w:bookmarkStart w:id="583" w:name="_Toc440558834"/>
      <w:bookmarkStart w:id="584" w:name="_Toc440558907"/>
      <w:bookmarkStart w:id="585" w:name="_Toc442869407"/>
      <w:bookmarkStart w:id="586" w:name="_Toc443468952"/>
      <w:bookmarkStart w:id="587" w:name="_Toc443479610"/>
      <w:bookmarkStart w:id="588" w:name="_Toc443486377"/>
      <w:bookmarkStart w:id="589" w:name="_Toc444689311"/>
      <w:bookmarkStart w:id="590" w:name="_Toc444787200"/>
      <w:bookmarkStart w:id="591" w:name="_Toc433204508"/>
      <w:bookmarkStart w:id="592" w:name="_Toc440558835"/>
      <w:bookmarkStart w:id="593" w:name="_Toc440558908"/>
      <w:bookmarkStart w:id="594" w:name="_Toc442869408"/>
      <w:bookmarkStart w:id="595" w:name="_Toc443468953"/>
      <w:bookmarkStart w:id="596" w:name="_Toc443479611"/>
      <w:bookmarkStart w:id="597" w:name="_Toc443486378"/>
      <w:bookmarkStart w:id="598" w:name="_Toc444689312"/>
      <w:bookmarkStart w:id="599" w:name="_Toc444787201"/>
      <w:bookmarkStart w:id="600" w:name="_Toc433204509"/>
      <w:bookmarkStart w:id="601" w:name="_Toc440558836"/>
      <w:bookmarkStart w:id="602" w:name="_Toc440558909"/>
      <w:bookmarkStart w:id="603" w:name="_Toc442869409"/>
      <w:bookmarkStart w:id="604" w:name="_Toc443468954"/>
      <w:bookmarkStart w:id="605" w:name="_Toc443479612"/>
      <w:bookmarkStart w:id="606" w:name="_Toc443486379"/>
      <w:bookmarkStart w:id="607" w:name="_Toc444689313"/>
      <w:bookmarkStart w:id="608" w:name="_Toc444787202"/>
      <w:bookmarkStart w:id="609" w:name="_Toc433204510"/>
      <w:bookmarkStart w:id="610" w:name="_Toc440558837"/>
      <w:bookmarkStart w:id="611" w:name="_Toc440558910"/>
      <w:bookmarkStart w:id="612" w:name="_Toc442869410"/>
      <w:bookmarkStart w:id="613" w:name="_Toc443468955"/>
      <w:bookmarkStart w:id="614" w:name="_Toc443479613"/>
      <w:bookmarkStart w:id="615" w:name="_Toc443486380"/>
      <w:bookmarkStart w:id="616" w:name="_Toc444689314"/>
      <w:bookmarkStart w:id="617" w:name="_Toc444787203"/>
      <w:bookmarkStart w:id="618" w:name="_Toc433204511"/>
      <w:bookmarkStart w:id="619" w:name="_Toc440558838"/>
      <w:bookmarkStart w:id="620" w:name="_Toc440558911"/>
      <w:bookmarkStart w:id="621" w:name="_Toc442869411"/>
      <w:bookmarkStart w:id="622" w:name="_Toc443468956"/>
      <w:bookmarkStart w:id="623" w:name="_Toc443479614"/>
      <w:bookmarkStart w:id="624" w:name="_Toc443486381"/>
      <w:bookmarkStart w:id="625" w:name="_Toc444689315"/>
      <w:bookmarkStart w:id="626" w:name="_Toc444787204"/>
      <w:bookmarkStart w:id="627" w:name="_Toc433204512"/>
      <w:bookmarkStart w:id="628" w:name="_Toc440558839"/>
      <w:bookmarkStart w:id="629" w:name="_Toc440558912"/>
      <w:bookmarkStart w:id="630" w:name="_Toc442869412"/>
      <w:bookmarkStart w:id="631" w:name="_Toc443468957"/>
      <w:bookmarkStart w:id="632" w:name="_Toc443479615"/>
      <w:bookmarkStart w:id="633" w:name="_Toc443486382"/>
      <w:bookmarkStart w:id="634" w:name="_Toc444689316"/>
      <w:bookmarkStart w:id="635" w:name="_Toc444787205"/>
      <w:bookmarkStart w:id="636" w:name="_Toc433204513"/>
      <w:bookmarkStart w:id="637" w:name="_Toc440558840"/>
      <w:bookmarkStart w:id="638" w:name="_Toc440558913"/>
      <w:bookmarkStart w:id="639" w:name="_Toc442869413"/>
      <w:bookmarkStart w:id="640" w:name="_Toc443468958"/>
      <w:bookmarkStart w:id="641" w:name="_Toc443479616"/>
      <w:bookmarkStart w:id="642" w:name="_Toc443486383"/>
      <w:bookmarkStart w:id="643" w:name="_Toc444689317"/>
      <w:bookmarkStart w:id="644" w:name="_Toc444787206"/>
      <w:bookmarkStart w:id="645" w:name="_Toc433204514"/>
      <w:bookmarkStart w:id="646" w:name="_Toc440558841"/>
      <w:bookmarkStart w:id="647" w:name="_Toc440558914"/>
      <w:bookmarkStart w:id="648" w:name="_Toc442869414"/>
      <w:bookmarkStart w:id="649" w:name="_Toc443468959"/>
      <w:bookmarkStart w:id="650" w:name="_Toc443479617"/>
      <w:bookmarkStart w:id="651" w:name="_Toc443486384"/>
      <w:bookmarkStart w:id="652" w:name="_Toc444689318"/>
      <w:bookmarkStart w:id="653" w:name="_Toc444787207"/>
      <w:bookmarkStart w:id="654" w:name="_Toc433204515"/>
      <w:bookmarkStart w:id="655" w:name="_Toc440558842"/>
      <w:bookmarkStart w:id="656" w:name="_Toc440558915"/>
      <w:bookmarkStart w:id="657" w:name="_Toc442869415"/>
      <w:bookmarkStart w:id="658" w:name="_Toc443468960"/>
      <w:bookmarkStart w:id="659" w:name="_Toc443479618"/>
      <w:bookmarkStart w:id="660" w:name="_Toc443486385"/>
      <w:bookmarkStart w:id="661" w:name="_Toc444689319"/>
      <w:bookmarkStart w:id="662" w:name="_Toc444787208"/>
      <w:bookmarkStart w:id="663" w:name="_Toc433204516"/>
      <w:bookmarkStart w:id="664" w:name="_Toc440558843"/>
      <w:bookmarkStart w:id="665" w:name="_Toc440558916"/>
      <w:bookmarkStart w:id="666" w:name="_Toc442869416"/>
      <w:bookmarkStart w:id="667" w:name="_Toc443468961"/>
      <w:bookmarkStart w:id="668" w:name="_Toc443479619"/>
      <w:bookmarkStart w:id="669" w:name="_Toc443486386"/>
      <w:bookmarkStart w:id="670" w:name="_Toc444689320"/>
      <w:bookmarkStart w:id="671" w:name="_Toc444787209"/>
      <w:bookmarkStart w:id="672" w:name="_Toc433204517"/>
      <w:bookmarkStart w:id="673" w:name="_Toc440558844"/>
      <w:bookmarkStart w:id="674" w:name="_Toc440558917"/>
      <w:bookmarkStart w:id="675" w:name="_Toc442869417"/>
      <w:bookmarkStart w:id="676" w:name="_Toc443468962"/>
      <w:bookmarkStart w:id="677" w:name="_Toc443479620"/>
      <w:bookmarkStart w:id="678" w:name="_Toc443486387"/>
      <w:bookmarkStart w:id="679" w:name="_Toc444689321"/>
      <w:bookmarkStart w:id="680" w:name="_Toc444787210"/>
      <w:bookmarkStart w:id="681" w:name="_Toc42592628"/>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r>
        <w:t>Software Configuration Management Lead (AKA CM Lead)</w:t>
      </w:r>
      <w:bookmarkEnd w:id="681"/>
    </w:p>
    <w:p w:rsidR="00EC4CAD" w:rsidRDefault="00EC4CAD" w:rsidP="00EC4CAD">
      <w:pPr>
        <w:tabs>
          <w:tab w:val="left" w:pos="2160"/>
        </w:tabs>
        <w:rPr>
          <w:szCs w:val="24"/>
        </w:rPr>
      </w:pPr>
      <w:r>
        <w:rPr>
          <w:szCs w:val="24"/>
        </w:rPr>
        <w:t>The Software Configuration Management (SCM) Lead shall be</w:t>
      </w:r>
      <w:r w:rsidRPr="00933ED9">
        <w:rPr>
          <w:szCs w:val="24"/>
        </w:rPr>
        <w:t xml:space="preserve"> responsible fo</w:t>
      </w:r>
      <w:r>
        <w:rPr>
          <w:szCs w:val="24"/>
        </w:rPr>
        <w:t xml:space="preserve">r the Build and configuration management strategy throughout the software development lifecycle.  </w:t>
      </w:r>
    </w:p>
    <w:p w:rsidR="00EC4CAD" w:rsidRPr="00933ED9" w:rsidRDefault="00EC4CAD" w:rsidP="00EC4CAD">
      <w:pPr>
        <w:tabs>
          <w:tab w:val="left" w:pos="2160"/>
        </w:tabs>
        <w:rPr>
          <w:szCs w:val="24"/>
        </w:rPr>
      </w:pPr>
      <w:r>
        <w:rPr>
          <w:szCs w:val="24"/>
        </w:rPr>
        <w:t>The SCM Lead shall:</w:t>
      </w:r>
    </w:p>
    <w:p w:rsidR="00EC4CAD" w:rsidRPr="00933ED9" w:rsidRDefault="00EC4CAD" w:rsidP="00EC4CAD">
      <w:pPr>
        <w:pStyle w:val="ListParagraph"/>
        <w:numPr>
          <w:ilvl w:val="0"/>
          <w:numId w:val="14"/>
        </w:numPr>
        <w:tabs>
          <w:tab w:val="left" w:pos="2160"/>
        </w:tabs>
        <w:rPr>
          <w:szCs w:val="24"/>
        </w:rPr>
      </w:pPr>
      <w:r>
        <w:rPr>
          <w:szCs w:val="24"/>
        </w:rPr>
        <w:t>Set</w:t>
      </w:r>
      <w:r w:rsidRPr="00933ED9">
        <w:rPr>
          <w:szCs w:val="24"/>
        </w:rPr>
        <w:t xml:space="preserve"> up and implement a strategy to track </w:t>
      </w:r>
      <w:r>
        <w:rPr>
          <w:szCs w:val="24"/>
        </w:rPr>
        <w:t>critical lifecycle data</w:t>
      </w:r>
      <w:r w:rsidRPr="00933ED9">
        <w:rPr>
          <w:szCs w:val="24"/>
        </w:rPr>
        <w:t xml:space="preserve"> throughout the </w:t>
      </w:r>
      <w:r>
        <w:rPr>
          <w:szCs w:val="24"/>
        </w:rPr>
        <w:t>software development l</w:t>
      </w:r>
      <w:r w:rsidRPr="00933ED9">
        <w:rPr>
          <w:szCs w:val="24"/>
        </w:rPr>
        <w:t>ifecycle</w:t>
      </w:r>
    </w:p>
    <w:p w:rsidR="00EC4CAD" w:rsidRDefault="00EC4CAD" w:rsidP="00EC4CAD">
      <w:r w:rsidRPr="00B01DC4">
        <w:t xml:space="preserve">The </w:t>
      </w:r>
      <w:r>
        <w:t>SCM</w:t>
      </w:r>
      <w:r w:rsidRPr="00B01DC4">
        <w:t xml:space="preserve"> Lead shall have the following competencies:</w:t>
      </w:r>
    </w:p>
    <w:p w:rsidR="00EC4CAD" w:rsidRPr="00933ED9" w:rsidRDefault="00EC4CAD" w:rsidP="00EC4CAD">
      <w:pPr>
        <w:pStyle w:val="ListParagraph"/>
        <w:numPr>
          <w:ilvl w:val="0"/>
          <w:numId w:val="15"/>
        </w:numPr>
        <w:tabs>
          <w:tab w:val="left" w:pos="2160"/>
        </w:tabs>
        <w:rPr>
          <w:szCs w:val="24"/>
        </w:rPr>
      </w:pPr>
      <w:r w:rsidRPr="00933ED9">
        <w:rPr>
          <w:szCs w:val="24"/>
        </w:rPr>
        <w:t>Shall be competent in the implementation language and supporting tools</w:t>
      </w:r>
    </w:p>
    <w:p w:rsidR="00EC4CAD" w:rsidRDefault="00EC4CAD" w:rsidP="00EC4CAD">
      <w:pPr>
        <w:pStyle w:val="ListParagraph"/>
        <w:numPr>
          <w:ilvl w:val="0"/>
          <w:numId w:val="15"/>
        </w:numPr>
        <w:tabs>
          <w:tab w:val="left" w:pos="2160"/>
        </w:tabs>
        <w:rPr>
          <w:szCs w:val="24"/>
        </w:rPr>
      </w:pPr>
      <w:r w:rsidRPr="00933ED9">
        <w:rPr>
          <w:szCs w:val="24"/>
        </w:rPr>
        <w:t>Shall be competent in configuration management</w:t>
      </w:r>
    </w:p>
    <w:p w:rsidR="00EC4CAD" w:rsidRPr="009E1107" w:rsidRDefault="00EC4CAD" w:rsidP="00EC4CAD">
      <w:pPr>
        <w:pStyle w:val="ListParagraph"/>
        <w:numPr>
          <w:ilvl w:val="0"/>
          <w:numId w:val="15"/>
        </w:numPr>
        <w:tabs>
          <w:tab w:val="left" w:pos="2160"/>
        </w:tabs>
        <w:rPr>
          <w:szCs w:val="24"/>
        </w:rPr>
      </w:pPr>
      <w:r w:rsidRPr="00933ED9">
        <w:rPr>
          <w:szCs w:val="24"/>
        </w:rPr>
        <w:t>Shall u</w:t>
      </w:r>
      <w:r>
        <w:rPr>
          <w:szCs w:val="24"/>
        </w:rPr>
        <w:t>nderstand the relevant parts of the appropriate standards</w:t>
      </w:r>
    </w:p>
    <w:p w:rsidR="00EC4CAD" w:rsidRDefault="00EC4CAD" w:rsidP="00EC4CAD">
      <w:pPr>
        <w:pStyle w:val="Heading3"/>
        <w:tabs>
          <w:tab w:val="left" w:pos="2160"/>
        </w:tabs>
      </w:pPr>
      <w:bookmarkStart w:id="682" w:name="_Toc402355842"/>
      <w:bookmarkStart w:id="683" w:name="_Toc411259522"/>
      <w:bookmarkStart w:id="684" w:name="_Toc42592629"/>
      <w:r>
        <w:t>Software Quality Assurance Lead</w:t>
      </w:r>
      <w:bookmarkEnd w:id="682"/>
      <w:bookmarkEnd w:id="683"/>
      <w:bookmarkEnd w:id="684"/>
    </w:p>
    <w:p w:rsidR="00EC4CAD" w:rsidRPr="007F62FC" w:rsidRDefault="00EC4CAD" w:rsidP="00EC4CAD">
      <w:pPr>
        <w:tabs>
          <w:tab w:val="left" w:pos="2160"/>
        </w:tabs>
      </w:pPr>
      <w:r>
        <w:t xml:space="preserve">Software Quality Assurance Lead (SQA Lead) shall conduct audits by reviewing processes, talking </w:t>
      </w:r>
      <w:r w:rsidRPr="002B6931">
        <w:t xml:space="preserve">to project team members, and analyzing quality records. </w:t>
      </w:r>
      <w:r w:rsidRPr="001C2E11">
        <w:t>The SQA Lead</w:t>
      </w:r>
      <w:r>
        <w:t xml:space="preserve"> shall plan</w:t>
      </w:r>
      <w:r w:rsidRPr="007F62FC">
        <w:t xml:space="preserve"> and document Quality Assurance Ac</w:t>
      </w:r>
      <w:r>
        <w:t xml:space="preserve">tivities in the Wind River VxWorks and HVP </w:t>
      </w:r>
      <w:r w:rsidR="00144466">
        <w:t xml:space="preserve">Generic </w:t>
      </w:r>
      <w:r>
        <w:t>Software Quality Assurance Plan [</w:t>
      </w:r>
      <w:r>
        <w:fldChar w:fldCharType="begin"/>
      </w:r>
      <w:r>
        <w:instrText xml:space="preserve"> REF _Ref404263141 \r \h </w:instrText>
      </w:r>
      <w:r>
        <w:fldChar w:fldCharType="separate"/>
      </w:r>
      <w:r>
        <w:t>Ref.1</w:t>
      </w:r>
      <w:r>
        <w:fldChar w:fldCharType="end"/>
      </w:r>
      <w:r>
        <w:t>]</w:t>
      </w:r>
      <w:r w:rsidRPr="007F62FC">
        <w:t xml:space="preserve">. </w:t>
      </w:r>
    </w:p>
    <w:p w:rsidR="00EC4CAD" w:rsidRPr="007F62FC" w:rsidRDefault="00EC4CAD" w:rsidP="00EC4CAD">
      <w:pPr>
        <w:tabs>
          <w:tab w:val="left" w:pos="2160"/>
        </w:tabs>
      </w:pPr>
      <w:r w:rsidRPr="007F62FC">
        <w:t xml:space="preserve">The SQA Lead seeks objective evidence whether the audited activities comply with the requirements </w:t>
      </w:r>
      <w:r>
        <w:t>based on the following documents:</w:t>
      </w:r>
    </w:p>
    <w:p w:rsidR="00EC4CAD" w:rsidRPr="007F62FC" w:rsidRDefault="00EC4CAD" w:rsidP="00EC4CAD">
      <w:pPr>
        <w:pStyle w:val="ListParagraph"/>
        <w:numPr>
          <w:ilvl w:val="0"/>
          <w:numId w:val="7"/>
        </w:numPr>
        <w:tabs>
          <w:tab w:val="left" w:pos="2160"/>
        </w:tabs>
      </w:pPr>
      <w:r>
        <w:t xml:space="preserve">Software Configuration Management Plan </w:t>
      </w:r>
    </w:p>
    <w:p w:rsidR="00EC4CAD" w:rsidRDefault="00EC4CAD" w:rsidP="00EC4CAD">
      <w:pPr>
        <w:pStyle w:val="ListParagraph"/>
        <w:numPr>
          <w:ilvl w:val="0"/>
          <w:numId w:val="7"/>
        </w:numPr>
        <w:tabs>
          <w:tab w:val="left" w:pos="2160"/>
        </w:tabs>
      </w:pPr>
      <w:r w:rsidRPr="007F62FC">
        <w:t>S</w:t>
      </w:r>
      <w:r>
        <w:t xml:space="preserve">oftware Quality Assurance Plan </w:t>
      </w:r>
    </w:p>
    <w:p w:rsidR="00EC4CAD" w:rsidRDefault="00EC4CAD" w:rsidP="00EC4CAD">
      <w:pPr>
        <w:pStyle w:val="ListParagraph"/>
        <w:numPr>
          <w:ilvl w:val="0"/>
          <w:numId w:val="7"/>
        </w:numPr>
        <w:tabs>
          <w:tab w:val="left" w:pos="2160"/>
        </w:tabs>
      </w:pPr>
      <w:r>
        <w:t xml:space="preserve">Software Development Plan </w:t>
      </w:r>
    </w:p>
    <w:p w:rsidR="00EC4CAD" w:rsidRDefault="00EC4CAD" w:rsidP="00EC4CAD">
      <w:pPr>
        <w:tabs>
          <w:tab w:val="left" w:pos="2160"/>
        </w:tabs>
        <w:ind w:left="61"/>
      </w:pPr>
      <w:r>
        <w:lastRenderedPageBreak/>
        <w:t>The SQA Lead shall verify that problem reports are resolved. If an issue cannot be resolved by the SQA Lead, the issue shall be escalated to Senior Management.</w:t>
      </w:r>
      <w:r w:rsidRPr="00C160B2">
        <w:t xml:space="preserve"> </w:t>
      </w:r>
    </w:p>
    <w:p w:rsidR="00EC4CAD" w:rsidRDefault="00EC4CAD" w:rsidP="00EC4CAD">
      <w:pPr>
        <w:tabs>
          <w:tab w:val="left" w:pos="2160"/>
        </w:tabs>
        <w:ind w:left="61"/>
      </w:pPr>
      <w:r>
        <w:t>The SQA Lead shall have the following competencies:</w:t>
      </w:r>
    </w:p>
    <w:p w:rsidR="00EC4CAD" w:rsidRPr="00AE3098" w:rsidRDefault="00EC4CAD" w:rsidP="00EC4CAD">
      <w:pPr>
        <w:pStyle w:val="ListParagraph"/>
        <w:numPr>
          <w:ilvl w:val="0"/>
          <w:numId w:val="8"/>
        </w:numPr>
        <w:tabs>
          <w:tab w:val="left" w:pos="2160"/>
        </w:tabs>
      </w:pPr>
      <w:r w:rsidRPr="00AE3098">
        <w:t xml:space="preserve">Shall know the </w:t>
      </w:r>
      <w:r>
        <w:t>internal development</w:t>
      </w:r>
      <w:r w:rsidRPr="00AE3098">
        <w:t xml:space="preserve"> processes</w:t>
      </w:r>
    </w:p>
    <w:p w:rsidR="00EC4CAD" w:rsidRPr="00AE3098" w:rsidRDefault="00EC4CAD" w:rsidP="00EC4CAD">
      <w:pPr>
        <w:pStyle w:val="ListParagraph"/>
        <w:numPr>
          <w:ilvl w:val="0"/>
          <w:numId w:val="8"/>
        </w:numPr>
        <w:tabs>
          <w:tab w:val="left" w:pos="2160"/>
        </w:tabs>
      </w:pPr>
      <w:r w:rsidRPr="00AE3098">
        <w:t>Shall be able to carry out internal quality audits</w:t>
      </w:r>
    </w:p>
    <w:p w:rsidR="00EC4CAD" w:rsidRPr="00AE3098" w:rsidRDefault="00EC4CAD" w:rsidP="00EC4CAD">
      <w:pPr>
        <w:pStyle w:val="ListParagraph"/>
        <w:numPr>
          <w:ilvl w:val="0"/>
          <w:numId w:val="8"/>
        </w:numPr>
        <w:tabs>
          <w:tab w:val="left" w:pos="2160"/>
        </w:tabs>
      </w:pPr>
      <w:r w:rsidRPr="00AE3098">
        <w:t xml:space="preserve">Shall have overall </w:t>
      </w:r>
      <w:r>
        <w:t xml:space="preserve">program release </w:t>
      </w:r>
      <w:r w:rsidRPr="00AE3098">
        <w:t>process understanding</w:t>
      </w:r>
    </w:p>
    <w:p w:rsidR="00EC4CAD" w:rsidRPr="00AE3098" w:rsidRDefault="00EC4CAD" w:rsidP="00EC4CAD">
      <w:pPr>
        <w:pStyle w:val="ListParagraph"/>
        <w:numPr>
          <w:ilvl w:val="0"/>
          <w:numId w:val="8"/>
        </w:numPr>
        <w:tabs>
          <w:tab w:val="left" w:pos="2160"/>
        </w:tabs>
      </w:pPr>
      <w:r w:rsidRPr="00AE3098">
        <w:t>Shall be competent to follow-up and check closure of actions and problems</w:t>
      </w:r>
    </w:p>
    <w:p w:rsidR="00EC4CAD" w:rsidRDefault="00EC4CAD" w:rsidP="00443C26">
      <w:pPr>
        <w:pStyle w:val="ListParagraph"/>
        <w:numPr>
          <w:ilvl w:val="0"/>
          <w:numId w:val="8"/>
        </w:numPr>
        <w:tabs>
          <w:tab w:val="left" w:pos="2160"/>
        </w:tabs>
      </w:pPr>
      <w:r w:rsidRPr="00AE3098">
        <w:t>Shall understand quality, competencies, organizational and management requirements of the applicable standards</w:t>
      </w:r>
    </w:p>
    <w:p w:rsidR="003A540B" w:rsidRDefault="003A540B" w:rsidP="003A540B">
      <w:pPr>
        <w:pStyle w:val="Heading2"/>
        <w:tabs>
          <w:tab w:val="left" w:pos="2160"/>
        </w:tabs>
        <w:ind w:left="576"/>
      </w:pPr>
      <w:bookmarkStart w:id="685" w:name="_Toc487462886"/>
      <w:bookmarkStart w:id="686" w:name="_Toc493615837"/>
      <w:bookmarkStart w:id="687" w:name="_Toc443486405"/>
      <w:bookmarkStart w:id="688" w:name="_Toc444689339"/>
      <w:bookmarkStart w:id="689" w:name="_Toc444787228"/>
      <w:bookmarkStart w:id="690" w:name="_Toc443486406"/>
      <w:bookmarkStart w:id="691" w:name="_Toc444689340"/>
      <w:bookmarkStart w:id="692" w:name="_Toc444787229"/>
      <w:bookmarkStart w:id="693" w:name="_Toc443486407"/>
      <w:bookmarkStart w:id="694" w:name="_Toc444689341"/>
      <w:bookmarkStart w:id="695" w:name="_Toc444787230"/>
      <w:bookmarkStart w:id="696" w:name="_Toc443486408"/>
      <w:bookmarkStart w:id="697" w:name="_Toc444689342"/>
      <w:bookmarkStart w:id="698" w:name="_Toc444787231"/>
      <w:bookmarkStart w:id="699" w:name="_Toc443486409"/>
      <w:bookmarkStart w:id="700" w:name="_Toc444689343"/>
      <w:bookmarkStart w:id="701" w:name="_Toc444787232"/>
      <w:bookmarkStart w:id="702" w:name="_Toc443486410"/>
      <w:bookmarkStart w:id="703" w:name="_Toc444689344"/>
      <w:bookmarkStart w:id="704" w:name="_Toc444787233"/>
      <w:bookmarkStart w:id="705" w:name="_Toc402355855"/>
      <w:bookmarkStart w:id="706" w:name="_Toc411259535"/>
      <w:bookmarkStart w:id="707" w:name="_Toc42592630"/>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r>
        <w:t>Independence of Roles</w:t>
      </w:r>
      <w:bookmarkEnd w:id="705"/>
      <w:bookmarkEnd w:id="706"/>
      <w:bookmarkEnd w:id="707"/>
    </w:p>
    <w:p w:rsidR="005C2C1D" w:rsidRDefault="005C2C1D" w:rsidP="007822F5">
      <w:r w:rsidRPr="005C2C1D">
        <w:t xml:space="preserve">The following requirements specify the level of independence of the different roles involved in the development and certification of the product. </w:t>
      </w:r>
    </w:p>
    <w:p w:rsidR="005C2C1D" w:rsidRDefault="005C2C1D" w:rsidP="007822F5">
      <w:r w:rsidRPr="005C2C1D">
        <w:t>The</w:t>
      </w:r>
      <w:r w:rsidR="00443C26">
        <w:t xml:space="preserve"> </w:t>
      </w:r>
      <w:r w:rsidRPr="005C2C1D">
        <w:t>following rules for minimum independence shall be complied with:</w:t>
      </w:r>
    </w:p>
    <w:p w:rsidR="003A540B" w:rsidRDefault="003A540B" w:rsidP="008F37A5">
      <w:pPr>
        <w:pStyle w:val="ListParagraph"/>
        <w:numPr>
          <w:ilvl w:val="0"/>
          <w:numId w:val="6"/>
        </w:numPr>
        <w:tabs>
          <w:tab w:val="left" w:pos="2160"/>
        </w:tabs>
      </w:pPr>
      <w:r>
        <w:t>The Test Lead</w:t>
      </w:r>
      <w:r w:rsidR="005C2C1D">
        <w:t xml:space="preserve"> and</w:t>
      </w:r>
      <w:r>
        <w:t xml:space="preserve"> </w:t>
      </w:r>
      <w:r w:rsidR="00443C26">
        <w:t>Technical Feature Owner</w:t>
      </w:r>
      <w:r>
        <w:t xml:space="preserve"> (Requirements Manager/Designer/Implementer) shall be separate persons.</w:t>
      </w:r>
    </w:p>
    <w:p w:rsidR="005C2C1D" w:rsidRDefault="005C2C1D" w:rsidP="007822F5">
      <w:pPr>
        <w:pStyle w:val="ListParagraph"/>
        <w:tabs>
          <w:tab w:val="left" w:pos="2160"/>
        </w:tabs>
      </w:pPr>
    </w:p>
    <w:p w:rsidR="005C2C1D" w:rsidRDefault="005C2C1D" w:rsidP="008F37A5">
      <w:pPr>
        <w:pStyle w:val="ListParagraph"/>
        <w:numPr>
          <w:ilvl w:val="0"/>
          <w:numId w:val="6"/>
        </w:numPr>
        <w:tabs>
          <w:tab w:val="left" w:pos="2160"/>
        </w:tabs>
      </w:pPr>
      <w:r w:rsidRPr="005C2C1D">
        <w:t xml:space="preserve">The </w:t>
      </w:r>
      <w:r w:rsidR="00443C26">
        <w:t xml:space="preserve">Technical Feature Owner </w:t>
      </w:r>
      <w:r w:rsidRPr="005C2C1D">
        <w:t xml:space="preserve">and Developer should not </w:t>
      </w:r>
      <w:r w:rsidR="009811B7">
        <w:t xml:space="preserve">perform the system or release testing of </w:t>
      </w:r>
      <w:r w:rsidRPr="005C2C1D">
        <w:t>their own software components.</w:t>
      </w:r>
    </w:p>
    <w:p w:rsidR="00354AD7" w:rsidRDefault="00354AD7" w:rsidP="007822F5">
      <w:pPr>
        <w:pStyle w:val="ListParagraph"/>
        <w:tabs>
          <w:tab w:val="left" w:pos="2160"/>
        </w:tabs>
      </w:pPr>
    </w:p>
    <w:p w:rsidR="003A540B" w:rsidRDefault="005C2C1D" w:rsidP="00272D91">
      <w:pPr>
        <w:pStyle w:val="ListParagraph"/>
        <w:numPr>
          <w:ilvl w:val="0"/>
          <w:numId w:val="6"/>
        </w:numPr>
        <w:tabs>
          <w:tab w:val="left" w:pos="2160"/>
        </w:tabs>
      </w:pPr>
      <w:r w:rsidRPr="005C2C1D">
        <w:t xml:space="preserve">The Test Lead, Tester, Developer, </w:t>
      </w:r>
      <w:r w:rsidR="008041D0">
        <w:t>Technical Feature Owner</w:t>
      </w:r>
      <w:r w:rsidRPr="005C2C1D">
        <w:t xml:space="preserve"> reports status on the </w:t>
      </w:r>
      <w:r w:rsidR="008041D0">
        <w:t>S</w:t>
      </w:r>
      <w:r w:rsidRPr="005C2C1D">
        <w:t xml:space="preserve">tories/requirements to the scrum master/EPM. </w:t>
      </w:r>
      <w:r w:rsidR="008041D0">
        <w:t xml:space="preserve"> </w:t>
      </w:r>
      <w:r w:rsidRPr="005C2C1D">
        <w:t>The Validator and SQA Lead shall not report through EPM.</w:t>
      </w:r>
    </w:p>
    <w:p w:rsidR="008041D0" w:rsidRDefault="008041D0" w:rsidP="008041D0">
      <w:pPr>
        <w:pStyle w:val="ListParagraph"/>
      </w:pPr>
    </w:p>
    <w:p w:rsidR="008041D0" w:rsidRDefault="008041D0" w:rsidP="00272D91">
      <w:pPr>
        <w:pStyle w:val="ListParagraph"/>
        <w:numPr>
          <w:ilvl w:val="0"/>
          <w:numId w:val="6"/>
        </w:numPr>
        <w:tabs>
          <w:tab w:val="left" w:pos="2160"/>
        </w:tabs>
      </w:pPr>
      <w:r>
        <w:t xml:space="preserve">The security tester and the system tester shall be separate persons. </w:t>
      </w:r>
    </w:p>
    <w:p w:rsidR="003A540B" w:rsidRDefault="003A540B" w:rsidP="003A540B">
      <w:pPr>
        <w:pStyle w:val="Heading2"/>
        <w:tabs>
          <w:tab w:val="left" w:pos="2160"/>
        </w:tabs>
        <w:ind w:left="576"/>
      </w:pPr>
      <w:bookmarkStart w:id="708" w:name="_Toc433204536"/>
      <w:bookmarkStart w:id="709" w:name="_Toc440558863"/>
      <w:bookmarkStart w:id="710" w:name="_Toc440558936"/>
      <w:bookmarkStart w:id="711" w:name="_Toc442869436"/>
      <w:bookmarkStart w:id="712" w:name="_Toc443468981"/>
      <w:bookmarkStart w:id="713" w:name="_Toc443479639"/>
      <w:bookmarkStart w:id="714" w:name="_Toc443486412"/>
      <w:bookmarkStart w:id="715" w:name="_Toc444689346"/>
      <w:bookmarkStart w:id="716" w:name="_Toc444787235"/>
      <w:bookmarkStart w:id="717" w:name="_Toc433204537"/>
      <w:bookmarkStart w:id="718" w:name="_Toc440558864"/>
      <w:bookmarkStart w:id="719" w:name="_Toc440558937"/>
      <w:bookmarkStart w:id="720" w:name="_Toc442869437"/>
      <w:bookmarkStart w:id="721" w:name="_Toc443468982"/>
      <w:bookmarkStart w:id="722" w:name="_Toc443479640"/>
      <w:bookmarkStart w:id="723" w:name="_Toc443486413"/>
      <w:bookmarkStart w:id="724" w:name="_Toc444689347"/>
      <w:bookmarkStart w:id="725" w:name="_Toc444787236"/>
      <w:bookmarkStart w:id="726" w:name="_Toc433204538"/>
      <w:bookmarkStart w:id="727" w:name="_Toc440558865"/>
      <w:bookmarkStart w:id="728" w:name="_Toc440558938"/>
      <w:bookmarkStart w:id="729" w:name="_Toc442869438"/>
      <w:bookmarkStart w:id="730" w:name="_Toc443468983"/>
      <w:bookmarkStart w:id="731" w:name="_Toc443479641"/>
      <w:bookmarkStart w:id="732" w:name="_Toc443486414"/>
      <w:bookmarkStart w:id="733" w:name="_Toc444689348"/>
      <w:bookmarkStart w:id="734" w:name="_Toc444787237"/>
      <w:bookmarkStart w:id="735" w:name="_Toc387651927"/>
      <w:bookmarkStart w:id="736" w:name="_Toc387756959"/>
      <w:bookmarkStart w:id="737" w:name="_Toc387775863"/>
      <w:bookmarkStart w:id="738" w:name="_Toc387833657"/>
      <w:bookmarkStart w:id="739" w:name="_Toc387651928"/>
      <w:bookmarkStart w:id="740" w:name="_Toc387756960"/>
      <w:bookmarkStart w:id="741" w:name="_Toc387775864"/>
      <w:bookmarkStart w:id="742" w:name="_Toc387833658"/>
      <w:bookmarkStart w:id="743" w:name="_Toc387651929"/>
      <w:bookmarkStart w:id="744" w:name="_Toc387756961"/>
      <w:bookmarkStart w:id="745" w:name="_Toc387775865"/>
      <w:bookmarkStart w:id="746" w:name="_Toc387833659"/>
      <w:bookmarkStart w:id="747" w:name="_Toc387651930"/>
      <w:bookmarkStart w:id="748" w:name="_Toc387756962"/>
      <w:bookmarkStart w:id="749" w:name="_Toc387775866"/>
      <w:bookmarkStart w:id="750" w:name="_Toc387833660"/>
      <w:bookmarkStart w:id="751" w:name="_Toc387651931"/>
      <w:bookmarkStart w:id="752" w:name="_Toc387756963"/>
      <w:bookmarkStart w:id="753" w:name="_Toc387775867"/>
      <w:bookmarkStart w:id="754" w:name="_Toc387833661"/>
      <w:bookmarkStart w:id="755" w:name="_Toc387651932"/>
      <w:bookmarkStart w:id="756" w:name="_Toc387756964"/>
      <w:bookmarkStart w:id="757" w:name="_Toc387775868"/>
      <w:bookmarkStart w:id="758" w:name="_Toc387833662"/>
      <w:bookmarkStart w:id="759" w:name="_Toc387651933"/>
      <w:bookmarkStart w:id="760" w:name="_Toc387756965"/>
      <w:bookmarkStart w:id="761" w:name="_Toc387775869"/>
      <w:bookmarkStart w:id="762" w:name="_Toc387833663"/>
      <w:bookmarkStart w:id="763" w:name="_Toc387651935"/>
      <w:bookmarkStart w:id="764" w:name="_Toc387756967"/>
      <w:bookmarkStart w:id="765" w:name="_Toc387775871"/>
      <w:bookmarkStart w:id="766" w:name="_Toc387833665"/>
      <w:bookmarkStart w:id="767" w:name="_Toc387651936"/>
      <w:bookmarkStart w:id="768" w:name="_Toc387756968"/>
      <w:bookmarkStart w:id="769" w:name="_Toc387775872"/>
      <w:bookmarkStart w:id="770" w:name="_Toc387833666"/>
      <w:bookmarkStart w:id="771" w:name="_Toc387651937"/>
      <w:bookmarkStart w:id="772" w:name="_Toc387756969"/>
      <w:bookmarkStart w:id="773" w:name="_Toc387775873"/>
      <w:bookmarkStart w:id="774" w:name="_Toc387833667"/>
      <w:bookmarkStart w:id="775" w:name="_Toc387651938"/>
      <w:bookmarkStart w:id="776" w:name="_Toc387756970"/>
      <w:bookmarkStart w:id="777" w:name="_Toc387775874"/>
      <w:bookmarkStart w:id="778" w:name="_Toc387833668"/>
      <w:bookmarkStart w:id="779" w:name="_Toc387651939"/>
      <w:bookmarkStart w:id="780" w:name="_Toc387756971"/>
      <w:bookmarkStart w:id="781" w:name="_Toc387775875"/>
      <w:bookmarkStart w:id="782" w:name="_Toc387833669"/>
      <w:bookmarkStart w:id="783" w:name="_Toc387651940"/>
      <w:bookmarkStart w:id="784" w:name="_Toc387756972"/>
      <w:bookmarkStart w:id="785" w:name="_Toc387775876"/>
      <w:bookmarkStart w:id="786" w:name="_Toc387833670"/>
      <w:bookmarkStart w:id="787" w:name="_Toc387651941"/>
      <w:bookmarkStart w:id="788" w:name="_Toc387756973"/>
      <w:bookmarkStart w:id="789" w:name="_Toc387775877"/>
      <w:bookmarkStart w:id="790" w:name="_Toc387833671"/>
      <w:bookmarkStart w:id="791" w:name="_Toc387651942"/>
      <w:bookmarkStart w:id="792" w:name="_Toc387756974"/>
      <w:bookmarkStart w:id="793" w:name="_Toc387775878"/>
      <w:bookmarkStart w:id="794" w:name="_Toc387833672"/>
      <w:bookmarkStart w:id="795" w:name="_Toc387651943"/>
      <w:bookmarkStart w:id="796" w:name="_Toc387756975"/>
      <w:bookmarkStart w:id="797" w:name="_Toc387775879"/>
      <w:bookmarkStart w:id="798" w:name="_Toc387833673"/>
      <w:bookmarkStart w:id="799" w:name="_Toc387651944"/>
      <w:bookmarkStart w:id="800" w:name="_Toc387756976"/>
      <w:bookmarkStart w:id="801" w:name="_Toc387775880"/>
      <w:bookmarkStart w:id="802" w:name="_Toc387833674"/>
      <w:bookmarkStart w:id="803" w:name="_Toc387651945"/>
      <w:bookmarkStart w:id="804" w:name="_Toc387756977"/>
      <w:bookmarkStart w:id="805" w:name="_Toc387775881"/>
      <w:bookmarkStart w:id="806" w:name="_Toc387833675"/>
      <w:bookmarkStart w:id="807" w:name="_Toc387651946"/>
      <w:bookmarkStart w:id="808" w:name="_Toc387756978"/>
      <w:bookmarkStart w:id="809" w:name="_Toc387775882"/>
      <w:bookmarkStart w:id="810" w:name="_Toc387833676"/>
      <w:bookmarkStart w:id="811" w:name="_Toc387651947"/>
      <w:bookmarkStart w:id="812" w:name="_Toc387756979"/>
      <w:bookmarkStart w:id="813" w:name="_Toc387775883"/>
      <w:bookmarkStart w:id="814" w:name="_Toc387833677"/>
      <w:bookmarkStart w:id="815" w:name="_Toc387651948"/>
      <w:bookmarkStart w:id="816" w:name="_Toc387756980"/>
      <w:bookmarkStart w:id="817" w:name="_Toc387775884"/>
      <w:bookmarkStart w:id="818" w:name="_Toc387833678"/>
      <w:bookmarkStart w:id="819" w:name="_Toc387651949"/>
      <w:bookmarkStart w:id="820" w:name="_Toc387756981"/>
      <w:bookmarkStart w:id="821" w:name="_Toc387775885"/>
      <w:bookmarkStart w:id="822" w:name="_Toc387833679"/>
      <w:bookmarkStart w:id="823" w:name="_Toc387651950"/>
      <w:bookmarkStart w:id="824" w:name="_Toc387756982"/>
      <w:bookmarkStart w:id="825" w:name="_Toc387775886"/>
      <w:bookmarkStart w:id="826" w:name="_Toc387833680"/>
      <w:bookmarkStart w:id="827" w:name="_Toc387651951"/>
      <w:bookmarkStart w:id="828" w:name="_Toc387756983"/>
      <w:bookmarkStart w:id="829" w:name="_Toc387775887"/>
      <w:bookmarkStart w:id="830" w:name="_Toc387833681"/>
      <w:bookmarkStart w:id="831" w:name="_Toc387651952"/>
      <w:bookmarkStart w:id="832" w:name="_Toc387756984"/>
      <w:bookmarkStart w:id="833" w:name="_Toc387775888"/>
      <w:bookmarkStart w:id="834" w:name="_Toc387833682"/>
      <w:bookmarkStart w:id="835" w:name="_Toc387651953"/>
      <w:bookmarkStart w:id="836" w:name="_Toc387756985"/>
      <w:bookmarkStart w:id="837" w:name="_Toc387775889"/>
      <w:bookmarkStart w:id="838" w:name="_Toc387833683"/>
      <w:bookmarkStart w:id="839" w:name="_Toc387651954"/>
      <w:bookmarkStart w:id="840" w:name="_Toc387756986"/>
      <w:bookmarkStart w:id="841" w:name="_Toc387775890"/>
      <w:bookmarkStart w:id="842" w:name="_Toc387833684"/>
      <w:bookmarkStart w:id="843" w:name="_Toc387651955"/>
      <w:bookmarkStart w:id="844" w:name="_Toc387756987"/>
      <w:bookmarkStart w:id="845" w:name="_Toc387775891"/>
      <w:bookmarkStart w:id="846" w:name="_Toc387833685"/>
      <w:bookmarkStart w:id="847" w:name="_Toc387651956"/>
      <w:bookmarkStart w:id="848" w:name="_Toc387756988"/>
      <w:bookmarkStart w:id="849" w:name="_Toc387775892"/>
      <w:bookmarkStart w:id="850" w:name="_Toc387833686"/>
      <w:bookmarkStart w:id="851" w:name="_Toc387651957"/>
      <w:bookmarkStart w:id="852" w:name="_Toc387756989"/>
      <w:bookmarkStart w:id="853" w:name="_Toc387775893"/>
      <w:bookmarkStart w:id="854" w:name="_Toc387833687"/>
      <w:bookmarkStart w:id="855" w:name="_Toc387651958"/>
      <w:bookmarkStart w:id="856" w:name="_Toc387756990"/>
      <w:bookmarkStart w:id="857" w:name="_Toc387775894"/>
      <w:bookmarkStart w:id="858" w:name="_Toc387833688"/>
      <w:bookmarkStart w:id="859" w:name="_Toc387651959"/>
      <w:bookmarkStart w:id="860" w:name="_Toc387756991"/>
      <w:bookmarkStart w:id="861" w:name="_Toc387775895"/>
      <w:bookmarkStart w:id="862" w:name="_Toc387833689"/>
      <w:bookmarkStart w:id="863" w:name="_Toc387651960"/>
      <w:bookmarkStart w:id="864" w:name="_Toc387756992"/>
      <w:bookmarkStart w:id="865" w:name="_Toc387775896"/>
      <w:bookmarkStart w:id="866" w:name="_Toc387833690"/>
      <w:bookmarkStart w:id="867" w:name="_Toc387651961"/>
      <w:bookmarkStart w:id="868" w:name="_Toc387756993"/>
      <w:bookmarkStart w:id="869" w:name="_Toc387775897"/>
      <w:bookmarkStart w:id="870" w:name="_Toc387833691"/>
      <w:bookmarkStart w:id="871" w:name="_Toc387651962"/>
      <w:bookmarkStart w:id="872" w:name="_Toc387756994"/>
      <w:bookmarkStart w:id="873" w:name="_Toc387775898"/>
      <w:bookmarkStart w:id="874" w:name="_Toc387833692"/>
      <w:bookmarkStart w:id="875" w:name="_Toc387651963"/>
      <w:bookmarkStart w:id="876" w:name="_Toc387756995"/>
      <w:bookmarkStart w:id="877" w:name="_Toc387775899"/>
      <w:bookmarkStart w:id="878" w:name="_Toc387833693"/>
      <w:bookmarkStart w:id="879" w:name="_Toc387651964"/>
      <w:bookmarkStart w:id="880" w:name="_Toc387756996"/>
      <w:bookmarkStart w:id="881" w:name="_Toc387775900"/>
      <w:bookmarkStart w:id="882" w:name="_Toc387833694"/>
      <w:bookmarkStart w:id="883" w:name="_Toc387651965"/>
      <w:bookmarkStart w:id="884" w:name="_Toc387756997"/>
      <w:bookmarkStart w:id="885" w:name="_Toc387775901"/>
      <w:bookmarkStart w:id="886" w:name="_Toc387833695"/>
      <w:bookmarkStart w:id="887" w:name="_Toc387651966"/>
      <w:bookmarkStart w:id="888" w:name="_Toc387756998"/>
      <w:bookmarkStart w:id="889" w:name="_Toc387775902"/>
      <w:bookmarkStart w:id="890" w:name="_Toc387833696"/>
      <w:bookmarkStart w:id="891" w:name="_Toc387651967"/>
      <w:bookmarkStart w:id="892" w:name="_Toc387756999"/>
      <w:bookmarkStart w:id="893" w:name="_Toc387775903"/>
      <w:bookmarkStart w:id="894" w:name="_Toc387833697"/>
      <w:bookmarkStart w:id="895" w:name="_Toc387651968"/>
      <w:bookmarkStart w:id="896" w:name="_Toc387757000"/>
      <w:bookmarkStart w:id="897" w:name="_Toc387775904"/>
      <w:bookmarkStart w:id="898" w:name="_Toc387833698"/>
      <w:bookmarkStart w:id="899" w:name="_Toc387651969"/>
      <w:bookmarkStart w:id="900" w:name="_Toc387757001"/>
      <w:bookmarkStart w:id="901" w:name="_Toc387775905"/>
      <w:bookmarkStart w:id="902" w:name="_Toc387833699"/>
      <w:bookmarkStart w:id="903" w:name="_Toc387651970"/>
      <w:bookmarkStart w:id="904" w:name="_Toc387757002"/>
      <w:bookmarkStart w:id="905" w:name="_Toc387775906"/>
      <w:bookmarkStart w:id="906" w:name="_Toc387833700"/>
      <w:bookmarkStart w:id="907" w:name="_Toc387651971"/>
      <w:bookmarkStart w:id="908" w:name="_Toc387757003"/>
      <w:bookmarkStart w:id="909" w:name="_Toc387775907"/>
      <w:bookmarkStart w:id="910" w:name="_Toc387833701"/>
      <w:bookmarkStart w:id="911" w:name="_Toc387651972"/>
      <w:bookmarkStart w:id="912" w:name="_Toc387757004"/>
      <w:bookmarkStart w:id="913" w:name="_Toc387775908"/>
      <w:bookmarkStart w:id="914" w:name="_Toc387833702"/>
      <w:bookmarkStart w:id="915" w:name="_Toc387651973"/>
      <w:bookmarkStart w:id="916" w:name="_Toc387757005"/>
      <w:bookmarkStart w:id="917" w:name="_Toc387775909"/>
      <w:bookmarkStart w:id="918" w:name="_Toc387833703"/>
      <w:bookmarkStart w:id="919" w:name="_Toc387651974"/>
      <w:bookmarkStart w:id="920" w:name="_Toc387757006"/>
      <w:bookmarkStart w:id="921" w:name="_Toc387775910"/>
      <w:bookmarkStart w:id="922" w:name="_Toc387833704"/>
      <w:bookmarkStart w:id="923" w:name="_Toc387651975"/>
      <w:bookmarkStart w:id="924" w:name="_Toc387757007"/>
      <w:bookmarkStart w:id="925" w:name="_Toc387775911"/>
      <w:bookmarkStart w:id="926" w:name="_Toc387833705"/>
      <w:bookmarkStart w:id="927" w:name="_Toc387651976"/>
      <w:bookmarkStart w:id="928" w:name="_Toc387757008"/>
      <w:bookmarkStart w:id="929" w:name="_Toc387775912"/>
      <w:bookmarkStart w:id="930" w:name="_Toc387833706"/>
      <w:bookmarkStart w:id="931" w:name="_Toc387651977"/>
      <w:bookmarkStart w:id="932" w:name="_Toc387757009"/>
      <w:bookmarkStart w:id="933" w:name="_Toc387775913"/>
      <w:bookmarkStart w:id="934" w:name="_Toc387833707"/>
      <w:bookmarkStart w:id="935" w:name="_Toc387651978"/>
      <w:bookmarkStart w:id="936" w:name="_Toc387757010"/>
      <w:bookmarkStart w:id="937" w:name="_Toc387775914"/>
      <w:bookmarkStart w:id="938" w:name="_Toc387833708"/>
      <w:bookmarkStart w:id="939" w:name="_Toc387651979"/>
      <w:bookmarkStart w:id="940" w:name="_Toc387757011"/>
      <w:bookmarkStart w:id="941" w:name="_Toc387775915"/>
      <w:bookmarkStart w:id="942" w:name="_Toc387833709"/>
      <w:bookmarkStart w:id="943" w:name="_Toc387651980"/>
      <w:bookmarkStart w:id="944" w:name="_Toc387757012"/>
      <w:bookmarkStart w:id="945" w:name="_Toc387775916"/>
      <w:bookmarkStart w:id="946" w:name="_Toc387833710"/>
      <w:bookmarkStart w:id="947" w:name="_Toc387651981"/>
      <w:bookmarkStart w:id="948" w:name="_Toc387757013"/>
      <w:bookmarkStart w:id="949" w:name="_Toc387775917"/>
      <w:bookmarkStart w:id="950" w:name="_Toc387833711"/>
      <w:bookmarkStart w:id="951" w:name="_Toc387651982"/>
      <w:bookmarkStart w:id="952" w:name="_Toc387757014"/>
      <w:bookmarkStart w:id="953" w:name="_Toc387775918"/>
      <w:bookmarkStart w:id="954" w:name="_Toc387833712"/>
      <w:bookmarkStart w:id="955" w:name="_Toc387651983"/>
      <w:bookmarkStart w:id="956" w:name="_Toc387757015"/>
      <w:bookmarkStart w:id="957" w:name="_Toc387775919"/>
      <w:bookmarkStart w:id="958" w:name="_Toc387833713"/>
      <w:bookmarkStart w:id="959" w:name="_Toc387651984"/>
      <w:bookmarkStart w:id="960" w:name="_Toc387757016"/>
      <w:bookmarkStart w:id="961" w:name="_Toc387775920"/>
      <w:bookmarkStart w:id="962" w:name="_Toc387833714"/>
      <w:bookmarkStart w:id="963" w:name="_Toc387651985"/>
      <w:bookmarkStart w:id="964" w:name="_Toc387757017"/>
      <w:bookmarkStart w:id="965" w:name="_Toc387775921"/>
      <w:bookmarkStart w:id="966" w:name="_Toc387833715"/>
      <w:bookmarkStart w:id="967" w:name="_Toc387651986"/>
      <w:bookmarkStart w:id="968" w:name="_Toc387757018"/>
      <w:bookmarkStart w:id="969" w:name="_Toc387775922"/>
      <w:bookmarkStart w:id="970" w:name="_Toc387833716"/>
      <w:bookmarkStart w:id="971" w:name="_Toc387651987"/>
      <w:bookmarkStart w:id="972" w:name="_Toc387757019"/>
      <w:bookmarkStart w:id="973" w:name="_Toc387775923"/>
      <w:bookmarkStart w:id="974" w:name="_Toc387833717"/>
      <w:bookmarkStart w:id="975" w:name="_Toc387651988"/>
      <w:bookmarkStart w:id="976" w:name="_Toc387757020"/>
      <w:bookmarkStart w:id="977" w:name="_Toc387775924"/>
      <w:bookmarkStart w:id="978" w:name="_Toc387833718"/>
      <w:bookmarkStart w:id="979" w:name="_Toc387651989"/>
      <w:bookmarkStart w:id="980" w:name="_Toc387757021"/>
      <w:bookmarkStart w:id="981" w:name="_Toc387775925"/>
      <w:bookmarkStart w:id="982" w:name="_Toc387833719"/>
      <w:bookmarkStart w:id="983" w:name="_Toc387651990"/>
      <w:bookmarkStart w:id="984" w:name="_Toc387757022"/>
      <w:bookmarkStart w:id="985" w:name="_Toc387775926"/>
      <w:bookmarkStart w:id="986" w:name="_Toc387833720"/>
      <w:bookmarkStart w:id="987" w:name="_Toc387651991"/>
      <w:bookmarkStart w:id="988" w:name="_Toc387757023"/>
      <w:bookmarkStart w:id="989" w:name="_Toc387775927"/>
      <w:bookmarkStart w:id="990" w:name="_Toc387833721"/>
      <w:bookmarkStart w:id="991" w:name="_Toc387651992"/>
      <w:bookmarkStart w:id="992" w:name="_Toc387757024"/>
      <w:bookmarkStart w:id="993" w:name="_Toc387775928"/>
      <w:bookmarkStart w:id="994" w:name="_Toc387833722"/>
      <w:bookmarkStart w:id="995" w:name="_Toc387651993"/>
      <w:bookmarkStart w:id="996" w:name="_Toc387757025"/>
      <w:bookmarkStart w:id="997" w:name="_Toc387775929"/>
      <w:bookmarkStart w:id="998" w:name="_Toc387833723"/>
      <w:bookmarkStart w:id="999" w:name="_Toc387651994"/>
      <w:bookmarkStart w:id="1000" w:name="_Toc387757026"/>
      <w:bookmarkStart w:id="1001" w:name="_Toc387775930"/>
      <w:bookmarkStart w:id="1002" w:name="_Toc387833724"/>
      <w:bookmarkStart w:id="1003" w:name="_Toc387651995"/>
      <w:bookmarkStart w:id="1004" w:name="_Toc387757027"/>
      <w:bookmarkStart w:id="1005" w:name="_Toc387775931"/>
      <w:bookmarkStart w:id="1006" w:name="_Toc387833725"/>
      <w:bookmarkStart w:id="1007" w:name="_Toc387651996"/>
      <w:bookmarkStart w:id="1008" w:name="_Toc387757028"/>
      <w:bookmarkStart w:id="1009" w:name="_Toc387775932"/>
      <w:bookmarkStart w:id="1010" w:name="_Toc387833726"/>
      <w:bookmarkStart w:id="1011" w:name="_Toc387651997"/>
      <w:bookmarkStart w:id="1012" w:name="_Toc387757029"/>
      <w:bookmarkStart w:id="1013" w:name="_Toc387775933"/>
      <w:bookmarkStart w:id="1014" w:name="_Toc387833727"/>
      <w:bookmarkStart w:id="1015" w:name="_Toc387651998"/>
      <w:bookmarkStart w:id="1016" w:name="_Toc387757030"/>
      <w:bookmarkStart w:id="1017" w:name="_Toc387775934"/>
      <w:bookmarkStart w:id="1018" w:name="_Toc387833728"/>
      <w:bookmarkStart w:id="1019" w:name="_Toc387651999"/>
      <w:bookmarkStart w:id="1020" w:name="_Toc387757031"/>
      <w:bookmarkStart w:id="1021" w:name="_Toc387775935"/>
      <w:bookmarkStart w:id="1022" w:name="_Toc387833729"/>
      <w:bookmarkStart w:id="1023" w:name="_Toc387652000"/>
      <w:bookmarkStart w:id="1024" w:name="_Toc387757032"/>
      <w:bookmarkStart w:id="1025" w:name="_Toc387775936"/>
      <w:bookmarkStart w:id="1026" w:name="_Toc387833730"/>
      <w:bookmarkStart w:id="1027" w:name="_Toc387652001"/>
      <w:bookmarkStart w:id="1028" w:name="_Toc387757033"/>
      <w:bookmarkStart w:id="1029" w:name="_Toc387775937"/>
      <w:bookmarkStart w:id="1030" w:name="_Toc387833731"/>
      <w:bookmarkStart w:id="1031" w:name="_Toc387652002"/>
      <w:bookmarkStart w:id="1032" w:name="_Toc387757034"/>
      <w:bookmarkStart w:id="1033" w:name="_Toc387775938"/>
      <w:bookmarkStart w:id="1034" w:name="_Toc387833732"/>
      <w:bookmarkStart w:id="1035" w:name="_Toc387652003"/>
      <w:bookmarkStart w:id="1036" w:name="_Toc387757035"/>
      <w:bookmarkStart w:id="1037" w:name="_Toc387775939"/>
      <w:bookmarkStart w:id="1038" w:name="_Toc387833733"/>
      <w:bookmarkStart w:id="1039" w:name="_Toc387652004"/>
      <w:bookmarkStart w:id="1040" w:name="_Toc387757036"/>
      <w:bookmarkStart w:id="1041" w:name="_Toc387775940"/>
      <w:bookmarkStart w:id="1042" w:name="_Toc387833734"/>
      <w:bookmarkStart w:id="1043" w:name="_Toc387652005"/>
      <w:bookmarkStart w:id="1044" w:name="_Toc387757037"/>
      <w:bookmarkStart w:id="1045" w:name="_Toc387775941"/>
      <w:bookmarkStart w:id="1046" w:name="_Toc387833735"/>
      <w:bookmarkStart w:id="1047" w:name="_Toc387652006"/>
      <w:bookmarkStart w:id="1048" w:name="_Toc387757038"/>
      <w:bookmarkStart w:id="1049" w:name="_Toc387775942"/>
      <w:bookmarkStart w:id="1050" w:name="_Toc387833736"/>
      <w:bookmarkStart w:id="1051" w:name="_Toc387652007"/>
      <w:bookmarkStart w:id="1052" w:name="_Toc387757039"/>
      <w:bookmarkStart w:id="1053" w:name="_Toc387775943"/>
      <w:bookmarkStart w:id="1054" w:name="_Toc387833737"/>
      <w:bookmarkStart w:id="1055" w:name="_Toc387652008"/>
      <w:bookmarkStart w:id="1056" w:name="_Toc387757040"/>
      <w:bookmarkStart w:id="1057" w:name="_Toc387775944"/>
      <w:bookmarkStart w:id="1058" w:name="_Toc387833738"/>
      <w:bookmarkStart w:id="1059" w:name="_Toc387652009"/>
      <w:bookmarkStart w:id="1060" w:name="_Toc387757041"/>
      <w:bookmarkStart w:id="1061" w:name="_Toc387775945"/>
      <w:bookmarkStart w:id="1062" w:name="_Toc387833739"/>
      <w:bookmarkStart w:id="1063" w:name="_Toc387652010"/>
      <w:bookmarkStart w:id="1064" w:name="_Toc387757042"/>
      <w:bookmarkStart w:id="1065" w:name="_Toc387775946"/>
      <w:bookmarkStart w:id="1066" w:name="_Toc387833740"/>
      <w:bookmarkStart w:id="1067" w:name="_Toc387652011"/>
      <w:bookmarkStart w:id="1068" w:name="_Toc387757043"/>
      <w:bookmarkStart w:id="1069" w:name="_Toc387775947"/>
      <w:bookmarkStart w:id="1070" w:name="_Toc387833741"/>
      <w:bookmarkStart w:id="1071" w:name="_Toc387652012"/>
      <w:bookmarkStart w:id="1072" w:name="_Toc387757044"/>
      <w:bookmarkStart w:id="1073" w:name="_Toc387775948"/>
      <w:bookmarkStart w:id="1074" w:name="_Toc387833742"/>
      <w:bookmarkStart w:id="1075" w:name="_Toc387652013"/>
      <w:bookmarkStart w:id="1076" w:name="_Toc387757045"/>
      <w:bookmarkStart w:id="1077" w:name="_Toc387775949"/>
      <w:bookmarkStart w:id="1078" w:name="_Toc387833743"/>
      <w:bookmarkStart w:id="1079" w:name="_Toc387652014"/>
      <w:bookmarkStart w:id="1080" w:name="_Toc387757046"/>
      <w:bookmarkStart w:id="1081" w:name="_Toc387775950"/>
      <w:bookmarkStart w:id="1082" w:name="_Toc387833744"/>
      <w:bookmarkStart w:id="1083" w:name="_Toc387652015"/>
      <w:bookmarkStart w:id="1084" w:name="_Toc387757047"/>
      <w:bookmarkStart w:id="1085" w:name="_Toc387775951"/>
      <w:bookmarkStart w:id="1086" w:name="_Toc387833745"/>
      <w:bookmarkStart w:id="1087" w:name="_Toc387652016"/>
      <w:bookmarkStart w:id="1088" w:name="_Toc387757048"/>
      <w:bookmarkStart w:id="1089" w:name="_Toc387775952"/>
      <w:bookmarkStart w:id="1090" w:name="_Toc387833746"/>
      <w:bookmarkStart w:id="1091" w:name="_Toc387652017"/>
      <w:bookmarkStart w:id="1092" w:name="_Toc387757049"/>
      <w:bookmarkStart w:id="1093" w:name="_Toc387775953"/>
      <w:bookmarkStart w:id="1094" w:name="_Toc387833747"/>
      <w:bookmarkStart w:id="1095" w:name="_Toc387652018"/>
      <w:bookmarkStart w:id="1096" w:name="_Toc387757050"/>
      <w:bookmarkStart w:id="1097" w:name="_Toc387775954"/>
      <w:bookmarkStart w:id="1098" w:name="_Toc387833748"/>
      <w:bookmarkStart w:id="1099" w:name="_Toc387652019"/>
      <w:bookmarkStart w:id="1100" w:name="_Toc387757051"/>
      <w:bookmarkStart w:id="1101" w:name="_Toc387775955"/>
      <w:bookmarkStart w:id="1102" w:name="_Toc387833749"/>
      <w:bookmarkStart w:id="1103" w:name="_Toc387652020"/>
      <w:bookmarkStart w:id="1104" w:name="_Toc387757052"/>
      <w:bookmarkStart w:id="1105" w:name="_Toc387775956"/>
      <w:bookmarkStart w:id="1106" w:name="_Toc387833750"/>
      <w:bookmarkStart w:id="1107" w:name="_Toc387652021"/>
      <w:bookmarkStart w:id="1108" w:name="_Toc387757053"/>
      <w:bookmarkStart w:id="1109" w:name="_Toc387775957"/>
      <w:bookmarkStart w:id="1110" w:name="_Toc387833751"/>
      <w:bookmarkStart w:id="1111" w:name="_Toc387652022"/>
      <w:bookmarkStart w:id="1112" w:name="_Toc387757054"/>
      <w:bookmarkStart w:id="1113" w:name="_Toc387775958"/>
      <w:bookmarkStart w:id="1114" w:name="_Toc387833752"/>
      <w:bookmarkStart w:id="1115" w:name="_Toc387652023"/>
      <w:bookmarkStart w:id="1116" w:name="_Toc387757055"/>
      <w:bookmarkStart w:id="1117" w:name="_Toc387775959"/>
      <w:bookmarkStart w:id="1118" w:name="_Toc387833753"/>
      <w:bookmarkStart w:id="1119" w:name="_Toc387652024"/>
      <w:bookmarkStart w:id="1120" w:name="_Toc387757056"/>
      <w:bookmarkStart w:id="1121" w:name="_Toc387775960"/>
      <w:bookmarkStart w:id="1122" w:name="_Toc387833754"/>
      <w:bookmarkStart w:id="1123" w:name="_Toc387652025"/>
      <w:bookmarkStart w:id="1124" w:name="_Toc387757057"/>
      <w:bookmarkStart w:id="1125" w:name="_Toc387775961"/>
      <w:bookmarkStart w:id="1126" w:name="_Toc387833755"/>
      <w:bookmarkStart w:id="1127" w:name="_Toc387652026"/>
      <w:bookmarkStart w:id="1128" w:name="_Toc387757058"/>
      <w:bookmarkStart w:id="1129" w:name="_Toc387775962"/>
      <w:bookmarkStart w:id="1130" w:name="_Toc387833756"/>
      <w:bookmarkStart w:id="1131" w:name="_Toc387652027"/>
      <w:bookmarkStart w:id="1132" w:name="_Toc387757059"/>
      <w:bookmarkStart w:id="1133" w:name="_Toc387775963"/>
      <w:bookmarkStart w:id="1134" w:name="_Toc387833757"/>
      <w:bookmarkStart w:id="1135" w:name="_Toc387652028"/>
      <w:bookmarkStart w:id="1136" w:name="_Toc387757060"/>
      <w:bookmarkStart w:id="1137" w:name="_Toc387775964"/>
      <w:bookmarkStart w:id="1138" w:name="_Toc387833758"/>
      <w:bookmarkStart w:id="1139" w:name="_Toc387652029"/>
      <w:bookmarkStart w:id="1140" w:name="_Toc387757061"/>
      <w:bookmarkStart w:id="1141" w:name="_Toc387775965"/>
      <w:bookmarkStart w:id="1142" w:name="_Toc387833759"/>
      <w:bookmarkStart w:id="1143" w:name="_Toc387652030"/>
      <w:bookmarkStart w:id="1144" w:name="_Toc387757062"/>
      <w:bookmarkStart w:id="1145" w:name="_Toc387775966"/>
      <w:bookmarkStart w:id="1146" w:name="_Toc387833760"/>
      <w:bookmarkStart w:id="1147" w:name="_Toc387652031"/>
      <w:bookmarkStart w:id="1148" w:name="_Toc387757063"/>
      <w:bookmarkStart w:id="1149" w:name="_Toc387775967"/>
      <w:bookmarkStart w:id="1150" w:name="_Toc387833761"/>
      <w:bookmarkStart w:id="1151" w:name="_Toc387652032"/>
      <w:bookmarkStart w:id="1152" w:name="_Toc387757064"/>
      <w:bookmarkStart w:id="1153" w:name="_Toc387775968"/>
      <w:bookmarkStart w:id="1154" w:name="_Toc387833762"/>
      <w:bookmarkStart w:id="1155" w:name="_Toc387652033"/>
      <w:bookmarkStart w:id="1156" w:name="_Toc387757065"/>
      <w:bookmarkStart w:id="1157" w:name="_Toc387775969"/>
      <w:bookmarkStart w:id="1158" w:name="_Toc387833763"/>
      <w:bookmarkStart w:id="1159" w:name="_Toc387652034"/>
      <w:bookmarkStart w:id="1160" w:name="_Toc387757066"/>
      <w:bookmarkStart w:id="1161" w:name="_Toc387775970"/>
      <w:bookmarkStart w:id="1162" w:name="_Toc387833764"/>
      <w:bookmarkStart w:id="1163" w:name="_Toc387652035"/>
      <w:bookmarkStart w:id="1164" w:name="_Toc387757067"/>
      <w:bookmarkStart w:id="1165" w:name="_Toc387775971"/>
      <w:bookmarkStart w:id="1166" w:name="_Toc387833765"/>
      <w:bookmarkStart w:id="1167" w:name="_Toc387652036"/>
      <w:bookmarkStart w:id="1168" w:name="_Toc387757068"/>
      <w:bookmarkStart w:id="1169" w:name="_Toc387775972"/>
      <w:bookmarkStart w:id="1170" w:name="_Toc387833766"/>
      <w:bookmarkStart w:id="1171" w:name="_Toc387652037"/>
      <w:bookmarkStart w:id="1172" w:name="_Toc387757069"/>
      <w:bookmarkStart w:id="1173" w:name="_Toc387775973"/>
      <w:bookmarkStart w:id="1174" w:name="_Toc387833767"/>
      <w:bookmarkStart w:id="1175" w:name="_Toc387652038"/>
      <w:bookmarkStart w:id="1176" w:name="_Toc387757070"/>
      <w:bookmarkStart w:id="1177" w:name="_Toc387775974"/>
      <w:bookmarkStart w:id="1178" w:name="_Toc387833768"/>
      <w:bookmarkStart w:id="1179" w:name="_Toc387652039"/>
      <w:bookmarkStart w:id="1180" w:name="_Toc387757071"/>
      <w:bookmarkStart w:id="1181" w:name="_Toc387775975"/>
      <w:bookmarkStart w:id="1182" w:name="_Toc387833769"/>
      <w:bookmarkStart w:id="1183" w:name="_Toc387652040"/>
      <w:bookmarkStart w:id="1184" w:name="_Toc387757072"/>
      <w:bookmarkStart w:id="1185" w:name="_Toc387775976"/>
      <w:bookmarkStart w:id="1186" w:name="_Toc387833770"/>
      <w:bookmarkStart w:id="1187" w:name="_Toc387652041"/>
      <w:bookmarkStart w:id="1188" w:name="_Toc387757073"/>
      <w:bookmarkStart w:id="1189" w:name="_Toc387775977"/>
      <w:bookmarkStart w:id="1190" w:name="_Toc387833771"/>
      <w:bookmarkStart w:id="1191" w:name="_Toc387652042"/>
      <w:bookmarkStart w:id="1192" w:name="_Toc387757074"/>
      <w:bookmarkStart w:id="1193" w:name="_Toc387775978"/>
      <w:bookmarkStart w:id="1194" w:name="_Toc387833772"/>
      <w:bookmarkStart w:id="1195" w:name="_Toc387652043"/>
      <w:bookmarkStart w:id="1196" w:name="_Toc387757075"/>
      <w:bookmarkStart w:id="1197" w:name="_Toc387775979"/>
      <w:bookmarkStart w:id="1198" w:name="_Toc387833773"/>
      <w:bookmarkStart w:id="1199" w:name="_Toc387652044"/>
      <w:bookmarkStart w:id="1200" w:name="_Toc387757076"/>
      <w:bookmarkStart w:id="1201" w:name="_Toc387775980"/>
      <w:bookmarkStart w:id="1202" w:name="_Toc387833774"/>
      <w:bookmarkStart w:id="1203" w:name="_Toc387652045"/>
      <w:bookmarkStart w:id="1204" w:name="_Toc387757077"/>
      <w:bookmarkStart w:id="1205" w:name="_Toc387775981"/>
      <w:bookmarkStart w:id="1206" w:name="_Toc387833775"/>
      <w:bookmarkStart w:id="1207" w:name="_Toc387652046"/>
      <w:bookmarkStart w:id="1208" w:name="_Toc387757078"/>
      <w:bookmarkStart w:id="1209" w:name="_Toc387775982"/>
      <w:bookmarkStart w:id="1210" w:name="_Toc387833776"/>
      <w:bookmarkStart w:id="1211" w:name="_Toc387652047"/>
      <w:bookmarkStart w:id="1212" w:name="_Toc387757079"/>
      <w:bookmarkStart w:id="1213" w:name="_Toc387775983"/>
      <w:bookmarkStart w:id="1214" w:name="_Toc387833777"/>
      <w:bookmarkStart w:id="1215" w:name="_Toc387652048"/>
      <w:bookmarkStart w:id="1216" w:name="_Toc387757080"/>
      <w:bookmarkStart w:id="1217" w:name="_Toc387775984"/>
      <w:bookmarkStart w:id="1218" w:name="_Toc387833778"/>
      <w:bookmarkStart w:id="1219" w:name="_Toc387652049"/>
      <w:bookmarkStart w:id="1220" w:name="_Toc387757081"/>
      <w:bookmarkStart w:id="1221" w:name="_Toc387775985"/>
      <w:bookmarkStart w:id="1222" w:name="_Toc387833779"/>
      <w:bookmarkStart w:id="1223" w:name="_Toc387652050"/>
      <w:bookmarkStart w:id="1224" w:name="_Toc387757082"/>
      <w:bookmarkStart w:id="1225" w:name="_Toc387775986"/>
      <w:bookmarkStart w:id="1226" w:name="_Toc387833780"/>
      <w:bookmarkStart w:id="1227" w:name="_Toc387652051"/>
      <w:bookmarkStart w:id="1228" w:name="_Toc387757083"/>
      <w:bookmarkStart w:id="1229" w:name="_Toc387775987"/>
      <w:bookmarkStart w:id="1230" w:name="_Toc387833781"/>
      <w:bookmarkStart w:id="1231" w:name="_Toc387652052"/>
      <w:bookmarkStart w:id="1232" w:name="_Toc387757084"/>
      <w:bookmarkStart w:id="1233" w:name="_Toc387775988"/>
      <w:bookmarkStart w:id="1234" w:name="_Toc387833782"/>
      <w:bookmarkStart w:id="1235" w:name="_Toc387652053"/>
      <w:bookmarkStart w:id="1236" w:name="_Toc387757085"/>
      <w:bookmarkStart w:id="1237" w:name="_Toc387775989"/>
      <w:bookmarkStart w:id="1238" w:name="_Toc387833783"/>
      <w:bookmarkStart w:id="1239" w:name="_Toc387652054"/>
      <w:bookmarkStart w:id="1240" w:name="_Toc387757086"/>
      <w:bookmarkStart w:id="1241" w:name="_Toc387775990"/>
      <w:bookmarkStart w:id="1242" w:name="_Toc387833784"/>
      <w:bookmarkStart w:id="1243" w:name="_Toc387652055"/>
      <w:bookmarkStart w:id="1244" w:name="_Toc387757087"/>
      <w:bookmarkStart w:id="1245" w:name="_Toc387775991"/>
      <w:bookmarkStart w:id="1246" w:name="_Toc387833785"/>
      <w:bookmarkStart w:id="1247" w:name="_Toc387652056"/>
      <w:bookmarkStart w:id="1248" w:name="_Toc387757088"/>
      <w:bookmarkStart w:id="1249" w:name="_Toc387775992"/>
      <w:bookmarkStart w:id="1250" w:name="_Toc387833786"/>
      <w:bookmarkStart w:id="1251" w:name="_Toc387652057"/>
      <w:bookmarkStart w:id="1252" w:name="_Toc387757089"/>
      <w:bookmarkStart w:id="1253" w:name="_Toc387775993"/>
      <w:bookmarkStart w:id="1254" w:name="_Toc387833787"/>
      <w:bookmarkStart w:id="1255" w:name="_Toc387652058"/>
      <w:bookmarkStart w:id="1256" w:name="_Toc387757090"/>
      <w:bookmarkStart w:id="1257" w:name="_Toc387775994"/>
      <w:bookmarkStart w:id="1258" w:name="_Toc387833788"/>
      <w:bookmarkStart w:id="1259" w:name="_Toc387652059"/>
      <w:bookmarkStart w:id="1260" w:name="_Toc387757091"/>
      <w:bookmarkStart w:id="1261" w:name="_Toc387775995"/>
      <w:bookmarkStart w:id="1262" w:name="_Toc387833789"/>
      <w:bookmarkStart w:id="1263" w:name="_Toc387652060"/>
      <w:bookmarkStart w:id="1264" w:name="_Toc387757092"/>
      <w:bookmarkStart w:id="1265" w:name="_Toc387775996"/>
      <w:bookmarkStart w:id="1266" w:name="_Toc387833790"/>
      <w:bookmarkStart w:id="1267" w:name="_Toc387652061"/>
      <w:bookmarkStart w:id="1268" w:name="_Toc387757093"/>
      <w:bookmarkStart w:id="1269" w:name="_Toc387775997"/>
      <w:bookmarkStart w:id="1270" w:name="_Toc387833791"/>
      <w:bookmarkStart w:id="1271" w:name="_Toc387652062"/>
      <w:bookmarkStart w:id="1272" w:name="_Toc387757094"/>
      <w:bookmarkStart w:id="1273" w:name="_Toc387775998"/>
      <w:bookmarkStart w:id="1274" w:name="_Toc387833792"/>
      <w:bookmarkStart w:id="1275" w:name="_Toc387652063"/>
      <w:bookmarkStart w:id="1276" w:name="_Toc387757095"/>
      <w:bookmarkStart w:id="1277" w:name="_Toc387775999"/>
      <w:bookmarkStart w:id="1278" w:name="_Toc387833793"/>
      <w:bookmarkStart w:id="1279" w:name="_Toc387652064"/>
      <w:bookmarkStart w:id="1280" w:name="_Toc387757096"/>
      <w:bookmarkStart w:id="1281" w:name="_Toc387776000"/>
      <w:bookmarkStart w:id="1282" w:name="_Toc387833794"/>
      <w:bookmarkStart w:id="1283" w:name="_Toc387652065"/>
      <w:bookmarkStart w:id="1284" w:name="_Toc387757097"/>
      <w:bookmarkStart w:id="1285" w:name="_Toc387776001"/>
      <w:bookmarkStart w:id="1286" w:name="_Toc387833795"/>
      <w:bookmarkStart w:id="1287" w:name="_Toc387652066"/>
      <w:bookmarkStart w:id="1288" w:name="_Toc387757098"/>
      <w:bookmarkStart w:id="1289" w:name="_Toc387776002"/>
      <w:bookmarkStart w:id="1290" w:name="_Toc387833796"/>
      <w:bookmarkStart w:id="1291" w:name="_Toc387652067"/>
      <w:bookmarkStart w:id="1292" w:name="_Toc387757099"/>
      <w:bookmarkStart w:id="1293" w:name="_Toc387776003"/>
      <w:bookmarkStart w:id="1294" w:name="_Toc387833797"/>
      <w:bookmarkStart w:id="1295" w:name="_Toc387652068"/>
      <w:bookmarkStart w:id="1296" w:name="_Toc387757100"/>
      <w:bookmarkStart w:id="1297" w:name="_Toc387776004"/>
      <w:bookmarkStart w:id="1298" w:name="_Toc387833798"/>
      <w:bookmarkStart w:id="1299" w:name="_Toc387652069"/>
      <w:bookmarkStart w:id="1300" w:name="_Toc387757101"/>
      <w:bookmarkStart w:id="1301" w:name="_Toc387776005"/>
      <w:bookmarkStart w:id="1302" w:name="_Toc387833799"/>
      <w:bookmarkStart w:id="1303" w:name="_Toc387652070"/>
      <w:bookmarkStart w:id="1304" w:name="_Toc387757102"/>
      <w:bookmarkStart w:id="1305" w:name="_Toc387776006"/>
      <w:bookmarkStart w:id="1306" w:name="_Toc387833800"/>
      <w:bookmarkStart w:id="1307" w:name="_Toc387652071"/>
      <w:bookmarkStart w:id="1308" w:name="_Toc387757103"/>
      <w:bookmarkStart w:id="1309" w:name="_Toc387776007"/>
      <w:bookmarkStart w:id="1310" w:name="_Toc387833801"/>
      <w:bookmarkStart w:id="1311" w:name="_Toc387652072"/>
      <w:bookmarkStart w:id="1312" w:name="_Toc387757104"/>
      <w:bookmarkStart w:id="1313" w:name="_Toc387776008"/>
      <w:bookmarkStart w:id="1314" w:name="_Toc387833802"/>
      <w:bookmarkStart w:id="1315" w:name="_Toc387652073"/>
      <w:bookmarkStart w:id="1316" w:name="_Toc387757105"/>
      <w:bookmarkStart w:id="1317" w:name="_Toc387776009"/>
      <w:bookmarkStart w:id="1318" w:name="_Toc387833803"/>
      <w:bookmarkStart w:id="1319" w:name="_Toc387652074"/>
      <w:bookmarkStart w:id="1320" w:name="_Toc387757106"/>
      <w:bookmarkStart w:id="1321" w:name="_Toc387776010"/>
      <w:bookmarkStart w:id="1322" w:name="_Toc387833804"/>
      <w:bookmarkStart w:id="1323" w:name="_Toc387652075"/>
      <w:bookmarkStart w:id="1324" w:name="_Toc387757107"/>
      <w:bookmarkStart w:id="1325" w:name="_Toc387776011"/>
      <w:bookmarkStart w:id="1326" w:name="_Toc387833805"/>
      <w:bookmarkStart w:id="1327" w:name="_Toc387652076"/>
      <w:bookmarkStart w:id="1328" w:name="_Toc387757108"/>
      <w:bookmarkStart w:id="1329" w:name="_Toc387776012"/>
      <w:bookmarkStart w:id="1330" w:name="_Toc387833806"/>
      <w:bookmarkStart w:id="1331" w:name="_Toc387652077"/>
      <w:bookmarkStart w:id="1332" w:name="_Toc387757109"/>
      <w:bookmarkStart w:id="1333" w:name="_Toc387776013"/>
      <w:bookmarkStart w:id="1334" w:name="_Toc387833807"/>
      <w:bookmarkStart w:id="1335" w:name="_Toc387652078"/>
      <w:bookmarkStart w:id="1336" w:name="_Toc387757110"/>
      <w:bookmarkStart w:id="1337" w:name="_Toc387776014"/>
      <w:bookmarkStart w:id="1338" w:name="_Toc387833808"/>
      <w:bookmarkStart w:id="1339" w:name="_Toc387652079"/>
      <w:bookmarkStart w:id="1340" w:name="_Toc387757111"/>
      <w:bookmarkStart w:id="1341" w:name="_Toc387776015"/>
      <w:bookmarkStart w:id="1342" w:name="_Toc387833809"/>
      <w:bookmarkStart w:id="1343" w:name="_Toc387652080"/>
      <w:bookmarkStart w:id="1344" w:name="_Toc387757112"/>
      <w:bookmarkStart w:id="1345" w:name="_Toc387776016"/>
      <w:bookmarkStart w:id="1346" w:name="_Toc387833810"/>
      <w:bookmarkStart w:id="1347" w:name="_Toc387652081"/>
      <w:bookmarkStart w:id="1348" w:name="_Toc387757113"/>
      <w:bookmarkStart w:id="1349" w:name="_Toc387776017"/>
      <w:bookmarkStart w:id="1350" w:name="_Toc387833811"/>
      <w:bookmarkStart w:id="1351" w:name="_Toc387652082"/>
      <w:bookmarkStart w:id="1352" w:name="_Toc387757114"/>
      <w:bookmarkStart w:id="1353" w:name="_Toc387776018"/>
      <w:bookmarkStart w:id="1354" w:name="_Toc387833812"/>
      <w:bookmarkStart w:id="1355" w:name="_Toc387652083"/>
      <w:bookmarkStart w:id="1356" w:name="_Toc387757115"/>
      <w:bookmarkStart w:id="1357" w:name="_Toc387776019"/>
      <w:bookmarkStart w:id="1358" w:name="_Toc387833813"/>
      <w:bookmarkStart w:id="1359" w:name="_Toc387652084"/>
      <w:bookmarkStart w:id="1360" w:name="_Toc387757116"/>
      <w:bookmarkStart w:id="1361" w:name="_Toc387776020"/>
      <w:bookmarkStart w:id="1362" w:name="_Toc387833814"/>
      <w:bookmarkStart w:id="1363" w:name="_Toc387652085"/>
      <w:bookmarkStart w:id="1364" w:name="_Toc387757117"/>
      <w:bookmarkStart w:id="1365" w:name="_Toc387776021"/>
      <w:bookmarkStart w:id="1366" w:name="_Toc387833815"/>
      <w:bookmarkStart w:id="1367" w:name="_Toc387652086"/>
      <w:bookmarkStart w:id="1368" w:name="_Toc387757118"/>
      <w:bookmarkStart w:id="1369" w:name="_Toc387776022"/>
      <w:bookmarkStart w:id="1370" w:name="_Toc387833816"/>
      <w:bookmarkStart w:id="1371" w:name="_Toc387652087"/>
      <w:bookmarkStart w:id="1372" w:name="_Toc387757119"/>
      <w:bookmarkStart w:id="1373" w:name="_Toc387776023"/>
      <w:bookmarkStart w:id="1374" w:name="_Toc387833817"/>
      <w:bookmarkStart w:id="1375" w:name="_Toc387652088"/>
      <w:bookmarkStart w:id="1376" w:name="_Toc387757120"/>
      <w:bookmarkStart w:id="1377" w:name="_Toc387776024"/>
      <w:bookmarkStart w:id="1378" w:name="_Toc387833818"/>
      <w:bookmarkStart w:id="1379" w:name="_Toc387652089"/>
      <w:bookmarkStart w:id="1380" w:name="_Toc387757121"/>
      <w:bookmarkStart w:id="1381" w:name="_Toc387776025"/>
      <w:bookmarkStart w:id="1382" w:name="_Toc387833819"/>
      <w:bookmarkStart w:id="1383" w:name="_Toc387652090"/>
      <w:bookmarkStart w:id="1384" w:name="_Toc387757122"/>
      <w:bookmarkStart w:id="1385" w:name="_Toc387776026"/>
      <w:bookmarkStart w:id="1386" w:name="_Toc387833820"/>
      <w:bookmarkStart w:id="1387" w:name="_Toc387652091"/>
      <w:bookmarkStart w:id="1388" w:name="_Toc387757123"/>
      <w:bookmarkStart w:id="1389" w:name="_Toc387776027"/>
      <w:bookmarkStart w:id="1390" w:name="_Toc387833821"/>
      <w:bookmarkStart w:id="1391" w:name="_Toc387652092"/>
      <w:bookmarkStart w:id="1392" w:name="_Toc387757124"/>
      <w:bookmarkStart w:id="1393" w:name="_Toc387776028"/>
      <w:bookmarkStart w:id="1394" w:name="_Toc387833822"/>
      <w:bookmarkStart w:id="1395" w:name="_Toc387652093"/>
      <w:bookmarkStart w:id="1396" w:name="_Toc387757125"/>
      <w:bookmarkStart w:id="1397" w:name="_Toc387776029"/>
      <w:bookmarkStart w:id="1398" w:name="_Toc387833823"/>
      <w:bookmarkStart w:id="1399" w:name="_Toc387652094"/>
      <w:bookmarkStart w:id="1400" w:name="_Toc387757126"/>
      <w:bookmarkStart w:id="1401" w:name="_Toc387776030"/>
      <w:bookmarkStart w:id="1402" w:name="_Toc387833824"/>
      <w:bookmarkStart w:id="1403" w:name="_Toc387652095"/>
      <w:bookmarkStart w:id="1404" w:name="_Toc387757127"/>
      <w:bookmarkStart w:id="1405" w:name="_Toc387776031"/>
      <w:bookmarkStart w:id="1406" w:name="_Toc387833825"/>
      <w:bookmarkStart w:id="1407" w:name="_Toc387652096"/>
      <w:bookmarkStart w:id="1408" w:name="_Toc387757128"/>
      <w:bookmarkStart w:id="1409" w:name="_Toc387776032"/>
      <w:bookmarkStart w:id="1410" w:name="_Toc387833826"/>
      <w:bookmarkStart w:id="1411" w:name="_Toc387652097"/>
      <w:bookmarkStart w:id="1412" w:name="_Toc387757129"/>
      <w:bookmarkStart w:id="1413" w:name="_Toc387776033"/>
      <w:bookmarkStart w:id="1414" w:name="_Toc387833827"/>
      <w:bookmarkStart w:id="1415" w:name="_Toc387652098"/>
      <w:bookmarkStart w:id="1416" w:name="_Toc387757130"/>
      <w:bookmarkStart w:id="1417" w:name="_Toc387776034"/>
      <w:bookmarkStart w:id="1418" w:name="_Toc387833828"/>
      <w:bookmarkStart w:id="1419" w:name="_Toc387652099"/>
      <w:bookmarkStart w:id="1420" w:name="_Toc387757131"/>
      <w:bookmarkStart w:id="1421" w:name="_Toc387776035"/>
      <w:bookmarkStart w:id="1422" w:name="_Toc387833829"/>
      <w:bookmarkStart w:id="1423" w:name="_Toc387652100"/>
      <w:bookmarkStart w:id="1424" w:name="_Toc387757132"/>
      <w:bookmarkStart w:id="1425" w:name="_Toc387776036"/>
      <w:bookmarkStart w:id="1426" w:name="_Toc387833830"/>
      <w:bookmarkStart w:id="1427" w:name="_Toc387652101"/>
      <w:bookmarkStart w:id="1428" w:name="_Toc387757133"/>
      <w:bookmarkStart w:id="1429" w:name="_Toc387776037"/>
      <w:bookmarkStart w:id="1430" w:name="_Toc387833831"/>
      <w:bookmarkStart w:id="1431" w:name="_Toc387652102"/>
      <w:bookmarkStart w:id="1432" w:name="_Toc387757134"/>
      <w:bookmarkStart w:id="1433" w:name="_Toc387776038"/>
      <w:bookmarkStart w:id="1434" w:name="_Toc387833832"/>
      <w:bookmarkStart w:id="1435" w:name="_Toc387652103"/>
      <w:bookmarkStart w:id="1436" w:name="_Toc387757135"/>
      <w:bookmarkStart w:id="1437" w:name="_Toc387776039"/>
      <w:bookmarkStart w:id="1438" w:name="_Toc387833833"/>
      <w:bookmarkStart w:id="1439" w:name="_Toc387652104"/>
      <w:bookmarkStart w:id="1440" w:name="_Toc387757136"/>
      <w:bookmarkStart w:id="1441" w:name="_Toc387776040"/>
      <w:bookmarkStart w:id="1442" w:name="_Toc387833834"/>
      <w:bookmarkStart w:id="1443" w:name="_Toc387652105"/>
      <w:bookmarkStart w:id="1444" w:name="_Toc387757137"/>
      <w:bookmarkStart w:id="1445" w:name="_Toc387776041"/>
      <w:bookmarkStart w:id="1446" w:name="_Toc387833835"/>
      <w:bookmarkStart w:id="1447" w:name="_Toc387652106"/>
      <w:bookmarkStart w:id="1448" w:name="_Toc387757138"/>
      <w:bookmarkStart w:id="1449" w:name="_Toc387776042"/>
      <w:bookmarkStart w:id="1450" w:name="_Toc387833836"/>
      <w:bookmarkStart w:id="1451" w:name="_Toc387652107"/>
      <w:bookmarkStart w:id="1452" w:name="_Toc387757139"/>
      <w:bookmarkStart w:id="1453" w:name="_Toc387776043"/>
      <w:bookmarkStart w:id="1454" w:name="_Toc387833837"/>
      <w:bookmarkStart w:id="1455" w:name="_Toc387652108"/>
      <w:bookmarkStart w:id="1456" w:name="_Toc387757140"/>
      <w:bookmarkStart w:id="1457" w:name="_Toc387776044"/>
      <w:bookmarkStart w:id="1458" w:name="_Toc387833838"/>
      <w:bookmarkStart w:id="1459" w:name="_Toc387652109"/>
      <w:bookmarkStart w:id="1460" w:name="_Toc387757141"/>
      <w:bookmarkStart w:id="1461" w:name="_Toc387776045"/>
      <w:bookmarkStart w:id="1462" w:name="_Toc387833839"/>
      <w:bookmarkStart w:id="1463" w:name="_Toc387652110"/>
      <w:bookmarkStart w:id="1464" w:name="_Toc387757142"/>
      <w:bookmarkStart w:id="1465" w:name="_Toc387776046"/>
      <w:bookmarkStart w:id="1466" w:name="_Toc387833840"/>
      <w:bookmarkStart w:id="1467" w:name="_Toc387652111"/>
      <w:bookmarkStart w:id="1468" w:name="_Toc387757143"/>
      <w:bookmarkStart w:id="1469" w:name="_Toc387776047"/>
      <w:bookmarkStart w:id="1470" w:name="_Toc387833841"/>
      <w:bookmarkStart w:id="1471" w:name="_Toc387652112"/>
      <w:bookmarkStart w:id="1472" w:name="_Toc387757144"/>
      <w:bookmarkStart w:id="1473" w:name="_Toc387776048"/>
      <w:bookmarkStart w:id="1474" w:name="_Toc387833842"/>
      <w:bookmarkStart w:id="1475" w:name="_Toc387652113"/>
      <w:bookmarkStart w:id="1476" w:name="_Toc387757145"/>
      <w:bookmarkStart w:id="1477" w:name="_Toc387776049"/>
      <w:bookmarkStart w:id="1478" w:name="_Toc387833843"/>
      <w:bookmarkStart w:id="1479" w:name="_Toc387652114"/>
      <w:bookmarkStart w:id="1480" w:name="_Toc387757146"/>
      <w:bookmarkStart w:id="1481" w:name="_Toc387776050"/>
      <w:bookmarkStart w:id="1482" w:name="_Toc387833844"/>
      <w:bookmarkStart w:id="1483" w:name="_Toc387652115"/>
      <w:bookmarkStart w:id="1484" w:name="_Toc387757147"/>
      <w:bookmarkStart w:id="1485" w:name="_Toc387776051"/>
      <w:bookmarkStart w:id="1486" w:name="_Toc387833845"/>
      <w:bookmarkStart w:id="1487" w:name="_Toc387652116"/>
      <w:bookmarkStart w:id="1488" w:name="_Toc387757148"/>
      <w:bookmarkStart w:id="1489" w:name="_Toc387776052"/>
      <w:bookmarkStart w:id="1490" w:name="_Toc387833846"/>
      <w:bookmarkStart w:id="1491" w:name="_Toc387652117"/>
      <w:bookmarkStart w:id="1492" w:name="_Toc387757149"/>
      <w:bookmarkStart w:id="1493" w:name="_Toc387776053"/>
      <w:bookmarkStart w:id="1494" w:name="_Toc387833847"/>
      <w:bookmarkStart w:id="1495" w:name="_Toc387652118"/>
      <w:bookmarkStart w:id="1496" w:name="_Toc387757150"/>
      <w:bookmarkStart w:id="1497" w:name="_Toc387776054"/>
      <w:bookmarkStart w:id="1498" w:name="_Toc387833848"/>
      <w:bookmarkStart w:id="1499" w:name="_Toc387652119"/>
      <w:bookmarkStart w:id="1500" w:name="_Toc387757151"/>
      <w:bookmarkStart w:id="1501" w:name="_Toc387776055"/>
      <w:bookmarkStart w:id="1502" w:name="_Toc387833849"/>
      <w:bookmarkStart w:id="1503" w:name="_Toc387652120"/>
      <w:bookmarkStart w:id="1504" w:name="_Toc387757152"/>
      <w:bookmarkStart w:id="1505" w:name="_Toc387776056"/>
      <w:bookmarkStart w:id="1506" w:name="_Toc387833850"/>
      <w:bookmarkStart w:id="1507" w:name="_Toc387652121"/>
      <w:bookmarkStart w:id="1508" w:name="_Toc387757153"/>
      <w:bookmarkStart w:id="1509" w:name="_Toc387776057"/>
      <w:bookmarkStart w:id="1510" w:name="_Toc387833851"/>
      <w:bookmarkStart w:id="1511" w:name="_Toc402355858"/>
      <w:bookmarkStart w:id="1512" w:name="_Toc411259537"/>
      <w:bookmarkStart w:id="1513" w:name="_Toc42592631"/>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r>
        <w:t>Training Plan</w:t>
      </w:r>
      <w:bookmarkEnd w:id="1511"/>
      <w:bookmarkEnd w:id="1512"/>
      <w:bookmarkEnd w:id="1513"/>
    </w:p>
    <w:p w:rsidR="0095576E" w:rsidRPr="00144466" w:rsidRDefault="003A540B" w:rsidP="00272D91">
      <w:pPr>
        <w:tabs>
          <w:tab w:val="left" w:pos="2160"/>
        </w:tabs>
        <w:rPr>
          <w:i/>
        </w:rPr>
      </w:pPr>
      <w:r>
        <w:t xml:space="preserve">Specific training needs shall be identified based on team experience and previous trainings. A </w:t>
      </w:r>
      <w:r w:rsidR="00327E4F">
        <w:t>T</w:t>
      </w:r>
      <w:r>
        <w:t xml:space="preserve">raining </w:t>
      </w:r>
      <w:r w:rsidR="00327E4F">
        <w:t>P</w:t>
      </w:r>
      <w:r>
        <w:t xml:space="preserve">lan </w:t>
      </w:r>
      <w:r w:rsidR="00327E4F">
        <w:t>[</w:t>
      </w:r>
      <w:r w:rsidR="00327E4F">
        <w:fldChar w:fldCharType="begin"/>
      </w:r>
      <w:r w:rsidR="00327E4F">
        <w:instrText xml:space="preserve"> REF _Ref442965976 \r \h </w:instrText>
      </w:r>
      <w:r w:rsidR="00327E4F">
        <w:fldChar w:fldCharType="separate"/>
      </w:r>
      <w:r w:rsidR="00DF2430">
        <w:t>Ref.4</w:t>
      </w:r>
      <w:r w:rsidR="00327E4F">
        <w:fldChar w:fldCharType="end"/>
      </w:r>
      <w:r w:rsidR="00327E4F">
        <w:t xml:space="preserve">] </w:t>
      </w:r>
      <w:r>
        <w:t>shall be writte</w:t>
      </w:r>
      <w:r w:rsidR="008C22A9">
        <w:t xml:space="preserve">n and a training record </w:t>
      </w:r>
      <w:r w:rsidR="00144466">
        <w:t xml:space="preserve">is </w:t>
      </w:r>
      <w:r w:rsidR="008C22A9">
        <w:t xml:space="preserve">kept to </w:t>
      </w:r>
      <w:r>
        <w:t xml:space="preserve">track process training and other required training. </w:t>
      </w:r>
      <w:r w:rsidR="0095576E">
        <w:rPr>
          <w:i/>
        </w:rPr>
        <w:t xml:space="preserve"> </w:t>
      </w:r>
    </w:p>
    <w:p w:rsidR="005F7AE8" w:rsidRDefault="00D24EBD" w:rsidP="005F7AE8">
      <w:pPr>
        <w:pStyle w:val="Heading1"/>
        <w:numPr>
          <w:ilvl w:val="0"/>
          <w:numId w:val="1"/>
        </w:numPr>
        <w:ind w:left="0" w:firstLine="0"/>
      </w:pPr>
      <w:bookmarkStart w:id="1514" w:name="_Toc42592632"/>
      <w:bookmarkEnd w:id="44"/>
      <w:r>
        <w:lastRenderedPageBreak/>
        <w:t>Plan Review and Approval</w:t>
      </w:r>
      <w:bookmarkEnd w:id="1514"/>
    </w:p>
    <w:p w:rsidR="00D24EBD" w:rsidRDefault="005463D3" w:rsidP="00D24EBD">
      <w:r>
        <w:t>T</w:t>
      </w:r>
      <w:r w:rsidR="00D24EBD">
        <w:t>his document</w:t>
      </w:r>
      <w:r w:rsidR="00420FD8">
        <w:t xml:space="preserve"> </w:t>
      </w:r>
      <w:r w:rsidR="00D24EBD">
        <w:t xml:space="preserve">shall be modified and controlled as specified in the </w:t>
      </w:r>
      <w:r w:rsidR="000D45A9">
        <w:t xml:space="preserve">Wind River </w:t>
      </w:r>
      <w:r w:rsidR="002F11A0">
        <w:t xml:space="preserve">Generic </w:t>
      </w:r>
      <w:r w:rsidR="00D24EBD">
        <w:t>Software Configuration Management Plan [</w:t>
      </w:r>
      <w:r w:rsidR="008C22A9">
        <w:fldChar w:fldCharType="begin"/>
      </w:r>
      <w:r w:rsidR="008C22A9">
        <w:instrText xml:space="preserve"> REF _Ref405468652 \r \h </w:instrText>
      </w:r>
      <w:r w:rsidR="008C22A9">
        <w:fldChar w:fldCharType="separate"/>
      </w:r>
      <w:r w:rsidR="00DF2430">
        <w:t>Ref.2</w:t>
      </w:r>
      <w:r w:rsidR="008C22A9">
        <w:fldChar w:fldCharType="end"/>
      </w:r>
      <w:r w:rsidR="00D24EBD">
        <w:t xml:space="preserve">].  </w:t>
      </w:r>
    </w:p>
    <w:p w:rsidR="00F5214B" w:rsidRPr="00F9120A" w:rsidRDefault="00F5214B" w:rsidP="00272D91">
      <w:r>
        <w:t xml:space="preserve">The document shall be modified and controlled and any recommended changes to this document shall be reviewed and approved prior to every program release.  The </w:t>
      </w:r>
      <w:r w:rsidR="002F11A0">
        <w:t xml:space="preserve">Engineering Manager/Engineering Program Manager </w:t>
      </w:r>
      <w:r>
        <w:t>shall make the necessary updates and submit the plan for internal review (with key stakeholders) and approval.</w:t>
      </w:r>
    </w:p>
    <w:sectPr w:rsidR="00F5214B" w:rsidRPr="00F9120A" w:rsidSect="00FE2266">
      <w:headerReference w:type="default" r:id="rId27"/>
      <w:footerReference w:type="default" r:id="rId28"/>
      <w:headerReference w:type="first" r:id="rId29"/>
      <w:footerReference w:type="first" r:id="rId30"/>
      <w:pgSz w:w="12240" w:h="15840" w:code="1"/>
      <w:pgMar w:top="1440" w:right="1440" w:bottom="1440" w:left="1440" w:header="1008" w:footer="1008"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49C6" w:rsidRDefault="008149C6" w:rsidP="00AC76FE">
      <w:pPr>
        <w:spacing w:before="0"/>
      </w:pPr>
      <w:r>
        <w:separator/>
      </w:r>
    </w:p>
  </w:endnote>
  <w:endnote w:type="continuationSeparator" w:id="0">
    <w:p w:rsidR="008149C6" w:rsidRDefault="008149C6" w:rsidP="00AC76F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4D3" w:rsidRDefault="00E14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4D3" w:rsidRDefault="00E144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4D3" w:rsidRPr="00CD614A" w:rsidRDefault="00E144D3" w:rsidP="00CD614A">
    <w:pPr>
      <w:pStyle w:val="TemplateFooter"/>
    </w:pPr>
    <w:r>
      <w:t>©Wind </w:t>
    </w:r>
    <w:r w:rsidRPr="00CD614A">
      <w:t>River Systems Inc.</w:t>
    </w:r>
    <w:r w:rsidRPr="00CD614A">
      <w:tab/>
    </w:r>
    <w:r>
      <w:rPr>
        <w:rStyle w:val="PageNumber"/>
        <w:bCs w:val="0"/>
        <w:spacing w:val="0"/>
      </w:rPr>
      <w:fldChar w:fldCharType="begin"/>
    </w:r>
    <w:r>
      <w:rPr>
        <w:rStyle w:val="PageNumber"/>
        <w:bCs w:val="0"/>
        <w:spacing w:val="0"/>
      </w:rPr>
      <w:instrText xml:space="preserve"> PAGE  \* roman </w:instrText>
    </w:r>
    <w:r>
      <w:rPr>
        <w:rStyle w:val="PageNumber"/>
        <w:bCs w:val="0"/>
        <w:spacing w:val="0"/>
      </w:rPr>
      <w:fldChar w:fldCharType="separate"/>
    </w:r>
    <w:r>
      <w:rPr>
        <w:rStyle w:val="PageNumber"/>
        <w:bCs w:val="0"/>
        <w:noProof/>
        <w:spacing w:val="0"/>
      </w:rPr>
      <w:t>iii</w:t>
    </w:r>
    <w:r>
      <w:rPr>
        <w:rStyle w:val="PageNumber"/>
        <w:bCs w:val="0"/>
        <w:spacing w:val="0"/>
      </w:rPr>
      <w:fldChar w:fldCharType="end"/>
    </w:r>
    <w:r w:rsidRPr="00CD614A">
      <w:rPr>
        <w:rStyle w:val="PageNumber"/>
        <w:bCs w:val="0"/>
        <w:spacing w:val="0"/>
      </w:rPr>
      <w:tab/>
    </w:r>
    <w:r w:rsidRPr="00CD614A">
      <w:rPr>
        <w:rStyle w:val="PageNumber"/>
        <w:bCs w:val="0"/>
        <w:spacing w:val="0"/>
      </w:rPr>
      <w:fldChar w:fldCharType="begin"/>
    </w:r>
    <w:r w:rsidRPr="00CD614A">
      <w:rPr>
        <w:rStyle w:val="PageNumber"/>
        <w:bCs w:val="0"/>
        <w:spacing w:val="0"/>
      </w:rPr>
      <w:instrText xml:space="preserve"> DOCPROPERTY  Version  \* MERGEFORMAT </w:instrText>
    </w:r>
    <w:r w:rsidRPr="00CD614A">
      <w:rPr>
        <w:rStyle w:val="PageNumber"/>
        <w:bCs w:val="0"/>
        <w:spacing w:val="0"/>
      </w:rPr>
      <w:fldChar w:fldCharType="separate"/>
    </w:r>
    <w:r>
      <w:rPr>
        <w:rStyle w:val="PageNumber"/>
        <w:bCs w:val="0"/>
        <w:spacing w:val="0"/>
      </w:rPr>
      <w:t>1.22</w:t>
    </w:r>
    <w:r w:rsidRPr="00CD614A">
      <w:rPr>
        <w:rStyle w:val="PageNumber"/>
        <w:bCs w:val="0"/>
        <w:spacing w:val="0"/>
      </w:rPr>
      <w:fldChar w:fldCharType="end"/>
    </w:r>
  </w:p>
  <w:p w:rsidR="00E144D3" w:rsidRPr="00CD614A" w:rsidRDefault="00E144D3" w:rsidP="00CD614A">
    <w:pPr>
      <w:pStyle w:val="TemplateFooter"/>
    </w:pPr>
    <w:fldSimple w:instr=" DOCPROPERTY &quot;Reference&quot;  \* MERGEFORMAT ">
      <w:r>
        <w:t>WRLinux_RR</w:t>
      </w:r>
    </w:fldSimple>
    <w:r w:rsidRPr="00CD614A">
      <w:tab/>
    </w:r>
    <w:r w:rsidR="008149C6">
      <w:fldChar w:fldCharType="begin"/>
    </w:r>
    <w:r w:rsidR="008149C6">
      <w:instrText xml:space="preserve"> DOCPROPERTY "Status" </w:instrText>
    </w:r>
    <w:r w:rsidR="008149C6">
      <w:fldChar w:fldCharType="separate"/>
    </w:r>
    <w:r>
      <w:t>Approved</w:t>
    </w:r>
    <w:r w:rsidR="008149C6">
      <w:fldChar w:fldCharType="end"/>
    </w:r>
    <w:r w:rsidRPr="00CD614A">
      <w:tab/>
    </w:r>
    <w:r w:rsidR="008149C6">
      <w:fldChar w:fldCharType="begin"/>
    </w:r>
    <w:r w:rsidR="008149C6">
      <w:instrText xml:space="preserve"> DOCPROPERTY  "Version Date"  \* MERGEFORMAT </w:instrText>
    </w:r>
    <w:r w:rsidR="008149C6">
      <w:fldChar w:fldCharType="separate"/>
    </w:r>
    <w:r>
      <w:t>06/12/2019</w:t>
    </w:r>
    <w:r w:rsidR="008149C6">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E144D3" w:rsidRPr="00C41A6A" w:rsidTr="00C2209B">
      <w:tc>
        <w:tcPr>
          <w:tcW w:w="3192" w:type="dxa"/>
        </w:tcPr>
        <w:p w:rsidR="00E144D3" w:rsidRPr="00D46C5C" w:rsidRDefault="00E144D3" w:rsidP="00F35EE3">
          <w:pPr>
            <w:pStyle w:val="Titlepage"/>
            <w:rPr>
              <w:i w:val="0"/>
            </w:rPr>
          </w:pPr>
          <w:r>
            <w:rPr>
              <w:i w:val="0"/>
            </w:rPr>
            <w:t xml:space="preserve">© </w:t>
          </w:r>
          <w:r w:rsidRPr="00D46C5C">
            <w:rPr>
              <w:i w:val="0"/>
            </w:rPr>
            <w:t>Wind River Systems Inc.</w:t>
          </w:r>
        </w:p>
      </w:tc>
      <w:tc>
        <w:tcPr>
          <w:tcW w:w="3192" w:type="dxa"/>
        </w:tcPr>
        <w:p w:rsidR="00E144D3" w:rsidRPr="00D46C5C" w:rsidRDefault="00E144D3" w:rsidP="00F35EE3">
          <w:pPr>
            <w:pStyle w:val="Titlepage"/>
            <w:jc w:val="center"/>
            <w:rPr>
              <w:i w:val="0"/>
            </w:rPr>
          </w:pPr>
          <w:r w:rsidRPr="00D46C5C">
            <w:rPr>
              <w:i w:val="0"/>
            </w:rPr>
            <w:fldChar w:fldCharType="begin"/>
          </w:r>
          <w:r w:rsidRPr="00D46C5C">
            <w:rPr>
              <w:i w:val="0"/>
            </w:rPr>
            <w:instrText xml:space="preserve"> PAGE  \* roman  \* MERGEFORMAT </w:instrText>
          </w:r>
          <w:r w:rsidRPr="00D46C5C">
            <w:rPr>
              <w:i w:val="0"/>
            </w:rPr>
            <w:fldChar w:fldCharType="separate"/>
          </w:r>
          <w:r>
            <w:rPr>
              <w:i w:val="0"/>
              <w:noProof/>
            </w:rPr>
            <w:t>v</w:t>
          </w:r>
          <w:r w:rsidRPr="00D46C5C">
            <w:rPr>
              <w:i w:val="0"/>
            </w:rPr>
            <w:fldChar w:fldCharType="end"/>
          </w:r>
        </w:p>
      </w:tc>
      <w:tc>
        <w:tcPr>
          <w:tcW w:w="3192" w:type="dxa"/>
        </w:tcPr>
        <w:p w:rsidR="00E144D3" w:rsidRPr="00D46C5C" w:rsidRDefault="00E144D3" w:rsidP="00F35EE3">
          <w:pPr>
            <w:pStyle w:val="Titlepage"/>
            <w:jc w:val="right"/>
            <w:rPr>
              <w:i w:val="0"/>
            </w:rPr>
          </w:pPr>
          <w:r w:rsidRPr="00D46C5C">
            <w:rPr>
              <w:i w:val="0"/>
            </w:rPr>
            <w:fldChar w:fldCharType="begin"/>
          </w:r>
          <w:r w:rsidRPr="00D46C5C">
            <w:rPr>
              <w:i w:val="0"/>
            </w:rPr>
            <w:instrText xml:space="preserve"> DOCPROPERTY  Version  \* MERGEFORMAT </w:instrText>
          </w:r>
          <w:r w:rsidRPr="00D46C5C">
            <w:rPr>
              <w:i w:val="0"/>
            </w:rPr>
            <w:fldChar w:fldCharType="separate"/>
          </w:r>
          <w:r>
            <w:rPr>
              <w:i w:val="0"/>
            </w:rPr>
            <w:t>0.1</w:t>
          </w:r>
          <w:r w:rsidRPr="00D46C5C">
            <w:rPr>
              <w:i w:val="0"/>
            </w:rPr>
            <w:fldChar w:fldCharType="end"/>
          </w:r>
        </w:p>
      </w:tc>
    </w:tr>
    <w:tr w:rsidR="00E144D3" w:rsidRPr="00C41A6A" w:rsidTr="00C2209B">
      <w:tc>
        <w:tcPr>
          <w:tcW w:w="3192" w:type="dxa"/>
        </w:tcPr>
        <w:p w:rsidR="00E144D3" w:rsidRPr="00D46C5C" w:rsidRDefault="00E144D3" w:rsidP="00F35EE3">
          <w:pPr>
            <w:pStyle w:val="Titlepage"/>
            <w:rPr>
              <w:i w:val="0"/>
            </w:rPr>
          </w:pPr>
          <w:r>
            <w:rPr>
              <w:i w:val="0"/>
            </w:rPr>
            <w:fldChar w:fldCharType="begin"/>
          </w:r>
          <w:r>
            <w:rPr>
              <w:i w:val="0"/>
            </w:rPr>
            <w:instrText xml:space="preserve"> DOCPROPERTY  Reference  \* MERGEFORMAT </w:instrText>
          </w:r>
          <w:r>
            <w:rPr>
              <w:i w:val="0"/>
            </w:rPr>
            <w:fldChar w:fldCharType="separate"/>
          </w:r>
          <w:r>
            <w:rPr>
              <w:i w:val="0"/>
            </w:rPr>
            <w:t>WRGeneric_RR</w:t>
          </w:r>
          <w:r>
            <w:rPr>
              <w:i w:val="0"/>
            </w:rPr>
            <w:fldChar w:fldCharType="end"/>
          </w:r>
        </w:p>
      </w:tc>
      <w:tc>
        <w:tcPr>
          <w:tcW w:w="3192" w:type="dxa"/>
        </w:tcPr>
        <w:p w:rsidR="00E144D3" w:rsidRPr="00D46C5C" w:rsidRDefault="00E144D3" w:rsidP="00F35EE3">
          <w:pPr>
            <w:pStyle w:val="Titlepage"/>
            <w:jc w:val="center"/>
            <w:rPr>
              <w:i w:val="0"/>
            </w:rPr>
          </w:pPr>
          <w:r w:rsidRPr="00D46C5C">
            <w:rPr>
              <w:i w:val="0"/>
            </w:rPr>
            <w:fldChar w:fldCharType="begin"/>
          </w:r>
          <w:r w:rsidRPr="00D46C5C">
            <w:rPr>
              <w:i w:val="0"/>
            </w:rPr>
            <w:instrText xml:space="preserve"> DOCPROPERTY  Status  \* MERGEFORMAT </w:instrText>
          </w:r>
          <w:r w:rsidRPr="00D46C5C">
            <w:rPr>
              <w:i w:val="0"/>
            </w:rPr>
            <w:fldChar w:fldCharType="separate"/>
          </w:r>
          <w:r>
            <w:rPr>
              <w:i w:val="0"/>
            </w:rPr>
            <w:t>Draft</w:t>
          </w:r>
          <w:r w:rsidRPr="00D46C5C">
            <w:rPr>
              <w:i w:val="0"/>
            </w:rPr>
            <w:fldChar w:fldCharType="end"/>
          </w:r>
        </w:p>
      </w:tc>
      <w:tc>
        <w:tcPr>
          <w:tcW w:w="3192" w:type="dxa"/>
        </w:tcPr>
        <w:p w:rsidR="00E144D3" w:rsidRPr="00D46C5C" w:rsidRDefault="00E144D3" w:rsidP="00F35EE3">
          <w:pPr>
            <w:pStyle w:val="Titlepage"/>
            <w:jc w:val="right"/>
            <w:rPr>
              <w:i w:val="0"/>
            </w:rPr>
          </w:pPr>
          <w:r w:rsidRPr="00D46C5C">
            <w:rPr>
              <w:i w:val="0"/>
            </w:rPr>
            <w:fldChar w:fldCharType="begin"/>
          </w:r>
          <w:r w:rsidRPr="00D46C5C">
            <w:rPr>
              <w:i w:val="0"/>
            </w:rPr>
            <w:instrText xml:space="preserve"> DOCPROPERTY  "Version Date"  \* MERGEFORMAT </w:instrText>
          </w:r>
          <w:r w:rsidRPr="00D46C5C">
            <w:rPr>
              <w:i w:val="0"/>
            </w:rPr>
            <w:fldChar w:fldCharType="separate"/>
          </w:r>
          <w:r>
            <w:rPr>
              <w:i w:val="0"/>
            </w:rPr>
            <w:t>05/29/2020</w:t>
          </w:r>
          <w:r w:rsidRPr="00D46C5C">
            <w:rPr>
              <w:i w:val="0"/>
            </w:rPr>
            <w:fldChar w:fldCharType="end"/>
          </w:r>
        </w:p>
      </w:tc>
    </w:tr>
  </w:tbl>
  <w:p w:rsidR="00E144D3" w:rsidRPr="00322718" w:rsidRDefault="00E144D3" w:rsidP="00F35EE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4D3" w:rsidRDefault="00E144D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E144D3" w:rsidRPr="00C41A6A" w:rsidTr="00C2209B">
      <w:tc>
        <w:tcPr>
          <w:tcW w:w="3192" w:type="dxa"/>
        </w:tcPr>
        <w:p w:rsidR="00E144D3" w:rsidRPr="00D46C5C" w:rsidRDefault="00E144D3" w:rsidP="00F35EE3">
          <w:pPr>
            <w:pStyle w:val="Titlepage"/>
            <w:rPr>
              <w:i w:val="0"/>
            </w:rPr>
          </w:pPr>
          <w:r>
            <w:rPr>
              <w:i w:val="0"/>
            </w:rPr>
            <w:t xml:space="preserve">© 2019 </w:t>
          </w:r>
          <w:r w:rsidRPr="00D46C5C">
            <w:rPr>
              <w:i w:val="0"/>
            </w:rPr>
            <w:t>Wind River Systems Inc.</w:t>
          </w:r>
        </w:p>
      </w:tc>
      <w:tc>
        <w:tcPr>
          <w:tcW w:w="3192" w:type="dxa"/>
        </w:tcPr>
        <w:p w:rsidR="00E144D3" w:rsidRPr="00D46C5C" w:rsidRDefault="00E144D3" w:rsidP="00F35EE3">
          <w:pPr>
            <w:pStyle w:val="Titlepage"/>
            <w:jc w:val="center"/>
            <w:rPr>
              <w:i w:val="0"/>
            </w:rPr>
          </w:pPr>
          <w:r>
            <w:rPr>
              <w:i w:val="0"/>
            </w:rPr>
            <w:fldChar w:fldCharType="begin"/>
          </w:r>
          <w:r>
            <w:rPr>
              <w:i w:val="0"/>
            </w:rPr>
            <w:instrText xml:space="preserve"> PAGE  \* Arabic  \* MERGEFORMAT </w:instrText>
          </w:r>
          <w:r>
            <w:rPr>
              <w:i w:val="0"/>
            </w:rPr>
            <w:fldChar w:fldCharType="separate"/>
          </w:r>
          <w:r>
            <w:rPr>
              <w:i w:val="0"/>
              <w:noProof/>
            </w:rPr>
            <w:t>7</w:t>
          </w:r>
          <w:r>
            <w:rPr>
              <w:i w:val="0"/>
            </w:rPr>
            <w:fldChar w:fldCharType="end"/>
          </w:r>
        </w:p>
      </w:tc>
      <w:tc>
        <w:tcPr>
          <w:tcW w:w="3192" w:type="dxa"/>
        </w:tcPr>
        <w:p w:rsidR="00E144D3" w:rsidRPr="00D46C5C" w:rsidRDefault="00E144D3" w:rsidP="00F35EE3">
          <w:pPr>
            <w:pStyle w:val="Titlepage"/>
            <w:jc w:val="right"/>
            <w:rPr>
              <w:i w:val="0"/>
            </w:rPr>
          </w:pPr>
          <w:r w:rsidRPr="00D46C5C">
            <w:rPr>
              <w:i w:val="0"/>
            </w:rPr>
            <w:fldChar w:fldCharType="begin"/>
          </w:r>
          <w:r w:rsidRPr="00D46C5C">
            <w:rPr>
              <w:i w:val="0"/>
            </w:rPr>
            <w:instrText xml:space="preserve"> DOCPROPERTY  Version  \* MERGEFORMAT </w:instrText>
          </w:r>
          <w:r w:rsidRPr="00D46C5C">
            <w:rPr>
              <w:i w:val="0"/>
            </w:rPr>
            <w:fldChar w:fldCharType="separate"/>
          </w:r>
          <w:r>
            <w:rPr>
              <w:i w:val="0"/>
            </w:rPr>
            <w:t>0.1</w:t>
          </w:r>
          <w:r w:rsidRPr="00D46C5C">
            <w:rPr>
              <w:i w:val="0"/>
            </w:rPr>
            <w:fldChar w:fldCharType="end"/>
          </w:r>
        </w:p>
      </w:tc>
    </w:tr>
    <w:tr w:rsidR="00E144D3" w:rsidRPr="00C41A6A" w:rsidTr="0074118B">
      <w:trPr>
        <w:trHeight w:val="149"/>
      </w:trPr>
      <w:tc>
        <w:tcPr>
          <w:tcW w:w="3192" w:type="dxa"/>
        </w:tcPr>
        <w:p w:rsidR="00E144D3" w:rsidRPr="00D46C5C" w:rsidRDefault="00E144D3" w:rsidP="00F35EE3">
          <w:pPr>
            <w:pStyle w:val="Titlepage"/>
            <w:rPr>
              <w:i w:val="0"/>
            </w:rPr>
          </w:pPr>
          <w:r>
            <w:rPr>
              <w:i w:val="0"/>
            </w:rPr>
            <w:fldChar w:fldCharType="begin"/>
          </w:r>
          <w:r>
            <w:rPr>
              <w:i w:val="0"/>
            </w:rPr>
            <w:instrText xml:space="preserve"> DOCPROPERTY  Reference  \* MERGEFORMAT </w:instrText>
          </w:r>
          <w:r>
            <w:rPr>
              <w:i w:val="0"/>
            </w:rPr>
            <w:fldChar w:fldCharType="separate"/>
          </w:r>
          <w:r>
            <w:rPr>
              <w:i w:val="0"/>
            </w:rPr>
            <w:t>WRGeneric_RR</w:t>
          </w:r>
          <w:r>
            <w:rPr>
              <w:i w:val="0"/>
            </w:rPr>
            <w:fldChar w:fldCharType="end"/>
          </w:r>
        </w:p>
      </w:tc>
      <w:tc>
        <w:tcPr>
          <w:tcW w:w="3192" w:type="dxa"/>
        </w:tcPr>
        <w:p w:rsidR="00E144D3" w:rsidRPr="00D46C5C" w:rsidRDefault="00E144D3" w:rsidP="00F35EE3">
          <w:pPr>
            <w:pStyle w:val="Titlepage"/>
            <w:jc w:val="center"/>
            <w:rPr>
              <w:i w:val="0"/>
            </w:rPr>
          </w:pPr>
          <w:r w:rsidRPr="00D46C5C">
            <w:rPr>
              <w:i w:val="0"/>
            </w:rPr>
            <w:fldChar w:fldCharType="begin"/>
          </w:r>
          <w:r w:rsidRPr="00D46C5C">
            <w:rPr>
              <w:i w:val="0"/>
            </w:rPr>
            <w:instrText xml:space="preserve"> DOCPROPERTY  Status  \* MERGEFORMAT </w:instrText>
          </w:r>
          <w:r w:rsidRPr="00D46C5C">
            <w:rPr>
              <w:i w:val="0"/>
            </w:rPr>
            <w:fldChar w:fldCharType="separate"/>
          </w:r>
          <w:r>
            <w:rPr>
              <w:i w:val="0"/>
            </w:rPr>
            <w:t>Draft</w:t>
          </w:r>
          <w:r w:rsidRPr="00D46C5C">
            <w:rPr>
              <w:i w:val="0"/>
            </w:rPr>
            <w:fldChar w:fldCharType="end"/>
          </w:r>
        </w:p>
      </w:tc>
      <w:tc>
        <w:tcPr>
          <w:tcW w:w="3192" w:type="dxa"/>
        </w:tcPr>
        <w:p w:rsidR="00E144D3" w:rsidRPr="00D46C5C" w:rsidRDefault="00E144D3" w:rsidP="00F35EE3">
          <w:pPr>
            <w:pStyle w:val="Titlepage"/>
            <w:jc w:val="right"/>
            <w:rPr>
              <w:i w:val="0"/>
            </w:rPr>
          </w:pPr>
          <w:r w:rsidRPr="00D46C5C">
            <w:rPr>
              <w:i w:val="0"/>
            </w:rPr>
            <w:fldChar w:fldCharType="begin"/>
          </w:r>
          <w:r w:rsidRPr="00D46C5C">
            <w:rPr>
              <w:i w:val="0"/>
            </w:rPr>
            <w:instrText xml:space="preserve"> DOCPROPERTY  "Version Date"  \* MERGEFORMAT </w:instrText>
          </w:r>
          <w:r w:rsidRPr="00D46C5C">
            <w:rPr>
              <w:i w:val="0"/>
            </w:rPr>
            <w:fldChar w:fldCharType="separate"/>
          </w:r>
          <w:r>
            <w:rPr>
              <w:i w:val="0"/>
            </w:rPr>
            <w:t>05/29/2020</w:t>
          </w:r>
          <w:r w:rsidRPr="00D46C5C">
            <w:rPr>
              <w:i w:val="0"/>
            </w:rPr>
            <w:fldChar w:fldCharType="end"/>
          </w:r>
        </w:p>
      </w:tc>
    </w:tr>
  </w:tbl>
  <w:p w:rsidR="00E144D3" w:rsidRPr="00322718" w:rsidRDefault="00E144D3" w:rsidP="00F35EE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4D3" w:rsidRDefault="00E144D3" w:rsidP="00B132EF">
    <w:pPr>
      <w:pStyle w:val="Footer"/>
      <w:pBdr>
        <w:top w:val="single" w:sz="4" w:space="4" w:color="auto"/>
      </w:pBdr>
      <w:tabs>
        <w:tab w:val="clear" w:pos="4680"/>
        <w:tab w:val="clear" w:pos="9360"/>
        <w:tab w:val="center" w:pos="4500"/>
        <w:tab w:val="right" w:pos="9000"/>
      </w:tabs>
      <w:spacing w:before="60" w:after="60"/>
      <w:rPr>
        <w:lang w:val="en-GB"/>
      </w:rPr>
    </w:pPr>
    <w:r>
      <w:t>©</w:t>
    </w:r>
    <w:r>
      <w:rPr>
        <w:spacing w:val="0"/>
      </w:rPr>
      <w:t>Wind River Systems Inc.</w:t>
    </w:r>
    <w:r>
      <w:tab/>
    </w:r>
    <w:r>
      <w:rPr>
        <w:rStyle w:val="PageNumber"/>
        <w:bCs w:val="0"/>
      </w:rPr>
      <w:fldChar w:fldCharType="begin"/>
    </w:r>
    <w:r>
      <w:rPr>
        <w:rStyle w:val="PageNumber"/>
        <w:bCs w:val="0"/>
      </w:rPr>
      <w:instrText xml:space="preserve"> PAGE </w:instrText>
    </w:r>
    <w:r>
      <w:rPr>
        <w:rStyle w:val="PageNumber"/>
        <w:bCs w:val="0"/>
      </w:rPr>
      <w:fldChar w:fldCharType="separate"/>
    </w:r>
    <w:r>
      <w:rPr>
        <w:rStyle w:val="PageNumber"/>
        <w:bCs w:val="0"/>
        <w:noProof/>
      </w:rPr>
      <w:t>6</w:t>
    </w:r>
    <w:r>
      <w:rPr>
        <w:rStyle w:val="PageNumber"/>
        <w:bCs w:val="0"/>
      </w:rPr>
      <w:fldChar w:fldCharType="end"/>
    </w:r>
    <w:r>
      <w:rPr>
        <w:rStyle w:val="PageNumber"/>
        <w:lang w:val="en-GB"/>
      </w:rPr>
      <w:tab/>
    </w:r>
    <w:r>
      <w:rPr>
        <w:rStyle w:val="PageNumber"/>
        <w:lang w:val="en-GB"/>
      </w:rPr>
      <w:fldChar w:fldCharType="begin"/>
    </w:r>
    <w:r>
      <w:rPr>
        <w:rStyle w:val="PageNumber"/>
        <w:lang w:val="en-GB"/>
      </w:rPr>
      <w:instrText xml:space="preserve"> DOCPROPERTY  Version  \* MERGEFORMAT </w:instrText>
    </w:r>
    <w:r>
      <w:rPr>
        <w:rStyle w:val="PageNumber"/>
        <w:lang w:val="en-GB"/>
      </w:rPr>
      <w:fldChar w:fldCharType="separate"/>
    </w:r>
    <w:r>
      <w:rPr>
        <w:rStyle w:val="PageNumber"/>
        <w:lang w:val="en-GB"/>
      </w:rPr>
      <w:t>1.22</w:t>
    </w:r>
    <w:r>
      <w:rPr>
        <w:rStyle w:val="PageNumber"/>
        <w:lang w:val="en-GB"/>
      </w:rPr>
      <w:fldChar w:fldCharType="end"/>
    </w:r>
  </w:p>
  <w:p w:rsidR="00E144D3" w:rsidRDefault="00E144D3" w:rsidP="00B132EF">
    <w:pPr>
      <w:pStyle w:val="Footer"/>
      <w:tabs>
        <w:tab w:val="clear" w:pos="4680"/>
        <w:tab w:val="clear" w:pos="9360"/>
        <w:tab w:val="center" w:pos="4518"/>
        <w:tab w:val="right" w:pos="9000"/>
      </w:tabs>
      <w:spacing w:before="40"/>
      <w:rPr>
        <w:spacing w:val="20"/>
        <w:lang w:val="en-GB"/>
      </w:rPr>
    </w:pPr>
    <w:r>
      <w:rPr>
        <w:spacing w:val="0"/>
      </w:rPr>
      <w:fldChar w:fldCharType="begin"/>
    </w:r>
    <w:r>
      <w:rPr>
        <w:spacing w:val="0"/>
        <w:lang w:val="en-GB"/>
      </w:rPr>
      <w:instrText xml:space="preserve"> DOCPROPERTY "Reference"  \* MERGEFORMAT </w:instrText>
    </w:r>
    <w:r>
      <w:rPr>
        <w:spacing w:val="0"/>
      </w:rPr>
      <w:fldChar w:fldCharType="separate"/>
    </w:r>
    <w:r w:rsidRPr="008517E4">
      <w:t>WRLinux</w:t>
    </w:r>
    <w:r>
      <w:rPr>
        <w:spacing w:val="0"/>
        <w:lang w:val="en-GB"/>
      </w:rPr>
      <w:t>_RR</w:t>
    </w:r>
    <w:r>
      <w:rPr>
        <w:spacing w:val="0"/>
      </w:rPr>
      <w:fldChar w:fldCharType="end"/>
    </w:r>
    <w:r>
      <w:rPr>
        <w:lang w:val="en-GB"/>
      </w:rPr>
      <w:tab/>
    </w:r>
    <w:r>
      <w:rPr>
        <w:lang w:val="en-GB"/>
      </w:rPr>
      <w:fldChar w:fldCharType="begin"/>
    </w:r>
    <w:r>
      <w:rPr>
        <w:lang w:val="en-GB"/>
      </w:rPr>
      <w:instrText xml:space="preserve"> DOCPROPERTY "Status" </w:instrText>
    </w:r>
    <w:r>
      <w:rPr>
        <w:lang w:val="en-GB"/>
      </w:rPr>
      <w:fldChar w:fldCharType="separate"/>
    </w:r>
    <w:r>
      <w:rPr>
        <w:lang w:val="en-GB"/>
      </w:rPr>
      <w:t>Approved</w:t>
    </w:r>
    <w:r>
      <w:rPr>
        <w:lang w:val="en-GB"/>
      </w:rPr>
      <w:fldChar w:fldCharType="end"/>
    </w:r>
    <w:r>
      <w:tab/>
    </w:r>
    <w:r>
      <w:fldChar w:fldCharType="begin"/>
    </w:r>
    <w:r>
      <w:instrText xml:space="preserve"> DOCPROPERTY "Date" </w:instrText>
    </w:r>
    <w:r>
      <w:fldChar w:fldCharType="separate"/>
    </w:r>
    <w:r>
      <w:rPr>
        <w:b/>
        <w:bCs/>
      </w:rPr>
      <w:t>Error! Unknown document property name.</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49C6" w:rsidRDefault="008149C6" w:rsidP="00AC76FE">
      <w:pPr>
        <w:spacing w:before="0"/>
      </w:pPr>
      <w:r>
        <w:fldChar w:fldCharType="begin"/>
      </w:r>
      <w:r>
        <w:instrText xml:space="preserve"> REF _Ref265066359 \h </w:instrText>
      </w:r>
      <w:r>
        <w:fldChar w:fldCharType="separate"/>
      </w:r>
      <w:r>
        <w:t>Introduction</w:t>
      </w:r>
      <w:r>
        <w:fldChar w:fldCharType="end"/>
      </w:r>
      <w:r>
        <w:fldChar w:fldCharType="begin"/>
      </w:r>
      <w:r>
        <w:instrText xml:space="preserve"> REF _Ref265066359 \r \h </w:instrText>
      </w:r>
      <w:r>
        <w:fldChar w:fldCharType="separate"/>
      </w:r>
      <w:r>
        <w:t>1</w:t>
      </w:r>
      <w:r>
        <w:fldChar w:fldCharType="end"/>
      </w:r>
      <w:r>
        <w:separator/>
      </w:r>
    </w:p>
  </w:footnote>
  <w:footnote w:type="continuationSeparator" w:id="0">
    <w:p w:rsidR="008149C6" w:rsidRDefault="008149C6" w:rsidP="00AC76FE">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4D3" w:rsidRDefault="00E144D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3258"/>
    </w:tblGrid>
    <w:tr w:rsidR="00E144D3" w:rsidTr="00C2209B">
      <w:tc>
        <w:tcPr>
          <w:tcW w:w="6318" w:type="dxa"/>
          <w:vAlign w:val="bottom"/>
          <w:hideMark/>
        </w:tcPr>
        <w:p w:rsidR="00E144D3" w:rsidRDefault="008149C6" w:rsidP="009C61F4">
          <w:pPr>
            <w:pStyle w:val="TemplateHeader"/>
            <w:pBdr>
              <w:bottom w:val="none" w:sz="0" w:space="0" w:color="auto"/>
            </w:pBdr>
          </w:pPr>
          <w:r>
            <w:fldChar w:fldCharType="begin"/>
          </w:r>
          <w:r>
            <w:instrText xml:space="preserve"> TITLE  \* MERGEFORMAT </w:instrText>
          </w:r>
          <w:r>
            <w:fldChar w:fldCharType="separate"/>
          </w:r>
          <w:r w:rsidR="00E144D3">
            <w:t>Wind River VxWorks and HVP Generic Roles and Responsibilities</w:t>
          </w:r>
          <w:r>
            <w:fldChar w:fldCharType="end"/>
          </w:r>
        </w:p>
      </w:tc>
      <w:tc>
        <w:tcPr>
          <w:tcW w:w="3258" w:type="dxa"/>
          <w:vAlign w:val="bottom"/>
          <w:hideMark/>
        </w:tcPr>
        <w:p w:rsidR="00E144D3" w:rsidRDefault="008149C6">
          <w:pPr>
            <w:pStyle w:val="TemplateHeader"/>
            <w:pBdr>
              <w:bottom w:val="none" w:sz="0" w:space="0" w:color="auto"/>
            </w:pBdr>
            <w:jc w:val="right"/>
          </w:pPr>
          <w:r>
            <w:fldChar w:fldCharType="begin"/>
          </w:r>
          <w:r>
            <w:instrText xml:space="preserve"> STYLEREF  "Heading 1,Template Header1"  \* MERGEFORMAT </w:instrText>
          </w:r>
          <w:r>
            <w:fldChar w:fldCharType="separate"/>
          </w:r>
          <w:r w:rsidR="009D58EC">
            <w:rPr>
              <w:noProof/>
            </w:rPr>
            <w:t>Plan Review and Approval</w:t>
          </w:r>
          <w:r>
            <w:rPr>
              <w:noProof/>
            </w:rPr>
            <w:fldChar w:fldCharType="end"/>
          </w:r>
        </w:p>
      </w:tc>
    </w:tr>
  </w:tbl>
  <w:p w:rsidR="00E144D3" w:rsidRPr="001054B5" w:rsidRDefault="00E144D3" w:rsidP="001054B5">
    <w:pPr>
      <w:spacing w:before="0"/>
      <w:rPr>
        <w:sz w:val="2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4D3" w:rsidRDefault="008149C6" w:rsidP="00794426">
    <w:pPr>
      <w:pStyle w:val="TemplateHeader"/>
    </w:pPr>
    <w:r>
      <w:fldChar w:fldCharType="begin"/>
    </w:r>
    <w:r>
      <w:instrText xml:space="preserve"> DOCPROPERTY  Title  \* MERGEFORMAT </w:instrText>
    </w:r>
    <w:r>
      <w:fldChar w:fldCharType="separate"/>
    </w:r>
    <w:r w:rsidR="00E144D3">
      <w:t>Wind River Linux Roles and Responsibilities</w:t>
    </w:r>
    <w:r>
      <w:fldChar w:fldCharType="end"/>
    </w:r>
    <w:r w:rsidR="00E144D3" w:rsidRPr="00CD614A">
      <w:t xml:space="preserve"> </w:t>
    </w:r>
    <w:r w:rsidR="00E144D3" w:rsidRPr="00CD614A">
      <w:tab/>
    </w:r>
    <w:r>
      <w:fldChar w:fldCharType="begin"/>
    </w:r>
    <w:r>
      <w:instrText xml:space="preserve"> STYLEREF "Heading 1" \* MERGEFORMAT </w:instrText>
    </w:r>
    <w:r>
      <w:fldChar w:fldCharType="separate"/>
    </w:r>
    <w:r w:rsidR="00E144D3">
      <w:rPr>
        <w:noProof/>
      </w:rPr>
      <w:t>Introduction</w:t>
    </w:r>
    <w:r>
      <w:rPr>
        <w:noProof/>
      </w:rPr>
      <w:fldChar w:fldCharType="end"/>
    </w:r>
  </w:p>
  <w:p w:rsidR="00E144D3" w:rsidRDefault="00E144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4D3" w:rsidRDefault="00E144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4D3" w:rsidRDefault="00E144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3258"/>
    </w:tblGrid>
    <w:tr w:rsidR="00E144D3" w:rsidTr="00C2209B">
      <w:tc>
        <w:tcPr>
          <w:tcW w:w="6318" w:type="dxa"/>
          <w:vAlign w:val="bottom"/>
          <w:hideMark/>
        </w:tcPr>
        <w:p w:rsidR="00E144D3" w:rsidRDefault="008149C6" w:rsidP="009C61F4">
          <w:pPr>
            <w:pStyle w:val="TemplateHeader"/>
            <w:pBdr>
              <w:bottom w:val="none" w:sz="0" w:space="0" w:color="auto"/>
            </w:pBdr>
          </w:pPr>
          <w:r>
            <w:fldChar w:fldCharType="begin"/>
          </w:r>
          <w:r>
            <w:instrText xml:space="preserve"> TITLE  \* MERGEFORMAT </w:instrText>
          </w:r>
          <w:r>
            <w:fldChar w:fldCharType="separate"/>
          </w:r>
          <w:r w:rsidR="00E144D3">
            <w:t>Wind River VxWorks and HVP Generic Roles and Responsibilities</w:t>
          </w:r>
          <w:r>
            <w:fldChar w:fldCharType="end"/>
          </w:r>
        </w:p>
      </w:tc>
      <w:tc>
        <w:tcPr>
          <w:tcW w:w="3258" w:type="dxa"/>
          <w:vAlign w:val="bottom"/>
          <w:hideMark/>
        </w:tcPr>
        <w:p w:rsidR="00E144D3" w:rsidRDefault="00E144D3">
          <w:pPr>
            <w:pStyle w:val="TemplateHeader"/>
            <w:pBdr>
              <w:bottom w:val="none" w:sz="0" w:space="0" w:color="auto"/>
            </w:pBdr>
            <w:jc w:val="right"/>
          </w:pPr>
          <w:r>
            <w:t>Information Page</w:t>
          </w:r>
        </w:p>
      </w:tc>
    </w:tr>
  </w:tbl>
  <w:p w:rsidR="00E144D3" w:rsidRPr="00790EB9" w:rsidRDefault="00E144D3" w:rsidP="00790EB9">
    <w:pPr>
      <w:spacing w:before="0"/>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4D3" w:rsidRDefault="00E144D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3258"/>
    </w:tblGrid>
    <w:tr w:rsidR="00E144D3" w:rsidTr="00C2209B">
      <w:tc>
        <w:tcPr>
          <w:tcW w:w="6318" w:type="dxa"/>
          <w:vAlign w:val="bottom"/>
          <w:hideMark/>
        </w:tcPr>
        <w:p w:rsidR="00E144D3" w:rsidRDefault="008149C6" w:rsidP="009C61F4">
          <w:pPr>
            <w:pStyle w:val="TemplateHeader"/>
            <w:pBdr>
              <w:bottom w:val="none" w:sz="0" w:space="0" w:color="auto"/>
            </w:pBdr>
          </w:pPr>
          <w:r>
            <w:fldChar w:fldCharType="begin"/>
          </w:r>
          <w:r>
            <w:instrText xml:space="preserve"> TITLE  \* MERGEFORMAT </w:instrText>
          </w:r>
          <w:r>
            <w:fldChar w:fldCharType="separate"/>
          </w:r>
          <w:r w:rsidR="00E144D3">
            <w:t>Wind River VxWorks and HVP Generic Roles and Responsibilities</w:t>
          </w:r>
          <w:r>
            <w:fldChar w:fldCharType="end"/>
          </w:r>
        </w:p>
      </w:tc>
      <w:tc>
        <w:tcPr>
          <w:tcW w:w="3258" w:type="dxa"/>
          <w:vAlign w:val="bottom"/>
          <w:hideMark/>
        </w:tcPr>
        <w:p w:rsidR="00E144D3" w:rsidRDefault="00E144D3">
          <w:pPr>
            <w:pStyle w:val="TemplateHeader"/>
            <w:pBdr>
              <w:bottom w:val="none" w:sz="0" w:space="0" w:color="auto"/>
            </w:pBdr>
            <w:jc w:val="right"/>
          </w:pPr>
          <w:r>
            <w:t>Revision History</w:t>
          </w:r>
        </w:p>
      </w:tc>
    </w:tr>
  </w:tbl>
  <w:p w:rsidR="00E144D3" w:rsidRPr="00790EB9" w:rsidRDefault="00E144D3" w:rsidP="00790EB9">
    <w:pPr>
      <w:spacing w:before="0"/>
      <w:rPr>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4D3" w:rsidRPr="00CD614A" w:rsidRDefault="008149C6" w:rsidP="00CD614A">
    <w:pPr>
      <w:pStyle w:val="TemplateHeader"/>
    </w:pPr>
    <w:r>
      <w:fldChar w:fldCharType="begin"/>
    </w:r>
    <w:r>
      <w:instrText xml:space="preserve"> DOCPROPERTY  Title  \* MERGEFORMAT </w:instrText>
    </w:r>
    <w:r>
      <w:fldChar w:fldCharType="separate"/>
    </w:r>
    <w:r w:rsidR="00E144D3">
      <w:t>Wind River Linux Roles and Responsibilities</w:t>
    </w:r>
    <w:r>
      <w:fldChar w:fldCharType="end"/>
    </w:r>
    <w:r w:rsidR="00E144D3" w:rsidRPr="00CD614A">
      <w:t xml:space="preserve"> </w:t>
    </w:r>
    <w:r w:rsidR="00E144D3" w:rsidRPr="00CD614A">
      <w:tab/>
    </w:r>
    <w:r w:rsidR="00E144D3">
      <w:t>Revision Histor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3258"/>
    </w:tblGrid>
    <w:tr w:rsidR="00E144D3" w:rsidTr="00C2209B">
      <w:tc>
        <w:tcPr>
          <w:tcW w:w="6318" w:type="dxa"/>
          <w:vAlign w:val="bottom"/>
          <w:hideMark/>
        </w:tcPr>
        <w:p w:rsidR="00E144D3" w:rsidRDefault="008149C6" w:rsidP="009C61F4">
          <w:pPr>
            <w:pStyle w:val="TemplateHeader"/>
            <w:pBdr>
              <w:bottom w:val="none" w:sz="0" w:space="0" w:color="auto"/>
            </w:pBdr>
          </w:pPr>
          <w:r>
            <w:fldChar w:fldCharType="begin"/>
          </w:r>
          <w:r>
            <w:instrText xml:space="preserve"> TITLE  \* MERGEFORMAT </w:instrText>
          </w:r>
          <w:r>
            <w:fldChar w:fldCharType="separate"/>
          </w:r>
          <w:r w:rsidR="00E144D3">
            <w:t>Wind River VxWorks &amp; HVP Generic Roles and Responsibilities</w:t>
          </w:r>
          <w:r>
            <w:fldChar w:fldCharType="end"/>
          </w:r>
        </w:p>
      </w:tc>
      <w:tc>
        <w:tcPr>
          <w:tcW w:w="3258" w:type="dxa"/>
          <w:vAlign w:val="bottom"/>
          <w:hideMark/>
        </w:tcPr>
        <w:p w:rsidR="00E144D3" w:rsidRDefault="00E144D3" w:rsidP="00C36917">
          <w:pPr>
            <w:pStyle w:val="TemplateHeader"/>
            <w:pBdr>
              <w:bottom w:val="none" w:sz="0" w:space="0" w:color="auto"/>
            </w:pBdr>
            <w:jc w:val="right"/>
          </w:pPr>
          <w:r>
            <w:t>Table of Contents</w:t>
          </w:r>
        </w:p>
      </w:tc>
    </w:tr>
  </w:tbl>
  <w:p w:rsidR="00E144D3" w:rsidRPr="00B55635" w:rsidRDefault="00E144D3" w:rsidP="00B5563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44D3" w:rsidRPr="00CD614A" w:rsidRDefault="008149C6" w:rsidP="00CD614A">
    <w:pPr>
      <w:pStyle w:val="TemplateHeader"/>
    </w:pPr>
    <w:r>
      <w:fldChar w:fldCharType="begin"/>
    </w:r>
    <w:r>
      <w:instrText xml:space="preserve"> DOCPROPERTY  Title  \* MERGEFORMAT </w:instrText>
    </w:r>
    <w:r>
      <w:fldChar w:fldCharType="separate"/>
    </w:r>
    <w:r w:rsidR="00E144D3">
      <w:t>Wind River Linux Roles and Responsibilities</w:t>
    </w:r>
    <w:r>
      <w:fldChar w:fldCharType="end"/>
    </w:r>
    <w:r w:rsidR="00E144D3" w:rsidRPr="00CD614A">
      <w:t xml:space="preserve"> </w:t>
    </w:r>
    <w:r w:rsidR="00E144D3" w:rsidRPr="00CD614A">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6E73"/>
    <w:multiLevelType w:val="hybridMultilevel"/>
    <w:tmpl w:val="26E0A30C"/>
    <w:lvl w:ilvl="0" w:tplc="04090001">
      <w:start w:val="1"/>
      <w:numFmt w:val="bullet"/>
      <w:lvlText w:val=""/>
      <w:lvlJc w:val="left"/>
      <w:pPr>
        <w:ind w:left="389" w:hanging="360"/>
      </w:pPr>
      <w:rPr>
        <w:rFonts w:ascii="Symbol" w:hAnsi="Symbol" w:hint="default"/>
      </w:rPr>
    </w:lvl>
    <w:lvl w:ilvl="1" w:tplc="04090003">
      <w:start w:val="1"/>
      <w:numFmt w:val="bullet"/>
      <w:lvlText w:val="o"/>
      <w:lvlJc w:val="left"/>
      <w:pPr>
        <w:ind w:left="1109" w:hanging="360"/>
      </w:pPr>
      <w:rPr>
        <w:rFonts w:ascii="Courier New" w:hAnsi="Courier New" w:cs="Courier New" w:hint="default"/>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1" w15:restartNumberingAfterBreak="0">
    <w:nsid w:val="01327E4B"/>
    <w:multiLevelType w:val="hybridMultilevel"/>
    <w:tmpl w:val="1174DFE2"/>
    <w:lvl w:ilvl="0" w:tplc="04090001">
      <w:start w:val="1"/>
      <w:numFmt w:val="bullet"/>
      <w:lvlText w:val=""/>
      <w:lvlJc w:val="left"/>
      <w:pPr>
        <w:ind w:left="720" w:hanging="360"/>
      </w:pPr>
      <w:rPr>
        <w:rFonts w:ascii="Symbol" w:hAnsi="Symbol" w:hint="default"/>
      </w:rPr>
    </w:lvl>
    <w:lvl w:ilvl="1" w:tplc="67E64E2C">
      <w:start w:val="13"/>
      <w:numFmt w:val="bullet"/>
      <w:lvlText w:val="•"/>
      <w:lvlJc w:val="left"/>
      <w:pPr>
        <w:ind w:left="1440" w:hanging="360"/>
      </w:pPr>
      <w:rPr>
        <w:rFonts w:ascii="Times New Roman" w:eastAsia="SimSu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9F30B4"/>
    <w:multiLevelType w:val="hybridMultilevel"/>
    <w:tmpl w:val="3BDA6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D19FA"/>
    <w:multiLevelType w:val="hybridMultilevel"/>
    <w:tmpl w:val="5F7A4736"/>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87674C"/>
    <w:multiLevelType w:val="hybridMultilevel"/>
    <w:tmpl w:val="D99E0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472A3"/>
    <w:multiLevelType w:val="hybridMultilevel"/>
    <w:tmpl w:val="32961B2A"/>
    <w:lvl w:ilvl="0" w:tplc="DBD2B840">
      <w:numFmt w:val="bullet"/>
      <w:lvlText w:val="•"/>
      <w:lvlJc w:val="left"/>
      <w:pPr>
        <w:ind w:left="1440" w:hanging="360"/>
      </w:pPr>
      <w:rPr>
        <w:rFonts w:ascii="Times New Roman" w:eastAsia="SimSu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C5E2C7A"/>
    <w:multiLevelType w:val="hybridMultilevel"/>
    <w:tmpl w:val="01DA71D0"/>
    <w:lvl w:ilvl="0" w:tplc="DBD2B84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425F5"/>
    <w:multiLevelType w:val="hybridMultilevel"/>
    <w:tmpl w:val="AAC0FF02"/>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3D01"/>
    <w:multiLevelType w:val="hybridMultilevel"/>
    <w:tmpl w:val="15804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786525"/>
    <w:multiLevelType w:val="hybridMultilevel"/>
    <w:tmpl w:val="28A22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FD4637"/>
    <w:multiLevelType w:val="hybridMultilevel"/>
    <w:tmpl w:val="F14E0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776C08"/>
    <w:multiLevelType w:val="hybridMultilevel"/>
    <w:tmpl w:val="74766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2E39B8"/>
    <w:multiLevelType w:val="hybridMultilevel"/>
    <w:tmpl w:val="32845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7E0930"/>
    <w:multiLevelType w:val="hybridMultilevel"/>
    <w:tmpl w:val="61F68670"/>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961D81"/>
    <w:multiLevelType w:val="hybridMultilevel"/>
    <w:tmpl w:val="211C7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E3325D"/>
    <w:multiLevelType w:val="hybridMultilevel"/>
    <w:tmpl w:val="9D9CE622"/>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78643C"/>
    <w:multiLevelType w:val="hybridMultilevel"/>
    <w:tmpl w:val="1EA88D44"/>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CB4A0E"/>
    <w:multiLevelType w:val="hybridMultilevel"/>
    <w:tmpl w:val="9A622A8C"/>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E106B2"/>
    <w:multiLevelType w:val="hybridMultilevel"/>
    <w:tmpl w:val="120CA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5A083E"/>
    <w:multiLevelType w:val="hybridMultilevel"/>
    <w:tmpl w:val="E3AAB392"/>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14D7A"/>
    <w:multiLevelType w:val="hybridMultilevel"/>
    <w:tmpl w:val="F0988E24"/>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812AD6"/>
    <w:multiLevelType w:val="hybridMultilevel"/>
    <w:tmpl w:val="054EE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155541"/>
    <w:multiLevelType w:val="hybridMultilevel"/>
    <w:tmpl w:val="C3180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0E01A3"/>
    <w:multiLevelType w:val="hybridMultilevel"/>
    <w:tmpl w:val="E8662DCA"/>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202EFD"/>
    <w:multiLevelType w:val="hybridMultilevel"/>
    <w:tmpl w:val="D1B6BB0C"/>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662F2A"/>
    <w:multiLevelType w:val="hybridMultilevel"/>
    <w:tmpl w:val="39640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964C62"/>
    <w:multiLevelType w:val="hybridMultilevel"/>
    <w:tmpl w:val="97041488"/>
    <w:lvl w:ilvl="0" w:tplc="DBD2B84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FE66BC"/>
    <w:multiLevelType w:val="hybridMultilevel"/>
    <w:tmpl w:val="13DAD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053204"/>
    <w:multiLevelType w:val="hybridMultilevel"/>
    <w:tmpl w:val="07D621BE"/>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B04238"/>
    <w:multiLevelType w:val="hybridMultilevel"/>
    <w:tmpl w:val="40404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B9032A"/>
    <w:multiLevelType w:val="hybridMultilevel"/>
    <w:tmpl w:val="180C0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E97461"/>
    <w:multiLevelType w:val="hybridMultilevel"/>
    <w:tmpl w:val="F9886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FA769F"/>
    <w:multiLevelType w:val="hybridMultilevel"/>
    <w:tmpl w:val="F466A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803C30"/>
    <w:multiLevelType w:val="hybridMultilevel"/>
    <w:tmpl w:val="583423A4"/>
    <w:lvl w:ilvl="0" w:tplc="DBD2B84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E0373D"/>
    <w:multiLevelType w:val="hybridMultilevel"/>
    <w:tmpl w:val="ABE2B304"/>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453D7E"/>
    <w:multiLevelType w:val="hybridMultilevel"/>
    <w:tmpl w:val="8B64E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954399"/>
    <w:multiLevelType w:val="hybridMultilevel"/>
    <w:tmpl w:val="0EB0DDF6"/>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FD7133"/>
    <w:multiLevelType w:val="hybridMultilevel"/>
    <w:tmpl w:val="22961EB0"/>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0EB00D4"/>
    <w:multiLevelType w:val="hybridMultilevel"/>
    <w:tmpl w:val="C222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20E38AD"/>
    <w:multiLevelType w:val="hybridMultilevel"/>
    <w:tmpl w:val="29285166"/>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776E25"/>
    <w:multiLevelType w:val="hybridMultilevel"/>
    <w:tmpl w:val="356E28F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38301A2"/>
    <w:multiLevelType w:val="hybridMultilevel"/>
    <w:tmpl w:val="8820DE88"/>
    <w:lvl w:ilvl="0" w:tplc="86DE5748">
      <w:start w:val="1"/>
      <w:numFmt w:val="decimal"/>
      <w:lvlText w:val="Ref.%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4377F4B"/>
    <w:multiLevelType w:val="hybridMultilevel"/>
    <w:tmpl w:val="64EC0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BD2A55"/>
    <w:multiLevelType w:val="hybridMultilevel"/>
    <w:tmpl w:val="6F5A6D28"/>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3860EA"/>
    <w:multiLevelType w:val="hybridMultilevel"/>
    <w:tmpl w:val="6944B6E8"/>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617D1F"/>
    <w:multiLevelType w:val="hybridMultilevel"/>
    <w:tmpl w:val="D2D24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77F5A23"/>
    <w:multiLevelType w:val="hybridMultilevel"/>
    <w:tmpl w:val="95EAC032"/>
    <w:lvl w:ilvl="0" w:tplc="DBD2B840">
      <w:numFmt w:val="bullet"/>
      <w:lvlText w:val="•"/>
      <w:lvlJc w:val="left"/>
      <w:pPr>
        <w:ind w:left="1440" w:hanging="360"/>
      </w:pPr>
      <w:rPr>
        <w:rFonts w:ascii="Times New Roman" w:eastAsia="SimSu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B040483"/>
    <w:multiLevelType w:val="hybridMultilevel"/>
    <w:tmpl w:val="86305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17517C"/>
    <w:multiLevelType w:val="hybridMultilevel"/>
    <w:tmpl w:val="80E8D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B6A4E32"/>
    <w:multiLevelType w:val="multilevel"/>
    <w:tmpl w:val="05EA5E7C"/>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1476" w:hanging="576"/>
      </w:pPr>
      <w:rPr>
        <w:rFonts w:hint="default"/>
      </w:rPr>
    </w:lvl>
    <w:lvl w:ilvl="2">
      <w:start w:val="1"/>
      <w:numFmt w:val="decimal"/>
      <w:pStyle w:val="Heading3"/>
      <w:lvlText w:val="%1.%2.%3"/>
      <w:lvlJc w:val="left"/>
      <w:pPr>
        <w:tabs>
          <w:tab w:val="num" w:pos="1080"/>
        </w:tabs>
        <w:ind w:left="720" w:hanging="720"/>
      </w:pPr>
      <w:rPr>
        <w:rFonts w:hint="default"/>
      </w:rPr>
    </w:lvl>
    <w:lvl w:ilvl="3">
      <w:start w:val="1"/>
      <w:numFmt w:val="decimal"/>
      <w:pStyle w:val="Heading4"/>
      <w:lvlText w:val="%1.%2.%3.%4"/>
      <w:lvlJc w:val="left"/>
      <w:pPr>
        <w:tabs>
          <w:tab w:val="num" w:pos="1440"/>
        </w:tabs>
        <w:ind w:left="864" w:hanging="864"/>
      </w:pPr>
      <w:rPr>
        <w:rFonts w:hint="default"/>
      </w:rPr>
    </w:lvl>
    <w:lvl w:ilvl="4">
      <w:start w:val="1"/>
      <w:numFmt w:val="decimal"/>
      <w:lvlText w:val="%1.%2.%3.%4.%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5E0D6A93"/>
    <w:multiLevelType w:val="hybridMultilevel"/>
    <w:tmpl w:val="7B26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02F478B"/>
    <w:multiLevelType w:val="hybridMultilevel"/>
    <w:tmpl w:val="D64A52C8"/>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2" w15:restartNumberingAfterBreak="0">
    <w:nsid w:val="60515EEE"/>
    <w:multiLevelType w:val="hybridMultilevel"/>
    <w:tmpl w:val="49FA4D18"/>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77449D"/>
    <w:multiLevelType w:val="multilevel"/>
    <w:tmpl w:val="E4E8153A"/>
    <w:lvl w:ilvl="0">
      <w:start w:val="1"/>
      <w:numFmt w:val="bullet"/>
      <w:pStyle w:val="BulletList"/>
      <w:lvlText w:val=""/>
      <w:lvlJc w:val="left"/>
      <w:pPr>
        <w:tabs>
          <w:tab w:val="num" w:pos="2520"/>
        </w:tabs>
        <w:ind w:left="25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67087DEC"/>
    <w:multiLevelType w:val="hybridMultilevel"/>
    <w:tmpl w:val="58EA8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A6201A"/>
    <w:multiLevelType w:val="hybridMultilevel"/>
    <w:tmpl w:val="9D28B566"/>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DA76F2B"/>
    <w:multiLevelType w:val="hybridMultilevel"/>
    <w:tmpl w:val="16FAB5A8"/>
    <w:lvl w:ilvl="0" w:tplc="071E66C4">
      <w:start w:val="1"/>
      <w:numFmt w:val="bullet"/>
      <w:lvlText w:val=""/>
      <w:lvlJc w:val="left"/>
      <w:pPr>
        <w:ind w:left="781" w:hanging="360"/>
      </w:pPr>
      <w:rPr>
        <w:rFonts w:ascii="Symbol" w:hAnsi="Symbol" w:hint="default"/>
        <w:sz w:val="16"/>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57" w15:restartNumberingAfterBreak="0">
    <w:nsid w:val="6F821034"/>
    <w:multiLevelType w:val="hybridMultilevel"/>
    <w:tmpl w:val="A86CC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3CB76ED"/>
    <w:multiLevelType w:val="hybridMultilevel"/>
    <w:tmpl w:val="5D005668"/>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3DB5E54"/>
    <w:multiLevelType w:val="multilevel"/>
    <w:tmpl w:val="C32AC1C0"/>
    <w:lvl w:ilvl="0">
      <w:start w:val="1"/>
      <w:numFmt w:val="decimal"/>
      <w:pStyle w:val="ListBullet"/>
      <w:lvlText w:val="%1"/>
      <w:lvlJc w:val="left"/>
      <w:pPr>
        <w:tabs>
          <w:tab w:val="num" w:pos="1152"/>
        </w:tabs>
        <w:ind w:left="1152" w:hanging="432"/>
      </w:pPr>
      <w:rPr>
        <w:rFonts w:hint="default"/>
        <w:sz w:val="44"/>
        <w:szCs w:val="44"/>
      </w:rPr>
    </w:lvl>
    <w:lvl w:ilvl="1">
      <w:start w:val="1"/>
      <w:numFmt w:val="decimal"/>
      <w:pStyle w:val="Style2"/>
      <w:lvlText w:val="%1.%2"/>
      <w:lvlJc w:val="left"/>
      <w:pPr>
        <w:tabs>
          <w:tab w:val="num" w:pos="1296"/>
        </w:tabs>
        <w:ind w:left="1296" w:hanging="576"/>
      </w:pPr>
    </w:lvl>
    <w:lvl w:ilvl="2">
      <w:start w:val="1"/>
      <w:numFmt w:val="decimal"/>
      <w:lvlText w:val="%1.%2.%3"/>
      <w:lvlJc w:val="left"/>
      <w:pPr>
        <w:tabs>
          <w:tab w:val="num" w:pos="1440"/>
        </w:tabs>
        <w:ind w:left="1440" w:hanging="720"/>
      </w:pPr>
    </w:lvl>
    <w:lvl w:ilvl="3">
      <w:start w:val="1"/>
      <w:numFmt w:val="decimal"/>
      <w:lvlText w:val="%1.%2.%3.%4"/>
      <w:lvlJc w:val="left"/>
      <w:pPr>
        <w:tabs>
          <w:tab w:val="num" w:pos="1584"/>
        </w:tabs>
        <w:ind w:left="1584" w:hanging="864"/>
      </w:pPr>
    </w:lvl>
    <w:lvl w:ilvl="4">
      <w:start w:val="1"/>
      <w:numFmt w:val="decimal"/>
      <w:lvlText w:val="%1.%2.%3.%4.%5"/>
      <w:lvlJc w:val="left"/>
      <w:pPr>
        <w:tabs>
          <w:tab w:val="num" w:pos="1728"/>
        </w:tabs>
        <w:ind w:left="1728" w:hanging="1008"/>
      </w:pPr>
    </w:lvl>
    <w:lvl w:ilvl="5">
      <w:start w:val="1"/>
      <w:numFmt w:val="decimal"/>
      <w:lvlText w:val="%1.%2.%3.%4.%5.%6"/>
      <w:lvlJc w:val="left"/>
      <w:pPr>
        <w:tabs>
          <w:tab w:val="num" w:pos="1872"/>
        </w:tabs>
        <w:ind w:left="1872" w:hanging="1152"/>
      </w:pPr>
    </w:lvl>
    <w:lvl w:ilvl="6">
      <w:start w:val="1"/>
      <w:numFmt w:val="decimal"/>
      <w:lvlText w:val="%1.%2.%3.%4.%5.%6.%7"/>
      <w:lvlJc w:val="left"/>
      <w:pPr>
        <w:tabs>
          <w:tab w:val="num" w:pos="2016"/>
        </w:tabs>
        <w:ind w:left="2016" w:hanging="1296"/>
      </w:pPr>
    </w:lvl>
    <w:lvl w:ilvl="7">
      <w:start w:val="1"/>
      <w:numFmt w:val="decimal"/>
      <w:lvlText w:val="%1.%2.%3.%4.%5.%6.%7.%8"/>
      <w:lvlJc w:val="left"/>
      <w:pPr>
        <w:tabs>
          <w:tab w:val="num" w:pos="2160"/>
        </w:tabs>
        <w:ind w:left="2160" w:hanging="1440"/>
      </w:pPr>
    </w:lvl>
    <w:lvl w:ilvl="8">
      <w:start w:val="1"/>
      <w:numFmt w:val="decimal"/>
      <w:lvlText w:val="%1.%2.%3.%4.%5.%6.%7.%8.%9"/>
      <w:lvlJc w:val="left"/>
      <w:pPr>
        <w:tabs>
          <w:tab w:val="num" w:pos="2304"/>
        </w:tabs>
        <w:ind w:left="2304" w:hanging="1584"/>
      </w:pPr>
    </w:lvl>
  </w:abstractNum>
  <w:abstractNum w:abstractNumId="60" w15:restartNumberingAfterBreak="0">
    <w:nsid w:val="73FF4641"/>
    <w:multiLevelType w:val="hybridMultilevel"/>
    <w:tmpl w:val="1C32F9C0"/>
    <w:lvl w:ilvl="0" w:tplc="D92AAC78">
      <w:numFmt w:val="bullet"/>
      <w:lvlText w:val="-"/>
      <w:lvlJc w:val="left"/>
      <w:pPr>
        <w:ind w:left="437" w:hanging="360"/>
      </w:pPr>
      <w:rPr>
        <w:rFonts w:ascii="Arial" w:eastAsia="SimSun" w:hAnsi="Arial" w:cs="Arial" w:hint="default"/>
      </w:rPr>
    </w:lvl>
    <w:lvl w:ilvl="1" w:tplc="04090003" w:tentative="1">
      <w:start w:val="1"/>
      <w:numFmt w:val="bullet"/>
      <w:lvlText w:val="o"/>
      <w:lvlJc w:val="left"/>
      <w:pPr>
        <w:ind w:left="1157" w:hanging="360"/>
      </w:pPr>
      <w:rPr>
        <w:rFonts w:ascii="Courier New" w:hAnsi="Courier New" w:cs="Courier New" w:hint="default"/>
      </w:rPr>
    </w:lvl>
    <w:lvl w:ilvl="2" w:tplc="04090005" w:tentative="1">
      <w:start w:val="1"/>
      <w:numFmt w:val="bullet"/>
      <w:lvlText w:val=""/>
      <w:lvlJc w:val="left"/>
      <w:pPr>
        <w:ind w:left="1877" w:hanging="360"/>
      </w:pPr>
      <w:rPr>
        <w:rFonts w:ascii="Wingdings" w:hAnsi="Wingdings" w:hint="default"/>
      </w:rPr>
    </w:lvl>
    <w:lvl w:ilvl="3" w:tplc="04090001" w:tentative="1">
      <w:start w:val="1"/>
      <w:numFmt w:val="bullet"/>
      <w:lvlText w:val=""/>
      <w:lvlJc w:val="left"/>
      <w:pPr>
        <w:ind w:left="2597" w:hanging="360"/>
      </w:pPr>
      <w:rPr>
        <w:rFonts w:ascii="Symbol" w:hAnsi="Symbol" w:hint="default"/>
      </w:rPr>
    </w:lvl>
    <w:lvl w:ilvl="4" w:tplc="04090003" w:tentative="1">
      <w:start w:val="1"/>
      <w:numFmt w:val="bullet"/>
      <w:lvlText w:val="o"/>
      <w:lvlJc w:val="left"/>
      <w:pPr>
        <w:ind w:left="3317" w:hanging="360"/>
      </w:pPr>
      <w:rPr>
        <w:rFonts w:ascii="Courier New" w:hAnsi="Courier New" w:cs="Courier New" w:hint="default"/>
      </w:rPr>
    </w:lvl>
    <w:lvl w:ilvl="5" w:tplc="04090005" w:tentative="1">
      <w:start w:val="1"/>
      <w:numFmt w:val="bullet"/>
      <w:lvlText w:val=""/>
      <w:lvlJc w:val="left"/>
      <w:pPr>
        <w:ind w:left="4037" w:hanging="360"/>
      </w:pPr>
      <w:rPr>
        <w:rFonts w:ascii="Wingdings" w:hAnsi="Wingdings" w:hint="default"/>
      </w:rPr>
    </w:lvl>
    <w:lvl w:ilvl="6" w:tplc="04090001" w:tentative="1">
      <w:start w:val="1"/>
      <w:numFmt w:val="bullet"/>
      <w:lvlText w:val=""/>
      <w:lvlJc w:val="left"/>
      <w:pPr>
        <w:ind w:left="4757" w:hanging="360"/>
      </w:pPr>
      <w:rPr>
        <w:rFonts w:ascii="Symbol" w:hAnsi="Symbol" w:hint="default"/>
      </w:rPr>
    </w:lvl>
    <w:lvl w:ilvl="7" w:tplc="04090003" w:tentative="1">
      <w:start w:val="1"/>
      <w:numFmt w:val="bullet"/>
      <w:lvlText w:val="o"/>
      <w:lvlJc w:val="left"/>
      <w:pPr>
        <w:ind w:left="5477" w:hanging="360"/>
      </w:pPr>
      <w:rPr>
        <w:rFonts w:ascii="Courier New" w:hAnsi="Courier New" w:cs="Courier New" w:hint="default"/>
      </w:rPr>
    </w:lvl>
    <w:lvl w:ilvl="8" w:tplc="04090005" w:tentative="1">
      <w:start w:val="1"/>
      <w:numFmt w:val="bullet"/>
      <w:lvlText w:val=""/>
      <w:lvlJc w:val="left"/>
      <w:pPr>
        <w:ind w:left="6197" w:hanging="360"/>
      </w:pPr>
      <w:rPr>
        <w:rFonts w:ascii="Wingdings" w:hAnsi="Wingdings" w:hint="default"/>
      </w:rPr>
    </w:lvl>
  </w:abstractNum>
  <w:abstractNum w:abstractNumId="61" w15:restartNumberingAfterBreak="0">
    <w:nsid w:val="747868BD"/>
    <w:multiLevelType w:val="hybridMultilevel"/>
    <w:tmpl w:val="C846A7FC"/>
    <w:lvl w:ilvl="0" w:tplc="0C30DBF8">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C0A895FC">
      <w:start w:val="1"/>
      <w:numFmt w:val="bullet"/>
      <w:lvlText w:val="-"/>
      <w:lvlJc w:val="left"/>
      <w:pPr>
        <w:tabs>
          <w:tab w:val="num" w:pos="2160"/>
        </w:tabs>
        <w:ind w:left="2160" w:hanging="360"/>
      </w:pPr>
      <w:rPr>
        <w:rFonts w:ascii="Times New Roman" w:eastAsia="SimSun"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5FC1749"/>
    <w:multiLevelType w:val="hybridMultilevel"/>
    <w:tmpl w:val="E454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A002BE1"/>
    <w:multiLevelType w:val="hybridMultilevel"/>
    <w:tmpl w:val="2586DFE8"/>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E6063A"/>
    <w:multiLevelType w:val="hybridMultilevel"/>
    <w:tmpl w:val="369A42FA"/>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2705"/>
    <w:multiLevelType w:val="hybridMultilevel"/>
    <w:tmpl w:val="45648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E14C42"/>
    <w:multiLevelType w:val="hybridMultilevel"/>
    <w:tmpl w:val="7BFE2188"/>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F7C7D0B"/>
    <w:multiLevelType w:val="hybridMultilevel"/>
    <w:tmpl w:val="A2484316"/>
    <w:lvl w:ilvl="0" w:tplc="071E66C4">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9"/>
  </w:num>
  <w:num w:numId="2">
    <w:abstractNumId w:val="49"/>
  </w:num>
  <w:num w:numId="3">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1"/>
  </w:num>
  <w:num w:numId="5">
    <w:abstractNumId w:val="59"/>
  </w:num>
  <w:num w:numId="6">
    <w:abstractNumId w:val="8"/>
  </w:num>
  <w:num w:numId="7">
    <w:abstractNumId w:val="55"/>
  </w:num>
  <w:num w:numId="8">
    <w:abstractNumId w:val="56"/>
  </w:num>
  <w:num w:numId="9">
    <w:abstractNumId w:val="52"/>
  </w:num>
  <w:num w:numId="10">
    <w:abstractNumId w:val="19"/>
  </w:num>
  <w:num w:numId="11">
    <w:abstractNumId w:val="43"/>
  </w:num>
  <w:num w:numId="12">
    <w:abstractNumId w:val="3"/>
  </w:num>
  <w:num w:numId="13">
    <w:abstractNumId w:val="44"/>
  </w:num>
  <w:num w:numId="14">
    <w:abstractNumId w:val="67"/>
  </w:num>
  <w:num w:numId="15">
    <w:abstractNumId w:val="7"/>
  </w:num>
  <w:num w:numId="16">
    <w:abstractNumId w:val="39"/>
  </w:num>
  <w:num w:numId="17">
    <w:abstractNumId w:val="15"/>
  </w:num>
  <w:num w:numId="18">
    <w:abstractNumId w:val="24"/>
  </w:num>
  <w:num w:numId="19">
    <w:abstractNumId w:val="23"/>
  </w:num>
  <w:num w:numId="20">
    <w:abstractNumId w:val="36"/>
  </w:num>
  <w:num w:numId="21">
    <w:abstractNumId w:val="34"/>
  </w:num>
  <w:num w:numId="22">
    <w:abstractNumId w:val="58"/>
  </w:num>
  <w:num w:numId="23">
    <w:abstractNumId w:val="63"/>
  </w:num>
  <w:num w:numId="24">
    <w:abstractNumId w:val="64"/>
  </w:num>
  <w:num w:numId="25">
    <w:abstractNumId w:val="13"/>
  </w:num>
  <w:num w:numId="26">
    <w:abstractNumId w:val="16"/>
  </w:num>
  <w:num w:numId="27">
    <w:abstractNumId w:val="66"/>
  </w:num>
  <w:num w:numId="28">
    <w:abstractNumId w:val="17"/>
  </w:num>
  <w:num w:numId="29">
    <w:abstractNumId w:val="20"/>
  </w:num>
  <w:num w:numId="30">
    <w:abstractNumId w:val="28"/>
  </w:num>
  <w:num w:numId="31">
    <w:abstractNumId w:val="51"/>
  </w:num>
  <w:num w:numId="32">
    <w:abstractNumId w:val="57"/>
  </w:num>
  <w:num w:numId="33">
    <w:abstractNumId w:val="30"/>
  </w:num>
  <w:num w:numId="34">
    <w:abstractNumId w:val="11"/>
  </w:num>
  <w:num w:numId="35">
    <w:abstractNumId w:val="4"/>
  </w:num>
  <w:num w:numId="36">
    <w:abstractNumId w:val="2"/>
  </w:num>
  <w:num w:numId="37">
    <w:abstractNumId w:val="1"/>
  </w:num>
  <w:num w:numId="38">
    <w:abstractNumId w:val="32"/>
  </w:num>
  <w:num w:numId="39">
    <w:abstractNumId w:val="29"/>
  </w:num>
  <w:num w:numId="40">
    <w:abstractNumId w:val="40"/>
  </w:num>
  <w:num w:numId="41">
    <w:abstractNumId w:val="42"/>
  </w:num>
  <w:num w:numId="42">
    <w:abstractNumId w:val="50"/>
  </w:num>
  <w:num w:numId="43">
    <w:abstractNumId w:val="35"/>
  </w:num>
  <w:num w:numId="44">
    <w:abstractNumId w:val="38"/>
  </w:num>
  <w:num w:numId="45">
    <w:abstractNumId w:val="48"/>
  </w:num>
  <w:num w:numId="46">
    <w:abstractNumId w:val="14"/>
  </w:num>
  <w:num w:numId="47">
    <w:abstractNumId w:val="54"/>
  </w:num>
  <w:num w:numId="48">
    <w:abstractNumId w:val="47"/>
  </w:num>
  <w:num w:numId="49">
    <w:abstractNumId w:val="10"/>
  </w:num>
  <w:num w:numId="50">
    <w:abstractNumId w:val="25"/>
  </w:num>
  <w:num w:numId="51">
    <w:abstractNumId w:val="45"/>
  </w:num>
  <w:num w:numId="52">
    <w:abstractNumId w:val="18"/>
  </w:num>
  <w:num w:numId="53">
    <w:abstractNumId w:val="12"/>
  </w:num>
  <w:num w:numId="54">
    <w:abstractNumId w:val="65"/>
  </w:num>
  <w:num w:numId="55">
    <w:abstractNumId w:val="21"/>
  </w:num>
  <w:num w:numId="56">
    <w:abstractNumId w:val="27"/>
  </w:num>
  <w:num w:numId="57">
    <w:abstractNumId w:val="9"/>
  </w:num>
  <w:num w:numId="58">
    <w:abstractNumId w:val="31"/>
  </w:num>
  <w:num w:numId="59">
    <w:abstractNumId w:val="37"/>
  </w:num>
  <w:num w:numId="60">
    <w:abstractNumId w:val="60"/>
  </w:num>
  <w:num w:numId="61">
    <w:abstractNumId w:val="62"/>
  </w:num>
  <w:num w:numId="62">
    <w:abstractNumId w:val="22"/>
  </w:num>
  <w:num w:numId="63">
    <w:abstractNumId w:val="26"/>
  </w:num>
  <w:num w:numId="64">
    <w:abstractNumId w:val="33"/>
  </w:num>
  <w:num w:numId="65">
    <w:abstractNumId w:val="37"/>
  </w:num>
  <w:num w:numId="66">
    <w:abstractNumId w:val="67"/>
  </w:num>
  <w:num w:numId="67">
    <w:abstractNumId w:val="7"/>
  </w:num>
  <w:num w:numId="68">
    <w:abstractNumId w:val="6"/>
  </w:num>
  <w:num w:numId="69">
    <w:abstractNumId w:val="5"/>
  </w:num>
  <w:num w:numId="70">
    <w:abstractNumId w:val="46"/>
  </w:num>
  <w:num w:numId="71">
    <w:abstractNumId w:val="61"/>
  </w:num>
  <w:num w:numId="72">
    <w:abstractNumId w:val="0"/>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zI0MjQwNzQ3NjNQ0lEKTi0uzszPAykwqQUAaNVnNiwAAAA="/>
  </w:docVars>
  <w:rsids>
    <w:rsidRoot w:val="00F13D29"/>
    <w:rsid w:val="000150FA"/>
    <w:rsid w:val="00020C45"/>
    <w:rsid w:val="000216B6"/>
    <w:rsid w:val="000357BE"/>
    <w:rsid w:val="0004040A"/>
    <w:rsid w:val="00041995"/>
    <w:rsid w:val="00042296"/>
    <w:rsid w:val="00046751"/>
    <w:rsid w:val="000467C9"/>
    <w:rsid w:val="00052127"/>
    <w:rsid w:val="00052638"/>
    <w:rsid w:val="00080414"/>
    <w:rsid w:val="000848E1"/>
    <w:rsid w:val="000868A2"/>
    <w:rsid w:val="00092CC0"/>
    <w:rsid w:val="000A2DCD"/>
    <w:rsid w:val="000B0640"/>
    <w:rsid w:val="000C26CB"/>
    <w:rsid w:val="000C2A56"/>
    <w:rsid w:val="000C5EA0"/>
    <w:rsid w:val="000D16F1"/>
    <w:rsid w:val="000D1B97"/>
    <w:rsid w:val="000D3D8B"/>
    <w:rsid w:val="000D45A9"/>
    <w:rsid w:val="000E2723"/>
    <w:rsid w:val="000F1156"/>
    <w:rsid w:val="000F28C5"/>
    <w:rsid w:val="000F3BA9"/>
    <w:rsid w:val="000F5DCD"/>
    <w:rsid w:val="001054B5"/>
    <w:rsid w:val="0011587D"/>
    <w:rsid w:val="00120A00"/>
    <w:rsid w:val="001301D0"/>
    <w:rsid w:val="00137A6F"/>
    <w:rsid w:val="00141EBA"/>
    <w:rsid w:val="00144466"/>
    <w:rsid w:val="00146979"/>
    <w:rsid w:val="00146E0B"/>
    <w:rsid w:val="00152607"/>
    <w:rsid w:val="00152D6E"/>
    <w:rsid w:val="00155705"/>
    <w:rsid w:val="00155765"/>
    <w:rsid w:val="00155D09"/>
    <w:rsid w:val="00157C79"/>
    <w:rsid w:val="00165949"/>
    <w:rsid w:val="00171B99"/>
    <w:rsid w:val="00184878"/>
    <w:rsid w:val="00185F73"/>
    <w:rsid w:val="00186067"/>
    <w:rsid w:val="0018636C"/>
    <w:rsid w:val="00186955"/>
    <w:rsid w:val="00186C85"/>
    <w:rsid w:val="00186FE4"/>
    <w:rsid w:val="001920FF"/>
    <w:rsid w:val="001A0C20"/>
    <w:rsid w:val="001A6989"/>
    <w:rsid w:val="001A704E"/>
    <w:rsid w:val="001B604B"/>
    <w:rsid w:val="001C2964"/>
    <w:rsid w:val="001C397D"/>
    <w:rsid w:val="001D19D1"/>
    <w:rsid w:val="001D2B02"/>
    <w:rsid w:val="001E0050"/>
    <w:rsid w:val="001E41B5"/>
    <w:rsid w:val="001E4C8D"/>
    <w:rsid w:val="001F0973"/>
    <w:rsid w:val="001F43F3"/>
    <w:rsid w:val="001F5129"/>
    <w:rsid w:val="001F53E5"/>
    <w:rsid w:val="001F6952"/>
    <w:rsid w:val="002000C6"/>
    <w:rsid w:val="00211E65"/>
    <w:rsid w:val="00212886"/>
    <w:rsid w:val="00231EA1"/>
    <w:rsid w:val="00237284"/>
    <w:rsid w:val="002417B0"/>
    <w:rsid w:val="002441DA"/>
    <w:rsid w:val="002443AE"/>
    <w:rsid w:val="00251F32"/>
    <w:rsid w:val="0025233A"/>
    <w:rsid w:val="00254EE9"/>
    <w:rsid w:val="002554CC"/>
    <w:rsid w:val="002614E8"/>
    <w:rsid w:val="00263532"/>
    <w:rsid w:val="00263D69"/>
    <w:rsid w:val="00272D91"/>
    <w:rsid w:val="0027791D"/>
    <w:rsid w:val="00281609"/>
    <w:rsid w:val="00281E4E"/>
    <w:rsid w:val="00287F09"/>
    <w:rsid w:val="0029437B"/>
    <w:rsid w:val="002A0720"/>
    <w:rsid w:val="002A4876"/>
    <w:rsid w:val="002A6A78"/>
    <w:rsid w:val="002B2A9D"/>
    <w:rsid w:val="002B5228"/>
    <w:rsid w:val="002B64DE"/>
    <w:rsid w:val="002C7EFB"/>
    <w:rsid w:val="002D3360"/>
    <w:rsid w:val="002D418C"/>
    <w:rsid w:val="002D487B"/>
    <w:rsid w:val="002D501D"/>
    <w:rsid w:val="002D61C1"/>
    <w:rsid w:val="002E02DE"/>
    <w:rsid w:val="002E0A2E"/>
    <w:rsid w:val="002E7DD5"/>
    <w:rsid w:val="002F02E4"/>
    <w:rsid w:val="002F0F6D"/>
    <w:rsid w:val="002F11A0"/>
    <w:rsid w:val="002F1364"/>
    <w:rsid w:val="003008B0"/>
    <w:rsid w:val="003172E6"/>
    <w:rsid w:val="00320AB0"/>
    <w:rsid w:val="00326056"/>
    <w:rsid w:val="00327E4F"/>
    <w:rsid w:val="00330A1D"/>
    <w:rsid w:val="00337895"/>
    <w:rsid w:val="00342FB5"/>
    <w:rsid w:val="00343507"/>
    <w:rsid w:val="00344370"/>
    <w:rsid w:val="003446EA"/>
    <w:rsid w:val="00346FF1"/>
    <w:rsid w:val="00352428"/>
    <w:rsid w:val="0035364E"/>
    <w:rsid w:val="00354AD7"/>
    <w:rsid w:val="00355351"/>
    <w:rsid w:val="003562A9"/>
    <w:rsid w:val="003564B7"/>
    <w:rsid w:val="003658E0"/>
    <w:rsid w:val="00370509"/>
    <w:rsid w:val="003715FB"/>
    <w:rsid w:val="00373550"/>
    <w:rsid w:val="003843B8"/>
    <w:rsid w:val="00386048"/>
    <w:rsid w:val="00391902"/>
    <w:rsid w:val="0039238E"/>
    <w:rsid w:val="00393671"/>
    <w:rsid w:val="00393ACB"/>
    <w:rsid w:val="0039453E"/>
    <w:rsid w:val="00394D5C"/>
    <w:rsid w:val="003A0AFD"/>
    <w:rsid w:val="003A3359"/>
    <w:rsid w:val="003A540B"/>
    <w:rsid w:val="003A7B61"/>
    <w:rsid w:val="003B0856"/>
    <w:rsid w:val="003B6C1E"/>
    <w:rsid w:val="003B7135"/>
    <w:rsid w:val="003C0B91"/>
    <w:rsid w:val="003C1297"/>
    <w:rsid w:val="003C3380"/>
    <w:rsid w:val="003D002E"/>
    <w:rsid w:val="003D30A2"/>
    <w:rsid w:val="003E61D3"/>
    <w:rsid w:val="003E72B8"/>
    <w:rsid w:val="003F04CA"/>
    <w:rsid w:val="003F5899"/>
    <w:rsid w:val="00415984"/>
    <w:rsid w:val="00420239"/>
    <w:rsid w:val="00420FD8"/>
    <w:rsid w:val="004227DF"/>
    <w:rsid w:val="00424527"/>
    <w:rsid w:val="0043120D"/>
    <w:rsid w:val="00436D19"/>
    <w:rsid w:val="00440616"/>
    <w:rsid w:val="00443C26"/>
    <w:rsid w:val="004532D6"/>
    <w:rsid w:val="00454171"/>
    <w:rsid w:val="00463015"/>
    <w:rsid w:val="00463580"/>
    <w:rsid w:val="004709F9"/>
    <w:rsid w:val="004712CA"/>
    <w:rsid w:val="00475E8A"/>
    <w:rsid w:val="0047760A"/>
    <w:rsid w:val="00487CC5"/>
    <w:rsid w:val="00493BEE"/>
    <w:rsid w:val="00496386"/>
    <w:rsid w:val="004A72A6"/>
    <w:rsid w:val="004B00FD"/>
    <w:rsid w:val="004B3612"/>
    <w:rsid w:val="004B4D12"/>
    <w:rsid w:val="004C3A69"/>
    <w:rsid w:val="004C7386"/>
    <w:rsid w:val="004C7F74"/>
    <w:rsid w:val="004D2FE3"/>
    <w:rsid w:val="004D3043"/>
    <w:rsid w:val="004D6954"/>
    <w:rsid w:val="004E4A10"/>
    <w:rsid w:val="004E5AC9"/>
    <w:rsid w:val="004F0635"/>
    <w:rsid w:val="004F1334"/>
    <w:rsid w:val="004F1C6D"/>
    <w:rsid w:val="004F3455"/>
    <w:rsid w:val="004F3A41"/>
    <w:rsid w:val="004F54B0"/>
    <w:rsid w:val="00503F35"/>
    <w:rsid w:val="00505147"/>
    <w:rsid w:val="0051225B"/>
    <w:rsid w:val="00533045"/>
    <w:rsid w:val="00535DFE"/>
    <w:rsid w:val="005401DD"/>
    <w:rsid w:val="005432B8"/>
    <w:rsid w:val="005463D3"/>
    <w:rsid w:val="00560B3D"/>
    <w:rsid w:val="005648F2"/>
    <w:rsid w:val="00565A7B"/>
    <w:rsid w:val="00571B12"/>
    <w:rsid w:val="00574FAC"/>
    <w:rsid w:val="00577916"/>
    <w:rsid w:val="00582293"/>
    <w:rsid w:val="0059012A"/>
    <w:rsid w:val="00595BDC"/>
    <w:rsid w:val="0059636B"/>
    <w:rsid w:val="005A1FD1"/>
    <w:rsid w:val="005A656D"/>
    <w:rsid w:val="005B06B1"/>
    <w:rsid w:val="005B21AE"/>
    <w:rsid w:val="005B5826"/>
    <w:rsid w:val="005B6BA5"/>
    <w:rsid w:val="005C2C1D"/>
    <w:rsid w:val="005C47D6"/>
    <w:rsid w:val="005F7AE8"/>
    <w:rsid w:val="00600C80"/>
    <w:rsid w:val="00602C3D"/>
    <w:rsid w:val="006109AC"/>
    <w:rsid w:val="00613FA6"/>
    <w:rsid w:val="00615930"/>
    <w:rsid w:val="006173C5"/>
    <w:rsid w:val="00620F75"/>
    <w:rsid w:val="00626DB3"/>
    <w:rsid w:val="006304BE"/>
    <w:rsid w:val="00630DBF"/>
    <w:rsid w:val="00632A34"/>
    <w:rsid w:val="00632CF8"/>
    <w:rsid w:val="00633036"/>
    <w:rsid w:val="00633B50"/>
    <w:rsid w:val="00636B57"/>
    <w:rsid w:val="0064182D"/>
    <w:rsid w:val="00641A9D"/>
    <w:rsid w:val="00655C81"/>
    <w:rsid w:val="00656BA8"/>
    <w:rsid w:val="0066030E"/>
    <w:rsid w:val="006605C7"/>
    <w:rsid w:val="006655F9"/>
    <w:rsid w:val="00671F06"/>
    <w:rsid w:val="00677599"/>
    <w:rsid w:val="00681853"/>
    <w:rsid w:val="00691B6E"/>
    <w:rsid w:val="00694559"/>
    <w:rsid w:val="0069565F"/>
    <w:rsid w:val="006A0F33"/>
    <w:rsid w:val="006A4759"/>
    <w:rsid w:val="006B2406"/>
    <w:rsid w:val="006B706A"/>
    <w:rsid w:val="006C3368"/>
    <w:rsid w:val="006C6378"/>
    <w:rsid w:val="006D3045"/>
    <w:rsid w:val="006D5132"/>
    <w:rsid w:val="006D5A76"/>
    <w:rsid w:val="006E2091"/>
    <w:rsid w:val="006F222C"/>
    <w:rsid w:val="006F2391"/>
    <w:rsid w:val="006F402F"/>
    <w:rsid w:val="006F75D8"/>
    <w:rsid w:val="0070482F"/>
    <w:rsid w:val="007063CD"/>
    <w:rsid w:val="00710CCB"/>
    <w:rsid w:val="00713106"/>
    <w:rsid w:val="00717407"/>
    <w:rsid w:val="00717B94"/>
    <w:rsid w:val="00722B3F"/>
    <w:rsid w:val="007309C7"/>
    <w:rsid w:val="00736D1E"/>
    <w:rsid w:val="0074118B"/>
    <w:rsid w:val="007435A4"/>
    <w:rsid w:val="007440BD"/>
    <w:rsid w:val="00744D78"/>
    <w:rsid w:val="007471E6"/>
    <w:rsid w:val="00750D6B"/>
    <w:rsid w:val="00750F53"/>
    <w:rsid w:val="007547C3"/>
    <w:rsid w:val="00755B95"/>
    <w:rsid w:val="00756FA8"/>
    <w:rsid w:val="00760284"/>
    <w:rsid w:val="00761D87"/>
    <w:rsid w:val="0076544F"/>
    <w:rsid w:val="00770AF1"/>
    <w:rsid w:val="00773C1D"/>
    <w:rsid w:val="00774249"/>
    <w:rsid w:val="00777229"/>
    <w:rsid w:val="007774AC"/>
    <w:rsid w:val="00777AAD"/>
    <w:rsid w:val="007822F5"/>
    <w:rsid w:val="007824FA"/>
    <w:rsid w:val="00790D54"/>
    <w:rsid w:val="00790E1F"/>
    <w:rsid w:val="00790EB9"/>
    <w:rsid w:val="00793497"/>
    <w:rsid w:val="00794426"/>
    <w:rsid w:val="007A1101"/>
    <w:rsid w:val="007A1C47"/>
    <w:rsid w:val="007B3ECD"/>
    <w:rsid w:val="007C012E"/>
    <w:rsid w:val="007C363E"/>
    <w:rsid w:val="007C399F"/>
    <w:rsid w:val="007D6901"/>
    <w:rsid w:val="007E41CF"/>
    <w:rsid w:val="007E45E0"/>
    <w:rsid w:val="007F0546"/>
    <w:rsid w:val="007F2260"/>
    <w:rsid w:val="008041D0"/>
    <w:rsid w:val="008064DD"/>
    <w:rsid w:val="008149C6"/>
    <w:rsid w:val="0081659A"/>
    <w:rsid w:val="008176A3"/>
    <w:rsid w:val="00827EBB"/>
    <w:rsid w:val="00834FB4"/>
    <w:rsid w:val="00837A08"/>
    <w:rsid w:val="008516BD"/>
    <w:rsid w:val="008517E4"/>
    <w:rsid w:val="0085410F"/>
    <w:rsid w:val="00856D6E"/>
    <w:rsid w:val="008605A3"/>
    <w:rsid w:val="00862430"/>
    <w:rsid w:val="0086477D"/>
    <w:rsid w:val="00865BF1"/>
    <w:rsid w:val="00870682"/>
    <w:rsid w:val="00871364"/>
    <w:rsid w:val="008752ED"/>
    <w:rsid w:val="00881770"/>
    <w:rsid w:val="0088299C"/>
    <w:rsid w:val="0088325D"/>
    <w:rsid w:val="00883C36"/>
    <w:rsid w:val="00884743"/>
    <w:rsid w:val="00885224"/>
    <w:rsid w:val="0088551D"/>
    <w:rsid w:val="00886FBC"/>
    <w:rsid w:val="00892B4C"/>
    <w:rsid w:val="00897FBA"/>
    <w:rsid w:val="008A4D84"/>
    <w:rsid w:val="008A7D5D"/>
    <w:rsid w:val="008A7FAA"/>
    <w:rsid w:val="008C1A79"/>
    <w:rsid w:val="008C22A9"/>
    <w:rsid w:val="008C2539"/>
    <w:rsid w:val="008C285A"/>
    <w:rsid w:val="008C5367"/>
    <w:rsid w:val="008C6F10"/>
    <w:rsid w:val="008D64C2"/>
    <w:rsid w:val="008E3054"/>
    <w:rsid w:val="008E629C"/>
    <w:rsid w:val="008E6630"/>
    <w:rsid w:val="008E74B3"/>
    <w:rsid w:val="008F37A5"/>
    <w:rsid w:val="008F5A51"/>
    <w:rsid w:val="00901047"/>
    <w:rsid w:val="00907007"/>
    <w:rsid w:val="009152F3"/>
    <w:rsid w:val="009157B8"/>
    <w:rsid w:val="009170BF"/>
    <w:rsid w:val="00922FD6"/>
    <w:rsid w:val="00934A68"/>
    <w:rsid w:val="009364E5"/>
    <w:rsid w:val="00943BF0"/>
    <w:rsid w:val="00944FA4"/>
    <w:rsid w:val="00946AAB"/>
    <w:rsid w:val="009506BF"/>
    <w:rsid w:val="0095576E"/>
    <w:rsid w:val="00957360"/>
    <w:rsid w:val="009604FA"/>
    <w:rsid w:val="00963EA4"/>
    <w:rsid w:val="00974FC4"/>
    <w:rsid w:val="0098030F"/>
    <w:rsid w:val="009811B7"/>
    <w:rsid w:val="00982FA1"/>
    <w:rsid w:val="00986035"/>
    <w:rsid w:val="00991724"/>
    <w:rsid w:val="00992390"/>
    <w:rsid w:val="00997FFB"/>
    <w:rsid w:val="009A0712"/>
    <w:rsid w:val="009A2206"/>
    <w:rsid w:val="009A7928"/>
    <w:rsid w:val="009B4174"/>
    <w:rsid w:val="009B6004"/>
    <w:rsid w:val="009C037A"/>
    <w:rsid w:val="009C61F4"/>
    <w:rsid w:val="009D58EC"/>
    <w:rsid w:val="009E1107"/>
    <w:rsid w:val="009E13C7"/>
    <w:rsid w:val="009E38AE"/>
    <w:rsid w:val="009F0C39"/>
    <w:rsid w:val="009F474F"/>
    <w:rsid w:val="009F7B72"/>
    <w:rsid w:val="00A007B7"/>
    <w:rsid w:val="00A0173F"/>
    <w:rsid w:val="00A063F2"/>
    <w:rsid w:val="00A072AC"/>
    <w:rsid w:val="00A10527"/>
    <w:rsid w:val="00A117FB"/>
    <w:rsid w:val="00A176A8"/>
    <w:rsid w:val="00A21033"/>
    <w:rsid w:val="00A2214E"/>
    <w:rsid w:val="00A25747"/>
    <w:rsid w:val="00A257BE"/>
    <w:rsid w:val="00A33AA7"/>
    <w:rsid w:val="00A4151B"/>
    <w:rsid w:val="00A420F8"/>
    <w:rsid w:val="00A45F81"/>
    <w:rsid w:val="00A5139E"/>
    <w:rsid w:val="00A571B3"/>
    <w:rsid w:val="00A5777B"/>
    <w:rsid w:val="00A643B0"/>
    <w:rsid w:val="00A65CD1"/>
    <w:rsid w:val="00A70C5C"/>
    <w:rsid w:val="00A72366"/>
    <w:rsid w:val="00A82C29"/>
    <w:rsid w:val="00A92AD1"/>
    <w:rsid w:val="00A938E3"/>
    <w:rsid w:val="00A9544D"/>
    <w:rsid w:val="00AA50D4"/>
    <w:rsid w:val="00AB1698"/>
    <w:rsid w:val="00AB308C"/>
    <w:rsid w:val="00AB3924"/>
    <w:rsid w:val="00AB57C3"/>
    <w:rsid w:val="00AB5A06"/>
    <w:rsid w:val="00AB5C91"/>
    <w:rsid w:val="00AB5E24"/>
    <w:rsid w:val="00AC2332"/>
    <w:rsid w:val="00AC380F"/>
    <w:rsid w:val="00AC4D0F"/>
    <w:rsid w:val="00AC76FE"/>
    <w:rsid w:val="00AD1040"/>
    <w:rsid w:val="00AD3F62"/>
    <w:rsid w:val="00AD5B0E"/>
    <w:rsid w:val="00AE73D8"/>
    <w:rsid w:val="00AE7DF0"/>
    <w:rsid w:val="00AF0B7B"/>
    <w:rsid w:val="00AF280E"/>
    <w:rsid w:val="00B01DC4"/>
    <w:rsid w:val="00B03E02"/>
    <w:rsid w:val="00B05145"/>
    <w:rsid w:val="00B113B1"/>
    <w:rsid w:val="00B116AB"/>
    <w:rsid w:val="00B132EF"/>
    <w:rsid w:val="00B16568"/>
    <w:rsid w:val="00B225AA"/>
    <w:rsid w:val="00B23192"/>
    <w:rsid w:val="00B25E86"/>
    <w:rsid w:val="00B318DB"/>
    <w:rsid w:val="00B345B4"/>
    <w:rsid w:val="00B360B7"/>
    <w:rsid w:val="00B430B2"/>
    <w:rsid w:val="00B469D9"/>
    <w:rsid w:val="00B52AE5"/>
    <w:rsid w:val="00B52FB0"/>
    <w:rsid w:val="00B536C3"/>
    <w:rsid w:val="00B54CA2"/>
    <w:rsid w:val="00B55635"/>
    <w:rsid w:val="00B60D29"/>
    <w:rsid w:val="00B65493"/>
    <w:rsid w:val="00B65C95"/>
    <w:rsid w:val="00B737BF"/>
    <w:rsid w:val="00B73998"/>
    <w:rsid w:val="00B767EE"/>
    <w:rsid w:val="00B87E2A"/>
    <w:rsid w:val="00B93516"/>
    <w:rsid w:val="00B94522"/>
    <w:rsid w:val="00B95C83"/>
    <w:rsid w:val="00BB0F31"/>
    <w:rsid w:val="00BB359E"/>
    <w:rsid w:val="00BB6A8B"/>
    <w:rsid w:val="00BE1488"/>
    <w:rsid w:val="00BE531D"/>
    <w:rsid w:val="00BF03E0"/>
    <w:rsid w:val="00BF5179"/>
    <w:rsid w:val="00BF667D"/>
    <w:rsid w:val="00C07FE0"/>
    <w:rsid w:val="00C165CD"/>
    <w:rsid w:val="00C217F1"/>
    <w:rsid w:val="00C22071"/>
    <w:rsid w:val="00C2209B"/>
    <w:rsid w:val="00C23D65"/>
    <w:rsid w:val="00C2436C"/>
    <w:rsid w:val="00C27216"/>
    <w:rsid w:val="00C30F8D"/>
    <w:rsid w:val="00C36917"/>
    <w:rsid w:val="00C451EC"/>
    <w:rsid w:val="00C46AAF"/>
    <w:rsid w:val="00C4745A"/>
    <w:rsid w:val="00C51CA4"/>
    <w:rsid w:val="00C5268E"/>
    <w:rsid w:val="00C54673"/>
    <w:rsid w:val="00C569B8"/>
    <w:rsid w:val="00C56CE0"/>
    <w:rsid w:val="00C570BE"/>
    <w:rsid w:val="00C620A4"/>
    <w:rsid w:val="00C64262"/>
    <w:rsid w:val="00C7543C"/>
    <w:rsid w:val="00C7719E"/>
    <w:rsid w:val="00C85D59"/>
    <w:rsid w:val="00C9126F"/>
    <w:rsid w:val="00C96E5C"/>
    <w:rsid w:val="00CA20C9"/>
    <w:rsid w:val="00CA3455"/>
    <w:rsid w:val="00CA36EA"/>
    <w:rsid w:val="00CA58F6"/>
    <w:rsid w:val="00CB5349"/>
    <w:rsid w:val="00CC109D"/>
    <w:rsid w:val="00CC434B"/>
    <w:rsid w:val="00CD614A"/>
    <w:rsid w:val="00CD6295"/>
    <w:rsid w:val="00CE48B4"/>
    <w:rsid w:val="00CE6F11"/>
    <w:rsid w:val="00CF15C6"/>
    <w:rsid w:val="00D0354C"/>
    <w:rsid w:val="00D1311C"/>
    <w:rsid w:val="00D1446D"/>
    <w:rsid w:val="00D16807"/>
    <w:rsid w:val="00D2135E"/>
    <w:rsid w:val="00D218E3"/>
    <w:rsid w:val="00D24EBD"/>
    <w:rsid w:val="00D33322"/>
    <w:rsid w:val="00D347B7"/>
    <w:rsid w:val="00D405C6"/>
    <w:rsid w:val="00D4371C"/>
    <w:rsid w:val="00D46C5C"/>
    <w:rsid w:val="00D5057D"/>
    <w:rsid w:val="00D5698C"/>
    <w:rsid w:val="00D5707F"/>
    <w:rsid w:val="00D576C7"/>
    <w:rsid w:val="00D621A9"/>
    <w:rsid w:val="00D62689"/>
    <w:rsid w:val="00D72D3A"/>
    <w:rsid w:val="00D72F90"/>
    <w:rsid w:val="00D82027"/>
    <w:rsid w:val="00DA0158"/>
    <w:rsid w:val="00DA3A0F"/>
    <w:rsid w:val="00DA490F"/>
    <w:rsid w:val="00DA4C26"/>
    <w:rsid w:val="00DB6A0E"/>
    <w:rsid w:val="00DC1109"/>
    <w:rsid w:val="00DD268D"/>
    <w:rsid w:val="00DD3542"/>
    <w:rsid w:val="00DD3645"/>
    <w:rsid w:val="00DD58C5"/>
    <w:rsid w:val="00DE18B1"/>
    <w:rsid w:val="00DE2BFC"/>
    <w:rsid w:val="00DF2430"/>
    <w:rsid w:val="00DF2AC5"/>
    <w:rsid w:val="00DF44E3"/>
    <w:rsid w:val="00DF7B90"/>
    <w:rsid w:val="00E0445C"/>
    <w:rsid w:val="00E144D3"/>
    <w:rsid w:val="00E16B2C"/>
    <w:rsid w:val="00E17A96"/>
    <w:rsid w:val="00E213CF"/>
    <w:rsid w:val="00E21B78"/>
    <w:rsid w:val="00E3386A"/>
    <w:rsid w:val="00E43A95"/>
    <w:rsid w:val="00E473E8"/>
    <w:rsid w:val="00E54EE7"/>
    <w:rsid w:val="00E557F1"/>
    <w:rsid w:val="00E55CC6"/>
    <w:rsid w:val="00E643F4"/>
    <w:rsid w:val="00E6513F"/>
    <w:rsid w:val="00E663BC"/>
    <w:rsid w:val="00E85121"/>
    <w:rsid w:val="00E85C05"/>
    <w:rsid w:val="00E924FB"/>
    <w:rsid w:val="00E933E8"/>
    <w:rsid w:val="00E95C98"/>
    <w:rsid w:val="00EA38F1"/>
    <w:rsid w:val="00EA7C61"/>
    <w:rsid w:val="00EB1D33"/>
    <w:rsid w:val="00EB20B6"/>
    <w:rsid w:val="00EB47B5"/>
    <w:rsid w:val="00EC1475"/>
    <w:rsid w:val="00EC4CAD"/>
    <w:rsid w:val="00ED5006"/>
    <w:rsid w:val="00EF0AF9"/>
    <w:rsid w:val="00EF11B1"/>
    <w:rsid w:val="00EF1B62"/>
    <w:rsid w:val="00EF5EA6"/>
    <w:rsid w:val="00EF6DD2"/>
    <w:rsid w:val="00F03A8E"/>
    <w:rsid w:val="00F05150"/>
    <w:rsid w:val="00F06361"/>
    <w:rsid w:val="00F07E58"/>
    <w:rsid w:val="00F11A06"/>
    <w:rsid w:val="00F13D29"/>
    <w:rsid w:val="00F164E4"/>
    <w:rsid w:val="00F26AD8"/>
    <w:rsid w:val="00F35EE3"/>
    <w:rsid w:val="00F41679"/>
    <w:rsid w:val="00F5214B"/>
    <w:rsid w:val="00F54285"/>
    <w:rsid w:val="00F60FDD"/>
    <w:rsid w:val="00F6138A"/>
    <w:rsid w:val="00F653CD"/>
    <w:rsid w:val="00F67091"/>
    <w:rsid w:val="00F70F92"/>
    <w:rsid w:val="00F7271C"/>
    <w:rsid w:val="00F82841"/>
    <w:rsid w:val="00F8421A"/>
    <w:rsid w:val="00F9120A"/>
    <w:rsid w:val="00F93729"/>
    <w:rsid w:val="00F96309"/>
    <w:rsid w:val="00FA0F10"/>
    <w:rsid w:val="00FA2077"/>
    <w:rsid w:val="00FA20DC"/>
    <w:rsid w:val="00FA2A33"/>
    <w:rsid w:val="00FA4D48"/>
    <w:rsid w:val="00FC0450"/>
    <w:rsid w:val="00FC36D2"/>
    <w:rsid w:val="00FC766A"/>
    <w:rsid w:val="00FE2266"/>
    <w:rsid w:val="00FF0E58"/>
    <w:rsid w:val="00FF1647"/>
    <w:rsid w:val="00FF1BEB"/>
    <w:rsid w:val="00FF6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159F7"/>
  <w15:docId w15:val="{7828C31C-CBAC-4349-8D9A-FBCFEA008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13D29"/>
    <w:pPr>
      <w:spacing w:before="240" w:after="0" w:line="240" w:lineRule="auto"/>
    </w:pPr>
    <w:rPr>
      <w:rFonts w:ascii="Times New Roman" w:eastAsia="SimSun" w:hAnsi="Times New Roman" w:cs="Times New Roman"/>
      <w:color w:val="000000"/>
      <w:spacing w:val="-2"/>
      <w:sz w:val="24"/>
      <w:szCs w:val="20"/>
    </w:rPr>
  </w:style>
  <w:style w:type="paragraph" w:styleId="Heading1">
    <w:name w:val="heading 1"/>
    <w:aliases w:val="Template Header1,Anlagenüberschrift1,Anlagenüberschrift1 + Before:  0 pt,h1,Heading 1 - nonum"/>
    <w:basedOn w:val="Normal"/>
    <w:next w:val="Normal"/>
    <w:link w:val="Heading1Char"/>
    <w:qFormat/>
    <w:rsid w:val="00BF5179"/>
    <w:pPr>
      <w:keepNext/>
      <w:pageBreakBefore/>
      <w:numPr>
        <w:numId w:val="2"/>
      </w:numPr>
      <w:pBdr>
        <w:top w:val="single" w:sz="6" w:space="3" w:color="FFFFFF"/>
        <w:left w:val="single" w:sz="6" w:space="2" w:color="FFFFFF"/>
        <w:bottom w:val="single" w:sz="6" w:space="3" w:color="FFFFFF"/>
      </w:pBdr>
      <w:shd w:val="clear" w:color="auto" w:fill="800000"/>
      <w:spacing w:before="120" w:after="120"/>
      <w:outlineLvl w:val="0"/>
    </w:pPr>
    <w:rPr>
      <w:rFonts w:ascii="Arial" w:eastAsia="MS Mincho" w:hAnsi="Arial"/>
      <w:b/>
      <w:i/>
      <w:color w:val="FFFFFF"/>
      <w:spacing w:val="-10"/>
      <w:kern w:val="20"/>
      <w:position w:val="8"/>
      <w:sz w:val="44"/>
    </w:rPr>
  </w:style>
  <w:style w:type="paragraph" w:styleId="Heading2">
    <w:name w:val="heading 2"/>
    <w:aliases w:val="Template Header2,Func Header,Header 21,Func Header1,Header 22,Func Header2,Header 23,Func Header3,Header 24,Func Header4,Header 211,Func Header11,Header 221,Func Header21,Header 231,Func Header31,Header 25,Func Header5,Header 26,Func Header6"/>
    <w:basedOn w:val="Normal"/>
    <w:next w:val="Normal"/>
    <w:link w:val="Heading2Char"/>
    <w:qFormat/>
    <w:rsid w:val="00BF5179"/>
    <w:pPr>
      <w:keepNext/>
      <w:keepLines/>
      <w:numPr>
        <w:ilvl w:val="1"/>
        <w:numId w:val="2"/>
      </w:numPr>
      <w:spacing w:before="480" w:after="60"/>
      <w:outlineLvl w:val="1"/>
    </w:pPr>
    <w:rPr>
      <w:rFonts w:ascii="Arial" w:eastAsia="MS Mincho" w:hAnsi="Arial" w:cstheme="minorBidi"/>
      <w:b/>
      <w:color w:val="161B62"/>
      <w:spacing w:val="0"/>
      <w:kern w:val="28"/>
      <w:sz w:val="28"/>
      <w:szCs w:val="22"/>
    </w:rPr>
  </w:style>
  <w:style w:type="paragraph" w:styleId="Heading3">
    <w:name w:val="heading 3"/>
    <w:aliases w:val="Template Header3,h3,Car3,Titre 3 Car,h3 Car,Car3 Car,Car3 Car1,Titre 3 Car1 Car,Titre 3 Car Car Car,Car3 Car1 Car Car,h3 Car Car1 Car,Car3 Car2 Car,h3 Car1 Car"/>
    <w:basedOn w:val="Normal"/>
    <w:next w:val="Normal"/>
    <w:link w:val="Heading3Char"/>
    <w:qFormat/>
    <w:rsid w:val="00BF5179"/>
    <w:pPr>
      <w:keepNext/>
      <w:keepLines/>
      <w:numPr>
        <w:ilvl w:val="2"/>
        <w:numId w:val="2"/>
      </w:numPr>
      <w:spacing w:before="360" w:after="20"/>
      <w:outlineLvl w:val="2"/>
    </w:pPr>
    <w:rPr>
      <w:rFonts w:ascii="Arial" w:eastAsia="MS Mincho" w:hAnsi="Arial" w:cs="Arial"/>
      <w:b/>
      <w:color w:val="336666"/>
      <w:spacing w:val="0"/>
      <w:kern w:val="28"/>
      <w:szCs w:val="22"/>
    </w:rPr>
  </w:style>
  <w:style w:type="paragraph" w:styleId="Heading4">
    <w:name w:val="heading 4"/>
    <w:aliases w:val="Template Header4,chapitre 1.1.1.1,l4,I4,h4,H4"/>
    <w:basedOn w:val="Normal"/>
    <w:next w:val="Normal"/>
    <w:link w:val="Heading4Char"/>
    <w:qFormat/>
    <w:rsid w:val="00BF5179"/>
    <w:pPr>
      <w:keepLines/>
      <w:numPr>
        <w:ilvl w:val="3"/>
        <w:numId w:val="2"/>
      </w:numPr>
      <w:tabs>
        <w:tab w:val="left" w:pos="900"/>
      </w:tabs>
      <w:spacing w:after="40"/>
      <w:outlineLvl w:val="3"/>
    </w:pPr>
    <w:rPr>
      <w:rFonts w:ascii="Helvetica" w:eastAsia="MS Mincho" w:hAnsi="Helvetica"/>
      <w:b/>
      <w:bCs/>
      <w:iCs/>
      <w:color w:val="BA5D00"/>
      <w:spacing w:val="0"/>
      <w:sz w:val="22"/>
    </w:rPr>
  </w:style>
  <w:style w:type="paragraph" w:styleId="Heading5">
    <w:name w:val="heading 5"/>
    <w:aliases w:val="Titre niveau 5,Block Label,Heading 51,H51,Block Label1,Heading 52,H52,Block Label2,l5,h5"/>
    <w:basedOn w:val="Normal"/>
    <w:next w:val="Normal"/>
    <w:link w:val="Heading5Char"/>
    <w:qFormat/>
    <w:rsid w:val="0029437B"/>
    <w:pPr>
      <w:keepNext/>
      <w:keepLines/>
      <w:tabs>
        <w:tab w:val="num" w:pos="1800"/>
      </w:tabs>
      <w:spacing w:after="120" w:line="240" w:lineRule="atLeast"/>
      <w:ind w:left="1008" w:hanging="1008"/>
      <w:outlineLvl w:val="4"/>
    </w:pPr>
    <w:rPr>
      <w:rFonts w:ascii="Helvetica" w:hAnsi="Helvetica"/>
      <w:b/>
      <w:i/>
      <w:color w:val="000080"/>
      <w:spacing w:val="0"/>
      <w:kern w:val="28"/>
      <w:sz w:val="22"/>
    </w:rPr>
  </w:style>
  <w:style w:type="paragraph" w:styleId="Heading6">
    <w:name w:val="heading 6"/>
    <w:aliases w:val="l6,h6"/>
    <w:basedOn w:val="Normal"/>
    <w:next w:val="Normal"/>
    <w:link w:val="Heading6Char"/>
    <w:qFormat/>
    <w:rsid w:val="0029437B"/>
    <w:pPr>
      <w:keepNext/>
      <w:keepLines/>
      <w:tabs>
        <w:tab w:val="num" w:pos="1152"/>
      </w:tabs>
      <w:spacing w:before="140" w:line="220" w:lineRule="atLeast"/>
      <w:ind w:left="1152" w:hanging="1152"/>
      <w:outlineLvl w:val="5"/>
    </w:pPr>
    <w:rPr>
      <w:rFonts w:ascii="Helvetica" w:hAnsi="Helvetica"/>
      <w:b/>
      <w:i/>
      <w:color w:val="3B3B3B"/>
      <w:spacing w:val="-4"/>
      <w:kern w:val="28"/>
      <w:sz w:val="22"/>
    </w:rPr>
  </w:style>
  <w:style w:type="paragraph" w:styleId="Heading7">
    <w:name w:val="heading 7"/>
    <w:aliases w:val="l7,H7,h7"/>
    <w:basedOn w:val="Normal"/>
    <w:next w:val="Normal"/>
    <w:link w:val="Heading7Char"/>
    <w:qFormat/>
    <w:rsid w:val="0029437B"/>
    <w:pPr>
      <w:keepNext/>
      <w:keepLines/>
      <w:tabs>
        <w:tab w:val="num" w:pos="1296"/>
      </w:tabs>
      <w:spacing w:before="140" w:line="220" w:lineRule="atLeast"/>
      <w:ind w:left="1296" w:hanging="1296"/>
      <w:outlineLvl w:val="6"/>
    </w:pPr>
    <w:rPr>
      <w:rFonts w:ascii="Arial" w:hAnsi="Arial"/>
      <w:b/>
      <w:color w:val="3B3B3B"/>
      <w:spacing w:val="-4"/>
      <w:kern w:val="28"/>
      <w:sz w:val="22"/>
    </w:rPr>
  </w:style>
  <w:style w:type="paragraph" w:styleId="Heading8">
    <w:name w:val="heading 8"/>
    <w:aliases w:val="data sheet heading 8,l8"/>
    <w:basedOn w:val="Normal"/>
    <w:next w:val="Normal"/>
    <w:link w:val="Heading8Char"/>
    <w:qFormat/>
    <w:rsid w:val="0029437B"/>
    <w:pPr>
      <w:keepNext/>
      <w:keepLines/>
      <w:tabs>
        <w:tab w:val="num" w:pos="1440"/>
      </w:tabs>
      <w:spacing w:before="140" w:line="220" w:lineRule="atLeast"/>
      <w:ind w:left="1440" w:hanging="1440"/>
      <w:outlineLvl w:val="7"/>
    </w:pPr>
    <w:rPr>
      <w:rFonts w:ascii="Arial" w:hAnsi="Arial"/>
      <w:i/>
      <w:spacing w:val="-4"/>
      <w:kern w:val="28"/>
      <w:sz w:val="18"/>
    </w:rPr>
  </w:style>
  <w:style w:type="paragraph" w:styleId="Heading9">
    <w:name w:val="heading 9"/>
    <w:aliases w:val="l9"/>
    <w:basedOn w:val="Normal"/>
    <w:next w:val="Normal"/>
    <w:link w:val="Heading9Char"/>
    <w:qFormat/>
    <w:rsid w:val="0029437B"/>
    <w:pPr>
      <w:keepNext/>
      <w:keepLines/>
      <w:tabs>
        <w:tab w:val="num" w:pos="1584"/>
      </w:tabs>
      <w:spacing w:before="140" w:line="220" w:lineRule="atLeast"/>
      <w:ind w:left="1584" w:hanging="1584"/>
      <w:outlineLvl w:val="8"/>
    </w:pPr>
    <w:rPr>
      <w:rFonts w:ascii="Arial" w:hAnsi="Arial"/>
      <w:spacing w:val="-4"/>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emplate Header1 Char,Anlagenüberschrift1 Char,Anlagenüberschrift1 + Before:  0 pt Char,h1 Char,Heading 1 - nonum Char"/>
    <w:basedOn w:val="DefaultParagraphFont"/>
    <w:link w:val="Heading1"/>
    <w:rsid w:val="00DD3645"/>
    <w:rPr>
      <w:rFonts w:ascii="Arial" w:eastAsia="MS Mincho" w:hAnsi="Arial" w:cs="Times New Roman"/>
      <w:b/>
      <w:i/>
      <w:color w:val="FFFFFF"/>
      <w:spacing w:val="-10"/>
      <w:kern w:val="20"/>
      <w:position w:val="8"/>
      <w:sz w:val="44"/>
      <w:szCs w:val="20"/>
      <w:shd w:val="clear" w:color="auto" w:fill="800000"/>
    </w:rPr>
  </w:style>
  <w:style w:type="character" w:customStyle="1" w:styleId="Heading2Char">
    <w:name w:val="Heading 2 Char"/>
    <w:aliases w:val="Template Header2 Char,Func Header Char,Header 21 Char,Func Header1 Char,Header 22 Char,Func Header2 Char,Header 23 Char,Func Header3 Char,Header 24 Char,Func Header4 Char,Header 211 Char,Func Header11 Char,Header 221 Char,Header 231 Char"/>
    <w:basedOn w:val="DefaultParagraphFont"/>
    <w:link w:val="Heading2"/>
    <w:rsid w:val="00DD3645"/>
    <w:rPr>
      <w:rFonts w:ascii="Arial" w:eastAsia="MS Mincho" w:hAnsi="Arial"/>
      <w:b/>
      <w:color w:val="161B62"/>
      <w:kern w:val="28"/>
      <w:sz w:val="28"/>
    </w:rPr>
  </w:style>
  <w:style w:type="character" w:customStyle="1" w:styleId="Heading3Char">
    <w:name w:val="Heading 3 Char"/>
    <w:aliases w:val="Template Header3 Char,h3 Char,Car3 Char,Titre 3 Car Char,h3 Car Char,Car3 Car Char,Car3 Car1 Char,Titre 3 Car1 Car Char,Titre 3 Car Car Car Char,Car3 Car1 Car Car Char,h3 Car Car1 Car Char,Car3 Car2 Car Char,h3 Car1 Car Char"/>
    <w:basedOn w:val="DefaultParagraphFont"/>
    <w:link w:val="Heading3"/>
    <w:rsid w:val="00BF5179"/>
    <w:rPr>
      <w:rFonts w:ascii="Arial" w:eastAsia="MS Mincho" w:hAnsi="Arial" w:cs="Arial"/>
      <w:b/>
      <w:color w:val="336666"/>
      <w:kern w:val="28"/>
      <w:sz w:val="24"/>
    </w:rPr>
  </w:style>
  <w:style w:type="paragraph" w:styleId="Title">
    <w:name w:val="Title"/>
    <w:basedOn w:val="Normal"/>
    <w:next w:val="Normal"/>
    <w:link w:val="TitleChar"/>
    <w:qFormat/>
    <w:rsid w:val="00DD3645"/>
    <w:pPr>
      <w:spacing w:before="400" w:after="800"/>
      <w:jc w:val="center"/>
    </w:pPr>
    <w:rPr>
      <w:rFonts w:ascii="Arial" w:hAnsi="Arial" w:cs="Arial"/>
      <w:b/>
      <w:bCs/>
      <w:sz w:val="48"/>
    </w:rPr>
  </w:style>
  <w:style w:type="character" w:customStyle="1" w:styleId="TitleChar">
    <w:name w:val="Title Char"/>
    <w:basedOn w:val="DefaultParagraphFont"/>
    <w:link w:val="Title"/>
    <w:rsid w:val="00DD3645"/>
    <w:rPr>
      <w:rFonts w:ascii="Arial" w:eastAsia="SimSun" w:hAnsi="Arial" w:cs="Arial"/>
      <w:b/>
      <w:bCs/>
      <w:sz w:val="48"/>
      <w:szCs w:val="20"/>
    </w:rPr>
  </w:style>
  <w:style w:type="paragraph" w:customStyle="1" w:styleId="TemplateHeader">
    <w:name w:val="Template Header"/>
    <w:basedOn w:val="Normal"/>
    <w:link w:val="TemplateHeaderChar"/>
    <w:qFormat/>
    <w:rsid w:val="00CD614A"/>
    <w:pPr>
      <w:pBdr>
        <w:bottom w:val="single" w:sz="4" w:space="1" w:color="auto"/>
      </w:pBdr>
      <w:tabs>
        <w:tab w:val="right" w:pos="9360"/>
      </w:tabs>
      <w:spacing w:before="0"/>
    </w:pPr>
    <w:rPr>
      <w:rFonts w:ascii="Arial" w:eastAsiaTheme="minorHAnsi" w:hAnsi="Arial" w:cs="Arial"/>
      <w:color w:val="auto"/>
      <w:spacing w:val="0"/>
      <w:sz w:val="20"/>
    </w:rPr>
  </w:style>
  <w:style w:type="character" w:customStyle="1" w:styleId="TemplateHeaderChar">
    <w:name w:val="Template Header Char"/>
    <w:basedOn w:val="DefaultParagraphFont"/>
    <w:link w:val="TemplateHeader"/>
    <w:rsid w:val="00CD614A"/>
    <w:rPr>
      <w:rFonts w:ascii="Arial" w:hAnsi="Arial" w:cs="Arial"/>
      <w:sz w:val="20"/>
      <w:szCs w:val="20"/>
    </w:rPr>
  </w:style>
  <w:style w:type="paragraph" w:customStyle="1" w:styleId="FigureTableLabel">
    <w:name w:val="Figure/Table Label"/>
    <w:basedOn w:val="TemplateFigureTableLabel"/>
    <w:link w:val="FigureTableLabelChar"/>
    <w:qFormat/>
    <w:rsid w:val="00884743"/>
    <w:pPr>
      <w:tabs>
        <w:tab w:val="center" w:pos="4680"/>
      </w:tabs>
      <w:ind w:left="0"/>
    </w:pPr>
  </w:style>
  <w:style w:type="character" w:customStyle="1" w:styleId="FigureTableLabelChar">
    <w:name w:val="Figure/Table Label Char"/>
    <w:basedOn w:val="DefaultParagraphFont"/>
    <w:link w:val="FigureTableLabel"/>
    <w:rsid w:val="00884743"/>
    <w:rPr>
      <w:rFonts w:ascii="Helvetica" w:eastAsia="SimSun" w:hAnsi="Helvetica" w:cs="Times New Roman"/>
      <w:b/>
      <w:color w:val="000000"/>
      <w:sz w:val="20"/>
      <w:szCs w:val="20"/>
    </w:rPr>
  </w:style>
  <w:style w:type="paragraph" w:styleId="Caption">
    <w:name w:val="caption"/>
    <w:basedOn w:val="Normal"/>
    <w:next w:val="Normal"/>
    <w:link w:val="CaptionChar"/>
    <w:unhideWhenUsed/>
    <w:qFormat/>
    <w:rsid w:val="00BF5179"/>
    <w:pPr>
      <w:spacing w:before="0" w:after="200"/>
    </w:pPr>
    <w:rPr>
      <w:b/>
      <w:bCs/>
      <w:color w:val="4F81BD" w:themeColor="accent1"/>
      <w:sz w:val="18"/>
      <w:szCs w:val="18"/>
    </w:rPr>
  </w:style>
  <w:style w:type="character" w:customStyle="1" w:styleId="Heading4Char">
    <w:name w:val="Heading 4 Char"/>
    <w:aliases w:val="Template Header4 Char,chapitre 1.1.1.1 Char,l4 Char,I4 Char,h4 Char,H4 Char"/>
    <w:basedOn w:val="DefaultParagraphFont"/>
    <w:link w:val="Heading4"/>
    <w:rsid w:val="00BF5179"/>
    <w:rPr>
      <w:rFonts w:ascii="Helvetica" w:eastAsia="MS Mincho" w:hAnsi="Helvetica" w:cs="Times New Roman"/>
      <w:b/>
      <w:bCs/>
      <w:iCs/>
      <w:color w:val="BA5D00"/>
      <w:szCs w:val="20"/>
    </w:rPr>
  </w:style>
  <w:style w:type="paragraph" w:customStyle="1" w:styleId="ToCHeader">
    <w:name w:val="ToC Header"/>
    <w:basedOn w:val="Title"/>
    <w:link w:val="ToCHeaderChar"/>
    <w:qFormat/>
    <w:rsid w:val="00186067"/>
    <w:pPr>
      <w:spacing w:before="0" w:after="0"/>
    </w:pPr>
    <w:rPr>
      <w:rFonts w:eastAsiaTheme="minorHAnsi"/>
      <w:color w:val="000000" w:themeColor="text1"/>
      <w:spacing w:val="0"/>
      <w:sz w:val="32"/>
      <w:szCs w:val="32"/>
      <w:lang w:val="fr-FR"/>
    </w:rPr>
  </w:style>
  <w:style w:type="character" w:customStyle="1" w:styleId="ToCHeaderChar">
    <w:name w:val="ToC Header Char"/>
    <w:basedOn w:val="DefaultParagraphFont"/>
    <w:link w:val="ToCHeader"/>
    <w:rsid w:val="00186067"/>
    <w:rPr>
      <w:rFonts w:ascii="Arial" w:hAnsi="Arial" w:cs="Arial"/>
      <w:b/>
      <w:bCs/>
      <w:color w:val="000000" w:themeColor="text1"/>
      <w:sz w:val="32"/>
      <w:szCs w:val="32"/>
      <w:lang w:val="fr-FR"/>
    </w:rPr>
  </w:style>
  <w:style w:type="paragraph" w:customStyle="1" w:styleId="ToCBody">
    <w:name w:val="ToC Body"/>
    <w:basedOn w:val="TableofFigures"/>
    <w:link w:val="ToCBodyChar"/>
    <w:qFormat/>
    <w:rsid w:val="00862430"/>
    <w:pPr>
      <w:tabs>
        <w:tab w:val="left" w:pos="1080"/>
        <w:tab w:val="right" w:leader="dot" w:pos="9360"/>
      </w:tabs>
      <w:spacing w:before="0" w:after="100"/>
      <w:ind w:left="475" w:hanging="475"/>
    </w:pPr>
    <w:rPr>
      <w:rFonts w:eastAsiaTheme="minorHAnsi"/>
      <w:noProof/>
      <w:szCs w:val="22"/>
    </w:rPr>
  </w:style>
  <w:style w:type="character" w:customStyle="1" w:styleId="ToCBodyChar">
    <w:name w:val="ToC Body Char"/>
    <w:basedOn w:val="DefaultParagraphFont"/>
    <w:link w:val="ToCBody"/>
    <w:rsid w:val="00862430"/>
    <w:rPr>
      <w:rFonts w:ascii="Times New Roman" w:hAnsi="Times New Roman" w:cs="Times New Roman"/>
      <w:noProof/>
      <w:color w:val="000000"/>
      <w:spacing w:val="-2"/>
    </w:rPr>
  </w:style>
  <w:style w:type="paragraph" w:styleId="TableofFigures">
    <w:name w:val="table of figures"/>
    <w:basedOn w:val="Normal"/>
    <w:next w:val="Normal"/>
    <w:uiPriority w:val="99"/>
    <w:unhideWhenUsed/>
    <w:rsid w:val="004A72A6"/>
    <w:rPr>
      <w:sz w:val="22"/>
    </w:rPr>
  </w:style>
  <w:style w:type="character" w:styleId="Emphasis">
    <w:name w:val="Emphasis"/>
    <w:qFormat/>
    <w:rsid w:val="00F13D29"/>
    <w:rPr>
      <w:i/>
      <w:iCs w:val="0"/>
    </w:rPr>
  </w:style>
  <w:style w:type="paragraph" w:styleId="ListParagraph">
    <w:name w:val="List Paragraph"/>
    <w:basedOn w:val="Normal"/>
    <w:uiPriority w:val="34"/>
    <w:qFormat/>
    <w:rsid w:val="00F13D29"/>
    <w:pPr>
      <w:ind w:left="720"/>
      <w:contextualSpacing/>
    </w:pPr>
  </w:style>
  <w:style w:type="paragraph" w:customStyle="1" w:styleId="Table">
    <w:name w:val="Table"/>
    <w:basedOn w:val="Normal"/>
    <w:link w:val="TableChar"/>
    <w:qFormat/>
    <w:rsid w:val="00F8421A"/>
    <w:pPr>
      <w:tabs>
        <w:tab w:val="left" w:pos="4950"/>
      </w:tabs>
      <w:spacing w:before="120"/>
    </w:pPr>
    <w:rPr>
      <w:rFonts w:ascii="Arial" w:hAnsi="Arial"/>
      <w:bCs/>
      <w:sz w:val="20"/>
      <w:lang w:val="en-GB" w:eastAsia="zh-CN"/>
    </w:rPr>
  </w:style>
  <w:style w:type="character" w:customStyle="1" w:styleId="TableChar">
    <w:name w:val="Table Char"/>
    <w:basedOn w:val="DefaultParagraphFont"/>
    <w:link w:val="Table"/>
    <w:rsid w:val="00F8421A"/>
    <w:rPr>
      <w:rFonts w:ascii="Arial" w:eastAsia="SimSun" w:hAnsi="Arial" w:cs="Times New Roman"/>
      <w:bCs/>
      <w:color w:val="000000"/>
      <w:spacing w:val="-2"/>
      <w:sz w:val="20"/>
      <w:szCs w:val="20"/>
      <w:lang w:val="en-GB" w:eastAsia="zh-CN"/>
    </w:rPr>
  </w:style>
  <w:style w:type="table" w:styleId="TableGrid">
    <w:name w:val="Table Grid"/>
    <w:basedOn w:val="TableNormal"/>
    <w:uiPriority w:val="59"/>
    <w:rsid w:val="00B65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C76FE"/>
    <w:pPr>
      <w:tabs>
        <w:tab w:val="center" w:pos="4680"/>
        <w:tab w:val="right" w:pos="9360"/>
      </w:tabs>
      <w:spacing w:before="0"/>
    </w:pPr>
  </w:style>
  <w:style w:type="character" w:customStyle="1" w:styleId="HeaderChar">
    <w:name w:val="Header Char"/>
    <w:basedOn w:val="DefaultParagraphFont"/>
    <w:link w:val="Header"/>
    <w:uiPriority w:val="99"/>
    <w:rsid w:val="00AC76FE"/>
    <w:rPr>
      <w:rFonts w:ascii="Times New Roman" w:eastAsia="SimSun" w:hAnsi="Times New Roman" w:cs="Times New Roman"/>
      <w:color w:val="000000"/>
      <w:spacing w:val="-2"/>
      <w:sz w:val="24"/>
      <w:szCs w:val="20"/>
    </w:rPr>
  </w:style>
  <w:style w:type="paragraph" w:styleId="Footer">
    <w:name w:val="footer"/>
    <w:basedOn w:val="Normal"/>
    <w:link w:val="FooterChar"/>
    <w:unhideWhenUsed/>
    <w:rsid w:val="00AC76FE"/>
    <w:pPr>
      <w:tabs>
        <w:tab w:val="center" w:pos="4680"/>
        <w:tab w:val="right" w:pos="9360"/>
      </w:tabs>
      <w:spacing w:before="0"/>
    </w:pPr>
  </w:style>
  <w:style w:type="character" w:customStyle="1" w:styleId="FooterChar">
    <w:name w:val="Footer Char"/>
    <w:basedOn w:val="DefaultParagraphFont"/>
    <w:link w:val="Footer"/>
    <w:rsid w:val="00AC76FE"/>
    <w:rPr>
      <w:rFonts w:ascii="Times New Roman" w:eastAsia="SimSun" w:hAnsi="Times New Roman" w:cs="Times New Roman"/>
      <w:color w:val="000000"/>
      <w:spacing w:val="-2"/>
      <w:sz w:val="24"/>
      <w:szCs w:val="20"/>
    </w:rPr>
  </w:style>
  <w:style w:type="character" w:styleId="PageNumber">
    <w:name w:val="page number"/>
    <w:semiHidden/>
    <w:rsid w:val="00E213CF"/>
    <w:rPr>
      <w:bCs/>
      <w:spacing w:val="-10"/>
    </w:rPr>
  </w:style>
  <w:style w:type="paragraph" w:customStyle="1" w:styleId="TemplateFooter">
    <w:name w:val="Template Footer"/>
    <w:basedOn w:val="TemplateHeader"/>
    <w:link w:val="TemplateFooterChar"/>
    <w:qFormat/>
    <w:rsid w:val="00CD614A"/>
    <w:pPr>
      <w:pBdr>
        <w:top w:val="single" w:sz="4" w:space="1" w:color="auto"/>
        <w:bottom w:val="none" w:sz="0" w:space="0" w:color="auto"/>
      </w:pBdr>
      <w:tabs>
        <w:tab w:val="center" w:pos="4507"/>
      </w:tabs>
    </w:pPr>
  </w:style>
  <w:style w:type="character" w:styleId="Hyperlink">
    <w:name w:val="Hyperlink"/>
    <w:uiPriority w:val="99"/>
    <w:rsid w:val="00393ACB"/>
    <w:rPr>
      <w:color w:val="0000FF"/>
      <w:u w:val="single"/>
    </w:rPr>
  </w:style>
  <w:style w:type="character" w:customStyle="1" w:styleId="TemplateFooterChar">
    <w:name w:val="Template Footer Char"/>
    <w:basedOn w:val="TemplateHeaderChar"/>
    <w:link w:val="TemplateFooter"/>
    <w:rsid w:val="00CD614A"/>
    <w:rPr>
      <w:rFonts w:ascii="Arial" w:hAnsi="Arial" w:cs="Arial"/>
      <w:sz w:val="20"/>
      <w:szCs w:val="20"/>
    </w:rPr>
  </w:style>
  <w:style w:type="paragraph" w:customStyle="1" w:styleId="TemplateHeaderFooterText">
    <w:name w:val="Template Header/Footer Text"/>
    <w:basedOn w:val="Normal"/>
    <w:link w:val="TemplateHeaderFooterTextChar"/>
    <w:rsid w:val="00393ACB"/>
    <w:pPr>
      <w:tabs>
        <w:tab w:val="right" w:pos="9000"/>
      </w:tabs>
      <w:spacing w:before="0"/>
    </w:pPr>
    <w:rPr>
      <w:rFonts w:ascii="Arial" w:hAnsi="Arial" w:cs="Arial"/>
      <w:color w:val="auto"/>
      <w:spacing w:val="0"/>
      <w:sz w:val="20"/>
    </w:rPr>
  </w:style>
  <w:style w:type="character" w:customStyle="1" w:styleId="TemplateHeaderFooterTextChar">
    <w:name w:val="Template Header/Footer Text Char"/>
    <w:basedOn w:val="DefaultParagraphFont"/>
    <w:link w:val="TemplateHeaderFooterText"/>
    <w:rsid w:val="00393ACB"/>
    <w:rPr>
      <w:rFonts w:ascii="Arial" w:eastAsia="SimSun" w:hAnsi="Arial" w:cs="Arial"/>
      <w:sz w:val="20"/>
      <w:szCs w:val="20"/>
    </w:rPr>
  </w:style>
  <w:style w:type="paragraph" w:customStyle="1" w:styleId="InfoPagetext">
    <w:name w:val="Info Page text"/>
    <w:basedOn w:val="Normal"/>
    <w:link w:val="InfoPagetextChar"/>
    <w:qFormat/>
    <w:rsid w:val="00393ACB"/>
    <w:pPr>
      <w:spacing w:before="0"/>
    </w:pPr>
  </w:style>
  <w:style w:type="paragraph" w:customStyle="1" w:styleId="TableText">
    <w:name w:val="Table Text"/>
    <w:basedOn w:val="Normal"/>
    <w:rsid w:val="00773C1D"/>
    <w:pPr>
      <w:spacing w:before="20" w:after="20"/>
      <w:ind w:left="29"/>
    </w:pPr>
    <w:rPr>
      <w:rFonts w:ascii="Arial" w:hAnsi="Arial"/>
      <w:sz w:val="20"/>
    </w:rPr>
  </w:style>
  <w:style w:type="character" w:customStyle="1" w:styleId="InfoPagetextChar">
    <w:name w:val="Info Page text Char"/>
    <w:basedOn w:val="DefaultParagraphFont"/>
    <w:link w:val="InfoPagetext"/>
    <w:rsid w:val="00393ACB"/>
    <w:rPr>
      <w:rFonts w:ascii="Times New Roman" w:eastAsia="SimSun" w:hAnsi="Times New Roman" w:cs="Times New Roman"/>
      <w:color w:val="000000"/>
      <w:spacing w:val="-2"/>
      <w:sz w:val="24"/>
      <w:szCs w:val="20"/>
    </w:rPr>
  </w:style>
  <w:style w:type="paragraph" w:customStyle="1" w:styleId="TableHead2">
    <w:name w:val="Table Head 2"/>
    <w:basedOn w:val="Normal"/>
    <w:link w:val="TableHead2Char"/>
    <w:rsid w:val="00773C1D"/>
    <w:pPr>
      <w:keepNext/>
      <w:spacing w:before="40" w:after="40"/>
      <w:jc w:val="center"/>
    </w:pPr>
    <w:rPr>
      <w:rFonts w:ascii="Helvetica" w:hAnsi="Helvetica"/>
      <w:b/>
      <w:color w:val="auto"/>
      <w:spacing w:val="0"/>
      <w:sz w:val="20"/>
    </w:rPr>
  </w:style>
  <w:style w:type="paragraph" w:customStyle="1" w:styleId="TableHead1">
    <w:name w:val="Table Head 1"/>
    <w:basedOn w:val="Normal"/>
    <w:rsid w:val="00773C1D"/>
    <w:pPr>
      <w:spacing w:before="60" w:after="60"/>
      <w:jc w:val="center"/>
    </w:pPr>
    <w:rPr>
      <w:rFonts w:ascii="Arial" w:hAnsi="Arial"/>
      <w:b/>
      <w:smallCaps/>
      <w:color w:val="auto"/>
      <w:spacing w:val="0"/>
    </w:rPr>
  </w:style>
  <w:style w:type="character" w:customStyle="1" w:styleId="TableHead2Char">
    <w:name w:val="Table Head 2 Char"/>
    <w:basedOn w:val="DefaultParagraphFont"/>
    <w:link w:val="TableHead2"/>
    <w:rsid w:val="00773C1D"/>
    <w:rPr>
      <w:rFonts w:ascii="Helvetica" w:eastAsia="SimSun" w:hAnsi="Helvetica" w:cs="Times New Roman"/>
      <w:b/>
      <w:sz w:val="20"/>
      <w:szCs w:val="20"/>
    </w:rPr>
  </w:style>
  <w:style w:type="paragraph" w:customStyle="1" w:styleId="TableTitle">
    <w:name w:val="Table Title"/>
    <w:basedOn w:val="TableHead1"/>
    <w:link w:val="TableTitleChar"/>
    <w:qFormat/>
    <w:rsid w:val="00F9120A"/>
    <w:pPr>
      <w:jc w:val="left"/>
    </w:pPr>
  </w:style>
  <w:style w:type="paragraph" w:customStyle="1" w:styleId="TableLabel">
    <w:name w:val="Table Label"/>
    <w:basedOn w:val="Table"/>
    <w:link w:val="TableLabelChar"/>
    <w:qFormat/>
    <w:rsid w:val="00186067"/>
    <w:pPr>
      <w:spacing w:before="60" w:after="60"/>
    </w:pPr>
    <w:rPr>
      <w:b/>
      <w:color w:val="auto"/>
    </w:rPr>
  </w:style>
  <w:style w:type="character" w:customStyle="1" w:styleId="TableTitleChar">
    <w:name w:val="Table Title Char"/>
    <w:basedOn w:val="DefaultParagraphFont"/>
    <w:link w:val="TableTitle"/>
    <w:rsid w:val="00F9120A"/>
    <w:rPr>
      <w:rFonts w:ascii="Arial" w:eastAsia="SimSun" w:hAnsi="Arial" w:cs="Times New Roman"/>
      <w:b/>
      <w:smallCaps/>
      <w:sz w:val="24"/>
      <w:szCs w:val="20"/>
    </w:rPr>
  </w:style>
  <w:style w:type="paragraph" w:styleId="TOCHeading">
    <w:name w:val="TOC Heading"/>
    <w:basedOn w:val="Heading1"/>
    <w:next w:val="Normal"/>
    <w:uiPriority w:val="39"/>
    <w:semiHidden/>
    <w:unhideWhenUsed/>
    <w:qFormat/>
    <w:rsid w:val="00186067"/>
    <w:pPr>
      <w:keepLines/>
      <w:pageBreakBefore w:val="0"/>
      <w:numPr>
        <w:numId w:val="0"/>
      </w:numPr>
      <w:pBdr>
        <w:top w:val="none" w:sz="0" w:space="0" w:color="auto"/>
        <w:left w:val="none" w:sz="0" w:space="0" w:color="auto"/>
        <w:bottom w:val="none" w:sz="0" w:space="0" w:color="auto"/>
      </w:pBdr>
      <w:shd w:val="clear" w:color="auto" w:fill="auto"/>
      <w:spacing w:before="480" w:after="0" w:line="276" w:lineRule="auto"/>
      <w:outlineLvl w:val="9"/>
    </w:pPr>
    <w:rPr>
      <w:rFonts w:asciiTheme="majorHAnsi" w:eastAsiaTheme="majorEastAsia" w:hAnsiTheme="majorHAnsi" w:cstheme="majorBidi"/>
      <w:bCs/>
      <w:i w:val="0"/>
      <w:color w:val="365F91" w:themeColor="accent1" w:themeShade="BF"/>
      <w:spacing w:val="0"/>
      <w:kern w:val="0"/>
      <w:position w:val="0"/>
      <w:sz w:val="28"/>
      <w:szCs w:val="28"/>
      <w:lang w:eastAsia="ja-JP"/>
    </w:rPr>
  </w:style>
  <w:style w:type="character" w:customStyle="1" w:styleId="TableLabelChar">
    <w:name w:val="Table Label Char"/>
    <w:basedOn w:val="DefaultParagraphFont"/>
    <w:link w:val="TableLabel"/>
    <w:rsid w:val="00186067"/>
    <w:rPr>
      <w:rFonts w:ascii="Arial" w:eastAsia="SimSun" w:hAnsi="Arial" w:cs="Times New Roman"/>
      <w:b/>
      <w:bCs/>
      <w:spacing w:val="-2"/>
      <w:sz w:val="20"/>
      <w:szCs w:val="20"/>
      <w:lang w:val="en-GB" w:eastAsia="zh-CN"/>
    </w:rPr>
  </w:style>
  <w:style w:type="paragraph" w:styleId="TOC2">
    <w:name w:val="toc 2"/>
    <w:basedOn w:val="Normal"/>
    <w:next w:val="Normal"/>
    <w:autoRedefine/>
    <w:uiPriority w:val="39"/>
    <w:unhideWhenUsed/>
    <w:qFormat/>
    <w:rsid w:val="004A72A6"/>
    <w:pPr>
      <w:spacing w:before="0" w:after="100" w:line="276" w:lineRule="auto"/>
      <w:ind w:left="220"/>
    </w:pPr>
    <w:rPr>
      <w:rFonts w:eastAsiaTheme="minorEastAsia" w:cstheme="minorBidi"/>
      <w:color w:val="auto"/>
      <w:spacing w:val="0"/>
      <w:sz w:val="22"/>
      <w:szCs w:val="22"/>
      <w:lang w:eastAsia="ja-JP"/>
    </w:rPr>
  </w:style>
  <w:style w:type="paragraph" w:styleId="TOC1">
    <w:name w:val="toc 1"/>
    <w:basedOn w:val="Normal"/>
    <w:next w:val="Normal"/>
    <w:autoRedefine/>
    <w:uiPriority w:val="39"/>
    <w:unhideWhenUsed/>
    <w:qFormat/>
    <w:rsid w:val="00E3386A"/>
    <w:pPr>
      <w:tabs>
        <w:tab w:val="left" w:pos="440"/>
        <w:tab w:val="right" w:leader="dot" w:pos="9350"/>
      </w:tabs>
      <w:spacing w:before="0" w:after="100" w:line="276" w:lineRule="auto"/>
    </w:pPr>
    <w:rPr>
      <w:rFonts w:eastAsiaTheme="minorEastAsia"/>
      <w:b/>
      <w:noProof/>
      <w:color w:val="auto"/>
      <w:spacing w:val="0"/>
      <w:sz w:val="22"/>
      <w:szCs w:val="22"/>
      <w:lang w:eastAsia="ja-JP"/>
    </w:rPr>
  </w:style>
  <w:style w:type="paragraph" w:styleId="TOC3">
    <w:name w:val="toc 3"/>
    <w:basedOn w:val="Normal"/>
    <w:next w:val="Normal"/>
    <w:autoRedefine/>
    <w:uiPriority w:val="39"/>
    <w:unhideWhenUsed/>
    <w:qFormat/>
    <w:rsid w:val="004A72A6"/>
    <w:pPr>
      <w:spacing w:before="0" w:after="100" w:line="276" w:lineRule="auto"/>
      <w:ind w:left="440"/>
    </w:pPr>
    <w:rPr>
      <w:rFonts w:eastAsiaTheme="minorEastAsia" w:cstheme="minorBidi"/>
      <w:color w:val="auto"/>
      <w:spacing w:val="0"/>
      <w:sz w:val="22"/>
      <w:szCs w:val="22"/>
      <w:lang w:eastAsia="ja-JP"/>
    </w:rPr>
  </w:style>
  <w:style w:type="paragraph" w:styleId="BalloonText">
    <w:name w:val="Balloon Text"/>
    <w:basedOn w:val="Normal"/>
    <w:link w:val="BalloonTextChar"/>
    <w:uiPriority w:val="99"/>
    <w:semiHidden/>
    <w:unhideWhenUsed/>
    <w:rsid w:val="00186067"/>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6067"/>
    <w:rPr>
      <w:rFonts w:ascii="Tahoma" w:eastAsia="SimSun" w:hAnsi="Tahoma" w:cs="Tahoma"/>
      <w:color w:val="000000"/>
      <w:spacing w:val="-2"/>
      <w:sz w:val="16"/>
      <w:szCs w:val="16"/>
    </w:rPr>
  </w:style>
  <w:style w:type="character" w:customStyle="1" w:styleId="Heading5Char">
    <w:name w:val="Heading 5 Char"/>
    <w:aliases w:val="Titre niveau 5 Char,Block Label Char,Heading 51 Char,H51 Char,Block Label1 Char,Heading 52 Char,H52 Char,Block Label2 Char,l5 Char,h5 Char"/>
    <w:basedOn w:val="DefaultParagraphFont"/>
    <w:link w:val="Heading5"/>
    <w:rsid w:val="0029437B"/>
    <w:rPr>
      <w:rFonts w:ascii="Helvetica" w:eastAsia="SimSun" w:hAnsi="Helvetica" w:cs="Times New Roman"/>
      <w:b/>
      <w:i/>
      <w:color w:val="000080"/>
      <w:kern w:val="28"/>
      <w:szCs w:val="20"/>
    </w:rPr>
  </w:style>
  <w:style w:type="character" w:customStyle="1" w:styleId="Heading6Char">
    <w:name w:val="Heading 6 Char"/>
    <w:aliases w:val="l6 Char,h6 Char"/>
    <w:basedOn w:val="DefaultParagraphFont"/>
    <w:link w:val="Heading6"/>
    <w:rsid w:val="0029437B"/>
    <w:rPr>
      <w:rFonts w:ascii="Helvetica" w:eastAsia="SimSun" w:hAnsi="Helvetica" w:cs="Times New Roman"/>
      <w:b/>
      <w:i/>
      <w:color w:val="3B3B3B"/>
      <w:spacing w:val="-4"/>
      <w:kern w:val="28"/>
      <w:szCs w:val="20"/>
    </w:rPr>
  </w:style>
  <w:style w:type="character" w:customStyle="1" w:styleId="Heading7Char">
    <w:name w:val="Heading 7 Char"/>
    <w:aliases w:val="l7 Char,H7 Char,h7 Char"/>
    <w:basedOn w:val="DefaultParagraphFont"/>
    <w:link w:val="Heading7"/>
    <w:rsid w:val="0029437B"/>
    <w:rPr>
      <w:rFonts w:ascii="Arial" w:eastAsia="SimSun" w:hAnsi="Arial" w:cs="Times New Roman"/>
      <w:b/>
      <w:color w:val="3B3B3B"/>
      <w:spacing w:val="-4"/>
      <w:kern w:val="28"/>
      <w:szCs w:val="20"/>
    </w:rPr>
  </w:style>
  <w:style w:type="character" w:customStyle="1" w:styleId="Heading8Char">
    <w:name w:val="Heading 8 Char"/>
    <w:aliases w:val="data sheet heading 8 Char,l8 Char"/>
    <w:basedOn w:val="DefaultParagraphFont"/>
    <w:link w:val="Heading8"/>
    <w:rsid w:val="0029437B"/>
    <w:rPr>
      <w:rFonts w:ascii="Arial" w:eastAsia="SimSun" w:hAnsi="Arial" w:cs="Times New Roman"/>
      <w:i/>
      <w:color w:val="000000"/>
      <w:spacing w:val="-4"/>
      <w:kern w:val="28"/>
      <w:sz w:val="18"/>
      <w:szCs w:val="20"/>
    </w:rPr>
  </w:style>
  <w:style w:type="character" w:customStyle="1" w:styleId="Heading9Char">
    <w:name w:val="Heading 9 Char"/>
    <w:aliases w:val="l9 Char"/>
    <w:basedOn w:val="DefaultParagraphFont"/>
    <w:link w:val="Heading9"/>
    <w:rsid w:val="0029437B"/>
    <w:rPr>
      <w:rFonts w:ascii="Arial" w:eastAsia="SimSun" w:hAnsi="Arial" w:cs="Times New Roman"/>
      <w:color w:val="000000"/>
      <w:spacing w:val="-4"/>
      <w:kern w:val="28"/>
      <w:sz w:val="18"/>
      <w:szCs w:val="20"/>
    </w:rPr>
  </w:style>
  <w:style w:type="paragraph" w:customStyle="1" w:styleId="BulletList">
    <w:name w:val="Bullet List"/>
    <w:basedOn w:val="Normal"/>
    <w:rsid w:val="0029437B"/>
    <w:pPr>
      <w:numPr>
        <w:numId w:val="3"/>
      </w:numPr>
      <w:tabs>
        <w:tab w:val="num" w:pos="1440"/>
      </w:tabs>
      <w:spacing w:before="0" w:after="60"/>
      <w:ind w:left="1440"/>
      <w:jc w:val="both"/>
    </w:pPr>
    <w:rPr>
      <w:color w:val="auto"/>
      <w:spacing w:val="0"/>
      <w:sz w:val="22"/>
    </w:rPr>
  </w:style>
  <w:style w:type="paragraph" w:customStyle="1" w:styleId="TemplateFigureTableLabel">
    <w:name w:val="Template Figure/Table Label"/>
    <w:basedOn w:val="Caption"/>
    <w:link w:val="TemplateFigureTableLabelChar"/>
    <w:qFormat/>
    <w:rsid w:val="00152607"/>
    <w:pPr>
      <w:spacing w:before="120" w:after="120"/>
      <w:ind w:left="1440"/>
    </w:pPr>
    <w:rPr>
      <w:rFonts w:ascii="Helvetica" w:hAnsi="Helvetica"/>
      <w:bCs w:val="0"/>
      <w:color w:val="000000"/>
      <w:spacing w:val="0"/>
      <w:sz w:val="20"/>
      <w:szCs w:val="20"/>
    </w:rPr>
  </w:style>
  <w:style w:type="character" w:customStyle="1" w:styleId="TemplateFigureTableLabelChar">
    <w:name w:val="Template Figure/Table Label Char"/>
    <w:basedOn w:val="DefaultParagraphFont"/>
    <w:link w:val="TemplateFigureTableLabel"/>
    <w:rsid w:val="00152607"/>
    <w:rPr>
      <w:rFonts w:ascii="Helvetica" w:eastAsia="SimSun" w:hAnsi="Helvetica" w:cs="Times New Roman"/>
      <w:b/>
      <w:color w:val="000000"/>
      <w:sz w:val="20"/>
      <w:szCs w:val="20"/>
    </w:rPr>
  </w:style>
  <w:style w:type="paragraph" w:customStyle="1" w:styleId="Titlepage">
    <w:name w:val="Title page"/>
    <w:aliases w:val="header/footer,table text"/>
    <w:basedOn w:val="Normal"/>
    <w:link w:val="TitlepageChar"/>
    <w:qFormat/>
    <w:rsid w:val="00370509"/>
    <w:pPr>
      <w:spacing w:before="60"/>
    </w:pPr>
    <w:rPr>
      <w:rFonts w:ascii="Arial" w:eastAsia="Times New Roman" w:hAnsi="Arial" w:cs="Arial"/>
      <w:bCs/>
      <w:i/>
      <w:spacing w:val="0"/>
      <w:sz w:val="20"/>
    </w:rPr>
  </w:style>
  <w:style w:type="character" w:customStyle="1" w:styleId="TitlepageChar">
    <w:name w:val="Title page Char"/>
    <w:aliases w:val="header/footer Char,table text Char"/>
    <w:basedOn w:val="DefaultParagraphFont"/>
    <w:link w:val="Titlepage"/>
    <w:rsid w:val="00370509"/>
    <w:rPr>
      <w:rFonts w:ascii="Arial" w:eastAsia="Times New Roman" w:hAnsi="Arial" w:cs="Arial"/>
      <w:bCs/>
      <w:i/>
      <w:color w:val="000000"/>
      <w:sz w:val="20"/>
      <w:szCs w:val="20"/>
    </w:rPr>
  </w:style>
  <w:style w:type="character" w:customStyle="1" w:styleId="CaptionChar">
    <w:name w:val="Caption Char"/>
    <w:basedOn w:val="DefaultParagraphFont"/>
    <w:link w:val="Caption"/>
    <w:rsid w:val="00186FE4"/>
    <w:rPr>
      <w:rFonts w:ascii="Times New Roman" w:eastAsia="SimSun" w:hAnsi="Times New Roman" w:cs="Times New Roman"/>
      <w:b/>
      <w:bCs/>
      <w:color w:val="4F81BD" w:themeColor="accent1"/>
      <w:spacing w:val="-2"/>
      <w:sz w:val="18"/>
      <w:szCs w:val="18"/>
    </w:rPr>
  </w:style>
  <w:style w:type="paragraph" w:styleId="NormalWeb">
    <w:name w:val="Normal (Web)"/>
    <w:basedOn w:val="Normal"/>
    <w:uiPriority w:val="99"/>
    <w:semiHidden/>
    <w:unhideWhenUsed/>
    <w:rsid w:val="00186FE4"/>
    <w:pPr>
      <w:spacing w:before="100" w:beforeAutospacing="1" w:after="100" w:afterAutospacing="1"/>
    </w:pPr>
    <w:rPr>
      <w:rFonts w:eastAsia="Times New Roman"/>
      <w:color w:val="auto"/>
      <w:spacing w:val="0"/>
      <w:szCs w:val="24"/>
    </w:rPr>
  </w:style>
  <w:style w:type="paragraph" w:styleId="Index2">
    <w:name w:val="index 2"/>
    <w:basedOn w:val="Normal"/>
    <w:next w:val="Normal"/>
    <w:autoRedefine/>
    <w:semiHidden/>
    <w:rsid w:val="00E6513F"/>
    <w:pPr>
      <w:ind w:left="440" w:hanging="220"/>
    </w:pPr>
    <w:rPr>
      <w:sz w:val="20"/>
    </w:rPr>
  </w:style>
  <w:style w:type="paragraph" w:customStyle="1" w:styleId="TemplateToCHeader">
    <w:name w:val="Template ToC Header"/>
    <w:basedOn w:val="Title"/>
    <w:link w:val="TemplateToCHeaderChar"/>
    <w:qFormat/>
    <w:rsid w:val="00E6513F"/>
    <w:pPr>
      <w:spacing w:before="0" w:after="0"/>
    </w:pPr>
    <w:rPr>
      <w:color w:val="auto"/>
      <w:spacing w:val="0"/>
      <w:sz w:val="32"/>
      <w:szCs w:val="32"/>
      <w:lang w:val="fr-FR"/>
    </w:rPr>
  </w:style>
  <w:style w:type="character" w:customStyle="1" w:styleId="TemplateToCHeaderChar">
    <w:name w:val="Template ToC Header Char"/>
    <w:basedOn w:val="DefaultParagraphFont"/>
    <w:link w:val="TemplateToCHeader"/>
    <w:rsid w:val="00E6513F"/>
    <w:rPr>
      <w:rFonts w:ascii="Arial" w:eastAsia="SimSun" w:hAnsi="Arial" w:cs="Arial"/>
      <w:b/>
      <w:bCs/>
      <w:sz w:val="32"/>
      <w:szCs w:val="32"/>
      <w:lang w:val="fr-FR"/>
    </w:rPr>
  </w:style>
  <w:style w:type="paragraph" w:styleId="EnvelopeReturn">
    <w:name w:val="envelope return"/>
    <w:basedOn w:val="Normal"/>
    <w:semiHidden/>
    <w:rsid w:val="00165949"/>
    <w:rPr>
      <w:rFonts w:ascii="Arial" w:hAnsi="Arial"/>
      <w:sz w:val="20"/>
    </w:rPr>
  </w:style>
  <w:style w:type="paragraph" w:customStyle="1" w:styleId="TemplateToCBody">
    <w:name w:val="Template ToC Body"/>
    <w:basedOn w:val="TableofFigures"/>
    <w:link w:val="TemplateToCBodyChar"/>
    <w:qFormat/>
    <w:rsid w:val="00165949"/>
    <w:pPr>
      <w:tabs>
        <w:tab w:val="left" w:pos="1080"/>
        <w:tab w:val="right" w:leader="dot" w:pos="9360"/>
      </w:tabs>
      <w:spacing w:before="120" w:after="60"/>
      <w:ind w:left="475" w:hanging="475"/>
    </w:pPr>
    <w:rPr>
      <w:noProof/>
      <w:szCs w:val="22"/>
    </w:rPr>
  </w:style>
  <w:style w:type="character" w:customStyle="1" w:styleId="TemplateToCBodyChar">
    <w:name w:val="Template ToC Body Char"/>
    <w:basedOn w:val="DefaultParagraphFont"/>
    <w:link w:val="TemplateToCBody"/>
    <w:rsid w:val="00165949"/>
    <w:rPr>
      <w:rFonts w:ascii="Times New Roman" w:eastAsia="SimSun" w:hAnsi="Times New Roman" w:cs="Times New Roman"/>
      <w:noProof/>
      <w:color w:val="000000"/>
      <w:spacing w:val="-2"/>
    </w:rPr>
  </w:style>
  <w:style w:type="paragraph" w:customStyle="1" w:styleId="Default">
    <w:name w:val="Default"/>
    <w:rsid w:val="001D19D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TOC4">
    <w:name w:val="toc 4"/>
    <w:basedOn w:val="Normal"/>
    <w:next w:val="Normal"/>
    <w:autoRedefine/>
    <w:uiPriority w:val="39"/>
    <w:semiHidden/>
    <w:unhideWhenUsed/>
    <w:rsid w:val="004A72A6"/>
    <w:pPr>
      <w:spacing w:after="100"/>
      <w:ind w:left="720"/>
    </w:pPr>
    <w:rPr>
      <w:sz w:val="22"/>
    </w:rPr>
  </w:style>
  <w:style w:type="paragraph" w:styleId="TOC5">
    <w:name w:val="toc 5"/>
    <w:basedOn w:val="Normal"/>
    <w:next w:val="Normal"/>
    <w:autoRedefine/>
    <w:uiPriority w:val="39"/>
    <w:semiHidden/>
    <w:unhideWhenUsed/>
    <w:rsid w:val="004A72A6"/>
    <w:pPr>
      <w:spacing w:after="100"/>
      <w:ind w:left="960"/>
    </w:pPr>
    <w:rPr>
      <w:sz w:val="22"/>
    </w:rPr>
  </w:style>
  <w:style w:type="paragraph" w:customStyle="1" w:styleId="Normal1">
    <w:name w:val="Normal 1"/>
    <w:basedOn w:val="Normal"/>
    <w:rsid w:val="00D82027"/>
    <w:pPr>
      <w:keepLines/>
      <w:spacing w:before="120" w:after="120"/>
      <w:ind w:left="720"/>
    </w:pPr>
    <w:rPr>
      <w:rFonts w:eastAsia="MS Mincho"/>
    </w:rPr>
  </w:style>
  <w:style w:type="paragraph" w:customStyle="1" w:styleId="Normal2">
    <w:name w:val="Normal 2"/>
    <w:basedOn w:val="Normal1"/>
    <w:rsid w:val="005C47D6"/>
  </w:style>
  <w:style w:type="paragraph" w:customStyle="1" w:styleId="Normal3">
    <w:name w:val="Normal 3"/>
    <w:basedOn w:val="Normal"/>
    <w:rsid w:val="005C47D6"/>
    <w:pPr>
      <w:spacing w:before="120" w:after="120"/>
      <w:ind w:left="810"/>
    </w:pPr>
    <w:rPr>
      <w:rFonts w:eastAsia="MS Mincho"/>
    </w:rPr>
  </w:style>
  <w:style w:type="paragraph" w:styleId="ListBullet">
    <w:name w:val="List Bullet"/>
    <w:basedOn w:val="Normal"/>
    <w:autoRedefine/>
    <w:semiHidden/>
    <w:rsid w:val="009A0712"/>
    <w:pPr>
      <w:keepNext/>
      <w:numPr>
        <w:numId w:val="5"/>
      </w:numPr>
      <w:spacing w:before="60" w:after="60"/>
      <w:ind w:left="360" w:hanging="360"/>
    </w:pPr>
  </w:style>
  <w:style w:type="paragraph" w:customStyle="1" w:styleId="Style2">
    <w:name w:val="Style2"/>
    <w:basedOn w:val="Heading2"/>
    <w:rsid w:val="009A0712"/>
    <w:pPr>
      <w:numPr>
        <w:numId w:val="5"/>
      </w:numPr>
      <w:tabs>
        <w:tab w:val="left" w:pos="630"/>
        <w:tab w:val="left" w:pos="810"/>
      </w:tabs>
    </w:pPr>
    <w:rPr>
      <w:rFonts w:cs="Times New Roman"/>
      <w:szCs w:val="20"/>
    </w:rPr>
  </w:style>
  <w:style w:type="paragraph" w:styleId="CommentText">
    <w:name w:val="annotation text"/>
    <w:basedOn w:val="Normal"/>
    <w:link w:val="CommentTextChar"/>
    <w:semiHidden/>
    <w:rsid w:val="009A0712"/>
    <w:rPr>
      <w:sz w:val="20"/>
    </w:rPr>
  </w:style>
  <w:style w:type="character" w:customStyle="1" w:styleId="CommentTextChar">
    <w:name w:val="Comment Text Char"/>
    <w:basedOn w:val="DefaultParagraphFont"/>
    <w:link w:val="CommentText"/>
    <w:semiHidden/>
    <w:rsid w:val="009A0712"/>
    <w:rPr>
      <w:rFonts w:ascii="Times New Roman" w:eastAsia="SimSun" w:hAnsi="Times New Roman" w:cs="Times New Roman"/>
      <w:color w:val="000000"/>
      <w:spacing w:val="-2"/>
      <w:sz w:val="20"/>
      <w:szCs w:val="20"/>
    </w:rPr>
  </w:style>
  <w:style w:type="character" w:styleId="CommentReference">
    <w:name w:val="annotation reference"/>
    <w:semiHidden/>
    <w:rsid w:val="009A0712"/>
    <w:rPr>
      <w:sz w:val="16"/>
      <w:szCs w:val="16"/>
    </w:rPr>
  </w:style>
  <w:style w:type="paragraph" w:customStyle="1" w:styleId="NeedsFollowup">
    <w:name w:val="Needs Followup"/>
    <w:basedOn w:val="Caption"/>
    <w:link w:val="NeedsFollowupChar"/>
    <w:autoRedefine/>
    <w:qFormat/>
    <w:rsid w:val="003A540B"/>
    <w:pPr>
      <w:spacing w:before="120" w:after="120"/>
      <w:ind w:left="720"/>
    </w:pPr>
    <w:rPr>
      <w:rFonts w:ascii="Helvetica" w:hAnsi="Helvetica"/>
      <w:b w:val="0"/>
      <w:bCs w:val="0"/>
      <w:i/>
      <w:color w:val="365F91" w:themeColor="accent1" w:themeShade="BF"/>
      <w:sz w:val="20"/>
      <w:szCs w:val="20"/>
    </w:rPr>
  </w:style>
  <w:style w:type="character" w:customStyle="1" w:styleId="NeedsFollowupChar">
    <w:name w:val="Needs Followup Char"/>
    <w:basedOn w:val="CaptionChar"/>
    <w:link w:val="NeedsFollowup"/>
    <w:rsid w:val="003A540B"/>
    <w:rPr>
      <w:rFonts w:ascii="Helvetica" w:eastAsia="SimSun" w:hAnsi="Helvetica" w:cs="Times New Roman"/>
      <w:b w:val="0"/>
      <w:bCs w:val="0"/>
      <w:i/>
      <w:color w:val="365F91" w:themeColor="accent1" w:themeShade="BF"/>
      <w:spacing w:val="-2"/>
      <w:sz w:val="20"/>
      <w:szCs w:val="20"/>
    </w:rPr>
  </w:style>
  <w:style w:type="paragraph" w:styleId="Revision">
    <w:name w:val="Revision"/>
    <w:hidden/>
    <w:uiPriority w:val="99"/>
    <w:semiHidden/>
    <w:rsid w:val="00185F73"/>
    <w:pPr>
      <w:spacing w:after="0" w:line="240" w:lineRule="auto"/>
    </w:pPr>
    <w:rPr>
      <w:rFonts w:ascii="Times New Roman" w:eastAsia="SimSun" w:hAnsi="Times New Roman" w:cs="Times New Roman"/>
      <w:color w:val="000000"/>
      <w:spacing w:val="-2"/>
      <w:sz w:val="24"/>
      <w:szCs w:val="20"/>
    </w:rPr>
  </w:style>
  <w:style w:type="paragraph" w:styleId="CommentSubject">
    <w:name w:val="annotation subject"/>
    <w:basedOn w:val="CommentText"/>
    <w:next w:val="CommentText"/>
    <w:link w:val="CommentSubjectChar"/>
    <w:uiPriority w:val="99"/>
    <w:semiHidden/>
    <w:unhideWhenUsed/>
    <w:rsid w:val="00020C45"/>
    <w:rPr>
      <w:b/>
      <w:bCs/>
    </w:rPr>
  </w:style>
  <w:style w:type="character" w:customStyle="1" w:styleId="CommentSubjectChar">
    <w:name w:val="Comment Subject Char"/>
    <w:basedOn w:val="CommentTextChar"/>
    <w:link w:val="CommentSubject"/>
    <w:uiPriority w:val="99"/>
    <w:semiHidden/>
    <w:rsid w:val="00020C45"/>
    <w:rPr>
      <w:rFonts w:ascii="Times New Roman" w:eastAsia="SimSun" w:hAnsi="Times New Roman" w:cs="Times New Roman"/>
      <w:b/>
      <w:bCs/>
      <w:color w:val="000000"/>
      <w:spacing w:val="-2"/>
      <w:sz w:val="20"/>
      <w:szCs w:val="20"/>
    </w:rPr>
  </w:style>
  <w:style w:type="paragraph" w:styleId="Index9">
    <w:name w:val="index 9"/>
    <w:basedOn w:val="Normal"/>
    <w:next w:val="Normal"/>
    <w:autoRedefine/>
    <w:uiPriority w:val="99"/>
    <w:semiHidden/>
    <w:unhideWhenUsed/>
    <w:rsid w:val="008064DD"/>
    <w:pPr>
      <w:spacing w:before="0"/>
      <w:ind w:left="2160" w:hanging="240"/>
    </w:pPr>
  </w:style>
  <w:style w:type="character" w:styleId="LineNumber">
    <w:name w:val="line number"/>
    <w:basedOn w:val="DefaultParagraphFont"/>
    <w:uiPriority w:val="99"/>
    <w:semiHidden/>
    <w:unhideWhenUsed/>
    <w:rsid w:val="009A2206"/>
  </w:style>
  <w:style w:type="paragraph" w:customStyle="1" w:styleId="DefaultText">
    <w:name w:val="Default Text"/>
    <w:basedOn w:val="Normal"/>
    <w:rsid w:val="007824FA"/>
    <w:pPr>
      <w:widowControl w:val="0"/>
      <w:autoSpaceDE w:val="0"/>
      <w:autoSpaceDN w:val="0"/>
      <w:adjustRightInd w:val="0"/>
      <w:spacing w:before="0" w:after="120"/>
    </w:pPr>
    <w:rPr>
      <w:rFonts w:eastAsia="Times New Roman"/>
      <w:color w:val="auto"/>
      <w:spacing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501632">
      <w:bodyDiv w:val="1"/>
      <w:marLeft w:val="0"/>
      <w:marRight w:val="0"/>
      <w:marTop w:val="0"/>
      <w:marBottom w:val="0"/>
      <w:divBdr>
        <w:top w:val="none" w:sz="0" w:space="0" w:color="auto"/>
        <w:left w:val="none" w:sz="0" w:space="0" w:color="auto"/>
        <w:bottom w:val="none" w:sz="0" w:space="0" w:color="auto"/>
        <w:right w:val="none" w:sz="0" w:space="0" w:color="auto"/>
      </w:divBdr>
    </w:div>
    <w:div w:id="321278557">
      <w:bodyDiv w:val="1"/>
      <w:marLeft w:val="0"/>
      <w:marRight w:val="0"/>
      <w:marTop w:val="0"/>
      <w:marBottom w:val="0"/>
      <w:divBdr>
        <w:top w:val="none" w:sz="0" w:space="0" w:color="auto"/>
        <w:left w:val="none" w:sz="0" w:space="0" w:color="auto"/>
        <w:bottom w:val="none" w:sz="0" w:space="0" w:color="auto"/>
        <w:right w:val="none" w:sz="0" w:space="0" w:color="auto"/>
      </w:divBdr>
    </w:div>
    <w:div w:id="330110172">
      <w:bodyDiv w:val="1"/>
      <w:marLeft w:val="0"/>
      <w:marRight w:val="0"/>
      <w:marTop w:val="0"/>
      <w:marBottom w:val="0"/>
      <w:divBdr>
        <w:top w:val="none" w:sz="0" w:space="0" w:color="auto"/>
        <w:left w:val="none" w:sz="0" w:space="0" w:color="auto"/>
        <w:bottom w:val="none" w:sz="0" w:space="0" w:color="auto"/>
        <w:right w:val="none" w:sz="0" w:space="0" w:color="auto"/>
      </w:divBdr>
    </w:div>
    <w:div w:id="393704448">
      <w:bodyDiv w:val="1"/>
      <w:marLeft w:val="0"/>
      <w:marRight w:val="0"/>
      <w:marTop w:val="0"/>
      <w:marBottom w:val="0"/>
      <w:divBdr>
        <w:top w:val="none" w:sz="0" w:space="0" w:color="auto"/>
        <w:left w:val="none" w:sz="0" w:space="0" w:color="auto"/>
        <w:bottom w:val="none" w:sz="0" w:space="0" w:color="auto"/>
        <w:right w:val="none" w:sz="0" w:space="0" w:color="auto"/>
      </w:divBdr>
    </w:div>
    <w:div w:id="458380423">
      <w:bodyDiv w:val="1"/>
      <w:marLeft w:val="0"/>
      <w:marRight w:val="0"/>
      <w:marTop w:val="0"/>
      <w:marBottom w:val="0"/>
      <w:divBdr>
        <w:top w:val="none" w:sz="0" w:space="0" w:color="auto"/>
        <w:left w:val="none" w:sz="0" w:space="0" w:color="auto"/>
        <w:bottom w:val="none" w:sz="0" w:space="0" w:color="auto"/>
        <w:right w:val="none" w:sz="0" w:space="0" w:color="auto"/>
      </w:divBdr>
    </w:div>
    <w:div w:id="490873038">
      <w:bodyDiv w:val="1"/>
      <w:marLeft w:val="0"/>
      <w:marRight w:val="0"/>
      <w:marTop w:val="0"/>
      <w:marBottom w:val="0"/>
      <w:divBdr>
        <w:top w:val="none" w:sz="0" w:space="0" w:color="auto"/>
        <w:left w:val="none" w:sz="0" w:space="0" w:color="auto"/>
        <w:bottom w:val="none" w:sz="0" w:space="0" w:color="auto"/>
        <w:right w:val="none" w:sz="0" w:space="0" w:color="auto"/>
      </w:divBdr>
    </w:div>
    <w:div w:id="708147462">
      <w:bodyDiv w:val="1"/>
      <w:marLeft w:val="0"/>
      <w:marRight w:val="0"/>
      <w:marTop w:val="0"/>
      <w:marBottom w:val="0"/>
      <w:divBdr>
        <w:top w:val="none" w:sz="0" w:space="0" w:color="auto"/>
        <w:left w:val="none" w:sz="0" w:space="0" w:color="auto"/>
        <w:bottom w:val="none" w:sz="0" w:space="0" w:color="auto"/>
        <w:right w:val="none" w:sz="0" w:space="0" w:color="auto"/>
      </w:divBdr>
    </w:div>
    <w:div w:id="1141728616">
      <w:bodyDiv w:val="1"/>
      <w:marLeft w:val="0"/>
      <w:marRight w:val="0"/>
      <w:marTop w:val="0"/>
      <w:marBottom w:val="0"/>
      <w:divBdr>
        <w:top w:val="none" w:sz="0" w:space="0" w:color="auto"/>
        <w:left w:val="none" w:sz="0" w:space="0" w:color="auto"/>
        <w:bottom w:val="none" w:sz="0" w:space="0" w:color="auto"/>
        <w:right w:val="none" w:sz="0" w:space="0" w:color="auto"/>
      </w:divBdr>
    </w:div>
    <w:div w:id="1151141690">
      <w:bodyDiv w:val="1"/>
      <w:marLeft w:val="0"/>
      <w:marRight w:val="0"/>
      <w:marTop w:val="0"/>
      <w:marBottom w:val="0"/>
      <w:divBdr>
        <w:top w:val="none" w:sz="0" w:space="0" w:color="auto"/>
        <w:left w:val="none" w:sz="0" w:space="0" w:color="auto"/>
        <w:bottom w:val="none" w:sz="0" w:space="0" w:color="auto"/>
        <w:right w:val="none" w:sz="0" w:space="0" w:color="auto"/>
      </w:divBdr>
    </w:div>
    <w:div w:id="1320689736">
      <w:bodyDiv w:val="1"/>
      <w:marLeft w:val="0"/>
      <w:marRight w:val="0"/>
      <w:marTop w:val="0"/>
      <w:marBottom w:val="0"/>
      <w:divBdr>
        <w:top w:val="none" w:sz="0" w:space="0" w:color="auto"/>
        <w:left w:val="none" w:sz="0" w:space="0" w:color="auto"/>
        <w:bottom w:val="none" w:sz="0" w:space="0" w:color="auto"/>
        <w:right w:val="none" w:sz="0" w:space="0" w:color="auto"/>
      </w:divBdr>
    </w:div>
    <w:div w:id="1465925177">
      <w:bodyDiv w:val="1"/>
      <w:marLeft w:val="0"/>
      <w:marRight w:val="0"/>
      <w:marTop w:val="0"/>
      <w:marBottom w:val="0"/>
      <w:divBdr>
        <w:top w:val="none" w:sz="0" w:space="0" w:color="auto"/>
        <w:left w:val="none" w:sz="0" w:space="0" w:color="auto"/>
        <w:bottom w:val="none" w:sz="0" w:space="0" w:color="auto"/>
        <w:right w:val="none" w:sz="0" w:space="0" w:color="auto"/>
      </w:divBdr>
    </w:div>
    <w:div w:id="1661154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www.windriver.com/support" TargetMode="Externa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www.windriver.com" TargetMode="Externa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yperlink" Target="http://windshare.windriver.com" TargetMode="External"/><Relationship Id="rId20" Type="http://schemas.openxmlformats.org/officeDocument/2006/relationships/footer" Target="footer4.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windriver.com/company/terms/trademark.html" TargetMode="External"/><Relationship Id="rId23" Type="http://schemas.openxmlformats.org/officeDocument/2006/relationships/header" Target="header6.xml"/><Relationship Id="rId28" Type="http://schemas.openxmlformats.org/officeDocument/2006/relationships/footer" Target="footer6.xml"/><Relationship Id="rId10" Type="http://schemas.openxmlformats.org/officeDocument/2006/relationships/header" Target="header2.xml"/><Relationship Id="rId19" Type="http://schemas.openxmlformats.org/officeDocument/2006/relationships/header" Target="head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header" Target="header10.xml"/><Relationship Id="rId30"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2BD07-46ED-435E-BEC7-8040F7BEA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7</Pages>
  <Words>3848</Words>
  <Characters>2193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Wind River VxWorks and HVP Generic Roles and Responsibilities</vt:lpstr>
    </vt:vector>
  </TitlesOfParts>
  <Company>Wind River Systems</Company>
  <LinksUpToDate>false</LinksUpToDate>
  <CharactersWithSpaces>2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 River VxWorks and HVP Generic Roles and Responsibilities</dc:title>
  <dc:creator>Shree Vidya Jayaraman</dc:creator>
  <cp:lastModifiedBy>Jayaraman, Shree Vidya</cp:lastModifiedBy>
  <cp:revision>53</cp:revision>
  <cp:lastPrinted>2017-02-03T14:30:00Z</cp:lastPrinted>
  <dcterms:created xsi:type="dcterms:W3CDTF">2019-06-03T23:09:00Z</dcterms:created>
  <dcterms:modified xsi:type="dcterms:W3CDTF">2020-06-12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1</vt:lpwstr>
  </property>
  <property fmtid="{D5CDD505-2E9C-101B-9397-08002B2CF9AE}" pid="3" name="Version Date">
    <vt:lpwstr>05/29/2020</vt:lpwstr>
  </property>
  <property fmtid="{D5CDD505-2E9C-101B-9397-08002B2CF9AE}" pid="4" name="Status">
    <vt:lpwstr>Draft</vt:lpwstr>
  </property>
  <property fmtid="{D5CDD505-2E9C-101B-9397-08002B2CF9AE}" pid="5" name="Reference">
    <vt:lpwstr>WRGeneric_RR</vt:lpwstr>
  </property>
  <property fmtid="{D5CDD505-2E9C-101B-9397-08002B2CF9AE}" pid="6" name="Project Title">
    <vt:lpwstr>VxWorks and HVP Releases</vt:lpwstr>
  </property>
</Properties>
</file>